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02064620"/>
        <w:docPartObj>
          <w:docPartGallery w:val="Cover Pages"/>
          <w:docPartUnique/>
        </w:docPartObj>
      </w:sdtPr>
      <w:sdtEndPr>
        <w:rPr>
          <w:lang w:val="en-US"/>
        </w:rPr>
      </w:sdtEndPr>
      <w:sdtContent>
        <w:p w14:paraId="5397CFF4" w14:textId="365CDE93" w:rsidR="00436806" w:rsidRDefault="00436806">
          <w:r w:rsidRPr="00725F90">
            <w:rPr>
              <w:noProof/>
              <w:lang w:val="en-US"/>
            </w:rPr>
            <mc:AlternateContent>
              <mc:Choice Requires="wpg">
                <w:drawing>
                  <wp:anchor distT="0" distB="0" distL="114300" distR="114300" simplePos="0" relativeHeight="251659264" behindDoc="0" locked="0" layoutInCell="1" allowOverlap="1" wp14:anchorId="0211A846" wp14:editId="4E843937">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0D225C97" w14:textId="5442DB15" w:rsidR="00436806" w:rsidRDefault="00436806" w:rsidP="00725F90">
                                    <w:pPr>
                                      <w:spacing w:line="668" w:lineRule="exact"/>
                                      <w:jc w:val="center"/>
                                      <w:rPr>
                                        <w:rFonts w:ascii="Raleway Bold" w:hAnsi="Raleway Bold" w:hint="eastAsia"/>
                                        <w:color w:val="444440"/>
                                        <w:spacing w:val="58"/>
                                        <w:kern w:val="24"/>
                                        <w:sz w:val="58"/>
                                        <w:szCs w:val="58"/>
                                      </w:rPr>
                                    </w:pPr>
                                    <w:r w:rsidRPr="00436806">
                                      <w:rPr>
                                        <w:rFonts w:ascii="Raleway Bold" w:hAnsi="Raleway Bold"/>
                                        <w:color w:val="444440"/>
                                        <w:spacing w:val="58"/>
                                        <w:kern w:val="24"/>
                                        <w:sz w:val="58"/>
                                        <w:szCs w:val="58"/>
                                      </w:rPr>
                                      <w:t>DANIEL</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064D7A11" w14:textId="40AD50A4" w:rsidR="00436806" w:rsidRPr="00D60C5A" w:rsidRDefault="00D86A74" w:rsidP="00D60C5A">
                                    <w:pPr>
                                      <w:jc w:val="center"/>
                                      <w:rPr>
                                        <w:i/>
                                        <w:iCs/>
                                        <w:sz w:val="32"/>
                                        <w:szCs w:val="32"/>
                                      </w:rPr>
                                    </w:pPr>
                                    <w:r w:rsidRPr="00D86A74">
                                      <w:rPr>
                                        <w:i/>
                                        <w:iCs/>
                                        <w:sz w:val="32"/>
                                        <w:szCs w:val="32"/>
                                      </w:rPr>
                                      <w:t xml:space="preserve">God directs world history </w:t>
                                    </w:r>
                                    <w:r>
                                      <w:rPr>
                                        <w:i/>
                                        <w:iCs/>
                                        <w:sz w:val="32"/>
                                        <w:szCs w:val="32"/>
                                      </w:rPr>
                                      <w:t xml:space="preserve">                                   </w:t>
                                    </w:r>
                                    <w:r w:rsidRPr="00D86A74">
                                      <w:rPr>
                                        <w:i/>
                                        <w:iCs/>
                                        <w:sz w:val="32"/>
                                        <w:szCs w:val="32"/>
                                      </w:rPr>
                                      <w:t>to establish his eternal kingdom</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5C5B6315" w14:textId="77777777" w:rsidR="00436806" w:rsidRPr="00D60C5A" w:rsidRDefault="00436806"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2C9F7D3A" w14:textId="5C260A72" w:rsidR="00436806" w:rsidRPr="00EA4928" w:rsidRDefault="00C3713A" w:rsidP="00725F90">
                                    <w:pPr>
                                      <w:spacing w:line="254" w:lineRule="exact"/>
                                      <w:jc w:val="center"/>
                                      <w:rPr>
                                        <w:color w:val="444440"/>
                                        <w:spacing w:val="81"/>
                                        <w:kern w:val="24"/>
                                        <w:sz w:val="20"/>
                                        <w:szCs w:val="20"/>
                                      </w:rPr>
                                    </w:pPr>
                                    <w:r w:rsidRPr="00C3713A">
                                      <w:rPr>
                                        <w:szCs w:val="24"/>
                                        <w:lang w:val="en-US"/>
                                      </w:rPr>
                                      <w:t>605-536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2E8B5421" w14:textId="77777777" w:rsidR="00436806" w:rsidRPr="00D60C5A" w:rsidRDefault="0043680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29C34327" w14:textId="77777777" w:rsidR="008B4FCC" w:rsidRDefault="008B4FCC" w:rsidP="000A4B2E">
                                    <w:pPr>
                                      <w:jc w:val="center"/>
                                      <w:rPr>
                                        <w:i/>
                                        <w:iCs/>
                                        <w:szCs w:val="24"/>
                                        <w:lang w:val="en-US"/>
                                      </w:rPr>
                                    </w:pPr>
                                    <w:r w:rsidRPr="008B4FCC">
                                      <w:rPr>
                                        <w:i/>
                                        <w:iCs/>
                                        <w:szCs w:val="24"/>
                                        <w:lang w:val="en-US"/>
                                      </w:rPr>
                                      <w:t>"In the time of those kings, the God of heaven will set up a kingdom that will never be destroyed, nor will it be left to another people. It will crush all those kingdoms and bring them to an end, but it will itself endure forever."</w:t>
                                    </w:r>
                                  </w:p>
                                  <w:p w14:paraId="73E3E5DF" w14:textId="42F3FB38" w:rsidR="00436806" w:rsidRDefault="00E670A6" w:rsidP="000A4B2E">
                                    <w:pPr>
                                      <w:jc w:val="center"/>
                                      <w:rPr>
                                        <w:szCs w:val="24"/>
                                        <w:lang w:val="en-US"/>
                                      </w:rPr>
                                    </w:pPr>
                                    <w:r w:rsidRPr="008B4FCC">
                                      <w:rPr>
                                        <w:szCs w:val="24"/>
                                        <w:lang w:val="en-US"/>
                                      </w:rPr>
                                      <w:t>2:44</w:t>
                                    </w:r>
                                  </w:p>
                                  <w:p w14:paraId="24F97B32" w14:textId="11F7FD91" w:rsidR="008B4FCC" w:rsidRDefault="008B4FCC" w:rsidP="000A4B2E">
                                    <w:pPr>
                                      <w:jc w:val="center"/>
                                      <w:rPr>
                                        <w:szCs w:val="24"/>
                                        <w:lang w:val="en-US"/>
                                      </w:rPr>
                                    </w:pPr>
                                  </w:p>
                                  <w:p w14:paraId="27C1AD26" w14:textId="51574415" w:rsidR="008B4FCC" w:rsidRDefault="008B4FCC" w:rsidP="000A4B2E">
                                    <w:pPr>
                                      <w:jc w:val="center"/>
                                      <w:rPr>
                                        <w:szCs w:val="24"/>
                                        <w:lang w:val="en-US"/>
                                      </w:rPr>
                                    </w:pPr>
                                  </w:p>
                                  <w:p w14:paraId="1BDBCA8C" w14:textId="77777777" w:rsidR="008B4FCC" w:rsidRPr="008B4FCC" w:rsidRDefault="008B4FCC" w:rsidP="000A4B2E">
                                    <w:pPr>
                                      <w:jc w:val="center"/>
                                      <w:rPr>
                                        <w:szCs w:val="24"/>
                                        <w:lang w:val="en-US"/>
                                      </w:rPr>
                                    </w:pPr>
                                  </w:p>
                                  <w:p w14:paraId="08F695EC" w14:textId="77777777" w:rsidR="00436806" w:rsidRPr="009F3A8C" w:rsidRDefault="00436806" w:rsidP="000A4B2E">
                                    <w:pPr>
                                      <w:pStyle w:val="Footer"/>
                                      <w:jc w:val="center"/>
                                      <w:rPr>
                                        <w:rFonts w:ascii="Times New Roman" w:hAnsi="Times New Roman" w:cs="Times New Roman"/>
                                        <w:color w:val="808080" w:themeColor="background1" w:themeShade="80"/>
                                        <w:sz w:val="24"/>
                                        <w:szCs w:val="24"/>
                                      </w:rPr>
                                    </w:pPr>
                                  </w:p>
                                  <w:p w14:paraId="76E24696" w14:textId="2F43BE50" w:rsidR="00436806" w:rsidRPr="009F3A8C" w:rsidRDefault="0043680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BC68A6">
                                      <w:rPr>
                                        <w:rFonts w:ascii="Times New Roman" w:hAnsi="Times New Roman" w:cs="Times New Roman"/>
                                        <w:color w:val="808080" w:themeColor="background1" w:themeShade="80"/>
                                        <w:sz w:val="24"/>
                                        <w:szCs w:val="24"/>
                                      </w:rPr>
                                      <w:t xml:space="preserve"> </w:t>
                                    </w:r>
                                    <w:r w:rsidR="00BC68A6">
                                      <w:rPr>
                                        <w:rFonts w:ascii="Times New Roman" w:hAnsi="Times New Roman" w:cs="Times New Roman"/>
                                        <w:color w:val="808080" w:themeColor="background1" w:themeShade="80"/>
                                        <w:sz w:val="24"/>
                                        <w:szCs w:val="24"/>
                                      </w:rPr>
                                      <w:fldChar w:fldCharType="begin"/>
                                    </w:r>
                                    <w:r w:rsidR="00BC68A6">
                                      <w:rPr>
                                        <w:rFonts w:ascii="Times New Roman" w:hAnsi="Times New Roman" w:cs="Times New Roman"/>
                                        <w:color w:val="808080" w:themeColor="background1" w:themeShade="80"/>
                                        <w:sz w:val="24"/>
                                        <w:szCs w:val="24"/>
                                      </w:rPr>
                                      <w:instrText xml:space="preserve"> SAVEDATE  \@ "MMMM d, yyyy"  \* MERGEFORMAT </w:instrText>
                                    </w:r>
                                    <w:r w:rsidR="00BC68A6">
                                      <w:rPr>
                                        <w:rFonts w:ascii="Times New Roman" w:hAnsi="Times New Roman" w:cs="Times New Roman"/>
                                        <w:color w:val="808080" w:themeColor="background1" w:themeShade="80"/>
                                        <w:sz w:val="24"/>
                                        <w:szCs w:val="24"/>
                                      </w:rPr>
                                      <w:fldChar w:fldCharType="separate"/>
                                    </w:r>
                                    <w:r w:rsidR="00A837ED">
                                      <w:rPr>
                                        <w:rFonts w:ascii="Times New Roman" w:hAnsi="Times New Roman" w:cs="Times New Roman"/>
                                        <w:noProof/>
                                        <w:color w:val="808080" w:themeColor="background1" w:themeShade="80"/>
                                        <w:sz w:val="24"/>
                                        <w:szCs w:val="24"/>
                                      </w:rPr>
                                      <w:t>March 19, 2023</w:t>
                                    </w:r>
                                    <w:r w:rsidR="00BC68A6">
                                      <w:rPr>
                                        <w:rFonts w:ascii="Times New Roman" w:hAnsi="Times New Roman" w:cs="Times New Roman"/>
                                        <w:color w:val="808080" w:themeColor="background1" w:themeShade="80"/>
                                        <w:sz w:val="24"/>
                                        <w:szCs w:val="24"/>
                                      </w:rPr>
                                      <w:fldChar w:fldCharType="end"/>
                                    </w:r>
                                  </w:p>
                                  <w:p w14:paraId="61BAF01C" w14:textId="77777777" w:rsidR="00436806" w:rsidRPr="008B4FCC" w:rsidRDefault="00436806" w:rsidP="00D60C5A">
                                    <w:pPr>
                                      <w:jc w:val="center"/>
                                      <w:rPr>
                                        <w:szCs w:val="24"/>
                                        <w:lang w:val="en-US"/>
                                      </w:rPr>
                                    </w:pPr>
                                  </w:p>
                                  <w:p w14:paraId="5B9A59AE" w14:textId="77777777" w:rsidR="00436806" w:rsidRPr="008B4FCC" w:rsidRDefault="00436806" w:rsidP="00D60C5A">
                                    <w:pPr>
                                      <w:jc w:val="center"/>
                                      <w:rPr>
                                        <w:szCs w:val="24"/>
                                        <w:lang w:val="en-US"/>
                                      </w:rPr>
                                    </w:pPr>
                                  </w:p>
                                  <w:p w14:paraId="4B6F5D8C" w14:textId="77777777" w:rsidR="00436806" w:rsidRPr="009F3A8C" w:rsidRDefault="00436806"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211A846"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D225C97" w14:textId="5442DB15" w:rsidR="00436806" w:rsidRDefault="00436806" w:rsidP="00725F90">
                              <w:pPr>
                                <w:spacing w:line="668" w:lineRule="exact"/>
                                <w:jc w:val="center"/>
                                <w:rPr>
                                  <w:rFonts w:ascii="Raleway Bold" w:hAnsi="Raleway Bold" w:hint="eastAsia"/>
                                  <w:color w:val="444440"/>
                                  <w:spacing w:val="58"/>
                                  <w:kern w:val="24"/>
                                  <w:sz w:val="58"/>
                                  <w:szCs w:val="58"/>
                                </w:rPr>
                              </w:pPr>
                              <w:r w:rsidRPr="00436806">
                                <w:rPr>
                                  <w:rFonts w:ascii="Raleway Bold" w:hAnsi="Raleway Bold"/>
                                  <w:color w:val="444440"/>
                                  <w:spacing w:val="58"/>
                                  <w:kern w:val="24"/>
                                  <w:sz w:val="58"/>
                                  <w:szCs w:val="58"/>
                                </w:rPr>
                                <w:t>DANIEL</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064D7A11" w14:textId="40AD50A4" w:rsidR="00436806" w:rsidRPr="00D60C5A" w:rsidRDefault="00D86A74" w:rsidP="00D60C5A">
                              <w:pPr>
                                <w:jc w:val="center"/>
                                <w:rPr>
                                  <w:i/>
                                  <w:iCs/>
                                  <w:sz w:val="32"/>
                                  <w:szCs w:val="32"/>
                                </w:rPr>
                              </w:pPr>
                              <w:r w:rsidRPr="00D86A74">
                                <w:rPr>
                                  <w:i/>
                                  <w:iCs/>
                                  <w:sz w:val="32"/>
                                  <w:szCs w:val="32"/>
                                </w:rPr>
                                <w:t xml:space="preserve">God directs world history </w:t>
                              </w:r>
                              <w:r>
                                <w:rPr>
                                  <w:i/>
                                  <w:iCs/>
                                  <w:sz w:val="32"/>
                                  <w:szCs w:val="32"/>
                                </w:rPr>
                                <w:t xml:space="preserve">                                   </w:t>
                              </w:r>
                              <w:r w:rsidRPr="00D86A74">
                                <w:rPr>
                                  <w:i/>
                                  <w:iCs/>
                                  <w:sz w:val="32"/>
                                  <w:szCs w:val="32"/>
                                </w:rPr>
                                <w:t>to establish his eternal kingdom</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5C5B6315" w14:textId="77777777" w:rsidR="00436806" w:rsidRPr="00D60C5A" w:rsidRDefault="00436806"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2C9F7D3A" w14:textId="5C260A72" w:rsidR="00436806" w:rsidRPr="00EA4928" w:rsidRDefault="00C3713A" w:rsidP="00725F90">
                              <w:pPr>
                                <w:spacing w:line="254" w:lineRule="exact"/>
                                <w:jc w:val="center"/>
                                <w:rPr>
                                  <w:color w:val="444440"/>
                                  <w:spacing w:val="81"/>
                                  <w:kern w:val="24"/>
                                  <w:sz w:val="20"/>
                                  <w:szCs w:val="20"/>
                                </w:rPr>
                              </w:pPr>
                              <w:r w:rsidRPr="00C3713A">
                                <w:rPr>
                                  <w:szCs w:val="24"/>
                                  <w:lang w:val="en-US"/>
                                </w:rPr>
                                <w:t>605-536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2E8B5421" w14:textId="77777777" w:rsidR="00436806" w:rsidRPr="00D60C5A" w:rsidRDefault="0043680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9C34327" w14:textId="77777777" w:rsidR="008B4FCC" w:rsidRDefault="008B4FCC" w:rsidP="000A4B2E">
                              <w:pPr>
                                <w:jc w:val="center"/>
                                <w:rPr>
                                  <w:i/>
                                  <w:iCs/>
                                  <w:szCs w:val="24"/>
                                  <w:lang w:val="en-US"/>
                                </w:rPr>
                              </w:pPr>
                              <w:r w:rsidRPr="008B4FCC">
                                <w:rPr>
                                  <w:i/>
                                  <w:iCs/>
                                  <w:szCs w:val="24"/>
                                  <w:lang w:val="en-US"/>
                                </w:rPr>
                                <w:t>"In the time of those kings, the God of heaven will set up a kingdom that will never be destroyed, nor will it be left to another people. It will crush all those kingdoms and bring them to an end, but it will itself endure forever."</w:t>
                              </w:r>
                            </w:p>
                            <w:p w14:paraId="73E3E5DF" w14:textId="42F3FB38" w:rsidR="00436806" w:rsidRDefault="00E670A6" w:rsidP="000A4B2E">
                              <w:pPr>
                                <w:jc w:val="center"/>
                                <w:rPr>
                                  <w:szCs w:val="24"/>
                                  <w:lang w:val="en-US"/>
                                </w:rPr>
                              </w:pPr>
                              <w:r w:rsidRPr="008B4FCC">
                                <w:rPr>
                                  <w:szCs w:val="24"/>
                                  <w:lang w:val="en-US"/>
                                </w:rPr>
                                <w:t>2:44</w:t>
                              </w:r>
                            </w:p>
                            <w:p w14:paraId="24F97B32" w14:textId="11F7FD91" w:rsidR="008B4FCC" w:rsidRDefault="008B4FCC" w:rsidP="000A4B2E">
                              <w:pPr>
                                <w:jc w:val="center"/>
                                <w:rPr>
                                  <w:szCs w:val="24"/>
                                  <w:lang w:val="en-US"/>
                                </w:rPr>
                              </w:pPr>
                            </w:p>
                            <w:p w14:paraId="27C1AD26" w14:textId="51574415" w:rsidR="008B4FCC" w:rsidRDefault="008B4FCC" w:rsidP="000A4B2E">
                              <w:pPr>
                                <w:jc w:val="center"/>
                                <w:rPr>
                                  <w:szCs w:val="24"/>
                                  <w:lang w:val="en-US"/>
                                </w:rPr>
                              </w:pPr>
                            </w:p>
                            <w:p w14:paraId="1BDBCA8C" w14:textId="77777777" w:rsidR="008B4FCC" w:rsidRPr="008B4FCC" w:rsidRDefault="008B4FCC" w:rsidP="000A4B2E">
                              <w:pPr>
                                <w:jc w:val="center"/>
                                <w:rPr>
                                  <w:szCs w:val="24"/>
                                  <w:lang w:val="en-US"/>
                                </w:rPr>
                              </w:pPr>
                            </w:p>
                            <w:p w14:paraId="08F695EC" w14:textId="77777777" w:rsidR="00436806" w:rsidRPr="009F3A8C" w:rsidRDefault="00436806" w:rsidP="000A4B2E">
                              <w:pPr>
                                <w:pStyle w:val="Footer"/>
                                <w:jc w:val="center"/>
                                <w:rPr>
                                  <w:rFonts w:ascii="Times New Roman" w:hAnsi="Times New Roman" w:cs="Times New Roman"/>
                                  <w:color w:val="808080" w:themeColor="background1" w:themeShade="80"/>
                                  <w:sz w:val="24"/>
                                  <w:szCs w:val="24"/>
                                </w:rPr>
                              </w:pPr>
                            </w:p>
                            <w:p w14:paraId="76E24696" w14:textId="2F43BE50" w:rsidR="00436806" w:rsidRPr="009F3A8C" w:rsidRDefault="0043680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BC68A6">
                                <w:rPr>
                                  <w:rFonts w:ascii="Times New Roman" w:hAnsi="Times New Roman" w:cs="Times New Roman"/>
                                  <w:color w:val="808080" w:themeColor="background1" w:themeShade="80"/>
                                  <w:sz w:val="24"/>
                                  <w:szCs w:val="24"/>
                                </w:rPr>
                                <w:t xml:space="preserve"> </w:t>
                              </w:r>
                              <w:r w:rsidR="00BC68A6">
                                <w:rPr>
                                  <w:rFonts w:ascii="Times New Roman" w:hAnsi="Times New Roman" w:cs="Times New Roman"/>
                                  <w:color w:val="808080" w:themeColor="background1" w:themeShade="80"/>
                                  <w:sz w:val="24"/>
                                  <w:szCs w:val="24"/>
                                </w:rPr>
                                <w:fldChar w:fldCharType="begin"/>
                              </w:r>
                              <w:r w:rsidR="00BC68A6">
                                <w:rPr>
                                  <w:rFonts w:ascii="Times New Roman" w:hAnsi="Times New Roman" w:cs="Times New Roman"/>
                                  <w:color w:val="808080" w:themeColor="background1" w:themeShade="80"/>
                                  <w:sz w:val="24"/>
                                  <w:szCs w:val="24"/>
                                </w:rPr>
                                <w:instrText xml:space="preserve"> SAVEDATE  \@ "MMMM d, yyyy"  \* MERGEFORMAT </w:instrText>
                              </w:r>
                              <w:r w:rsidR="00BC68A6">
                                <w:rPr>
                                  <w:rFonts w:ascii="Times New Roman" w:hAnsi="Times New Roman" w:cs="Times New Roman"/>
                                  <w:color w:val="808080" w:themeColor="background1" w:themeShade="80"/>
                                  <w:sz w:val="24"/>
                                  <w:szCs w:val="24"/>
                                </w:rPr>
                                <w:fldChar w:fldCharType="separate"/>
                              </w:r>
                              <w:r w:rsidR="00A837ED">
                                <w:rPr>
                                  <w:rFonts w:ascii="Times New Roman" w:hAnsi="Times New Roman" w:cs="Times New Roman"/>
                                  <w:noProof/>
                                  <w:color w:val="808080" w:themeColor="background1" w:themeShade="80"/>
                                  <w:sz w:val="24"/>
                                  <w:szCs w:val="24"/>
                                </w:rPr>
                                <w:t>March 19, 2023</w:t>
                              </w:r>
                              <w:r w:rsidR="00BC68A6">
                                <w:rPr>
                                  <w:rFonts w:ascii="Times New Roman" w:hAnsi="Times New Roman" w:cs="Times New Roman"/>
                                  <w:color w:val="808080" w:themeColor="background1" w:themeShade="80"/>
                                  <w:sz w:val="24"/>
                                  <w:szCs w:val="24"/>
                                </w:rPr>
                                <w:fldChar w:fldCharType="end"/>
                              </w:r>
                            </w:p>
                            <w:p w14:paraId="61BAF01C" w14:textId="77777777" w:rsidR="00436806" w:rsidRPr="008B4FCC" w:rsidRDefault="00436806" w:rsidP="00D60C5A">
                              <w:pPr>
                                <w:jc w:val="center"/>
                                <w:rPr>
                                  <w:szCs w:val="24"/>
                                  <w:lang w:val="en-US"/>
                                </w:rPr>
                              </w:pPr>
                            </w:p>
                            <w:p w14:paraId="5B9A59AE" w14:textId="77777777" w:rsidR="00436806" w:rsidRPr="008B4FCC" w:rsidRDefault="00436806" w:rsidP="00D60C5A">
                              <w:pPr>
                                <w:jc w:val="center"/>
                                <w:rPr>
                                  <w:szCs w:val="24"/>
                                  <w:lang w:val="en-US"/>
                                </w:rPr>
                              </w:pPr>
                            </w:p>
                            <w:p w14:paraId="4B6F5D8C" w14:textId="77777777" w:rsidR="00436806" w:rsidRPr="009F3A8C" w:rsidRDefault="00436806"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644D91B4" wp14:editId="0EDB9B35">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9DDFA8D" wp14:editId="73E1B2D5">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00E8ABCA"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6D7AE607" w14:textId="2CECC69F" w:rsidR="00436806" w:rsidRDefault="00436806">
          <w:pPr>
            <w:spacing w:line="259" w:lineRule="auto"/>
            <w:rPr>
              <w:lang w:val="en-US"/>
            </w:rPr>
          </w:pPr>
          <w:r>
            <w:rPr>
              <w:lang w:val="en-US"/>
            </w:rPr>
            <w:br w:type="page"/>
          </w:r>
        </w:p>
      </w:sdtContent>
    </w:sdt>
    <w:p w14:paraId="78DEE621" w14:textId="77777777" w:rsidR="00681975" w:rsidRPr="00C23AC0" w:rsidRDefault="00681975" w:rsidP="00681975">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1A2F7D32" w14:textId="77777777" w:rsidR="00681975" w:rsidRPr="00C23AC0" w:rsidRDefault="00681975" w:rsidP="00681975"/>
    <w:p w14:paraId="2326667E" w14:textId="30605111" w:rsidR="0031774B" w:rsidRDefault="00681975">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30204945" w:history="1">
        <w:r w:rsidR="0031774B" w:rsidRPr="000E1D6B">
          <w:rPr>
            <w:rStyle w:val="Hyperlink"/>
            <w:noProof/>
          </w:rPr>
          <w:t>INTRODUCTION</w:t>
        </w:r>
        <w:r w:rsidR="0031774B">
          <w:rPr>
            <w:noProof/>
            <w:webHidden/>
          </w:rPr>
          <w:tab/>
        </w:r>
        <w:r w:rsidR="0031774B">
          <w:rPr>
            <w:noProof/>
            <w:webHidden/>
          </w:rPr>
          <w:fldChar w:fldCharType="begin"/>
        </w:r>
        <w:r w:rsidR="0031774B">
          <w:rPr>
            <w:noProof/>
            <w:webHidden/>
          </w:rPr>
          <w:instrText xml:space="preserve"> PAGEREF _Toc130204945 \h </w:instrText>
        </w:r>
        <w:r w:rsidR="0031774B">
          <w:rPr>
            <w:noProof/>
            <w:webHidden/>
          </w:rPr>
        </w:r>
        <w:r w:rsidR="0031774B">
          <w:rPr>
            <w:noProof/>
            <w:webHidden/>
          </w:rPr>
          <w:fldChar w:fldCharType="separate"/>
        </w:r>
        <w:r w:rsidR="0031774B">
          <w:rPr>
            <w:noProof/>
            <w:webHidden/>
          </w:rPr>
          <w:t>4</w:t>
        </w:r>
        <w:r w:rsidR="0031774B">
          <w:rPr>
            <w:noProof/>
            <w:webHidden/>
          </w:rPr>
          <w:fldChar w:fldCharType="end"/>
        </w:r>
      </w:hyperlink>
    </w:p>
    <w:p w14:paraId="1336B59C" w14:textId="26AB5478" w:rsidR="0031774B" w:rsidRDefault="0031774B">
      <w:pPr>
        <w:pStyle w:val="TOC3"/>
        <w:tabs>
          <w:tab w:val="right" w:leader="dot" w:pos="9016"/>
        </w:tabs>
        <w:rPr>
          <w:rFonts w:asciiTheme="minorHAnsi" w:hAnsiTheme="minorHAnsi"/>
          <w:noProof/>
          <w:sz w:val="22"/>
          <w:lang w:val="en-US"/>
        </w:rPr>
      </w:pPr>
      <w:hyperlink w:anchor="_Toc130204946" w:history="1">
        <w:r w:rsidRPr="000E1D6B">
          <w:rPr>
            <w:rStyle w:val="Hyperlink"/>
            <w:noProof/>
            <w:lang w:val="en-US"/>
          </w:rPr>
          <w:t>TOPICS</w:t>
        </w:r>
        <w:r>
          <w:rPr>
            <w:noProof/>
            <w:webHidden/>
          </w:rPr>
          <w:tab/>
        </w:r>
        <w:r>
          <w:rPr>
            <w:noProof/>
            <w:webHidden/>
          </w:rPr>
          <w:fldChar w:fldCharType="begin"/>
        </w:r>
        <w:r>
          <w:rPr>
            <w:noProof/>
            <w:webHidden/>
          </w:rPr>
          <w:instrText xml:space="preserve"> PAGEREF _Toc130204946 \h </w:instrText>
        </w:r>
        <w:r>
          <w:rPr>
            <w:noProof/>
            <w:webHidden/>
          </w:rPr>
        </w:r>
        <w:r>
          <w:rPr>
            <w:noProof/>
            <w:webHidden/>
          </w:rPr>
          <w:fldChar w:fldCharType="separate"/>
        </w:r>
        <w:r>
          <w:rPr>
            <w:noProof/>
            <w:webHidden/>
          </w:rPr>
          <w:t>6</w:t>
        </w:r>
        <w:r>
          <w:rPr>
            <w:noProof/>
            <w:webHidden/>
          </w:rPr>
          <w:fldChar w:fldCharType="end"/>
        </w:r>
      </w:hyperlink>
    </w:p>
    <w:p w14:paraId="34E1E03D" w14:textId="6002D52F" w:rsidR="0031774B" w:rsidRDefault="0031774B">
      <w:pPr>
        <w:pStyle w:val="TOC3"/>
        <w:tabs>
          <w:tab w:val="right" w:leader="dot" w:pos="9016"/>
        </w:tabs>
        <w:rPr>
          <w:rFonts w:asciiTheme="minorHAnsi" w:hAnsiTheme="minorHAnsi"/>
          <w:noProof/>
          <w:sz w:val="22"/>
          <w:lang w:val="en-US"/>
        </w:rPr>
      </w:pPr>
      <w:hyperlink w:anchor="_Toc130204947" w:history="1">
        <w:r w:rsidRPr="000E1D6B">
          <w:rPr>
            <w:rStyle w:val="Hyperlink"/>
            <w:noProof/>
            <w:lang w:val="en-US"/>
          </w:rPr>
          <w:t>QUESTIONS</w:t>
        </w:r>
        <w:r>
          <w:rPr>
            <w:noProof/>
            <w:webHidden/>
          </w:rPr>
          <w:tab/>
        </w:r>
        <w:r>
          <w:rPr>
            <w:noProof/>
            <w:webHidden/>
          </w:rPr>
          <w:fldChar w:fldCharType="begin"/>
        </w:r>
        <w:r>
          <w:rPr>
            <w:noProof/>
            <w:webHidden/>
          </w:rPr>
          <w:instrText xml:space="preserve"> PAGEREF _Toc130204947 \h </w:instrText>
        </w:r>
        <w:r>
          <w:rPr>
            <w:noProof/>
            <w:webHidden/>
          </w:rPr>
        </w:r>
        <w:r>
          <w:rPr>
            <w:noProof/>
            <w:webHidden/>
          </w:rPr>
          <w:fldChar w:fldCharType="separate"/>
        </w:r>
        <w:r>
          <w:rPr>
            <w:noProof/>
            <w:webHidden/>
          </w:rPr>
          <w:t>6</w:t>
        </w:r>
        <w:r>
          <w:rPr>
            <w:noProof/>
            <w:webHidden/>
          </w:rPr>
          <w:fldChar w:fldCharType="end"/>
        </w:r>
      </w:hyperlink>
    </w:p>
    <w:p w14:paraId="58645156" w14:textId="6339C86E" w:rsidR="0031774B" w:rsidRDefault="0031774B">
      <w:pPr>
        <w:pStyle w:val="TOC3"/>
        <w:tabs>
          <w:tab w:val="right" w:leader="dot" w:pos="9016"/>
        </w:tabs>
        <w:rPr>
          <w:rFonts w:asciiTheme="minorHAnsi" w:hAnsiTheme="minorHAnsi"/>
          <w:noProof/>
          <w:sz w:val="22"/>
          <w:lang w:val="en-US"/>
        </w:rPr>
      </w:pPr>
      <w:hyperlink w:anchor="_Toc130204948" w:history="1">
        <w:r w:rsidRPr="000E1D6B">
          <w:rPr>
            <w:rStyle w:val="Hyperlink"/>
            <w:noProof/>
            <w:lang w:val="en-US"/>
          </w:rPr>
          <w:t>TIMELINE OF THE NEW BABYLONIAN EMPIRE</w:t>
        </w:r>
        <w:r>
          <w:rPr>
            <w:noProof/>
            <w:webHidden/>
          </w:rPr>
          <w:tab/>
        </w:r>
        <w:r>
          <w:rPr>
            <w:noProof/>
            <w:webHidden/>
          </w:rPr>
          <w:fldChar w:fldCharType="begin"/>
        </w:r>
        <w:r>
          <w:rPr>
            <w:noProof/>
            <w:webHidden/>
          </w:rPr>
          <w:instrText xml:space="preserve"> PAGEREF _Toc130204948 \h </w:instrText>
        </w:r>
        <w:r>
          <w:rPr>
            <w:noProof/>
            <w:webHidden/>
          </w:rPr>
        </w:r>
        <w:r>
          <w:rPr>
            <w:noProof/>
            <w:webHidden/>
          </w:rPr>
          <w:fldChar w:fldCharType="separate"/>
        </w:r>
        <w:r>
          <w:rPr>
            <w:noProof/>
            <w:webHidden/>
          </w:rPr>
          <w:t>7</w:t>
        </w:r>
        <w:r>
          <w:rPr>
            <w:noProof/>
            <w:webHidden/>
          </w:rPr>
          <w:fldChar w:fldCharType="end"/>
        </w:r>
      </w:hyperlink>
    </w:p>
    <w:p w14:paraId="1B912D88" w14:textId="3D37D6DA" w:rsidR="0031774B" w:rsidRDefault="0031774B">
      <w:pPr>
        <w:pStyle w:val="TOC3"/>
        <w:tabs>
          <w:tab w:val="right" w:leader="dot" w:pos="9016"/>
        </w:tabs>
        <w:rPr>
          <w:rFonts w:asciiTheme="minorHAnsi" w:hAnsiTheme="minorHAnsi"/>
          <w:noProof/>
          <w:sz w:val="22"/>
          <w:lang w:val="en-US"/>
        </w:rPr>
      </w:pPr>
      <w:hyperlink w:anchor="_Toc130204949" w:history="1">
        <w:r w:rsidRPr="000E1D6B">
          <w:rPr>
            <w:rStyle w:val="Hyperlink"/>
            <w:noProof/>
            <w:lang w:val="en-US"/>
          </w:rPr>
          <w:t>KINGS OF THE NEW BABYLONIAN EMPIRE</w:t>
        </w:r>
        <w:r>
          <w:rPr>
            <w:noProof/>
            <w:webHidden/>
          </w:rPr>
          <w:tab/>
        </w:r>
        <w:r>
          <w:rPr>
            <w:noProof/>
            <w:webHidden/>
          </w:rPr>
          <w:fldChar w:fldCharType="begin"/>
        </w:r>
        <w:r>
          <w:rPr>
            <w:noProof/>
            <w:webHidden/>
          </w:rPr>
          <w:instrText xml:space="preserve"> PAGEREF _Toc130204949 \h </w:instrText>
        </w:r>
        <w:r>
          <w:rPr>
            <w:noProof/>
            <w:webHidden/>
          </w:rPr>
        </w:r>
        <w:r>
          <w:rPr>
            <w:noProof/>
            <w:webHidden/>
          </w:rPr>
          <w:fldChar w:fldCharType="separate"/>
        </w:r>
        <w:r>
          <w:rPr>
            <w:noProof/>
            <w:webHidden/>
          </w:rPr>
          <w:t>7</w:t>
        </w:r>
        <w:r>
          <w:rPr>
            <w:noProof/>
            <w:webHidden/>
          </w:rPr>
          <w:fldChar w:fldCharType="end"/>
        </w:r>
      </w:hyperlink>
    </w:p>
    <w:p w14:paraId="2B8C735A" w14:textId="2ABB45F9" w:rsidR="0031774B" w:rsidRDefault="0031774B">
      <w:pPr>
        <w:pStyle w:val="TOC3"/>
        <w:tabs>
          <w:tab w:val="right" w:leader="dot" w:pos="9016"/>
        </w:tabs>
        <w:rPr>
          <w:rFonts w:asciiTheme="minorHAnsi" w:hAnsiTheme="minorHAnsi"/>
          <w:noProof/>
          <w:sz w:val="22"/>
          <w:lang w:val="en-US"/>
        </w:rPr>
      </w:pPr>
      <w:hyperlink w:anchor="_Toc130204950" w:history="1">
        <w:r w:rsidRPr="000E1D6B">
          <w:rPr>
            <w:rStyle w:val="Hyperlink"/>
            <w:noProof/>
            <w:lang w:val="en-US"/>
          </w:rPr>
          <w:t>BABYLON'S THREE ATTACKS ON JERUSALEM:</w:t>
        </w:r>
        <w:r>
          <w:rPr>
            <w:noProof/>
            <w:webHidden/>
          </w:rPr>
          <w:tab/>
        </w:r>
        <w:r>
          <w:rPr>
            <w:noProof/>
            <w:webHidden/>
          </w:rPr>
          <w:fldChar w:fldCharType="begin"/>
        </w:r>
        <w:r>
          <w:rPr>
            <w:noProof/>
            <w:webHidden/>
          </w:rPr>
          <w:instrText xml:space="preserve"> PAGEREF _Toc130204950 \h </w:instrText>
        </w:r>
        <w:r>
          <w:rPr>
            <w:noProof/>
            <w:webHidden/>
          </w:rPr>
        </w:r>
        <w:r>
          <w:rPr>
            <w:noProof/>
            <w:webHidden/>
          </w:rPr>
          <w:fldChar w:fldCharType="separate"/>
        </w:r>
        <w:r>
          <w:rPr>
            <w:noProof/>
            <w:webHidden/>
          </w:rPr>
          <w:t>7</w:t>
        </w:r>
        <w:r>
          <w:rPr>
            <w:noProof/>
            <w:webHidden/>
          </w:rPr>
          <w:fldChar w:fldCharType="end"/>
        </w:r>
      </w:hyperlink>
    </w:p>
    <w:p w14:paraId="46321F55" w14:textId="46D554BA" w:rsidR="0031774B" w:rsidRDefault="0031774B">
      <w:pPr>
        <w:pStyle w:val="TOC3"/>
        <w:tabs>
          <w:tab w:val="right" w:leader="dot" w:pos="9016"/>
        </w:tabs>
        <w:rPr>
          <w:rFonts w:asciiTheme="minorHAnsi" w:hAnsiTheme="minorHAnsi"/>
          <w:noProof/>
          <w:sz w:val="22"/>
          <w:lang w:val="en-US"/>
        </w:rPr>
      </w:pPr>
      <w:hyperlink w:anchor="_Toc130204951" w:history="1">
        <w:r w:rsidRPr="000E1D6B">
          <w:rPr>
            <w:rStyle w:val="Hyperlink"/>
            <w:noProof/>
            <w:lang w:val="en-US"/>
          </w:rPr>
          <w:t>HISTORICAL OVERVIEW</w:t>
        </w:r>
        <w:r>
          <w:rPr>
            <w:noProof/>
            <w:webHidden/>
          </w:rPr>
          <w:tab/>
        </w:r>
        <w:r>
          <w:rPr>
            <w:noProof/>
            <w:webHidden/>
          </w:rPr>
          <w:fldChar w:fldCharType="begin"/>
        </w:r>
        <w:r>
          <w:rPr>
            <w:noProof/>
            <w:webHidden/>
          </w:rPr>
          <w:instrText xml:space="preserve"> PAGEREF _Toc130204951 \h </w:instrText>
        </w:r>
        <w:r>
          <w:rPr>
            <w:noProof/>
            <w:webHidden/>
          </w:rPr>
        </w:r>
        <w:r>
          <w:rPr>
            <w:noProof/>
            <w:webHidden/>
          </w:rPr>
          <w:fldChar w:fldCharType="separate"/>
        </w:r>
        <w:r>
          <w:rPr>
            <w:noProof/>
            <w:webHidden/>
          </w:rPr>
          <w:t>7</w:t>
        </w:r>
        <w:r>
          <w:rPr>
            <w:noProof/>
            <w:webHidden/>
          </w:rPr>
          <w:fldChar w:fldCharType="end"/>
        </w:r>
      </w:hyperlink>
    </w:p>
    <w:p w14:paraId="0BE8DF57" w14:textId="3C33FDA6" w:rsidR="0031774B" w:rsidRDefault="0031774B">
      <w:pPr>
        <w:pStyle w:val="TOC3"/>
        <w:tabs>
          <w:tab w:val="right" w:leader="dot" w:pos="9016"/>
        </w:tabs>
        <w:rPr>
          <w:rFonts w:asciiTheme="minorHAnsi" w:hAnsiTheme="minorHAnsi"/>
          <w:noProof/>
          <w:sz w:val="22"/>
          <w:lang w:val="en-US"/>
        </w:rPr>
      </w:pPr>
      <w:hyperlink w:anchor="_Toc130204952" w:history="1">
        <w:r w:rsidRPr="000E1D6B">
          <w:rPr>
            <w:rStyle w:val="Hyperlink"/>
            <w:noProof/>
            <w:lang w:val="nb-NO"/>
          </w:rPr>
          <w:t>ANTIOCHUS IV EPIPHANES</w:t>
        </w:r>
        <w:r>
          <w:rPr>
            <w:noProof/>
            <w:webHidden/>
          </w:rPr>
          <w:tab/>
        </w:r>
        <w:r>
          <w:rPr>
            <w:noProof/>
            <w:webHidden/>
          </w:rPr>
          <w:fldChar w:fldCharType="begin"/>
        </w:r>
        <w:r>
          <w:rPr>
            <w:noProof/>
            <w:webHidden/>
          </w:rPr>
          <w:instrText xml:space="preserve"> PAGEREF _Toc130204952 \h </w:instrText>
        </w:r>
        <w:r>
          <w:rPr>
            <w:noProof/>
            <w:webHidden/>
          </w:rPr>
        </w:r>
        <w:r>
          <w:rPr>
            <w:noProof/>
            <w:webHidden/>
          </w:rPr>
          <w:fldChar w:fldCharType="separate"/>
        </w:r>
        <w:r>
          <w:rPr>
            <w:noProof/>
            <w:webHidden/>
          </w:rPr>
          <w:t>8</w:t>
        </w:r>
        <w:r>
          <w:rPr>
            <w:noProof/>
            <w:webHidden/>
          </w:rPr>
          <w:fldChar w:fldCharType="end"/>
        </w:r>
      </w:hyperlink>
    </w:p>
    <w:p w14:paraId="7FCCCFD0" w14:textId="3DAFDFCA" w:rsidR="0031774B" w:rsidRDefault="0031774B">
      <w:pPr>
        <w:pStyle w:val="TOC3"/>
        <w:tabs>
          <w:tab w:val="right" w:leader="dot" w:pos="9016"/>
        </w:tabs>
        <w:rPr>
          <w:rFonts w:asciiTheme="minorHAnsi" w:hAnsiTheme="minorHAnsi"/>
          <w:noProof/>
          <w:sz w:val="22"/>
          <w:lang w:val="en-US"/>
        </w:rPr>
      </w:pPr>
      <w:hyperlink w:anchor="_Toc130204953" w:history="1">
        <w:r w:rsidRPr="000E1D6B">
          <w:rPr>
            <w:rStyle w:val="Hyperlink"/>
            <w:noProof/>
          </w:rPr>
          <w:t>ANTI-SELEUCID REBELLION IN JUDEA – MACCABEAN REVOLT</w:t>
        </w:r>
        <w:r>
          <w:rPr>
            <w:noProof/>
            <w:webHidden/>
          </w:rPr>
          <w:tab/>
        </w:r>
        <w:r>
          <w:rPr>
            <w:noProof/>
            <w:webHidden/>
          </w:rPr>
          <w:fldChar w:fldCharType="begin"/>
        </w:r>
        <w:r>
          <w:rPr>
            <w:noProof/>
            <w:webHidden/>
          </w:rPr>
          <w:instrText xml:space="preserve"> PAGEREF _Toc130204953 \h </w:instrText>
        </w:r>
        <w:r>
          <w:rPr>
            <w:noProof/>
            <w:webHidden/>
          </w:rPr>
        </w:r>
        <w:r>
          <w:rPr>
            <w:noProof/>
            <w:webHidden/>
          </w:rPr>
          <w:fldChar w:fldCharType="separate"/>
        </w:r>
        <w:r>
          <w:rPr>
            <w:noProof/>
            <w:webHidden/>
          </w:rPr>
          <w:t>11</w:t>
        </w:r>
        <w:r>
          <w:rPr>
            <w:noProof/>
            <w:webHidden/>
          </w:rPr>
          <w:fldChar w:fldCharType="end"/>
        </w:r>
      </w:hyperlink>
    </w:p>
    <w:p w14:paraId="6F4D5C24" w14:textId="121D2CE0" w:rsidR="0031774B" w:rsidRDefault="0031774B">
      <w:pPr>
        <w:pStyle w:val="TOC3"/>
        <w:tabs>
          <w:tab w:val="right" w:leader="dot" w:pos="9016"/>
        </w:tabs>
        <w:rPr>
          <w:rFonts w:asciiTheme="minorHAnsi" w:hAnsiTheme="minorHAnsi"/>
          <w:noProof/>
          <w:sz w:val="22"/>
          <w:lang w:val="en-US"/>
        </w:rPr>
      </w:pPr>
      <w:hyperlink w:anchor="_Toc130204954" w:history="1">
        <w:r w:rsidRPr="000E1D6B">
          <w:rPr>
            <w:rStyle w:val="Hyperlink"/>
            <w:noProof/>
            <w:lang w:val="en-US"/>
          </w:rPr>
          <w:t>STRUCTURE</w:t>
        </w:r>
        <w:r>
          <w:rPr>
            <w:noProof/>
            <w:webHidden/>
          </w:rPr>
          <w:tab/>
        </w:r>
        <w:r>
          <w:rPr>
            <w:noProof/>
            <w:webHidden/>
          </w:rPr>
          <w:fldChar w:fldCharType="begin"/>
        </w:r>
        <w:r>
          <w:rPr>
            <w:noProof/>
            <w:webHidden/>
          </w:rPr>
          <w:instrText xml:space="preserve"> PAGEREF _Toc130204954 \h </w:instrText>
        </w:r>
        <w:r>
          <w:rPr>
            <w:noProof/>
            <w:webHidden/>
          </w:rPr>
        </w:r>
        <w:r>
          <w:rPr>
            <w:noProof/>
            <w:webHidden/>
          </w:rPr>
          <w:fldChar w:fldCharType="separate"/>
        </w:r>
        <w:r>
          <w:rPr>
            <w:noProof/>
            <w:webHidden/>
          </w:rPr>
          <w:t>11</w:t>
        </w:r>
        <w:r>
          <w:rPr>
            <w:noProof/>
            <w:webHidden/>
          </w:rPr>
          <w:fldChar w:fldCharType="end"/>
        </w:r>
      </w:hyperlink>
    </w:p>
    <w:p w14:paraId="05D4BB68" w14:textId="7A933A40" w:rsidR="0031774B" w:rsidRDefault="0031774B">
      <w:pPr>
        <w:pStyle w:val="TOC3"/>
        <w:tabs>
          <w:tab w:val="right" w:leader="dot" w:pos="9016"/>
        </w:tabs>
        <w:rPr>
          <w:rFonts w:asciiTheme="minorHAnsi" w:hAnsiTheme="minorHAnsi"/>
          <w:noProof/>
          <w:sz w:val="22"/>
          <w:lang w:val="en-US"/>
        </w:rPr>
      </w:pPr>
      <w:hyperlink w:anchor="_Toc130204955" w:history="1">
        <w:r w:rsidRPr="000E1D6B">
          <w:rPr>
            <w:rStyle w:val="Hyperlink"/>
            <w:noProof/>
            <w:lang w:val="en-US"/>
          </w:rPr>
          <w:t>CHRONOLOGY AND LANGUAGE</w:t>
        </w:r>
        <w:r>
          <w:rPr>
            <w:noProof/>
            <w:webHidden/>
          </w:rPr>
          <w:tab/>
        </w:r>
        <w:r>
          <w:rPr>
            <w:noProof/>
            <w:webHidden/>
          </w:rPr>
          <w:fldChar w:fldCharType="begin"/>
        </w:r>
        <w:r>
          <w:rPr>
            <w:noProof/>
            <w:webHidden/>
          </w:rPr>
          <w:instrText xml:space="preserve"> PAGEREF _Toc130204955 \h </w:instrText>
        </w:r>
        <w:r>
          <w:rPr>
            <w:noProof/>
            <w:webHidden/>
          </w:rPr>
        </w:r>
        <w:r>
          <w:rPr>
            <w:noProof/>
            <w:webHidden/>
          </w:rPr>
          <w:fldChar w:fldCharType="separate"/>
        </w:r>
        <w:r>
          <w:rPr>
            <w:noProof/>
            <w:webHidden/>
          </w:rPr>
          <w:t>12</w:t>
        </w:r>
        <w:r>
          <w:rPr>
            <w:noProof/>
            <w:webHidden/>
          </w:rPr>
          <w:fldChar w:fldCharType="end"/>
        </w:r>
      </w:hyperlink>
    </w:p>
    <w:p w14:paraId="4D262EAA" w14:textId="3C858CA5" w:rsidR="0031774B" w:rsidRDefault="0031774B">
      <w:pPr>
        <w:pStyle w:val="TOC3"/>
        <w:tabs>
          <w:tab w:val="right" w:leader="dot" w:pos="9016"/>
        </w:tabs>
        <w:rPr>
          <w:rFonts w:asciiTheme="minorHAnsi" w:hAnsiTheme="minorHAnsi"/>
          <w:noProof/>
          <w:sz w:val="22"/>
          <w:lang w:val="en-US"/>
        </w:rPr>
      </w:pPr>
      <w:hyperlink w:anchor="_Toc130204956" w:history="1">
        <w:r w:rsidRPr="000E1D6B">
          <w:rPr>
            <w:rStyle w:val="Hyperlink"/>
            <w:noProof/>
            <w:lang w:val="nb-NO"/>
          </w:rPr>
          <w:t>THEMES</w:t>
        </w:r>
        <w:r>
          <w:rPr>
            <w:noProof/>
            <w:webHidden/>
          </w:rPr>
          <w:tab/>
        </w:r>
        <w:r>
          <w:rPr>
            <w:noProof/>
            <w:webHidden/>
          </w:rPr>
          <w:fldChar w:fldCharType="begin"/>
        </w:r>
        <w:r>
          <w:rPr>
            <w:noProof/>
            <w:webHidden/>
          </w:rPr>
          <w:instrText xml:space="preserve"> PAGEREF _Toc130204956 \h </w:instrText>
        </w:r>
        <w:r>
          <w:rPr>
            <w:noProof/>
            <w:webHidden/>
          </w:rPr>
        </w:r>
        <w:r>
          <w:rPr>
            <w:noProof/>
            <w:webHidden/>
          </w:rPr>
          <w:fldChar w:fldCharType="separate"/>
        </w:r>
        <w:r>
          <w:rPr>
            <w:noProof/>
            <w:webHidden/>
          </w:rPr>
          <w:t>13</w:t>
        </w:r>
        <w:r>
          <w:rPr>
            <w:noProof/>
            <w:webHidden/>
          </w:rPr>
          <w:fldChar w:fldCharType="end"/>
        </w:r>
      </w:hyperlink>
    </w:p>
    <w:p w14:paraId="4CD91E34" w14:textId="78F756A6" w:rsidR="0031774B" w:rsidRDefault="0031774B">
      <w:pPr>
        <w:pStyle w:val="TOC3"/>
        <w:tabs>
          <w:tab w:val="right" w:leader="dot" w:pos="9016"/>
        </w:tabs>
        <w:rPr>
          <w:rFonts w:asciiTheme="minorHAnsi" w:hAnsiTheme="minorHAnsi"/>
          <w:noProof/>
          <w:sz w:val="22"/>
          <w:lang w:val="en-US"/>
        </w:rPr>
      </w:pPr>
      <w:hyperlink w:anchor="_Toc130204957" w:history="1">
        <w:r w:rsidRPr="000E1D6B">
          <w:rPr>
            <w:rStyle w:val="Hyperlink"/>
            <w:noProof/>
            <w:lang w:val="en-US"/>
          </w:rPr>
          <w:t>WHO WERE THE FIRST READERS?</w:t>
        </w:r>
        <w:r>
          <w:rPr>
            <w:noProof/>
            <w:webHidden/>
          </w:rPr>
          <w:tab/>
        </w:r>
        <w:r>
          <w:rPr>
            <w:noProof/>
            <w:webHidden/>
          </w:rPr>
          <w:fldChar w:fldCharType="begin"/>
        </w:r>
        <w:r>
          <w:rPr>
            <w:noProof/>
            <w:webHidden/>
          </w:rPr>
          <w:instrText xml:space="preserve"> PAGEREF _Toc130204957 \h </w:instrText>
        </w:r>
        <w:r>
          <w:rPr>
            <w:noProof/>
            <w:webHidden/>
          </w:rPr>
        </w:r>
        <w:r>
          <w:rPr>
            <w:noProof/>
            <w:webHidden/>
          </w:rPr>
          <w:fldChar w:fldCharType="separate"/>
        </w:r>
        <w:r>
          <w:rPr>
            <w:noProof/>
            <w:webHidden/>
          </w:rPr>
          <w:t>13</w:t>
        </w:r>
        <w:r>
          <w:rPr>
            <w:noProof/>
            <w:webHidden/>
          </w:rPr>
          <w:fldChar w:fldCharType="end"/>
        </w:r>
      </w:hyperlink>
    </w:p>
    <w:p w14:paraId="406880B1" w14:textId="04B51807" w:rsidR="0031774B" w:rsidRDefault="0031774B">
      <w:pPr>
        <w:pStyle w:val="TOC3"/>
        <w:tabs>
          <w:tab w:val="right" w:leader="dot" w:pos="9016"/>
        </w:tabs>
        <w:rPr>
          <w:rFonts w:asciiTheme="minorHAnsi" w:hAnsiTheme="minorHAnsi"/>
          <w:noProof/>
          <w:sz w:val="22"/>
          <w:lang w:val="en-US"/>
        </w:rPr>
      </w:pPr>
      <w:hyperlink w:anchor="_Toc130204958" w:history="1">
        <w:r w:rsidRPr="000E1D6B">
          <w:rPr>
            <w:rStyle w:val="Hyperlink"/>
            <w:noProof/>
            <w:lang w:val="en-US"/>
          </w:rPr>
          <w:t>BABYLON</w:t>
        </w:r>
        <w:r>
          <w:rPr>
            <w:noProof/>
            <w:webHidden/>
          </w:rPr>
          <w:tab/>
        </w:r>
        <w:r>
          <w:rPr>
            <w:noProof/>
            <w:webHidden/>
          </w:rPr>
          <w:fldChar w:fldCharType="begin"/>
        </w:r>
        <w:r>
          <w:rPr>
            <w:noProof/>
            <w:webHidden/>
          </w:rPr>
          <w:instrText xml:space="preserve"> PAGEREF _Toc130204958 \h </w:instrText>
        </w:r>
        <w:r>
          <w:rPr>
            <w:noProof/>
            <w:webHidden/>
          </w:rPr>
        </w:r>
        <w:r>
          <w:rPr>
            <w:noProof/>
            <w:webHidden/>
          </w:rPr>
          <w:fldChar w:fldCharType="separate"/>
        </w:r>
        <w:r>
          <w:rPr>
            <w:noProof/>
            <w:webHidden/>
          </w:rPr>
          <w:t>13</w:t>
        </w:r>
        <w:r>
          <w:rPr>
            <w:noProof/>
            <w:webHidden/>
          </w:rPr>
          <w:fldChar w:fldCharType="end"/>
        </w:r>
      </w:hyperlink>
    </w:p>
    <w:p w14:paraId="041DCAF0" w14:textId="18A96E26" w:rsidR="0031774B" w:rsidRDefault="0031774B">
      <w:pPr>
        <w:pStyle w:val="TOC2"/>
        <w:tabs>
          <w:tab w:val="right" w:leader="dot" w:pos="9016"/>
        </w:tabs>
        <w:rPr>
          <w:rFonts w:asciiTheme="minorHAnsi" w:hAnsiTheme="minorHAnsi"/>
          <w:noProof/>
          <w:sz w:val="22"/>
          <w:lang w:val="en-US"/>
        </w:rPr>
      </w:pPr>
      <w:hyperlink w:anchor="_Toc130204959" w:history="1">
        <w:r w:rsidRPr="000E1D6B">
          <w:rPr>
            <w:rStyle w:val="Hyperlink"/>
            <w:noProof/>
            <w:lang w:val="en-US"/>
          </w:rPr>
          <w:t>CHAPTER 1 (605 B.C.)</w:t>
        </w:r>
        <w:r>
          <w:rPr>
            <w:noProof/>
            <w:webHidden/>
          </w:rPr>
          <w:tab/>
        </w:r>
        <w:r>
          <w:rPr>
            <w:noProof/>
            <w:webHidden/>
          </w:rPr>
          <w:fldChar w:fldCharType="begin"/>
        </w:r>
        <w:r>
          <w:rPr>
            <w:noProof/>
            <w:webHidden/>
          </w:rPr>
          <w:instrText xml:space="preserve"> PAGEREF _Toc130204959 \h </w:instrText>
        </w:r>
        <w:r>
          <w:rPr>
            <w:noProof/>
            <w:webHidden/>
          </w:rPr>
        </w:r>
        <w:r>
          <w:rPr>
            <w:noProof/>
            <w:webHidden/>
          </w:rPr>
          <w:fldChar w:fldCharType="separate"/>
        </w:r>
        <w:r>
          <w:rPr>
            <w:noProof/>
            <w:webHidden/>
          </w:rPr>
          <w:t>13</w:t>
        </w:r>
        <w:r>
          <w:rPr>
            <w:noProof/>
            <w:webHidden/>
          </w:rPr>
          <w:fldChar w:fldCharType="end"/>
        </w:r>
      </w:hyperlink>
    </w:p>
    <w:p w14:paraId="05FF1B5A" w14:textId="27A60916" w:rsidR="0031774B" w:rsidRDefault="0031774B">
      <w:pPr>
        <w:pStyle w:val="TOC3"/>
        <w:tabs>
          <w:tab w:val="right" w:leader="dot" w:pos="9016"/>
        </w:tabs>
        <w:rPr>
          <w:rFonts w:asciiTheme="minorHAnsi" w:hAnsiTheme="minorHAnsi"/>
          <w:noProof/>
          <w:sz w:val="22"/>
          <w:lang w:val="en-US"/>
        </w:rPr>
      </w:pPr>
      <w:hyperlink w:anchor="_Toc130204960" w:history="1">
        <w:r w:rsidRPr="000E1D6B">
          <w:rPr>
            <w:rStyle w:val="Hyperlink"/>
            <w:noProof/>
            <w:lang w:val="en-US"/>
          </w:rPr>
          <w:t>NEW NAME = NEW IDENTITY</w:t>
        </w:r>
        <w:r>
          <w:rPr>
            <w:noProof/>
            <w:webHidden/>
          </w:rPr>
          <w:tab/>
        </w:r>
        <w:r>
          <w:rPr>
            <w:noProof/>
            <w:webHidden/>
          </w:rPr>
          <w:fldChar w:fldCharType="begin"/>
        </w:r>
        <w:r>
          <w:rPr>
            <w:noProof/>
            <w:webHidden/>
          </w:rPr>
          <w:instrText xml:space="preserve"> PAGEREF _Toc130204960 \h </w:instrText>
        </w:r>
        <w:r>
          <w:rPr>
            <w:noProof/>
            <w:webHidden/>
          </w:rPr>
        </w:r>
        <w:r>
          <w:rPr>
            <w:noProof/>
            <w:webHidden/>
          </w:rPr>
          <w:fldChar w:fldCharType="separate"/>
        </w:r>
        <w:r>
          <w:rPr>
            <w:noProof/>
            <w:webHidden/>
          </w:rPr>
          <w:t>14</w:t>
        </w:r>
        <w:r>
          <w:rPr>
            <w:noProof/>
            <w:webHidden/>
          </w:rPr>
          <w:fldChar w:fldCharType="end"/>
        </w:r>
      </w:hyperlink>
    </w:p>
    <w:p w14:paraId="26C90E15" w14:textId="6C854D6A" w:rsidR="0031774B" w:rsidRDefault="0031774B">
      <w:pPr>
        <w:pStyle w:val="TOC3"/>
        <w:tabs>
          <w:tab w:val="right" w:leader="dot" w:pos="9016"/>
        </w:tabs>
        <w:rPr>
          <w:rFonts w:asciiTheme="minorHAnsi" w:hAnsiTheme="minorHAnsi"/>
          <w:noProof/>
          <w:sz w:val="22"/>
          <w:lang w:val="en-US"/>
        </w:rPr>
      </w:pPr>
      <w:hyperlink w:anchor="_Toc130204961" w:history="1">
        <w:r w:rsidRPr="000E1D6B">
          <w:rPr>
            <w:rStyle w:val="Hyperlink"/>
            <w:noProof/>
            <w:lang w:val="en-US"/>
          </w:rPr>
          <w:t>HOW TO LIVE AS A CITIZEN OF GOD'S KINGDOM?</w:t>
        </w:r>
        <w:r>
          <w:rPr>
            <w:noProof/>
            <w:webHidden/>
          </w:rPr>
          <w:tab/>
        </w:r>
        <w:r>
          <w:rPr>
            <w:noProof/>
            <w:webHidden/>
          </w:rPr>
          <w:fldChar w:fldCharType="begin"/>
        </w:r>
        <w:r>
          <w:rPr>
            <w:noProof/>
            <w:webHidden/>
          </w:rPr>
          <w:instrText xml:space="preserve"> PAGEREF _Toc130204961 \h </w:instrText>
        </w:r>
        <w:r>
          <w:rPr>
            <w:noProof/>
            <w:webHidden/>
          </w:rPr>
        </w:r>
        <w:r>
          <w:rPr>
            <w:noProof/>
            <w:webHidden/>
          </w:rPr>
          <w:fldChar w:fldCharType="separate"/>
        </w:r>
        <w:r>
          <w:rPr>
            <w:noProof/>
            <w:webHidden/>
          </w:rPr>
          <w:t>15</w:t>
        </w:r>
        <w:r>
          <w:rPr>
            <w:noProof/>
            <w:webHidden/>
          </w:rPr>
          <w:fldChar w:fldCharType="end"/>
        </w:r>
      </w:hyperlink>
    </w:p>
    <w:p w14:paraId="0A2E12ED" w14:textId="54E6F748" w:rsidR="0031774B" w:rsidRDefault="0031774B">
      <w:pPr>
        <w:pStyle w:val="TOC2"/>
        <w:tabs>
          <w:tab w:val="right" w:leader="dot" w:pos="9016"/>
        </w:tabs>
        <w:rPr>
          <w:rFonts w:asciiTheme="minorHAnsi" w:hAnsiTheme="minorHAnsi"/>
          <w:noProof/>
          <w:sz w:val="22"/>
          <w:lang w:val="en-US"/>
        </w:rPr>
      </w:pPr>
      <w:hyperlink w:anchor="_Toc130204962" w:history="1">
        <w:r w:rsidRPr="000E1D6B">
          <w:rPr>
            <w:rStyle w:val="Hyperlink"/>
            <w:noProof/>
            <w:lang w:val="en-US"/>
          </w:rPr>
          <w:t>CHAPTER 2 (604 B.C.)</w:t>
        </w:r>
        <w:r>
          <w:rPr>
            <w:noProof/>
            <w:webHidden/>
          </w:rPr>
          <w:tab/>
        </w:r>
        <w:r>
          <w:rPr>
            <w:noProof/>
            <w:webHidden/>
          </w:rPr>
          <w:fldChar w:fldCharType="begin"/>
        </w:r>
        <w:r>
          <w:rPr>
            <w:noProof/>
            <w:webHidden/>
          </w:rPr>
          <w:instrText xml:space="preserve"> PAGEREF _Toc130204962 \h </w:instrText>
        </w:r>
        <w:r>
          <w:rPr>
            <w:noProof/>
            <w:webHidden/>
          </w:rPr>
        </w:r>
        <w:r>
          <w:rPr>
            <w:noProof/>
            <w:webHidden/>
          </w:rPr>
          <w:fldChar w:fldCharType="separate"/>
        </w:r>
        <w:r>
          <w:rPr>
            <w:noProof/>
            <w:webHidden/>
          </w:rPr>
          <w:t>16</w:t>
        </w:r>
        <w:r>
          <w:rPr>
            <w:noProof/>
            <w:webHidden/>
          </w:rPr>
          <w:fldChar w:fldCharType="end"/>
        </w:r>
      </w:hyperlink>
    </w:p>
    <w:p w14:paraId="2498B2AA" w14:textId="2F8E8DA0" w:rsidR="0031774B" w:rsidRDefault="0031774B">
      <w:pPr>
        <w:pStyle w:val="TOC3"/>
        <w:tabs>
          <w:tab w:val="right" w:leader="dot" w:pos="9016"/>
        </w:tabs>
        <w:rPr>
          <w:rFonts w:asciiTheme="minorHAnsi" w:hAnsiTheme="minorHAnsi"/>
          <w:noProof/>
          <w:sz w:val="22"/>
          <w:lang w:val="en-US"/>
        </w:rPr>
      </w:pPr>
      <w:hyperlink w:anchor="_Toc130204963" w:history="1">
        <w:r w:rsidRPr="000E1D6B">
          <w:rPr>
            <w:rStyle w:val="Hyperlink"/>
            <w:noProof/>
            <w:lang w:val="nb-NO"/>
          </w:rPr>
          <w:t>INTERPRETATIONS OF CHAPTER 2</w:t>
        </w:r>
        <w:r>
          <w:rPr>
            <w:noProof/>
            <w:webHidden/>
          </w:rPr>
          <w:tab/>
        </w:r>
        <w:r>
          <w:rPr>
            <w:noProof/>
            <w:webHidden/>
          </w:rPr>
          <w:fldChar w:fldCharType="begin"/>
        </w:r>
        <w:r>
          <w:rPr>
            <w:noProof/>
            <w:webHidden/>
          </w:rPr>
          <w:instrText xml:space="preserve"> PAGEREF _Toc130204963 \h </w:instrText>
        </w:r>
        <w:r>
          <w:rPr>
            <w:noProof/>
            <w:webHidden/>
          </w:rPr>
        </w:r>
        <w:r>
          <w:rPr>
            <w:noProof/>
            <w:webHidden/>
          </w:rPr>
          <w:fldChar w:fldCharType="separate"/>
        </w:r>
        <w:r>
          <w:rPr>
            <w:noProof/>
            <w:webHidden/>
          </w:rPr>
          <w:t>16</w:t>
        </w:r>
        <w:r>
          <w:rPr>
            <w:noProof/>
            <w:webHidden/>
          </w:rPr>
          <w:fldChar w:fldCharType="end"/>
        </w:r>
      </w:hyperlink>
    </w:p>
    <w:p w14:paraId="110AEFD0" w14:textId="770E604D" w:rsidR="0031774B" w:rsidRDefault="0031774B">
      <w:pPr>
        <w:pStyle w:val="TOC3"/>
        <w:tabs>
          <w:tab w:val="right" w:leader="dot" w:pos="9016"/>
        </w:tabs>
        <w:rPr>
          <w:rFonts w:asciiTheme="minorHAnsi" w:hAnsiTheme="minorHAnsi"/>
          <w:noProof/>
          <w:sz w:val="22"/>
          <w:lang w:val="en-US"/>
        </w:rPr>
      </w:pPr>
      <w:hyperlink w:anchor="_Toc130204964" w:history="1">
        <w:r w:rsidRPr="000E1D6B">
          <w:rPr>
            <w:rStyle w:val="Hyperlink"/>
            <w:noProof/>
            <w:lang w:val="en-US"/>
          </w:rPr>
          <w:t>“THE ROCK THAT STRUCK THE STATUE BECAME A HUGE MOUNTAIN AND FILLED THE WHOLE EARTH”</w:t>
        </w:r>
        <w:r>
          <w:rPr>
            <w:noProof/>
            <w:webHidden/>
          </w:rPr>
          <w:tab/>
        </w:r>
        <w:r>
          <w:rPr>
            <w:noProof/>
            <w:webHidden/>
          </w:rPr>
          <w:fldChar w:fldCharType="begin"/>
        </w:r>
        <w:r>
          <w:rPr>
            <w:noProof/>
            <w:webHidden/>
          </w:rPr>
          <w:instrText xml:space="preserve"> PAGEREF _Toc130204964 \h </w:instrText>
        </w:r>
        <w:r>
          <w:rPr>
            <w:noProof/>
            <w:webHidden/>
          </w:rPr>
        </w:r>
        <w:r>
          <w:rPr>
            <w:noProof/>
            <w:webHidden/>
          </w:rPr>
          <w:fldChar w:fldCharType="separate"/>
        </w:r>
        <w:r>
          <w:rPr>
            <w:noProof/>
            <w:webHidden/>
          </w:rPr>
          <w:t>16</w:t>
        </w:r>
        <w:r>
          <w:rPr>
            <w:noProof/>
            <w:webHidden/>
          </w:rPr>
          <w:fldChar w:fldCharType="end"/>
        </w:r>
      </w:hyperlink>
    </w:p>
    <w:p w14:paraId="6B9EC00C" w14:textId="652242BA" w:rsidR="0031774B" w:rsidRDefault="0031774B">
      <w:pPr>
        <w:pStyle w:val="TOC3"/>
        <w:tabs>
          <w:tab w:val="right" w:leader="dot" w:pos="9016"/>
        </w:tabs>
        <w:rPr>
          <w:rFonts w:asciiTheme="minorHAnsi" w:hAnsiTheme="minorHAnsi"/>
          <w:noProof/>
          <w:sz w:val="22"/>
          <w:lang w:val="en-US"/>
        </w:rPr>
      </w:pPr>
      <w:hyperlink w:anchor="_Toc130204965" w:history="1">
        <w:r w:rsidRPr="000E1D6B">
          <w:rPr>
            <w:rStyle w:val="Hyperlink"/>
            <w:noProof/>
            <w:lang w:val="en-US"/>
          </w:rPr>
          <w:t>THE KINGDOM OF GOD (VV. 34-35, 44):</w:t>
        </w:r>
        <w:r>
          <w:rPr>
            <w:noProof/>
            <w:webHidden/>
          </w:rPr>
          <w:tab/>
        </w:r>
        <w:r>
          <w:rPr>
            <w:noProof/>
            <w:webHidden/>
          </w:rPr>
          <w:fldChar w:fldCharType="begin"/>
        </w:r>
        <w:r>
          <w:rPr>
            <w:noProof/>
            <w:webHidden/>
          </w:rPr>
          <w:instrText xml:space="preserve"> PAGEREF _Toc130204965 \h </w:instrText>
        </w:r>
        <w:r>
          <w:rPr>
            <w:noProof/>
            <w:webHidden/>
          </w:rPr>
        </w:r>
        <w:r>
          <w:rPr>
            <w:noProof/>
            <w:webHidden/>
          </w:rPr>
          <w:fldChar w:fldCharType="separate"/>
        </w:r>
        <w:r>
          <w:rPr>
            <w:noProof/>
            <w:webHidden/>
          </w:rPr>
          <w:t>17</w:t>
        </w:r>
        <w:r>
          <w:rPr>
            <w:noProof/>
            <w:webHidden/>
          </w:rPr>
          <w:fldChar w:fldCharType="end"/>
        </w:r>
      </w:hyperlink>
    </w:p>
    <w:p w14:paraId="443A831F" w14:textId="38B47773" w:rsidR="0031774B" w:rsidRDefault="0031774B">
      <w:pPr>
        <w:pStyle w:val="TOC3"/>
        <w:tabs>
          <w:tab w:val="right" w:leader="dot" w:pos="9016"/>
        </w:tabs>
        <w:rPr>
          <w:rFonts w:asciiTheme="minorHAnsi" w:hAnsiTheme="minorHAnsi"/>
          <w:noProof/>
          <w:sz w:val="22"/>
          <w:lang w:val="en-US"/>
        </w:rPr>
      </w:pPr>
      <w:hyperlink w:anchor="_Toc130204966" w:history="1">
        <w:r w:rsidRPr="000E1D6B">
          <w:rPr>
            <w:rStyle w:val="Hyperlink"/>
            <w:noProof/>
            <w:lang w:val="en-US"/>
          </w:rPr>
          <w:t>HOW TO LIVE AS A CITIZEN OF GOD'S KINGDOM?</w:t>
        </w:r>
        <w:r>
          <w:rPr>
            <w:noProof/>
            <w:webHidden/>
          </w:rPr>
          <w:tab/>
        </w:r>
        <w:r>
          <w:rPr>
            <w:noProof/>
            <w:webHidden/>
          </w:rPr>
          <w:fldChar w:fldCharType="begin"/>
        </w:r>
        <w:r>
          <w:rPr>
            <w:noProof/>
            <w:webHidden/>
          </w:rPr>
          <w:instrText xml:space="preserve"> PAGEREF _Toc130204966 \h </w:instrText>
        </w:r>
        <w:r>
          <w:rPr>
            <w:noProof/>
            <w:webHidden/>
          </w:rPr>
        </w:r>
        <w:r>
          <w:rPr>
            <w:noProof/>
            <w:webHidden/>
          </w:rPr>
          <w:fldChar w:fldCharType="separate"/>
        </w:r>
        <w:r>
          <w:rPr>
            <w:noProof/>
            <w:webHidden/>
          </w:rPr>
          <w:t>17</w:t>
        </w:r>
        <w:r>
          <w:rPr>
            <w:noProof/>
            <w:webHidden/>
          </w:rPr>
          <w:fldChar w:fldCharType="end"/>
        </w:r>
      </w:hyperlink>
    </w:p>
    <w:p w14:paraId="13C5125B" w14:textId="2CBE93D7" w:rsidR="0031774B" w:rsidRDefault="0031774B">
      <w:pPr>
        <w:pStyle w:val="TOC2"/>
        <w:tabs>
          <w:tab w:val="right" w:leader="dot" w:pos="9016"/>
        </w:tabs>
        <w:rPr>
          <w:rFonts w:asciiTheme="minorHAnsi" w:hAnsiTheme="minorHAnsi"/>
          <w:noProof/>
          <w:sz w:val="22"/>
          <w:lang w:val="en-US"/>
        </w:rPr>
      </w:pPr>
      <w:hyperlink w:anchor="_Toc130204967" w:history="1">
        <w:r w:rsidRPr="000E1D6B">
          <w:rPr>
            <w:rStyle w:val="Hyperlink"/>
            <w:noProof/>
            <w:lang w:val="nb-NO"/>
          </w:rPr>
          <w:t>CHAPTER 3 (586 BC (LXX))</w:t>
        </w:r>
        <w:r>
          <w:rPr>
            <w:noProof/>
            <w:webHidden/>
          </w:rPr>
          <w:tab/>
        </w:r>
        <w:r>
          <w:rPr>
            <w:noProof/>
            <w:webHidden/>
          </w:rPr>
          <w:fldChar w:fldCharType="begin"/>
        </w:r>
        <w:r>
          <w:rPr>
            <w:noProof/>
            <w:webHidden/>
          </w:rPr>
          <w:instrText xml:space="preserve"> PAGEREF _Toc130204967 \h </w:instrText>
        </w:r>
        <w:r>
          <w:rPr>
            <w:noProof/>
            <w:webHidden/>
          </w:rPr>
        </w:r>
        <w:r>
          <w:rPr>
            <w:noProof/>
            <w:webHidden/>
          </w:rPr>
          <w:fldChar w:fldCharType="separate"/>
        </w:r>
        <w:r>
          <w:rPr>
            <w:noProof/>
            <w:webHidden/>
          </w:rPr>
          <w:t>18</w:t>
        </w:r>
        <w:r>
          <w:rPr>
            <w:noProof/>
            <w:webHidden/>
          </w:rPr>
          <w:fldChar w:fldCharType="end"/>
        </w:r>
      </w:hyperlink>
    </w:p>
    <w:p w14:paraId="0A5DFB96" w14:textId="52301A42" w:rsidR="0031774B" w:rsidRDefault="0031774B">
      <w:pPr>
        <w:pStyle w:val="TOC3"/>
        <w:tabs>
          <w:tab w:val="right" w:leader="dot" w:pos="9016"/>
        </w:tabs>
        <w:rPr>
          <w:rFonts w:asciiTheme="minorHAnsi" w:hAnsiTheme="minorHAnsi"/>
          <w:noProof/>
          <w:sz w:val="22"/>
          <w:lang w:val="en-US"/>
        </w:rPr>
      </w:pPr>
      <w:hyperlink w:anchor="_Toc130204968" w:history="1">
        <w:r w:rsidRPr="000E1D6B">
          <w:rPr>
            <w:rStyle w:val="Hyperlink"/>
            <w:noProof/>
            <w:lang w:val="en-US"/>
          </w:rPr>
          <w:t>WHAT GAVE THEM THE STRENGTH TO STAND FIRM?</w:t>
        </w:r>
        <w:r>
          <w:rPr>
            <w:noProof/>
            <w:webHidden/>
          </w:rPr>
          <w:tab/>
        </w:r>
        <w:r>
          <w:rPr>
            <w:noProof/>
            <w:webHidden/>
          </w:rPr>
          <w:fldChar w:fldCharType="begin"/>
        </w:r>
        <w:r>
          <w:rPr>
            <w:noProof/>
            <w:webHidden/>
          </w:rPr>
          <w:instrText xml:space="preserve"> PAGEREF _Toc130204968 \h </w:instrText>
        </w:r>
        <w:r>
          <w:rPr>
            <w:noProof/>
            <w:webHidden/>
          </w:rPr>
        </w:r>
        <w:r>
          <w:rPr>
            <w:noProof/>
            <w:webHidden/>
          </w:rPr>
          <w:fldChar w:fldCharType="separate"/>
        </w:r>
        <w:r>
          <w:rPr>
            <w:noProof/>
            <w:webHidden/>
          </w:rPr>
          <w:t>18</w:t>
        </w:r>
        <w:r>
          <w:rPr>
            <w:noProof/>
            <w:webHidden/>
          </w:rPr>
          <w:fldChar w:fldCharType="end"/>
        </w:r>
      </w:hyperlink>
    </w:p>
    <w:p w14:paraId="52896AC1" w14:textId="2261EACD" w:rsidR="0031774B" w:rsidRDefault="0031774B">
      <w:pPr>
        <w:pStyle w:val="TOC3"/>
        <w:tabs>
          <w:tab w:val="right" w:leader="dot" w:pos="9016"/>
        </w:tabs>
        <w:rPr>
          <w:rFonts w:asciiTheme="minorHAnsi" w:hAnsiTheme="minorHAnsi"/>
          <w:noProof/>
          <w:sz w:val="22"/>
          <w:lang w:val="en-US"/>
        </w:rPr>
      </w:pPr>
      <w:hyperlink w:anchor="_Toc130204969" w:history="1">
        <w:r w:rsidRPr="000E1D6B">
          <w:rPr>
            <w:rStyle w:val="Hyperlink"/>
            <w:noProof/>
            <w:lang w:val="en-US"/>
          </w:rPr>
          <w:t>HOW TO LIVE AS A CITIZEN OF GOD'S KINGDOM?</w:t>
        </w:r>
        <w:r>
          <w:rPr>
            <w:noProof/>
            <w:webHidden/>
          </w:rPr>
          <w:tab/>
        </w:r>
        <w:r>
          <w:rPr>
            <w:noProof/>
            <w:webHidden/>
          </w:rPr>
          <w:fldChar w:fldCharType="begin"/>
        </w:r>
        <w:r>
          <w:rPr>
            <w:noProof/>
            <w:webHidden/>
          </w:rPr>
          <w:instrText xml:space="preserve"> PAGEREF _Toc130204969 \h </w:instrText>
        </w:r>
        <w:r>
          <w:rPr>
            <w:noProof/>
            <w:webHidden/>
          </w:rPr>
        </w:r>
        <w:r>
          <w:rPr>
            <w:noProof/>
            <w:webHidden/>
          </w:rPr>
          <w:fldChar w:fldCharType="separate"/>
        </w:r>
        <w:r>
          <w:rPr>
            <w:noProof/>
            <w:webHidden/>
          </w:rPr>
          <w:t>20</w:t>
        </w:r>
        <w:r>
          <w:rPr>
            <w:noProof/>
            <w:webHidden/>
          </w:rPr>
          <w:fldChar w:fldCharType="end"/>
        </w:r>
      </w:hyperlink>
    </w:p>
    <w:p w14:paraId="7CD14FF7" w14:textId="71B48FC4" w:rsidR="0031774B" w:rsidRDefault="0031774B">
      <w:pPr>
        <w:pStyle w:val="TOC2"/>
        <w:tabs>
          <w:tab w:val="right" w:leader="dot" w:pos="9016"/>
        </w:tabs>
        <w:rPr>
          <w:rFonts w:asciiTheme="minorHAnsi" w:hAnsiTheme="minorHAnsi"/>
          <w:noProof/>
          <w:sz w:val="22"/>
          <w:lang w:val="en-US"/>
        </w:rPr>
      </w:pPr>
      <w:hyperlink w:anchor="_Toc130204970" w:history="1">
        <w:r w:rsidRPr="000E1D6B">
          <w:rPr>
            <w:rStyle w:val="Hyperlink"/>
            <w:noProof/>
            <w:lang w:val="en-US"/>
          </w:rPr>
          <w:t>CHAPTER 4 (575 BC?)</w:t>
        </w:r>
        <w:r>
          <w:rPr>
            <w:noProof/>
            <w:webHidden/>
          </w:rPr>
          <w:tab/>
        </w:r>
        <w:r>
          <w:rPr>
            <w:noProof/>
            <w:webHidden/>
          </w:rPr>
          <w:fldChar w:fldCharType="begin"/>
        </w:r>
        <w:r>
          <w:rPr>
            <w:noProof/>
            <w:webHidden/>
          </w:rPr>
          <w:instrText xml:space="preserve"> PAGEREF _Toc130204970 \h </w:instrText>
        </w:r>
        <w:r>
          <w:rPr>
            <w:noProof/>
            <w:webHidden/>
          </w:rPr>
        </w:r>
        <w:r>
          <w:rPr>
            <w:noProof/>
            <w:webHidden/>
          </w:rPr>
          <w:fldChar w:fldCharType="separate"/>
        </w:r>
        <w:r>
          <w:rPr>
            <w:noProof/>
            <w:webHidden/>
          </w:rPr>
          <w:t>20</w:t>
        </w:r>
        <w:r>
          <w:rPr>
            <w:noProof/>
            <w:webHidden/>
          </w:rPr>
          <w:fldChar w:fldCharType="end"/>
        </w:r>
      </w:hyperlink>
    </w:p>
    <w:p w14:paraId="04F5BF7B" w14:textId="6E6883AE" w:rsidR="0031774B" w:rsidRDefault="0031774B">
      <w:pPr>
        <w:pStyle w:val="TOC3"/>
        <w:tabs>
          <w:tab w:val="right" w:leader="dot" w:pos="9016"/>
        </w:tabs>
        <w:rPr>
          <w:rFonts w:asciiTheme="minorHAnsi" w:hAnsiTheme="minorHAnsi"/>
          <w:noProof/>
          <w:sz w:val="22"/>
          <w:lang w:val="en-US"/>
        </w:rPr>
      </w:pPr>
      <w:hyperlink w:anchor="_Toc130204971" w:history="1">
        <w:r w:rsidRPr="000E1D6B">
          <w:rPr>
            <w:rStyle w:val="Hyperlink"/>
            <w:noProof/>
            <w:lang w:val="en-US"/>
          </w:rPr>
          <w:t>IS THERE ANY SUPPORT FOR NEBUCHADNEZZAR'S MADNESS IN OTHER SOURCES?</w:t>
        </w:r>
        <w:r>
          <w:rPr>
            <w:noProof/>
            <w:webHidden/>
          </w:rPr>
          <w:tab/>
        </w:r>
        <w:r>
          <w:rPr>
            <w:noProof/>
            <w:webHidden/>
          </w:rPr>
          <w:fldChar w:fldCharType="begin"/>
        </w:r>
        <w:r>
          <w:rPr>
            <w:noProof/>
            <w:webHidden/>
          </w:rPr>
          <w:instrText xml:space="preserve"> PAGEREF _Toc130204971 \h </w:instrText>
        </w:r>
        <w:r>
          <w:rPr>
            <w:noProof/>
            <w:webHidden/>
          </w:rPr>
        </w:r>
        <w:r>
          <w:rPr>
            <w:noProof/>
            <w:webHidden/>
          </w:rPr>
          <w:fldChar w:fldCharType="separate"/>
        </w:r>
        <w:r>
          <w:rPr>
            <w:noProof/>
            <w:webHidden/>
          </w:rPr>
          <w:t>20</w:t>
        </w:r>
        <w:r>
          <w:rPr>
            <w:noProof/>
            <w:webHidden/>
          </w:rPr>
          <w:fldChar w:fldCharType="end"/>
        </w:r>
      </w:hyperlink>
    </w:p>
    <w:p w14:paraId="62BF71D3" w14:textId="75F8E00F" w:rsidR="0031774B" w:rsidRDefault="0031774B">
      <w:pPr>
        <w:pStyle w:val="TOC3"/>
        <w:tabs>
          <w:tab w:val="right" w:leader="dot" w:pos="9016"/>
        </w:tabs>
        <w:rPr>
          <w:rFonts w:asciiTheme="minorHAnsi" w:hAnsiTheme="minorHAnsi"/>
          <w:noProof/>
          <w:sz w:val="22"/>
          <w:lang w:val="en-US"/>
        </w:rPr>
      </w:pPr>
      <w:hyperlink w:anchor="_Toc130204972" w:history="1">
        <w:r w:rsidRPr="000E1D6B">
          <w:rPr>
            <w:rStyle w:val="Hyperlink"/>
            <w:noProof/>
            <w:lang w:val="en-US"/>
          </w:rPr>
          <w:t>HOW TO LIVE AS A CITIZEN OF GOD'S KINGDOM?</w:t>
        </w:r>
        <w:r>
          <w:rPr>
            <w:noProof/>
            <w:webHidden/>
          </w:rPr>
          <w:tab/>
        </w:r>
        <w:r>
          <w:rPr>
            <w:noProof/>
            <w:webHidden/>
          </w:rPr>
          <w:fldChar w:fldCharType="begin"/>
        </w:r>
        <w:r>
          <w:rPr>
            <w:noProof/>
            <w:webHidden/>
          </w:rPr>
          <w:instrText xml:space="preserve"> PAGEREF _Toc130204972 \h </w:instrText>
        </w:r>
        <w:r>
          <w:rPr>
            <w:noProof/>
            <w:webHidden/>
          </w:rPr>
        </w:r>
        <w:r>
          <w:rPr>
            <w:noProof/>
            <w:webHidden/>
          </w:rPr>
          <w:fldChar w:fldCharType="separate"/>
        </w:r>
        <w:r>
          <w:rPr>
            <w:noProof/>
            <w:webHidden/>
          </w:rPr>
          <w:t>21</w:t>
        </w:r>
        <w:r>
          <w:rPr>
            <w:noProof/>
            <w:webHidden/>
          </w:rPr>
          <w:fldChar w:fldCharType="end"/>
        </w:r>
      </w:hyperlink>
    </w:p>
    <w:p w14:paraId="657EA8EE" w14:textId="298FF14D" w:rsidR="0031774B" w:rsidRDefault="0031774B">
      <w:pPr>
        <w:pStyle w:val="TOC2"/>
        <w:tabs>
          <w:tab w:val="right" w:leader="dot" w:pos="9016"/>
        </w:tabs>
        <w:rPr>
          <w:rFonts w:asciiTheme="minorHAnsi" w:hAnsiTheme="minorHAnsi"/>
          <w:noProof/>
          <w:sz w:val="22"/>
          <w:lang w:val="en-US"/>
        </w:rPr>
      </w:pPr>
      <w:hyperlink w:anchor="_Toc130204973" w:history="1">
        <w:r w:rsidRPr="000E1D6B">
          <w:rPr>
            <w:rStyle w:val="Hyperlink"/>
            <w:noProof/>
            <w:lang w:val="en-US"/>
          </w:rPr>
          <w:t>CHAPTER 5 (539 BC)</w:t>
        </w:r>
        <w:r>
          <w:rPr>
            <w:noProof/>
            <w:webHidden/>
          </w:rPr>
          <w:tab/>
        </w:r>
        <w:r>
          <w:rPr>
            <w:noProof/>
            <w:webHidden/>
          </w:rPr>
          <w:fldChar w:fldCharType="begin"/>
        </w:r>
        <w:r>
          <w:rPr>
            <w:noProof/>
            <w:webHidden/>
          </w:rPr>
          <w:instrText xml:space="preserve"> PAGEREF _Toc130204973 \h </w:instrText>
        </w:r>
        <w:r>
          <w:rPr>
            <w:noProof/>
            <w:webHidden/>
          </w:rPr>
        </w:r>
        <w:r>
          <w:rPr>
            <w:noProof/>
            <w:webHidden/>
          </w:rPr>
          <w:fldChar w:fldCharType="separate"/>
        </w:r>
        <w:r>
          <w:rPr>
            <w:noProof/>
            <w:webHidden/>
          </w:rPr>
          <w:t>21</w:t>
        </w:r>
        <w:r>
          <w:rPr>
            <w:noProof/>
            <w:webHidden/>
          </w:rPr>
          <w:fldChar w:fldCharType="end"/>
        </w:r>
      </w:hyperlink>
    </w:p>
    <w:p w14:paraId="4723A746" w14:textId="2E7F7858" w:rsidR="0031774B" w:rsidRDefault="0031774B">
      <w:pPr>
        <w:pStyle w:val="TOC2"/>
        <w:tabs>
          <w:tab w:val="right" w:leader="dot" w:pos="9016"/>
        </w:tabs>
        <w:rPr>
          <w:rFonts w:asciiTheme="minorHAnsi" w:hAnsiTheme="minorHAnsi"/>
          <w:noProof/>
          <w:sz w:val="22"/>
          <w:lang w:val="en-US"/>
        </w:rPr>
      </w:pPr>
      <w:hyperlink w:anchor="_Toc130204974" w:history="1">
        <w:r w:rsidRPr="000E1D6B">
          <w:rPr>
            <w:rStyle w:val="Hyperlink"/>
            <w:noProof/>
            <w:lang w:val="en-US"/>
          </w:rPr>
          <w:t>THE WRITING ON THE WALL</w:t>
        </w:r>
        <w:r>
          <w:rPr>
            <w:noProof/>
            <w:webHidden/>
          </w:rPr>
          <w:tab/>
        </w:r>
        <w:r>
          <w:rPr>
            <w:noProof/>
            <w:webHidden/>
          </w:rPr>
          <w:fldChar w:fldCharType="begin"/>
        </w:r>
        <w:r>
          <w:rPr>
            <w:noProof/>
            <w:webHidden/>
          </w:rPr>
          <w:instrText xml:space="preserve"> PAGEREF _Toc130204974 \h </w:instrText>
        </w:r>
        <w:r>
          <w:rPr>
            <w:noProof/>
            <w:webHidden/>
          </w:rPr>
        </w:r>
        <w:r>
          <w:rPr>
            <w:noProof/>
            <w:webHidden/>
          </w:rPr>
          <w:fldChar w:fldCharType="separate"/>
        </w:r>
        <w:r>
          <w:rPr>
            <w:noProof/>
            <w:webHidden/>
          </w:rPr>
          <w:t>22</w:t>
        </w:r>
        <w:r>
          <w:rPr>
            <w:noProof/>
            <w:webHidden/>
          </w:rPr>
          <w:fldChar w:fldCharType="end"/>
        </w:r>
      </w:hyperlink>
    </w:p>
    <w:p w14:paraId="3DD50916" w14:textId="7C4DB732" w:rsidR="0031774B" w:rsidRDefault="0031774B">
      <w:pPr>
        <w:pStyle w:val="TOC3"/>
        <w:tabs>
          <w:tab w:val="right" w:leader="dot" w:pos="9016"/>
        </w:tabs>
        <w:rPr>
          <w:rFonts w:asciiTheme="minorHAnsi" w:hAnsiTheme="minorHAnsi"/>
          <w:noProof/>
          <w:sz w:val="22"/>
          <w:lang w:val="en-US"/>
        </w:rPr>
      </w:pPr>
      <w:hyperlink w:anchor="_Toc130204975" w:history="1">
        <w:r w:rsidRPr="000E1D6B">
          <w:rPr>
            <w:rStyle w:val="Hyperlink"/>
            <w:noProof/>
          </w:rPr>
          <w:t>HERODOTUS (4</w:t>
        </w:r>
        <w:r w:rsidRPr="000E1D6B">
          <w:rPr>
            <w:rStyle w:val="Hyperlink"/>
            <w:noProof/>
            <w:vertAlign w:val="superscript"/>
          </w:rPr>
          <w:t>th</w:t>
        </w:r>
        <w:r w:rsidRPr="000E1D6B">
          <w:rPr>
            <w:rStyle w:val="Hyperlink"/>
            <w:noProof/>
          </w:rPr>
          <w:t xml:space="preserve"> CENTURY B.C.)</w:t>
        </w:r>
        <w:r>
          <w:rPr>
            <w:noProof/>
            <w:webHidden/>
          </w:rPr>
          <w:tab/>
        </w:r>
        <w:r>
          <w:rPr>
            <w:noProof/>
            <w:webHidden/>
          </w:rPr>
          <w:fldChar w:fldCharType="begin"/>
        </w:r>
        <w:r>
          <w:rPr>
            <w:noProof/>
            <w:webHidden/>
          </w:rPr>
          <w:instrText xml:space="preserve"> PAGEREF _Toc130204975 \h </w:instrText>
        </w:r>
        <w:r>
          <w:rPr>
            <w:noProof/>
            <w:webHidden/>
          </w:rPr>
        </w:r>
        <w:r>
          <w:rPr>
            <w:noProof/>
            <w:webHidden/>
          </w:rPr>
          <w:fldChar w:fldCharType="separate"/>
        </w:r>
        <w:r>
          <w:rPr>
            <w:noProof/>
            <w:webHidden/>
          </w:rPr>
          <w:t>22</w:t>
        </w:r>
        <w:r>
          <w:rPr>
            <w:noProof/>
            <w:webHidden/>
          </w:rPr>
          <w:fldChar w:fldCharType="end"/>
        </w:r>
      </w:hyperlink>
    </w:p>
    <w:p w14:paraId="30CA76F9" w14:textId="211534E3" w:rsidR="0031774B" w:rsidRDefault="0031774B">
      <w:pPr>
        <w:pStyle w:val="TOC2"/>
        <w:tabs>
          <w:tab w:val="right" w:leader="dot" w:pos="9016"/>
        </w:tabs>
        <w:rPr>
          <w:rFonts w:asciiTheme="minorHAnsi" w:hAnsiTheme="minorHAnsi"/>
          <w:noProof/>
          <w:sz w:val="22"/>
          <w:lang w:val="en-US"/>
        </w:rPr>
      </w:pPr>
      <w:hyperlink w:anchor="_Toc130204976" w:history="1">
        <w:r w:rsidRPr="000E1D6B">
          <w:rPr>
            <w:rStyle w:val="Hyperlink"/>
            <w:noProof/>
            <w:lang w:val="en-US"/>
          </w:rPr>
          <w:t>CHAPTER 6 (539 B.C.)</w:t>
        </w:r>
        <w:r>
          <w:rPr>
            <w:noProof/>
            <w:webHidden/>
          </w:rPr>
          <w:tab/>
        </w:r>
        <w:r>
          <w:rPr>
            <w:noProof/>
            <w:webHidden/>
          </w:rPr>
          <w:fldChar w:fldCharType="begin"/>
        </w:r>
        <w:r>
          <w:rPr>
            <w:noProof/>
            <w:webHidden/>
          </w:rPr>
          <w:instrText xml:space="preserve"> PAGEREF _Toc130204976 \h </w:instrText>
        </w:r>
        <w:r>
          <w:rPr>
            <w:noProof/>
            <w:webHidden/>
          </w:rPr>
        </w:r>
        <w:r>
          <w:rPr>
            <w:noProof/>
            <w:webHidden/>
          </w:rPr>
          <w:fldChar w:fldCharType="separate"/>
        </w:r>
        <w:r>
          <w:rPr>
            <w:noProof/>
            <w:webHidden/>
          </w:rPr>
          <w:t>23</w:t>
        </w:r>
        <w:r>
          <w:rPr>
            <w:noProof/>
            <w:webHidden/>
          </w:rPr>
          <w:fldChar w:fldCharType="end"/>
        </w:r>
      </w:hyperlink>
    </w:p>
    <w:p w14:paraId="6242EA19" w14:textId="6C1059C9" w:rsidR="0031774B" w:rsidRDefault="0031774B">
      <w:pPr>
        <w:pStyle w:val="TOC3"/>
        <w:tabs>
          <w:tab w:val="right" w:leader="dot" w:pos="9016"/>
        </w:tabs>
        <w:rPr>
          <w:rFonts w:asciiTheme="minorHAnsi" w:hAnsiTheme="minorHAnsi"/>
          <w:noProof/>
          <w:sz w:val="22"/>
          <w:lang w:val="en-US"/>
        </w:rPr>
      </w:pPr>
      <w:hyperlink w:anchor="_Toc130204977" w:history="1">
        <w:r w:rsidRPr="000E1D6B">
          <w:rPr>
            <w:rStyle w:val="Hyperlink"/>
            <w:noProof/>
            <w:lang w:val="en-US"/>
          </w:rPr>
          <w:t>WHO WAS DAREIOS? (6:1)</w:t>
        </w:r>
        <w:r>
          <w:rPr>
            <w:noProof/>
            <w:webHidden/>
          </w:rPr>
          <w:tab/>
        </w:r>
        <w:r>
          <w:rPr>
            <w:noProof/>
            <w:webHidden/>
          </w:rPr>
          <w:fldChar w:fldCharType="begin"/>
        </w:r>
        <w:r>
          <w:rPr>
            <w:noProof/>
            <w:webHidden/>
          </w:rPr>
          <w:instrText xml:space="preserve"> PAGEREF _Toc130204977 \h </w:instrText>
        </w:r>
        <w:r>
          <w:rPr>
            <w:noProof/>
            <w:webHidden/>
          </w:rPr>
        </w:r>
        <w:r>
          <w:rPr>
            <w:noProof/>
            <w:webHidden/>
          </w:rPr>
          <w:fldChar w:fldCharType="separate"/>
        </w:r>
        <w:r>
          <w:rPr>
            <w:noProof/>
            <w:webHidden/>
          </w:rPr>
          <w:t>23</w:t>
        </w:r>
        <w:r>
          <w:rPr>
            <w:noProof/>
            <w:webHidden/>
          </w:rPr>
          <w:fldChar w:fldCharType="end"/>
        </w:r>
      </w:hyperlink>
    </w:p>
    <w:p w14:paraId="3C1BB166" w14:textId="052D2C03" w:rsidR="0031774B" w:rsidRDefault="0031774B">
      <w:pPr>
        <w:pStyle w:val="TOC3"/>
        <w:tabs>
          <w:tab w:val="right" w:leader="dot" w:pos="9016"/>
        </w:tabs>
        <w:rPr>
          <w:rFonts w:asciiTheme="minorHAnsi" w:hAnsiTheme="minorHAnsi"/>
          <w:noProof/>
          <w:sz w:val="22"/>
          <w:lang w:val="en-US"/>
        </w:rPr>
      </w:pPr>
      <w:hyperlink w:anchor="_Toc130204978" w:history="1">
        <w:r w:rsidRPr="000E1D6B">
          <w:rPr>
            <w:rStyle w:val="Hyperlink"/>
            <w:noProof/>
            <w:lang w:val="en-US"/>
          </w:rPr>
          <w:t>NEW KINGDOM — SAME CHALLENGES</w:t>
        </w:r>
        <w:r>
          <w:rPr>
            <w:noProof/>
            <w:webHidden/>
          </w:rPr>
          <w:tab/>
        </w:r>
        <w:r>
          <w:rPr>
            <w:noProof/>
            <w:webHidden/>
          </w:rPr>
          <w:fldChar w:fldCharType="begin"/>
        </w:r>
        <w:r>
          <w:rPr>
            <w:noProof/>
            <w:webHidden/>
          </w:rPr>
          <w:instrText xml:space="preserve"> PAGEREF _Toc130204978 \h </w:instrText>
        </w:r>
        <w:r>
          <w:rPr>
            <w:noProof/>
            <w:webHidden/>
          </w:rPr>
        </w:r>
        <w:r>
          <w:rPr>
            <w:noProof/>
            <w:webHidden/>
          </w:rPr>
          <w:fldChar w:fldCharType="separate"/>
        </w:r>
        <w:r>
          <w:rPr>
            <w:noProof/>
            <w:webHidden/>
          </w:rPr>
          <w:t>23</w:t>
        </w:r>
        <w:r>
          <w:rPr>
            <w:noProof/>
            <w:webHidden/>
          </w:rPr>
          <w:fldChar w:fldCharType="end"/>
        </w:r>
      </w:hyperlink>
    </w:p>
    <w:p w14:paraId="0D717A9D" w14:textId="493767A0" w:rsidR="0031774B" w:rsidRDefault="0031774B">
      <w:pPr>
        <w:pStyle w:val="TOC3"/>
        <w:tabs>
          <w:tab w:val="right" w:leader="dot" w:pos="9016"/>
        </w:tabs>
        <w:rPr>
          <w:rFonts w:asciiTheme="minorHAnsi" w:hAnsiTheme="minorHAnsi"/>
          <w:noProof/>
          <w:sz w:val="22"/>
          <w:lang w:val="en-US"/>
        </w:rPr>
      </w:pPr>
      <w:hyperlink w:anchor="_Toc130204979" w:history="1">
        <w:r w:rsidRPr="000E1D6B">
          <w:rPr>
            <w:rStyle w:val="Hyperlink"/>
            <w:noProof/>
            <w:lang w:val="en-US"/>
          </w:rPr>
          <w:t>HOW TO LIVE AS A CITIZEN OF GOD'S KINGDOM?</w:t>
        </w:r>
        <w:r>
          <w:rPr>
            <w:noProof/>
            <w:webHidden/>
          </w:rPr>
          <w:tab/>
        </w:r>
        <w:r>
          <w:rPr>
            <w:noProof/>
            <w:webHidden/>
          </w:rPr>
          <w:fldChar w:fldCharType="begin"/>
        </w:r>
        <w:r>
          <w:rPr>
            <w:noProof/>
            <w:webHidden/>
          </w:rPr>
          <w:instrText xml:space="preserve"> PAGEREF _Toc130204979 \h </w:instrText>
        </w:r>
        <w:r>
          <w:rPr>
            <w:noProof/>
            <w:webHidden/>
          </w:rPr>
        </w:r>
        <w:r>
          <w:rPr>
            <w:noProof/>
            <w:webHidden/>
          </w:rPr>
          <w:fldChar w:fldCharType="separate"/>
        </w:r>
        <w:r>
          <w:rPr>
            <w:noProof/>
            <w:webHidden/>
          </w:rPr>
          <w:t>24</w:t>
        </w:r>
        <w:r>
          <w:rPr>
            <w:noProof/>
            <w:webHidden/>
          </w:rPr>
          <w:fldChar w:fldCharType="end"/>
        </w:r>
      </w:hyperlink>
    </w:p>
    <w:p w14:paraId="5579835E" w14:textId="6400545E" w:rsidR="0031774B" w:rsidRDefault="0031774B">
      <w:pPr>
        <w:pStyle w:val="TOC2"/>
        <w:tabs>
          <w:tab w:val="right" w:leader="dot" w:pos="9016"/>
        </w:tabs>
        <w:rPr>
          <w:rFonts w:asciiTheme="minorHAnsi" w:hAnsiTheme="minorHAnsi"/>
          <w:noProof/>
          <w:sz w:val="22"/>
          <w:lang w:val="en-US"/>
        </w:rPr>
      </w:pPr>
      <w:hyperlink w:anchor="_Toc130204980" w:history="1">
        <w:r w:rsidRPr="000E1D6B">
          <w:rPr>
            <w:rStyle w:val="Hyperlink"/>
            <w:noProof/>
            <w:lang w:val="en-US"/>
          </w:rPr>
          <w:t>APOCALYPTIC LITERATURE</w:t>
        </w:r>
        <w:r>
          <w:rPr>
            <w:noProof/>
            <w:webHidden/>
          </w:rPr>
          <w:tab/>
        </w:r>
        <w:r>
          <w:rPr>
            <w:noProof/>
            <w:webHidden/>
          </w:rPr>
          <w:fldChar w:fldCharType="begin"/>
        </w:r>
        <w:r>
          <w:rPr>
            <w:noProof/>
            <w:webHidden/>
          </w:rPr>
          <w:instrText xml:space="preserve"> PAGEREF _Toc130204980 \h </w:instrText>
        </w:r>
        <w:r>
          <w:rPr>
            <w:noProof/>
            <w:webHidden/>
          </w:rPr>
        </w:r>
        <w:r>
          <w:rPr>
            <w:noProof/>
            <w:webHidden/>
          </w:rPr>
          <w:fldChar w:fldCharType="separate"/>
        </w:r>
        <w:r>
          <w:rPr>
            <w:noProof/>
            <w:webHidden/>
          </w:rPr>
          <w:t>25</w:t>
        </w:r>
        <w:r>
          <w:rPr>
            <w:noProof/>
            <w:webHidden/>
          </w:rPr>
          <w:fldChar w:fldCharType="end"/>
        </w:r>
      </w:hyperlink>
    </w:p>
    <w:p w14:paraId="31B19F0A" w14:textId="1E25B0D0" w:rsidR="0031774B" w:rsidRDefault="0031774B">
      <w:pPr>
        <w:pStyle w:val="TOC3"/>
        <w:tabs>
          <w:tab w:val="right" w:leader="dot" w:pos="9016"/>
        </w:tabs>
        <w:rPr>
          <w:rFonts w:asciiTheme="minorHAnsi" w:hAnsiTheme="minorHAnsi"/>
          <w:noProof/>
          <w:sz w:val="22"/>
          <w:lang w:val="en-US"/>
        </w:rPr>
      </w:pPr>
      <w:hyperlink w:anchor="_Toc130204981" w:history="1">
        <w:r w:rsidRPr="000E1D6B">
          <w:rPr>
            <w:rStyle w:val="Hyperlink"/>
            <w:noProof/>
            <w:lang w:val="nb-NO"/>
          </w:rPr>
          <w:t>ANIMAL NO. 1 (553 BC)</w:t>
        </w:r>
        <w:r>
          <w:rPr>
            <w:noProof/>
            <w:webHidden/>
          </w:rPr>
          <w:tab/>
        </w:r>
        <w:r>
          <w:rPr>
            <w:noProof/>
            <w:webHidden/>
          </w:rPr>
          <w:fldChar w:fldCharType="begin"/>
        </w:r>
        <w:r>
          <w:rPr>
            <w:noProof/>
            <w:webHidden/>
          </w:rPr>
          <w:instrText xml:space="preserve"> PAGEREF _Toc130204981 \h </w:instrText>
        </w:r>
        <w:r>
          <w:rPr>
            <w:noProof/>
            <w:webHidden/>
          </w:rPr>
        </w:r>
        <w:r>
          <w:rPr>
            <w:noProof/>
            <w:webHidden/>
          </w:rPr>
          <w:fldChar w:fldCharType="separate"/>
        </w:r>
        <w:r>
          <w:rPr>
            <w:noProof/>
            <w:webHidden/>
          </w:rPr>
          <w:t>25</w:t>
        </w:r>
        <w:r>
          <w:rPr>
            <w:noProof/>
            <w:webHidden/>
          </w:rPr>
          <w:fldChar w:fldCharType="end"/>
        </w:r>
      </w:hyperlink>
    </w:p>
    <w:p w14:paraId="062F2012" w14:textId="4513EE88" w:rsidR="0031774B" w:rsidRDefault="0031774B">
      <w:pPr>
        <w:pStyle w:val="TOC3"/>
        <w:tabs>
          <w:tab w:val="right" w:leader="dot" w:pos="9016"/>
        </w:tabs>
        <w:rPr>
          <w:rFonts w:asciiTheme="minorHAnsi" w:hAnsiTheme="minorHAnsi"/>
          <w:noProof/>
          <w:sz w:val="22"/>
          <w:lang w:val="en-US"/>
        </w:rPr>
      </w:pPr>
      <w:hyperlink w:anchor="_Toc130204982" w:history="1">
        <w:r w:rsidRPr="000E1D6B">
          <w:rPr>
            <w:rStyle w:val="Hyperlink"/>
            <w:noProof/>
            <w:lang w:val="en-US"/>
          </w:rPr>
          <w:t>ANIMAL NO. 2</w:t>
        </w:r>
        <w:r>
          <w:rPr>
            <w:noProof/>
            <w:webHidden/>
          </w:rPr>
          <w:tab/>
        </w:r>
        <w:r>
          <w:rPr>
            <w:noProof/>
            <w:webHidden/>
          </w:rPr>
          <w:fldChar w:fldCharType="begin"/>
        </w:r>
        <w:r>
          <w:rPr>
            <w:noProof/>
            <w:webHidden/>
          </w:rPr>
          <w:instrText xml:space="preserve"> PAGEREF _Toc130204982 \h </w:instrText>
        </w:r>
        <w:r>
          <w:rPr>
            <w:noProof/>
            <w:webHidden/>
          </w:rPr>
        </w:r>
        <w:r>
          <w:rPr>
            <w:noProof/>
            <w:webHidden/>
          </w:rPr>
          <w:fldChar w:fldCharType="separate"/>
        </w:r>
        <w:r>
          <w:rPr>
            <w:noProof/>
            <w:webHidden/>
          </w:rPr>
          <w:t>26</w:t>
        </w:r>
        <w:r>
          <w:rPr>
            <w:noProof/>
            <w:webHidden/>
          </w:rPr>
          <w:fldChar w:fldCharType="end"/>
        </w:r>
      </w:hyperlink>
    </w:p>
    <w:p w14:paraId="58EE196C" w14:textId="62E6C148" w:rsidR="0031774B" w:rsidRDefault="0031774B">
      <w:pPr>
        <w:pStyle w:val="TOC3"/>
        <w:tabs>
          <w:tab w:val="right" w:leader="dot" w:pos="9016"/>
        </w:tabs>
        <w:rPr>
          <w:rFonts w:asciiTheme="minorHAnsi" w:hAnsiTheme="minorHAnsi"/>
          <w:noProof/>
          <w:sz w:val="22"/>
          <w:lang w:val="en-US"/>
        </w:rPr>
      </w:pPr>
      <w:hyperlink w:anchor="_Toc130204983" w:history="1">
        <w:r w:rsidRPr="000E1D6B">
          <w:rPr>
            <w:rStyle w:val="Hyperlink"/>
            <w:noProof/>
            <w:lang w:val="en-US"/>
          </w:rPr>
          <w:t>ANIMAL NO. 3</w:t>
        </w:r>
        <w:r>
          <w:rPr>
            <w:noProof/>
            <w:webHidden/>
          </w:rPr>
          <w:tab/>
        </w:r>
        <w:r>
          <w:rPr>
            <w:noProof/>
            <w:webHidden/>
          </w:rPr>
          <w:fldChar w:fldCharType="begin"/>
        </w:r>
        <w:r>
          <w:rPr>
            <w:noProof/>
            <w:webHidden/>
          </w:rPr>
          <w:instrText xml:space="preserve"> PAGEREF _Toc130204983 \h </w:instrText>
        </w:r>
        <w:r>
          <w:rPr>
            <w:noProof/>
            <w:webHidden/>
          </w:rPr>
        </w:r>
        <w:r>
          <w:rPr>
            <w:noProof/>
            <w:webHidden/>
          </w:rPr>
          <w:fldChar w:fldCharType="separate"/>
        </w:r>
        <w:r>
          <w:rPr>
            <w:noProof/>
            <w:webHidden/>
          </w:rPr>
          <w:t>26</w:t>
        </w:r>
        <w:r>
          <w:rPr>
            <w:noProof/>
            <w:webHidden/>
          </w:rPr>
          <w:fldChar w:fldCharType="end"/>
        </w:r>
      </w:hyperlink>
    </w:p>
    <w:p w14:paraId="415217A1" w14:textId="495D7FA0" w:rsidR="0031774B" w:rsidRDefault="0031774B">
      <w:pPr>
        <w:pStyle w:val="TOC3"/>
        <w:tabs>
          <w:tab w:val="right" w:leader="dot" w:pos="9016"/>
        </w:tabs>
        <w:rPr>
          <w:rFonts w:asciiTheme="minorHAnsi" w:hAnsiTheme="minorHAnsi"/>
          <w:noProof/>
          <w:sz w:val="22"/>
          <w:lang w:val="en-US"/>
        </w:rPr>
      </w:pPr>
      <w:hyperlink w:anchor="_Toc130204984" w:history="1">
        <w:r w:rsidRPr="000E1D6B">
          <w:rPr>
            <w:rStyle w:val="Hyperlink"/>
            <w:noProof/>
            <w:lang w:val="en-US"/>
          </w:rPr>
          <w:t>ANIMAL NO. 4</w:t>
        </w:r>
        <w:r>
          <w:rPr>
            <w:noProof/>
            <w:webHidden/>
          </w:rPr>
          <w:tab/>
        </w:r>
        <w:r>
          <w:rPr>
            <w:noProof/>
            <w:webHidden/>
          </w:rPr>
          <w:fldChar w:fldCharType="begin"/>
        </w:r>
        <w:r>
          <w:rPr>
            <w:noProof/>
            <w:webHidden/>
          </w:rPr>
          <w:instrText xml:space="preserve"> PAGEREF _Toc130204984 \h </w:instrText>
        </w:r>
        <w:r>
          <w:rPr>
            <w:noProof/>
            <w:webHidden/>
          </w:rPr>
        </w:r>
        <w:r>
          <w:rPr>
            <w:noProof/>
            <w:webHidden/>
          </w:rPr>
          <w:fldChar w:fldCharType="separate"/>
        </w:r>
        <w:r>
          <w:rPr>
            <w:noProof/>
            <w:webHidden/>
          </w:rPr>
          <w:t>26</w:t>
        </w:r>
        <w:r>
          <w:rPr>
            <w:noProof/>
            <w:webHidden/>
          </w:rPr>
          <w:fldChar w:fldCharType="end"/>
        </w:r>
      </w:hyperlink>
    </w:p>
    <w:p w14:paraId="05615BB3" w14:textId="1B291A4E" w:rsidR="0031774B" w:rsidRDefault="0031774B">
      <w:pPr>
        <w:pStyle w:val="TOC3"/>
        <w:tabs>
          <w:tab w:val="right" w:leader="dot" w:pos="9016"/>
        </w:tabs>
        <w:rPr>
          <w:rFonts w:asciiTheme="minorHAnsi" w:hAnsiTheme="minorHAnsi"/>
          <w:noProof/>
          <w:sz w:val="22"/>
          <w:lang w:val="en-US"/>
        </w:rPr>
      </w:pPr>
      <w:hyperlink w:anchor="_Toc130204985" w:history="1">
        <w:r w:rsidRPr="000E1D6B">
          <w:rPr>
            <w:rStyle w:val="Hyperlink"/>
            <w:noProof/>
            <w:lang w:val="en-US"/>
          </w:rPr>
          <w:t>THE KINGDOM OF GOD</w:t>
        </w:r>
        <w:r>
          <w:rPr>
            <w:noProof/>
            <w:webHidden/>
          </w:rPr>
          <w:tab/>
        </w:r>
        <w:r>
          <w:rPr>
            <w:noProof/>
            <w:webHidden/>
          </w:rPr>
          <w:fldChar w:fldCharType="begin"/>
        </w:r>
        <w:r>
          <w:rPr>
            <w:noProof/>
            <w:webHidden/>
          </w:rPr>
          <w:instrText xml:space="preserve"> PAGEREF _Toc130204985 \h </w:instrText>
        </w:r>
        <w:r>
          <w:rPr>
            <w:noProof/>
            <w:webHidden/>
          </w:rPr>
        </w:r>
        <w:r>
          <w:rPr>
            <w:noProof/>
            <w:webHidden/>
          </w:rPr>
          <w:fldChar w:fldCharType="separate"/>
        </w:r>
        <w:r>
          <w:rPr>
            <w:noProof/>
            <w:webHidden/>
          </w:rPr>
          <w:t>27</w:t>
        </w:r>
        <w:r>
          <w:rPr>
            <w:noProof/>
            <w:webHidden/>
          </w:rPr>
          <w:fldChar w:fldCharType="end"/>
        </w:r>
      </w:hyperlink>
    </w:p>
    <w:p w14:paraId="03079E33" w14:textId="48F7E4A7" w:rsidR="0031774B" w:rsidRDefault="0031774B">
      <w:pPr>
        <w:pStyle w:val="TOC3"/>
        <w:tabs>
          <w:tab w:val="right" w:leader="dot" w:pos="9016"/>
        </w:tabs>
        <w:rPr>
          <w:rFonts w:asciiTheme="minorHAnsi" w:hAnsiTheme="minorHAnsi"/>
          <w:noProof/>
          <w:sz w:val="22"/>
          <w:lang w:val="en-US"/>
        </w:rPr>
      </w:pPr>
      <w:hyperlink w:anchor="_Toc130204986" w:history="1">
        <w:r w:rsidRPr="000E1D6B">
          <w:rPr>
            <w:rStyle w:val="Hyperlink"/>
            <w:noProof/>
            <w:lang w:val="en-US"/>
          </w:rPr>
          <w:t>MAIN POINT:</w:t>
        </w:r>
        <w:r>
          <w:rPr>
            <w:noProof/>
            <w:webHidden/>
          </w:rPr>
          <w:tab/>
        </w:r>
        <w:r>
          <w:rPr>
            <w:noProof/>
            <w:webHidden/>
          </w:rPr>
          <w:fldChar w:fldCharType="begin"/>
        </w:r>
        <w:r>
          <w:rPr>
            <w:noProof/>
            <w:webHidden/>
          </w:rPr>
          <w:instrText xml:space="preserve"> PAGEREF _Toc130204986 \h </w:instrText>
        </w:r>
        <w:r>
          <w:rPr>
            <w:noProof/>
            <w:webHidden/>
          </w:rPr>
        </w:r>
        <w:r>
          <w:rPr>
            <w:noProof/>
            <w:webHidden/>
          </w:rPr>
          <w:fldChar w:fldCharType="separate"/>
        </w:r>
        <w:r>
          <w:rPr>
            <w:noProof/>
            <w:webHidden/>
          </w:rPr>
          <w:t>28</w:t>
        </w:r>
        <w:r>
          <w:rPr>
            <w:noProof/>
            <w:webHidden/>
          </w:rPr>
          <w:fldChar w:fldCharType="end"/>
        </w:r>
      </w:hyperlink>
    </w:p>
    <w:p w14:paraId="564CB888" w14:textId="1524512D" w:rsidR="0031774B" w:rsidRDefault="0031774B">
      <w:pPr>
        <w:pStyle w:val="TOC3"/>
        <w:tabs>
          <w:tab w:val="right" w:leader="dot" w:pos="9016"/>
        </w:tabs>
        <w:rPr>
          <w:rFonts w:asciiTheme="minorHAnsi" w:hAnsiTheme="minorHAnsi"/>
          <w:noProof/>
          <w:sz w:val="22"/>
          <w:lang w:val="en-US"/>
        </w:rPr>
      </w:pPr>
      <w:hyperlink w:anchor="_Toc130204987" w:history="1">
        <w:r w:rsidRPr="000E1D6B">
          <w:rPr>
            <w:rStyle w:val="Hyperlink"/>
            <w:noProof/>
            <w:lang w:val="en-US"/>
          </w:rPr>
          <w:t>HOW TO LIVE AS A CITIZEN OF GOD'S KINGDOM?</w:t>
        </w:r>
        <w:r>
          <w:rPr>
            <w:noProof/>
            <w:webHidden/>
          </w:rPr>
          <w:tab/>
        </w:r>
        <w:r>
          <w:rPr>
            <w:noProof/>
            <w:webHidden/>
          </w:rPr>
          <w:fldChar w:fldCharType="begin"/>
        </w:r>
        <w:r>
          <w:rPr>
            <w:noProof/>
            <w:webHidden/>
          </w:rPr>
          <w:instrText xml:space="preserve"> PAGEREF _Toc130204987 \h </w:instrText>
        </w:r>
        <w:r>
          <w:rPr>
            <w:noProof/>
            <w:webHidden/>
          </w:rPr>
        </w:r>
        <w:r>
          <w:rPr>
            <w:noProof/>
            <w:webHidden/>
          </w:rPr>
          <w:fldChar w:fldCharType="separate"/>
        </w:r>
        <w:r>
          <w:rPr>
            <w:noProof/>
            <w:webHidden/>
          </w:rPr>
          <w:t>28</w:t>
        </w:r>
        <w:r>
          <w:rPr>
            <w:noProof/>
            <w:webHidden/>
          </w:rPr>
          <w:fldChar w:fldCharType="end"/>
        </w:r>
      </w:hyperlink>
    </w:p>
    <w:p w14:paraId="5850277A" w14:textId="3D93EB98" w:rsidR="0031774B" w:rsidRDefault="0031774B">
      <w:pPr>
        <w:pStyle w:val="TOC2"/>
        <w:tabs>
          <w:tab w:val="right" w:leader="dot" w:pos="9016"/>
        </w:tabs>
        <w:rPr>
          <w:rFonts w:asciiTheme="minorHAnsi" w:hAnsiTheme="minorHAnsi"/>
          <w:noProof/>
          <w:sz w:val="22"/>
          <w:lang w:val="en-US"/>
        </w:rPr>
      </w:pPr>
      <w:hyperlink w:anchor="_Toc130204988" w:history="1">
        <w:r w:rsidRPr="000E1D6B">
          <w:rPr>
            <w:rStyle w:val="Hyperlink"/>
            <w:noProof/>
            <w:lang w:val="en-US"/>
          </w:rPr>
          <w:t>CHAPTER 8 (550 BC)</w:t>
        </w:r>
        <w:r>
          <w:rPr>
            <w:noProof/>
            <w:webHidden/>
          </w:rPr>
          <w:tab/>
        </w:r>
        <w:r>
          <w:rPr>
            <w:noProof/>
            <w:webHidden/>
          </w:rPr>
          <w:fldChar w:fldCharType="begin"/>
        </w:r>
        <w:r>
          <w:rPr>
            <w:noProof/>
            <w:webHidden/>
          </w:rPr>
          <w:instrText xml:space="preserve"> PAGEREF _Toc130204988 \h </w:instrText>
        </w:r>
        <w:r>
          <w:rPr>
            <w:noProof/>
            <w:webHidden/>
          </w:rPr>
        </w:r>
        <w:r>
          <w:rPr>
            <w:noProof/>
            <w:webHidden/>
          </w:rPr>
          <w:fldChar w:fldCharType="separate"/>
        </w:r>
        <w:r>
          <w:rPr>
            <w:noProof/>
            <w:webHidden/>
          </w:rPr>
          <w:t>28</w:t>
        </w:r>
        <w:r>
          <w:rPr>
            <w:noProof/>
            <w:webHidden/>
          </w:rPr>
          <w:fldChar w:fldCharType="end"/>
        </w:r>
      </w:hyperlink>
    </w:p>
    <w:p w14:paraId="16075DA5" w14:textId="0A12FAFC" w:rsidR="0031774B" w:rsidRDefault="0031774B">
      <w:pPr>
        <w:pStyle w:val="TOC3"/>
        <w:tabs>
          <w:tab w:val="right" w:leader="dot" w:pos="9016"/>
        </w:tabs>
        <w:rPr>
          <w:rFonts w:asciiTheme="minorHAnsi" w:hAnsiTheme="minorHAnsi"/>
          <w:noProof/>
          <w:sz w:val="22"/>
          <w:lang w:val="en-US"/>
        </w:rPr>
      </w:pPr>
      <w:hyperlink w:anchor="_Toc130204989" w:history="1">
        <w:r w:rsidRPr="000E1D6B">
          <w:rPr>
            <w:rStyle w:val="Hyperlink"/>
            <w:noProof/>
            <w:lang w:val="en-US"/>
          </w:rPr>
          <w:t>THE LITTLE HORN = ANTIOCHUS IV</w:t>
        </w:r>
        <w:r>
          <w:rPr>
            <w:noProof/>
            <w:webHidden/>
          </w:rPr>
          <w:tab/>
        </w:r>
        <w:r>
          <w:rPr>
            <w:noProof/>
            <w:webHidden/>
          </w:rPr>
          <w:fldChar w:fldCharType="begin"/>
        </w:r>
        <w:r>
          <w:rPr>
            <w:noProof/>
            <w:webHidden/>
          </w:rPr>
          <w:instrText xml:space="preserve"> PAGEREF _Toc130204989 \h </w:instrText>
        </w:r>
        <w:r>
          <w:rPr>
            <w:noProof/>
            <w:webHidden/>
          </w:rPr>
        </w:r>
        <w:r>
          <w:rPr>
            <w:noProof/>
            <w:webHidden/>
          </w:rPr>
          <w:fldChar w:fldCharType="separate"/>
        </w:r>
        <w:r>
          <w:rPr>
            <w:noProof/>
            <w:webHidden/>
          </w:rPr>
          <w:t>29</w:t>
        </w:r>
        <w:r>
          <w:rPr>
            <w:noProof/>
            <w:webHidden/>
          </w:rPr>
          <w:fldChar w:fldCharType="end"/>
        </w:r>
      </w:hyperlink>
    </w:p>
    <w:p w14:paraId="33A0531E" w14:textId="4A1C3F22" w:rsidR="0031774B" w:rsidRDefault="0031774B">
      <w:pPr>
        <w:pStyle w:val="TOC2"/>
        <w:tabs>
          <w:tab w:val="right" w:leader="dot" w:pos="9016"/>
        </w:tabs>
        <w:rPr>
          <w:rFonts w:asciiTheme="minorHAnsi" w:hAnsiTheme="minorHAnsi"/>
          <w:noProof/>
          <w:sz w:val="22"/>
          <w:lang w:val="en-US"/>
        </w:rPr>
      </w:pPr>
      <w:hyperlink w:anchor="_Toc130204990" w:history="1">
        <w:r w:rsidRPr="000E1D6B">
          <w:rPr>
            <w:rStyle w:val="Hyperlink"/>
            <w:noProof/>
            <w:lang w:val="en-US"/>
          </w:rPr>
          <w:t>CHAPTER 9 (539 B.C.)</w:t>
        </w:r>
        <w:r>
          <w:rPr>
            <w:noProof/>
            <w:webHidden/>
          </w:rPr>
          <w:tab/>
        </w:r>
        <w:r>
          <w:rPr>
            <w:noProof/>
            <w:webHidden/>
          </w:rPr>
          <w:fldChar w:fldCharType="begin"/>
        </w:r>
        <w:r>
          <w:rPr>
            <w:noProof/>
            <w:webHidden/>
          </w:rPr>
          <w:instrText xml:space="preserve"> PAGEREF _Toc130204990 \h </w:instrText>
        </w:r>
        <w:r>
          <w:rPr>
            <w:noProof/>
            <w:webHidden/>
          </w:rPr>
        </w:r>
        <w:r>
          <w:rPr>
            <w:noProof/>
            <w:webHidden/>
          </w:rPr>
          <w:fldChar w:fldCharType="separate"/>
        </w:r>
        <w:r>
          <w:rPr>
            <w:noProof/>
            <w:webHidden/>
          </w:rPr>
          <w:t>29</w:t>
        </w:r>
        <w:r>
          <w:rPr>
            <w:noProof/>
            <w:webHidden/>
          </w:rPr>
          <w:fldChar w:fldCharType="end"/>
        </w:r>
      </w:hyperlink>
    </w:p>
    <w:p w14:paraId="28A16703" w14:textId="658BA906" w:rsidR="0031774B" w:rsidRDefault="0031774B">
      <w:pPr>
        <w:pStyle w:val="TOC2"/>
        <w:tabs>
          <w:tab w:val="right" w:leader="dot" w:pos="9016"/>
        </w:tabs>
        <w:rPr>
          <w:rFonts w:asciiTheme="minorHAnsi" w:hAnsiTheme="minorHAnsi"/>
          <w:noProof/>
          <w:sz w:val="22"/>
          <w:lang w:val="en-US"/>
        </w:rPr>
      </w:pPr>
      <w:hyperlink w:anchor="_Toc130204991" w:history="1">
        <w:r w:rsidRPr="000E1D6B">
          <w:rPr>
            <w:rStyle w:val="Hyperlink"/>
            <w:noProof/>
            <w:lang w:val="en-US"/>
          </w:rPr>
          <w:t>DAN 10-12: A WORD ABOUT A BATTLE</w:t>
        </w:r>
        <w:r>
          <w:rPr>
            <w:noProof/>
            <w:webHidden/>
          </w:rPr>
          <w:tab/>
        </w:r>
        <w:r>
          <w:rPr>
            <w:noProof/>
            <w:webHidden/>
          </w:rPr>
          <w:fldChar w:fldCharType="begin"/>
        </w:r>
        <w:r>
          <w:rPr>
            <w:noProof/>
            <w:webHidden/>
          </w:rPr>
          <w:instrText xml:space="preserve"> PAGEREF _Toc130204991 \h </w:instrText>
        </w:r>
        <w:r>
          <w:rPr>
            <w:noProof/>
            <w:webHidden/>
          </w:rPr>
        </w:r>
        <w:r>
          <w:rPr>
            <w:noProof/>
            <w:webHidden/>
          </w:rPr>
          <w:fldChar w:fldCharType="separate"/>
        </w:r>
        <w:r>
          <w:rPr>
            <w:noProof/>
            <w:webHidden/>
          </w:rPr>
          <w:t>33</w:t>
        </w:r>
        <w:r>
          <w:rPr>
            <w:noProof/>
            <w:webHidden/>
          </w:rPr>
          <w:fldChar w:fldCharType="end"/>
        </w:r>
      </w:hyperlink>
    </w:p>
    <w:p w14:paraId="52F9B202" w14:textId="2C2E4436" w:rsidR="0031774B" w:rsidRDefault="0031774B">
      <w:pPr>
        <w:pStyle w:val="TOC2"/>
        <w:tabs>
          <w:tab w:val="right" w:leader="dot" w:pos="9016"/>
        </w:tabs>
        <w:rPr>
          <w:rFonts w:asciiTheme="minorHAnsi" w:hAnsiTheme="minorHAnsi"/>
          <w:noProof/>
          <w:sz w:val="22"/>
          <w:lang w:val="en-US"/>
        </w:rPr>
      </w:pPr>
      <w:hyperlink w:anchor="_Toc130204992" w:history="1">
        <w:r w:rsidRPr="000E1D6B">
          <w:rPr>
            <w:rStyle w:val="Hyperlink"/>
            <w:noProof/>
            <w:lang w:val="en-US"/>
          </w:rPr>
          <w:t>CHAPTER 10: INTRODUCTION. WHO IS “THE PRINCE OF THE PERSIANS”?</w:t>
        </w:r>
        <w:r>
          <w:rPr>
            <w:noProof/>
            <w:webHidden/>
          </w:rPr>
          <w:tab/>
        </w:r>
        <w:r>
          <w:rPr>
            <w:noProof/>
            <w:webHidden/>
          </w:rPr>
          <w:fldChar w:fldCharType="begin"/>
        </w:r>
        <w:r>
          <w:rPr>
            <w:noProof/>
            <w:webHidden/>
          </w:rPr>
          <w:instrText xml:space="preserve"> PAGEREF _Toc130204992 \h </w:instrText>
        </w:r>
        <w:r>
          <w:rPr>
            <w:noProof/>
            <w:webHidden/>
          </w:rPr>
        </w:r>
        <w:r>
          <w:rPr>
            <w:noProof/>
            <w:webHidden/>
          </w:rPr>
          <w:fldChar w:fldCharType="separate"/>
        </w:r>
        <w:r>
          <w:rPr>
            <w:noProof/>
            <w:webHidden/>
          </w:rPr>
          <w:t>34</w:t>
        </w:r>
        <w:r>
          <w:rPr>
            <w:noProof/>
            <w:webHidden/>
          </w:rPr>
          <w:fldChar w:fldCharType="end"/>
        </w:r>
      </w:hyperlink>
    </w:p>
    <w:p w14:paraId="502EE159" w14:textId="60247069" w:rsidR="0031774B" w:rsidRDefault="0031774B">
      <w:pPr>
        <w:pStyle w:val="TOC3"/>
        <w:tabs>
          <w:tab w:val="right" w:leader="dot" w:pos="9016"/>
        </w:tabs>
        <w:rPr>
          <w:rFonts w:asciiTheme="minorHAnsi" w:hAnsiTheme="minorHAnsi"/>
          <w:noProof/>
          <w:sz w:val="22"/>
          <w:lang w:val="en-US"/>
        </w:rPr>
      </w:pPr>
      <w:hyperlink w:anchor="_Toc130204993" w:history="1">
        <w:r w:rsidRPr="000E1D6B">
          <w:rPr>
            <w:rStyle w:val="Hyperlink"/>
            <w:noProof/>
            <w:lang w:val="en-US"/>
          </w:rPr>
          <w:t>1. THE DEMON OVER PERSIA?</w:t>
        </w:r>
        <w:r>
          <w:rPr>
            <w:noProof/>
            <w:webHidden/>
          </w:rPr>
          <w:tab/>
        </w:r>
        <w:r>
          <w:rPr>
            <w:noProof/>
            <w:webHidden/>
          </w:rPr>
          <w:fldChar w:fldCharType="begin"/>
        </w:r>
        <w:r>
          <w:rPr>
            <w:noProof/>
            <w:webHidden/>
          </w:rPr>
          <w:instrText xml:space="preserve"> PAGEREF _Toc130204993 \h </w:instrText>
        </w:r>
        <w:r>
          <w:rPr>
            <w:noProof/>
            <w:webHidden/>
          </w:rPr>
        </w:r>
        <w:r>
          <w:rPr>
            <w:noProof/>
            <w:webHidden/>
          </w:rPr>
          <w:fldChar w:fldCharType="separate"/>
        </w:r>
        <w:r>
          <w:rPr>
            <w:noProof/>
            <w:webHidden/>
          </w:rPr>
          <w:t>34</w:t>
        </w:r>
        <w:r>
          <w:rPr>
            <w:noProof/>
            <w:webHidden/>
          </w:rPr>
          <w:fldChar w:fldCharType="end"/>
        </w:r>
      </w:hyperlink>
    </w:p>
    <w:p w14:paraId="3187FF61" w14:textId="44538F36" w:rsidR="0031774B" w:rsidRDefault="0031774B">
      <w:pPr>
        <w:pStyle w:val="TOC3"/>
        <w:tabs>
          <w:tab w:val="left" w:pos="1100"/>
          <w:tab w:val="right" w:leader="dot" w:pos="9016"/>
        </w:tabs>
        <w:rPr>
          <w:rFonts w:asciiTheme="minorHAnsi" w:hAnsiTheme="minorHAnsi"/>
          <w:noProof/>
          <w:sz w:val="22"/>
          <w:lang w:val="en-US"/>
        </w:rPr>
      </w:pPr>
      <w:hyperlink w:anchor="_Toc130204994" w:history="1">
        <w:r w:rsidRPr="000E1D6B">
          <w:rPr>
            <w:rStyle w:val="Hyperlink"/>
            <w:noProof/>
            <w:lang w:val="en-US"/>
          </w:rPr>
          <w:t xml:space="preserve">2. </w:t>
        </w:r>
        <w:r>
          <w:rPr>
            <w:rFonts w:asciiTheme="minorHAnsi" w:hAnsiTheme="minorHAnsi"/>
            <w:noProof/>
            <w:sz w:val="22"/>
            <w:lang w:val="en-US"/>
          </w:rPr>
          <w:tab/>
        </w:r>
        <w:r w:rsidRPr="000E1D6B">
          <w:rPr>
            <w:rStyle w:val="Hyperlink"/>
            <w:noProof/>
            <w:lang w:val="en-US"/>
          </w:rPr>
          <w:t>THE EARTHLY PRINCE/PRINCE OF PERSIA</w:t>
        </w:r>
        <w:r>
          <w:rPr>
            <w:noProof/>
            <w:webHidden/>
          </w:rPr>
          <w:tab/>
        </w:r>
        <w:r>
          <w:rPr>
            <w:noProof/>
            <w:webHidden/>
          </w:rPr>
          <w:fldChar w:fldCharType="begin"/>
        </w:r>
        <w:r>
          <w:rPr>
            <w:noProof/>
            <w:webHidden/>
          </w:rPr>
          <w:instrText xml:space="preserve"> PAGEREF _Toc130204994 \h </w:instrText>
        </w:r>
        <w:r>
          <w:rPr>
            <w:noProof/>
            <w:webHidden/>
          </w:rPr>
        </w:r>
        <w:r>
          <w:rPr>
            <w:noProof/>
            <w:webHidden/>
          </w:rPr>
          <w:fldChar w:fldCharType="separate"/>
        </w:r>
        <w:r>
          <w:rPr>
            <w:noProof/>
            <w:webHidden/>
          </w:rPr>
          <w:t>34</w:t>
        </w:r>
        <w:r>
          <w:rPr>
            <w:noProof/>
            <w:webHidden/>
          </w:rPr>
          <w:fldChar w:fldCharType="end"/>
        </w:r>
      </w:hyperlink>
    </w:p>
    <w:p w14:paraId="495D033B" w14:textId="691D617A" w:rsidR="0031774B" w:rsidRDefault="0031774B">
      <w:pPr>
        <w:pStyle w:val="TOC2"/>
        <w:tabs>
          <w:tab w:val="right" w:leader="dot" w:pos="9016"/>
        </w:tabs>
        <w:rPr>
          <w:rFonts w:asciiTheme="minorHAnsi" w:hAnsiTheme="minorHAnsi"/>
          <w:noProof/>
          <w:sz w:val="22"/>
          <w:lang w:val="en-US"/>
        </w:rPr>
      </w:pPr>
      <w:hyperlink w:anchor="_Toc130204995" w:history="1">
        <w:r w:rsidRPr="000E1D6B">
          <w:rPr>
            <w:rStyle w:val="Hyperlink"/>
            <w:noProof/>
            <w:lang w:val="en-US"/>
          </w:rPr>
          <w:t>THE CONTROVERSY (11:1-12:4) 536 B.C.</w:t>
        </w:r>
        <w:r>
          <w:rPr>
            <w:noProof/>
            <w:webHidden/>
          </w:rPr>
          <w:tab/>
        </w:r>
        <w:r>
          <w:rPr>
            <w:noProof/>
            <w:webHidden/>
          </w:rPr>
          <w:fldChar w:fldCharType="begin"/>
        </w:r>
        <w:r>
          <w:rPr>
            <w:noProof/>
            <w:webHidden/>
          </w:rPr>
          <w:instrText xml:space="preserve"> PAGEREF _Toc130204995 \h </w:instrText>
        </w:r>
        <w:r>
          <w:rPr>
            <w:noProof/>
            <w:webHidden/>
          </w:rPr>
        </w:r>
        <w:r>
          <w:rPr>
            <w:noProof/>
            <w:webHidden/>
          </w:rPr>
          <w:fldChar w:fldCharType="separate"/>
        </w:r>
        <w:r>
          <w:rPr>
            <w:noProof/>
            <w:webHidden/>
          </w:rPr>
          <w:t>35</w:t>
        </w:r>
        <w:r>
          <w:rPr>
            <w:noProof/>
            <w:webHidden/>
          </w:rPr>
          <w:fldChar w:fldCharType="end"/>
        </w:r>
      </w:hyperlink>
    </w:p>
    <w:p w14:paraId="1051C3DB" w14:textId="39A606B3" w:rsidR="0031774B" w:rsidRDefault="0031774B">
      <w:pPr>
        <w:pStyle w:val="TOC3"/>
        <w:tabs>
          <w:tab w:val="right" w:leader="dot" w:pos="9016"/>
        </w:tabs>
        <w:rPr>
          <w:rFonts w:asciiTheme="minorHAnsi" w:hAnsiTheme="minorHAnsi"/>
          <w:noProof/>
          <w:sz w:val="22"/>
          <w:lang w:val="en-US"/>
        </w:rPr>
      </w:pPr>
      <w:hyperlink w:anchor="_Toc130204996" w:history="1">
        <w:r w:rsidRPr="000E1D6B">
          <w:rPr>
            <w:rStyle w:val="Hyperlink"/>
            <w:noProof/>
            <w:lang w:val="en-US"/>
          </w:rPr>
          <w:t>THE KINGDOM OF GOD</w:t>
        </w:r>
        <w:r>
          <w:rPr>
            <w:noProof/>
            <w:webHidden/>
          </w:rPr>
          <w:tab/>
        </w:r>
        <w:r>
          <w:rPr>
            <w:noProof/>
            <w:webHidden/>
          </w:rPr>
          <w:fldChar w:fldCharType="begin"/>
        </w:r>
        <w:r>
          <w:rPr>
            <w:noProof/>
            <w:webHidden/>
          </w:rPr>
          <w:instrText xml:space="preserve"> PAGEREF _Toc130204996 \h </w:instrText>
        </w:r>
        <w:r>
          <w:rPr>
            <w:noProof/>
            <w:webHidden/>
          </w:rPr>
        </w:r>
        <w:r>
          <w:rPr>
            <w:noProof/>
            <w:webHidden/>
          </w:rPr>
          <w:fldChar w:fldCharType="separate"/>
        </w:r>
        <w:r>
          <w:rPr>
            <w:noProof/>
            <w:webHidden/>
          </w:rPr>
          <w:t>35</w:t>
        </w:r>
        <w:r>
          <w:rPr>
            <w:noProof/>
            <w:webHidden/>
          </w:rPr>
          <w:fldChar w:fldCharType="end"/>
        </w:r>
      </w:hyperlink>
    </w:p>
    <w:p w14:paraId="2BD35EBC" w14:textId="01ED123F" w:rsidR="0031774B" w:rsidRDefault="0031774B">
      <w:pPr>
        <w:pStyle w:val="TOC2"/>
        <w:tabs>
          <w:tab w:val="right" w:leader="dot" w:pos="9016"/>
        </w:tabs>
        <w:rPr>
          <w:rFonts w:asciiTheme="minorHAnsi" w:hAnsiTheme="minorHAnsi"/>
          <w:noProof/>
          <w:sz w:val="22"/>
          <w:lang w:val="en-US"/>
        </w:rPr>
      </w:pPr>
      <w:hyperlink w:anchor="_Toc130204997" w:history="1">
        <w:r w:rsidRPr="000E1D6B">
          <w:rPr>
            <w:rStyle w:val="Hyperlink"/>
            <w:noProof/>
            <w:lang w:val="nb-NO"/>
          </w:rPr>
          <w:t>12:11-12</w:t>
        </w:r>
        <w:r>
          <w:rPr>
            <w:noProof/>
            <w:webHidden/>
          </w:rPr>
          <w:tab/>
        </w:r>
        <w:r>
          <w:rPr>
            <w:noProof/>
            <w:webHidden/>
          </w:rPr>
          <w:fldChar w:fldCharType="begin"/>
        </w:r>
        <w:r>
          <w:rPr>
            <w:noProof/>
            <w:webHidden/>
          </w:rPr>
          <w:instrText xml:space="preserve"> PAGEREF _Toc130204997 \h </w:instrText>
        </w:r>
        <w:r>
          <w:rPr>
            <w:noProof/>
            <w:webHidden/>
          </w:rPr>
        </w:r>
        <w:r>
          <w:rPr>
            <w:noProof/>
            <w:webHidden/>
          </w:rPr>
          <w:fldChar w:fldCharType="separate"/>
        </w:r>
        <w:r>
          <w:rPr>
            <w:noProof/>
            <w:webHidden/>
          </w:rPr>
          <w:t>35</w:t>
        </w:r>
        <w:r>
          <w:rPr>
            <w:noProof/>
            <w:webHidden/>
          </w:rPr>
          <w:fldChar w:fldCharType="end"/>
        </w:r>
      </w:hyperlink>
    </w:p>
    <w:p w14:paraId="66E61249" w14:textId="459A1A53" w:rsidR="0031774B" w:rsidRDefault="0031774B">
      <w:pPr>
        <w:pStyle w:val="TOC2"/>
        <w:tabs>
          <w:tab w:val="right" w:leader="dot" w:pos="9016"/>
        </w:tabs>
        <w:rPr>
          <w:rFonts w:asciiTheme="minorHAnsi" w:hAnsiTheme="minorHAnsi"/>
          <w:noProof/>
          <w:sz w:val="22"/>
          <w:lang w:val="en-US"/>
        </w:rPr>
      </w:pPr>
      <w:hyperlink w:anchor="_Toc130204998" w:history="1">
        <w:r w:rsidRPr="000E1D6B">
          <w:rPr>
            <w:rStyle w:val="Hyperlink"/>
            <w:noProof/>
            <w:lang w:val="en-US"/>
          </w:rPr>
          <w:t>SUMMARY OF CHAPTERS 7-12</w:t>
        </w:r>
        <w:r>
          <w:rPr>
            <w:noProof/>
            <w:webHidden/>
          </w:rPr>
          <w:tab/>
        </w:r>
        <w:r>
          <w:rPr>
            <w:noProof/>
            <w:webHidden/>
          </w:rPr>
          <w:fldChar w:fldCharType="begin"/>
        </w:r>
        <w:r>
          <w:rPr>
            <w:noProof/>
            <w:webHidden/>
          </w:rPr>
          <w:instrText xml:space="preserve"> PAGEREF _Toc130204998 \h </w:instrText>
        </w:r>
        <w:r>
          <w:rPr>
            <w:noProof/>
            <w:webHidden/>
          </w:rPr>
        </w:r>
        <w:r>
          <w:rPr>
            <w:noProof/>
            <w:webHidden/>
          </w:rPr>
          <w:fldChar w:fldCharType="separate"/>
        </w:r>
        <w:r>
          <w:rPr>
            <w:noProof/>
            <w:webHidden/>
          </w:rPr>
          <w:t>36</w:t>
        </w:r>
        <w:r>
          <w:rPr>
            <w:noProof/>
            <w:webHidden/>
          </w:rPr>
          <w:fldChar w:fldCharType="end"/>
        </w:r>
      </w:hyperlink>
    </w:p>
    <w:p w14:paraId="23585902" w14:textId="2774EB08" w:rsidR="0031774B" w:rsidRDefault="0031774B">
      <w:pPr>
        <w:pStyle w:val="TOC2"/>
        <w:tabs>
          <w:tab w:val="right" w:leader="dot" w:pos="9016"/>
        </w:tabs>
        <w:rPr>
          <w:rFonts w:asciiTheme="minorHAnsi" w:hAnsiTheme="minorHAnsi"/>
          <w:noProof/>
          <w:sz w:val="22"/>
          <w:lang w:val="en-US"/>
        </w:rPr>
      </w:pPr>
      <w:hyperlink w:anchor="_Toc130204999" w:history="1">
        <w:r w:rsidRPr="000E1D6B">
          <w:rPr>
            <w:rStyle w:val="Hyperlink"/>
            <w:noProof/>
          </w:rPr>
          <w:t>HE'S GOT THE WHOLE WORLD IN HIS HANDS</w:t>
        </w:r>
        <w:r>
          <w:rPr>
            <w:noProof/>
            <w:webHidden/>
          </w:rPr>
          <w:tab/>
        </w:r>
        <w:r>
          <w:rPr>
            <w:noProof/>
            <w:webHidden/>
          </w:rPr>
          <w:fldChar w:fldCharType="begin"/>
        </w:r>
        <w:r>
          <w:rPr>
            <w:noProof/>
            <w:webHidden/>
          </w:rPr>
          <w:instrText xml:space="preserve"> PAGEREF _Toc130204999 \h </w:instrText>
        </w:r>
        <w:r>
          <w:rPr>
            <w:noProof/>
            <w:webHidden/>
          </w:rPr>
        </w:r>
        <w:r>
          <w:rPr>
            <w:noProof/>
            <w:webHidden/>
          </w:rPr>
          <w:fldChar w:fldCharType="separate"/>
        </w:r>
        <w:r>
          <w:rPr>
            <w:noProof/>
            <w:webHidden/>
          </w:rPr>
          <w:t>36</w:t>
        </w:r>
        <w:r>
          <w:rPr>
            <w:noProof/>
            <w:webHidden/>
          </w:rPr>
          <w:fldChar w:fldCharType="end"/>
        </w:r>
      </w:hyperlink>
    </w:p>
    <w:p w14:paraId="1EA22C0D" w14:textId="0F5B5714" w:rsidR="00681975" w:rsidRDefault="00681975" w:rsidP="00902CE8">
      <w:r>
        <w:fldChar w:fldCharType="end"/>
      </w:r>
    </w:p>
    <w:p w14:paraId="4E80B78D" w14:textId="77777777" w:rsidR="00681975" w:rsidRDefault="00681975" w:rsidP="00681975">
      <w:pPr>
        <w:spacing w:line="259" w:lineRule="auto"/>
        <w:rPr>
          <w:rFonts w:eastAsiaTheme="majorEastAsia" w:cstheme="majorBidi"/>
          <w:b/>
          <w:sz w:val="28"/>
          <w:szCs w:val="26"/>
        </w:rPr>
      </w:pPr>
      <w:r>
        <w:br w:type="page"/>
      </w:r>
    </w:p>
    <w:p w14:paraId="3B0E8B58" w14:textId="77777777" w:rsidR="00681975" w:rsidRPr="008A5848" w:rsidRDefault="00681975" w:rsidP="00681975">
      <w:pPr>
        <w:pStyle w:val="Heading2"/>
        <w:rPr>
          <w:lang w:val="en-US"/>
        </w:rPr>
      </w:pPr>
      <w:bookmarkStart w:id="1" w:name="_Toc130204945"/>
      <w:r>
        <w:lastRenderedPageBreak/>
        <w:t>INTRODUCTION</w:t>
      </w:r>
      <w:bookmarkEnd w:id="0"/>
      <w:bookmarkEnd w:id="1"/>
    </w:p>
    <w:p w14:paraId="658C8987" w14:textId="6D2F0648" w:rsidR="008654FD" w:rsidRPr="00A37EF9" w:rsidRDefault="008654FD" w:rsidP="008654FD">
      <w:pPr>
        <w:rPr>
          <w:lang w:val="en-US"/>
        </w:rPr>
      </w:pPr>
      <w:r w:rsidRPr="00A37EF9">
        <w:rPr>
          <w:lang w:val="en-US"/>
        </w:rPr>
        <w:t>Daniel comes to Babylon in the first deportation in 605 BC, and he remains there throughout his entire life. The book is naturally divided into two parts</w:t>
      </w:r>
      <w:r w:rsidR="00A84966">
        <w:rPr>
          <w:lang w:val="en-US"/>
        </w:rPr>
        <w:t>:</w:t>
      </w:r>
      <w:r w:rsidRPr="00A37EF9">
        <w:rPr>
          <w:lang w:val="en-US"/>
        </w:rPr>
        <w:t xml:space="preserve"> </w:t>
      </w:r>
      <w:r w:rsidR="0047574E">
        <w:rPr>
          <w:lang w:val="en-US"/>
        </w:rPr>
        <w:t>C</w:t>
      </w:r>
      <w:r w:rsidRPr="00A37EF9">
        <w:rPr>
          <w:lang w:val="en-US"/>
        </w:rPr>
        <w:t>hapters 1-6 are the better-known stories from Daniel's life</w:t>
      </w:r>
      <w:r>
        <w:rPr>
          <w:lang w:val="en-US"/>
        </w:rPr>
        <w:t>,</w:t>
      </w:r>
      <w:r w:rsidRPr="00A37EF9">
        <w:rPr>
          <w:lang w:val="en-US"/>
        </w:rPr>
        <w:t xml:space="preserve"> and chapters 7-12 consist of visions. Both parts are chronological inside.</w:t>
      </w:r>
    </w:p>
    <w:p w14:paraId="5B84E160" w14:textId="77777777" w:rsidR="008654FD" w:rsidRPr="00A37EF9" w:rsidRDefault="008654FD" w:rsidP="008654FD">
      <w:pPr>
        <w:rPr>
          <w:lang w:val="en-US"/>
        </w:rPr>
      </w:pPr>
      <w:r w:rsidRPr="00A37EF9">
        <w:rPr>
          <w:lang w:val="en-US"/>
        </w:rPr>
        <w:t>Here is a summary of the content of the chapters:</w:t>
      </w:r>
    </w:p>
    <w:p w14:paraId="13C6F7D8" w14:textId="77777777" w:rsidR="008654FD" w:rsidRPr="00A37EF9" w:rsidRDefault="008654FD" w:rsidP="008654FD">
      <w:pPr>
        <w:pStyle w:val="ListParagraph"/>
        <w:numPr>
          <w:ilvl w:val="0"/>
          <w:numId w:val="37"/>
        </w:numPr>
        <w:rPr>
          <w:lang w:val="en-US"/>
        </w:rPr>
      </w:pPr>
      <w:r w:rsidRPr="00A37EF9">
        <w:rPr>
          <w:lang w:val="en-US"/>
        </w:rPr>
        <w:t>Daniel and his friends resist pressure from the most powerful man in the world at the time and do not compromise with "the world" in terms of what they believe in and what values they hold most important. And they were probably only in their teens!</w:t>
      </w:r>
    </w:p>
    <w:p w14:paraId="531ED662" w14:textId="4010ECE5" w:rsidR="008654FD" w:rsidRPr="00A37EF9" w:rsidRDefault="008654FD" w:rsidP="008654FD">
      <w:pPr>
        <w:pStyle w:val="ListParagraph"/>
        <w:numPr>
          <w:ilvl w:val="0"/>
          <w:numId w:val="37"/>
        </w:numPr>
        <w:rPr>
          <w:lang w:val="en-US"/>
        </w:rPr>
      </w:pPr>
      <w:r w:rsidRPr="00A37EF9">
        <w:rPr>
          <w:lang w:val="en-US"/>
        </w:rPr>
        <w:t xml:space="preserve">Daniel interprets Nebuchadnezzar's dream (and also tells him what he dreamed in the first place). The main point is that in the time of the fourth kingdom (i.e., in the time of Jesus) God will establish </w:t>
      </w:r>
      <w:r w:rsidR="00A84966">
        <w:rPr>
          <w:lang w:val="en-US"/>
        </w:rPr>
        <w:t>H</w:t>
      </w:r>
      <w:r w:rsidRPr="00A37EF9">
        <w:rPr>
          <w:lang w:val="en-US"/>
        </w:rPr>
        <w:t>is eternal kingdom</w:t>
      </w:r>
      <w:r w:rsidR="00A84966">
        <w:rPr>
          <w:lang w:val="en-US"/>
        </w:rPr>
        <w:t>,</w:t>
      </w:r>
      <w:r w:rsidRPr="00A37EF9">
        <w:rPr>
          <w:lang w:val="en-US"/>
        </w:rPr>
        <w:t xml:space="preserve"> which will spread over the whole earth.</w:t>
      </w:r>
    </w:p>
    <w:p w14:paraId="6113614A" w14:textId="77777777" w:rsidR="008654FD" w:rsidRPr="00A37EF9" w:rsidRDefault="008654FD" w:rsidP="008654FD">
      <w:pPr>
        <w:pStyle w:val="ListParagraph"/>
        <w:numPr>
          <w:ilvl w:val="0"/>
          <w:numId w:val="37"/>
        </w:numPr>
        <w:rPr>
          <w:lang w:val="en-US"/>
        </w:rPr>
      </w:pPr>
      <w:r w:rsidRPr="00A37EF9">
        <w:rPr>
          <w:lang w:val="en-US"/>
        </w:rPr>
        <w:t>Daniel's friends resist the pressure and refuse to bow down to the king's statue. Regardless of whether God is going to save them or not, they will not give in.</w:t>
      </w:r>
    </w:p>
    <w:p w14:paraId="3F883F1B" w14:textId="645CE707" w:rsidR="008654FD" w:rsidRPr="00A37EF9" w:rsidRDefault="008654FD" w:rsidP="008654FD">
      <w:pPr>
        <w:pStyle w:val="ListParagraph"/>
        <w:numPr>
          <w:ilvl w:val="0"/>
          <w:numId w:val="37"/>
        </w:numPr>
        <w:rPr>
          <w:lang w:val="en-US"/>
        </w:rPr>
      </w:pPr>
      <w:r w:rsidRPr="00A37EF9">
        <w:rPr>
          <w:lang w:val="en-US"/>
        </w:rPr>
        <w:t>Nebuchadnezzar goes mad and loses the throne until he recognizes that he is not god but that God is God.</w:t>
      </w:r>
    </w:p>
    <w:p w14:paraId="68E9C5E0" w14:textId="77777777" w:rsidR="008654FD" w:rsidRPr="00A37EF9" w:rsidRDefault="008654FD" w:rsidP="008654FD">
      <w:pPr>
        <w:pStyle w:val="ListParagraph"/>
        <w:numPr>
          <w:ilvl w:val="0"/>
          <w:numId w:val="37"/>
        </w:numPr>
        <w:rPr>
          <w:lang w:val="en-US"/>
        </w:rPr>
      </w:pPr>
      <w:r w:rsidRPr="00A37EF9">
        <w:rPr>
          <w:lang w:val="en-US"/>
        </w:rPr>
        <w:t xml:space="preserve">Belshazzar is Babylon's last king and reigns when the Persians capture the city and </w:t>
      </w:r>
      <w:r>
        <w:rPr>
          <w:lang w:val="en-US"/>
        </w:rPr>
        <w:t xml:space="preserve">become the dominating </w:t>
      </w:r>
      <w:r w:rsidRPr="00A37EF9">
        <w:rPr>
          <w:lang w:val="en-US"/>
        </w:rPr>
        <w:t>world power in 539 BC. The writing on the wall is God's judgment on Babylon.</w:t>
      </w:r>
    </w:p>
    <w:p w14:paraId="6B58FEC2" w14:textId="5B17EF94" w:rsidR="008654FD" w:rsidRPr="00A37EF9" w:rsidRDefault="008654FD" w:rsidP="008654FD">
      <w:pPr>
        <w:pStyle w:val="ListParagraph"/>
        <w:numPr>
          <w:ilvl w:val="0"/>
          <w:numId w:val="37"/>
        </w:numPr>
        <w:rPr>
          <w:lang w:val="en-US"/>
        </w:rPr>
      </w:pPr>
      <w:r w:rsidRPr="00A37EF9">
        <w:rPr>
          <w:lang w:val="en-US"/>
        </w:rPr>
        <w:t>The Persians have taken over, but history repeats itself for Daniel. He again stands against the pressure from world</w:t>
      </w:r>
      <w:r w:rsidR="00A84966">
        <w:rPr>
          <w:lang w:val="en-US"/>
        </w:rPr>
        <w:t>ly</w:t>
      </w:r>
      <w:r w:rsidRPr="00A37EF9">
        <w:rPr>
          <w:lang w:val="en-US"/>
        </w:rPr>
        <w:t xml:space="preserve"> power. He also has such an unblemished character that they must </w:t>
      </w:r>
      <w:r>
        <w:rPr>
          <w:lang w:val="en-US"/>
        </w:rPr>
        <w:t>look</w:t>
      </w:r>
      <w:r w:rsidRPr="00A37EF9">
        <w:rPr>
          <w:lang w:val="en-US"/>
        </w:rPr>
        <w:t xml:space="preserve"> to his faith to catch him on anything.</w:t>
      </w:r>
    </w:p>
    <w:p w14:paraId="50325741" w14:textId="77777777" w:rsidR="008654FD" w:rsidRPr="00A37EF9" w:rsidRDefault="008654FD" w:rsidP="008654FD">
      <w:pPr>
        <w:pStyle w:val="ListParagraph"/>
        <w:numPr>
          <w:ilvl w:val="0"/>
          <w:numId w:val="37"/>
        </w:numPr>
        <w:rPr>
          <w:lang w:val="en-US"/>
        </w:rPr>
      </w:pPr>
      <w:r w:rsidRPr="00A37EF9">
        <w:rPr>
          <w:lang w:val="en-US"/>
        </w:rPr>
        <w:t>Daniel has dreams and visions of four animals rising out of the sea. These represent the world kingdoms from the time of Daniel until the time of the Messiah. The fourth beast makes war against the saints until God comes.</w:t>
      </w:r>
    </w:p>
    <w:p w14:paraId="364A3F57" w14:textId="77777777" w:rsidR="008654FD" w:rsidRPr="00A37EF9" w:rsidRDefault="008654FD" w:rsidP="008654FD">
      <w:pPr>
        <w:pStyle w:val="ListParagraph"/>
        <w:numPr>
          <w:ilvl w:val="0"/>
          <w:numId w:val="37"/>
        </w:numPr>
        <w:rPr>
          <w:lang w:val="en-US"/>
        </w:rPr>
      </w:pPr>
      <w:r w:rsidRPr="00A37EF9">
        <w:rPr>
          <w:lang w:val="en-US"/>
        </w:rPr>
        <w:t>Daniel has a vision of a male goat overcoming a ram. This is explained as the Greeks taking power from the Persians sometime after Daniel.</w:t>
      </w:r>
    </w:p>
    <w:p w14:paraId="596CC791" w14:textId="77777777" w:rsidR="008654FD" w:rsidRPr="00A37EF9" w:rsidRDefault="008654FD" w:rsidP="008654FD">
      <w:pPr>
        <w:pStyle w:val="ListParagraph"/>
        <w:numPr>
          <w:ilvl w:val="0"/>
          <w:numId w:val="37"/>
        </w:numPr>
        <w:rPr>
          <w:lang w:val="en-US"/>
        </w:rPr>
      </w:pPr>
      <w:r w:rsidRPr="00A37EF9">
        <w:rPr>
          <w:lang w:val="en-US"/>
        </w:rPr>
        <w:t>Realizing that the time of exile is over, Daniel prays to God on behalf of the people. The angel Gabriel comes with an answer about what will happen during 70 weeks.</w:t>
      </w:r>
    </w:p>
    <w:p w14:paraId="3D30F326" w14:textId="77777777" w:rsidR="008654FD" w:rsidRPr="00A37EF9" w:rsidRDefault="008654FD" w:rsidP="008654FD">
      <w:pPr>
        <w:pStyle w:val="ListParagraph"/>
        <w:numPr>
          <w:ilvl w:val="0"/>
          <w:numId w:val="37"/>
        </w:numPr>
        <w:rPr>
          <w:lang w:val="en-US"/>
        </w:rPr>
      </w:pPr>
      <w:r w:rsidRPr="00A37EF9">
        <w:rPr>
          <w:lang w:val="en-US"/>
        </w:rPr>
        <w:t xml:space="preserve">In a revelation, Daniel sees a supernatural person with a message about the future. Daniel is so overwhelmed that he must find </w:t>
      </w:r>
      <w:r>
        <w:rPr>
          <w:lang w:val="en-US"/>
        </w:rPr>
        <w:t xml:space="preserve">the </w:t>
      </w:r>
      <w:r w:rsidRPr="00A37EF9">
        <w:rPr>
          <w:lang w:val="en-US"/>
        </w:rPr>
        <w:t>strength to talk to this person.</w:t>
      </w:r>
    </w:p>
    <w:p w14:paraId="19ECBABF" w14:textId="77777777" w:rsidR="008654FD" w:rsidRPr="00A37EF9" w:rsidRDefault="008654FD" w:rsidP="008654FD">
      <w:pPr>
        <w:pStyle w:val="ListParagraph"/>
        <w:numPr>
          <w:ilvl w:val="0"/>
          <w:numId w:val="37"/>
        </w:numPr>
        <w:rPr>
          <w:lang w:val="en-US"/>
        </w:rPr>
      </w:pPr>
      <w:r w:rsidRPr="00A37EF9">
        <w:rPr>
          <w:lang w:val="en-US"/>
        </w:rPr>
        <w:lastRenderedPageBreak/>
        <w:t>The message is a detailed description of the war between the "King of the North" and the "King of the South".</w:t>
      </w:r>
    </w:p>
    <w:p w14:paraId="29C4DEDF" w14:textId="77777777" w:rsidR="008654FD" w:rsidRPr="00A37EF9" w:rsidRDefault="008654FD" w:rsidP="008654FD">
      <w:pPr>
        <w:pStyle w:val="ListParagraph"/>
        <w:numPr>
          <w:ilvl w:val="0"/>
          <w:numId w:val="37"/>
        </w:numPr>
        <w:rPr>
          <w:lang w:val="en-US"/>
        </w:rPr>
      </w:pPr>
      <w:r w:rsidRPr="00A37EF9">
        <w:rPr>
          <w:lang w:val="en-US"/>
        </w:rPr>
        <w:t>Daniel is told to hide these words for now, and he is given a promise that there will be a resurrection from the dead whe</w:t>
      </w:r>
      <w:r>
        <w:rPr>
          <w:lang w:val="en-US"/>
        </w:rPr>
        <w:t>re</w:t>
      </w:r>
      <w:r w:rsidRPr="00A37EF9">
        <w:rPr>
          <w:lang w:val="en-US"/>
        </w:rPr>
        <w:t xml:space="preserve"> God's people will shine like the stars forever.</w:t>
      </w:r>
    </w:p>
    <w:p w14:paraId="00A6CE4F" w14:textId="77777777" w:rsidR="008654FD" w:rsidRPr="00A37EF9" w:rsidRDefault="008654FD" w:rsidP="008654FD">
      <w:pPr>
        <w:rPr>
          <w:lang w:val="en-US"/>
        </w:rPr>
      </w:pPr>
    </w:p>
    <w:p w14:paraId="1A455025" w14:textId="77777777" w:rsidR="008654FD" w:rsidRPr="00A37EF9" w:rsidRDefault="008654FD" w:rsidP="008654FD">
      <w:pPr>
        <w:rPr>
          <w:lang w:val="en-US"/>
        </w:rPr>
      </w:pPr>
      <w:r w:rsidRPr="00A37EF9">
        <w:rPr>
          <w:lang w:val="en-US"/>
        </w:rPr>
        <w:t>Since the book is linked to world history, it is necessary to have an overview of this too to understand</w:t>
      </w:r>
      <w:r>
        <w:rPr>
          <w:lang w:val="en-US"/>
        </w:rPr>
        <w:t xml:space="preserve"> the content</w:t>
      </w:r>
      <w:r w:rsidRPr="00A37EF9">
        <w:rPr>
          <w:lang w:val="en-US"/>
        </w:rPr>
        <w:t xml:space="preserve">. The most important </w:t>
      </w:r>
      <w:r>
        <w:rPr>
          <w:lang w:val="en-US"/>
        </w:rPr>
        <w:t>events are</w:t>
      </w:r>
      <w:r w:rsidRPr="00A37EF9">
        <w:rPr>
          <w:lang w:val="en-US"/>
        </w:rPr>
        <w:t>:</w:t>
      </w:r>
    </w:p>
    <w:p w14:paraId="70204BB2" w14:textId="77777777" w:rsidR="008654FD" w:rsidRPr="00A37EF9" w:rsidRDefault="008654FD" w:rsidP="008654FD">
      <w:pPr>
        <w:rPr>
          <w:lang w:val="en-US"/>
        </w:rPr>
      </w:pPr>
      <w:r w:rsidRPr="00A37EF9">
        <w:rPr>
          <w:lang w:val="en-US"/>
        </w:rPr>
        <w:t xml:space="preserve">539 BC: Persia defeats Babylon and becomes a great </w:t>
      </w:r>
      <w:r>
        <w:rPr>
          <w:lang w:val="en-US"/>
        </w:rPr>
        <w:t xml:space="preserve">world </w:t>
      </w:r>
      <w:r w:rsidRPr="00A37EF9">
        <w:rPr>
          <w:lang w:val="en-US"/>
        </w:rPr>
        <w:t>power</w:t>
      </w:r>
    </w:p>
    <w:p w14:paraId="2204D01C" w14:textId="77777777" w:rsidR="008654FD" w:rsidRPr="00A37EF9" w:rsidRDefault="008654FD" w:rsidP="008654FD">
      <w:pPr>
        <w:rPr>
          <w:lang w:val="en-US"/>
        </w:rPr>
      </w:pPr>
      <w:r w:rsidRPr="00A37EF9">
        <w:rPr>
          <w:lang w:val="en-US"/>
        </w:rPr>
        <w:t xml:space="preserve">333 BC: Greece defeats Persia and becomes a great </w:t>
      </w:r>
      <w:r>
        <w:rPr>
          <w:lang w:val="en-US"/>
        </w:rPr>
        <w:t xml:space="preserve">world </w:t>
      </w:r>
      <w:r w:rsidRPr="00A37EF9">
        <w:rPr>
          <w:lang w:val="en-US"/>
        </w:rPr>
        <w:t>power</w:t>
      </w:r>
    </w:p>
    <w:p w14:paraId="2DB07559" w14:textId="44B6238A" w:rsidR="008654FD" w:rsidRPr="00A37EF9" w:rsidRDefault="008654FD" w:rsidP="008654FD">
      <w:pPr>
        <w:rPr>
          <w:lang w:val="en-US"/>
        </w:rPr>
      </w:pPr>
      <w:r w:rsidRPr="00A37EF9">
        <w:rPr>
          <w:lang w:val="en-US"/>
        </w:rPr>
        <w:t xml:space="preserve">167 BC: Antiochus IV desecrates the Temple </w:t>
      </w:r>
      <w:r w:rsidR="003A4CE8">
        <w:rPr>
          <w:lang w:val="en-US"/>
        </w:rPr>
        <w:t>→</w:t>
      </w:r>
      <w:r w:rsidRPr="00A37EF9">
        <w:rPr>
          <w:lang w:val="en-US"/>
        </w:rPr>
        <w:t xml:space="preserve"> Maccabean Revolt</w:t>
      </w:r>
    </w:p>
    <w:p w14:paraId="6592B37E" w14:textId="77777777" w:rsidR="008654FD" w:rsidRPr="00A37EF9" w:rsidRDefault="008654FD" w:rsidP="008654FD">
      <w:pPr>
        <w:rPr>
          <w:lang w:val="en-US"/>
        </w:rPr>
      </w:pPr>
      <w:r w:rsidRPr="00A37EF9">
        <w:rPr>
          <w:lang w:val="en-US"/>
        </w:rPr>
        <w:t xml:space="preserve">164 BC: </w:t>
      </w:r>
      <w:r>
        <w:rPr>
          <w:lang w:val="en-US"/>
        </w:rPr>
        <w:t>The t</w:t>
      </w:r>
      <w:r w:rsidRPr="00A37EF9">
        <w:rPr>
          <w:lang w:val="en-US"/>
        </w:rPr>
        <w:t xml:space="preserve">emple </w:t>
      </w:r>
      <w:r>
        <w:rPr>
          <w:lang w:val="en-US"/>
        </w:rPr>
        <w:t xml:space="preserve">is </w:t>
      </w:r>
      <w:r w:rsidRPr="00A37EF9">
        <w:rPr>
          <w:lang w:val="en-US"/>
        </w:rPr>
        <w:t>cleansed and rededicated</w:t>
      </w:r>
    </w:p>
    <w:p w14:paraId="47FCD2A6" w14:textId="77777777" w:rsidR="008654FD" w:rsidRPr="00A37EF9" w:rsidRDefault="008654FD" w:rsidP="008654FD">
      <w:pPr>
        <w:rPr>
          <w:lang w:val="en-US"/>
        </w:rPr>
      </w:pPr>
      <w:r w:rsidRPr="00A37EF9">
        <w:rPr>
          <w:lang w:val="en-US"/>
        </w:rPr>
        <w:t>63 BC: Rome takes Jerusalem</w:t>
      </w:r>
    </w:p>
    <w:p w14:paraId="4929F708" w14:textId="77777777" w:rsidR="008654FD" w:rsidRPr="00A37EF9" w:rsidRDefault="008654FD" w:rsidP="008654FD">
      <w:pPr>
        <w:rPr>
          <w:lang w:val="en-US"/>
        </w:rPr>
      </w:pPr>
      <w:r w:rsidRPr="00A37EF9">
        <w:rPr>
          <w:lang w:val="en-US"/>
        </w:rPr>
        <w:t xml:space="preserve">27 BC: Rome becomes a great </w:t>
      </w:r>
      <w:r>
        <w:rPr>
          <w:lang w:val="en-US"/>
        </w:rPr>
        <w:t xml:space="preserve">world </w:t>
      </w:r>
      <w:r w:rsidRPr="00A37EF9">
        <w:rPr>
          <w:lang w:val="en-US"/>
        </w:rPr>
        <w:t>power and Greece falls</w:t>
      </w:r>
    </w:p>
    <w:p w14:paraId="69F6C7BE" w14:textId="77777777" w:rsidR="008654FD" w:rsidRPr="00A37EF9" w:rsidRDefault="008654FD" w:rsidP="008654FD">
      <w:pPr>
        <w:rPr>
          <w:lang w:val="en-US"/>
        </w:rPr>
      </w:pPr>
      <w:r w:rsidRPr="00A37EF9">
        <w:rPr>
          <w:lang w:val="en-US"/>
        </w:rPr>
        <w:t xml:space="preserve"> </w:t>
      </w:r>
    </w:p>
    <w:p w14:paraId="3B59BC0F" w14:textId="77777777" w:rsidR="008654FD" w:rsidRPr="00A37EF9" w:rsidRDefault="008654FD" w:rsidP="008654FD">
      <w:pPr>
        <w:rPr>
          <w:lang w:val="en-US"/>
        </w:rPr>
      </w:pPr>
      <w:r w:rsidRPr="00A37EF9">
        <w:rPr>
          <w:lang w:val="en-US"/>
        </w:rPr>
        <w:t>Especially the statue in chapter 2 and the animals in chapter 7 are about these rough features in world history. Chapter 2 predicts world history up to the time of Jesus and that God's kingdom will then be established in the time of the 4</w:t>
      </w:r>
      <w:r w:rsidRPr="00C3550C">
        <w:rPr>
          <w:vertAlign w:val="superscript"/>
          <w:lang w:val="en-US"/>
        </w:rPr>
        <w:t>th</w:t>
      </w:r>
      <w:r>
        <w:rPr>
          <w:lang w:val="en-US"/>
        </w:rPr>
        <w:t xml:space="preserve"> </w:t>
      </w:r>
      <w:r w:rsidRPr="00A37EF9">
        <w:rPr>
          <w:lang w:val="en-US"/>
        </w:rPr>
        <w:t>kingdom: "</w:t>
      </w:r>
      <w:r w:rsidRPr="00C3550C">
        <w:rPr>
          <w:lang w:val="en-US"/>
        </w:rPr>
        <w:t>In the time of those kings, the God of heaven will set up a kingdom that will never be destroyed, nor will it be left to another people. It will crush all those kingdoms and bring them to an end, but it will itself endure forever.</w:t>
      </w:r>
      <w:r>
        <w:rPr>
          <w:lang w:val="en-US"/>
        </w:rPr>
        <w:t>"</w:t>
      </w:r>
      <w:r w:rsidRPr="00A37EF9">
        <w:rPr>
          <w:lang w:val="en-US"/>
        </w:rPr>
        <w:t xml:space="preserve"> (2:44)</w:t>
      </w:r>
    </w:p>
    <w:p w14:paraId="7C9064D6" w14:textId="6C87D034" w:rsidR="008654FD" w:rsidRPr="00A37EF9" w:rsidRDefault="008654FD" w:rsidP="008654FD">
      <w:pPr>
        <w:rPr>
          <w:lang w:val="en-US"/>
        </w:rPr>
      </w:pPr>
      <w:r w:rsidRPr="00A37EF9">
        <w:rPr>
          <w:lang w:val="en-US"/>
        </w:rPr>
        <w:t xml:space="preserve">In the Book of Daniel, Greece is called </w:t>
      </w:r>
      <w:r>
        <w:rPr>
          <w:lang w:val="en-US"/>
        </w:rPr>
        <w:t>"</w:t>
      </w:r>
      <w:r w:rsidRPr="00A37EF9">
        <w:rPr>
          <w:lang w:val="en-US"/>
        </w:rPr>
        <w:t>Javan</w:t>
      </w:r>
      <w:r>
        <w:rPr>
          <w:lang w:val="en-US"/>
        </w:rPr>
        <w:t>"</w:t>
      </w:r>
      <w:r w:rsidRPr="00A37EF9">
        <w:rPr>
          <w:lang w:val="en-US"/>
        </w:rPr>
        <w:t>, and the Greco-Syrian Empire (Seleucid Empire, the eastern part of the former Greek Empire) is represented by Antiochus IV (although his name is not mentioned). He wanted to be worshiped as Zeus and therefore took the name Epiphanes (</w:t>
      </w:r>
      <w:r>
        <w:rPr>
          <w:lang w:val="en-US"/>
        </w:rPr>
        <w:t>"</w:t>
      </w:r>
      <w:r w:rsidRPr="00A37EF9">
        <w:rPr>
          <w:lang w:val="en-US"/>
        </w:rPr>
        <w:t>manifest</w:t>
      </w:r>
      <w:r>
        <w:rPr>
          <w:lang w:val="en-US"/>
        </w:rPr>
        <w:t>"</w:t>
      </w:r>
      <w:r w:rsidRPr="00A37EF9">
        <w:rPr>
          <w:lang w:val="en-US"/>
        </w:rPr>
        <w:t>)</w:t>
      </w:r>
      <w:r>
        <w:rPr>
          <w:lang w:val="en-US"/>
        </w:rPr>
        <w:t xml:space="preserve"> </w:t>
      </w:r>
      <w:r w:rsidRPr="00A37EF9">
        <w:rPr>
          <w:lang w:val="en-US"/>
        </w:rPr>
        <w:t xml:space="preserve">but was instead called </w:t>
      </w:r>
      <w:r>
        <w:rPr>
          <w:lang w:val="en-US"/>
        </w:rPr>
        <w:t>"</w:t>
      </w:r>
      <w:r w:rsidRPr="00A37EF9">
        <w:rPr>
          <w:lang w:val="en-US"/>
        </w:rPr>
        <w:t>Epimanes</w:t>
      </w:r>
      <w:r>
        <w:rPr>
          <w:lang w:val="en-US"/>
        </w:rPr>
        <w:t>"</w:t>
      </w:r>
      <w:r w:rsidRPr="00A37EF9">
        <w:rPr>
          <w:lang w:val="en-US"/>
        </w:rPr>
        <w:t xml:space="preserve"> (</w:t>
      </w:r>
      <w:r>
        <w:rPr>
          <w:lang w:val="en-US"/>
        </w:rPr>
        <w:t>"</w:t>
      </w:r>
      <w:r w:rsidRPr="00A37EF9">
        <w:rPr>
          <w:lang w:val="en-US"/>
        </w:rPr>
        <w:t>madman</w:t>
      </w:r>
      <w:r>
        <w:rPr>
          <w:lang w:val="en-US"/>
        </w:rPr>
        <w:t>"</w:t>
      </w:r>
      <w:r w:rsidRPr="00A37EF9">
        <w:rPr>
          <w:lang w:val="en-US"/>
        </w:rPr>
        <w:t>) by many. His kingdom was politically and economically unstable, so he tried to create unity by making everyone Greek, especially through religion. Under him</w:t>
      </w:r>
      <w:r w:rsidR="00A84966">
        <w:rPr>
          <w:lang w:val="en-US"/>
        </w:rPr>
        <w:t>,</w:t>
      </w:r>
      <w:r w:rsidRPr="00A37EF9">
        <w:rPr>
          <w:lang w:val="en-US"/>
        </w:rPr>
        <w:t xml:space="preserve"> the position of </w:t>
      </w:r>
      <w:r>
        <w:rPr>
          <w:lang w:val="en-US"/>
        </w:rPr>
        <w:t xml:space="preserve">the </w:t>
      </w:r>
      <w:r w:rsidRPr="00A37EF9">
        <w:rPr>
          <w:lang w:val="en-US"/>
        </w:rPr>
        <w:t>high priest was put up for sale, he ordered the Jewish law scrolls to be destroyed, and the Sabbath, circumcision</w:t>
      </w:r>
      <w:r>
        <w:rPr>
          <w:lang w:val="en-US"/>
        </w:rPr>
        <w:t>,</w:t>
      </w:r>
      <w:r w:rsidRPr="00A37EF9">
        <w:rPr>
          <w:lang w:val="en-US"/>
        </w:rPr>
        <w:t xml:space="preserve"> and sacrifices were forbidden under </w:t>
      </w:r>
      <w:r>
        <w:rPr>
          <w:lang w:val="en-US"/>
        </w:rPr>
        <w:t xml:space="preserve">the </w:t>
      </w:r>
      <w:r w:rsidRPr="00A37EF9">
        <w:rPr>
          <w:lang w:val="en-US"/>
        </w:rPr>
        <w:t>death</w:t>
      </w:r>
      <w:r>
        <w:rPr>
          <w:lang w:val="en-US"/>
        </w:rPr>
        <w:t xml:space="preserve"> </w:t>
      </w:r>
      <w:r w:rsidRPr="00A37EF9">
        <w:rPr>
          <w:lang w:val="en-US"/>
        </w:rPr>
        <w:t xml:space="preserve">penalty. The Jews were forced to sacrifice unclean animals on idol altars and to eat pork, with torture and capital punishment as </w:t>
      </w:r>
      <w:r w:rsidRPr="00A37EF9">
        <w:rPr>
          <w:lang w:val="en-US"/>
        </w:rPr>
        <w:lastRenderedPageBreak/>
        <w:t>a result. It culminated in 167 BC when an altar to Zeus was set up in the temple, and a pig was sacrificed on it. Temple prostitution</w:t>
      </w:r>
      <w:r w:rsidR="00A84966">
        <w:rPr>
          <w:lang w:val="en-US"/>
        </w:rPr>
        <w:t>,</w:t>
      </w:r>
      <w:r w:rsidRPr="00A37EF9">
        <w:rPr>
          <w:lang w:val="en-US"/>
        </w:rPr>
        <w:t xml:space="preserve"> as in Greek temples</w:t>
      </w:r>
      <w:r w:rsidR="00A84966">
        <w:rPr>
          <w:lang w:val="en-US"/>
        </w:rPr>
        <w:t>,</w:t>
      </w:r>
      <w:r w:rsidRPr="00A37EF9">
        <w:rPr>
          <w:lang w:val="en-US"/>
        </w:rPr>
        <w:t xml:space="preserve"> was also introduced.</w:t>
      </w:r>
    </w:p>
    <w:p w14:paraId="4A795A55" w14:textId="77777777" w:rsidR="008654FD" w:rsidRPr="00A37EF9" w:rsidRDefault="008654FD" w:rsidP="008654FD">
      <w:pPr>
        <w:rPr>
          <w:lang w:val="en-US"/>
        </w:rPr>
      </w:pPr>
      <w:r w:rsidRPr="00A37EF9">
        <w:rPr>
          <w:lang w:val="en-US"/>
        </w:rPr>
        <w:t>This led to the Maccabean Revolt (167-164 BC), led by Judas Maccabeus. They fought the Seleucids, tore down pagan altars, circumcised uncircumcised children, destroyed the altar of Zeus in the temple in Jerusalem, built a new altar</w:t>
      </w:r>
      <w:r>
        <w:rPr>
          <w:lang w:val="en-US"/>
        </w:rPr>
        <w:t>,</w:t>
      </w:r>
      <w:r w:rsidRPr="00A37EF9">
        <w:rPr>
          <w:lang w:val="en-US"/>
        </w:rPr>
        <w:t xml:space="preserve"> and installed a priest who had been faithful to God. In 164 BC, exactly three years after the desecration, the temple was rededicated, and the daily sacrifices resumed. This is the background for the Jewish Hanukkah celebration today.</w:t>
      </w:r>
    </w:p>
    <w:p w14:paraId="2C8B3AA2" w14:textId="77777777" w:rsidR="008654FD" w:rsidRPr="00A37EF9" w:rsidRDefault="008654FD" w:rsidP="008654FD">
      <w:pPr>
        <w:rPr>
          <w:lang w:val="en-US"/>
        </w:rPr>
      </w:pPr>
      <w:r w:rsidRPr="00A37EF9">
        <w:rPr>
          <w:lang w:val="en-US"/>
        </w:rPr>
        <w:t xml:space="preserve">The book is perhaps primarily intended for the Jews in the </w:t>
      </w:r>
      <w:r>
        <w:rPr>
          <w:lang w:val="en-US"/>
        </w:rPr>
        <w:t>2</w:t>
      </w:r>
      <w:r w:rsidRPr="00530FD3">
        <w:rPr>
          <w:vertAlign w:val="superscript"/>
          <w:lang w:val="en-US"/>
        </w:rPr>
        <w:t>nd</w:t>
      </w:r>
      <w:r>
        <w:rPr>
          <w:lang w:val="en-US"/>
        </w:rPr>
        <w:t xml:space="preserve"> century</w:t>
      </w:r>
      <w:r w:rsidRPr="00A37EF9">
        <w:rPr>
          <w:lang w:val="en-US"/>
        </w:rPr>
        <w:t xml:space="preserve"> BC who experienced persecution under Antiochus IV, and it would encourage them to resist the pressure and persevere.</w:t>
      </w:r>
    </w:p>
    <w:p w14:paraId="745524D3" w14:textId="77777777" w:rsidR="008654FD" w:rsidRPr="00A37EF9" w:rsidRDefault="008654FD" w:rsidP="008654FD">
      <w:pPr>
        <w:rPr>
          <w:lang w:val="en-US"/>
        </w:rPr>
      </w:pPr>
      <w:r w:rsidRPr="00A37EF9">
        <w:rPr>
          <w:lang w:val="en-US"/>
        </w:rPr>
        <w:t xml:space="preserve">The animals in chapter 7 complement the statue in chapter 2 with more details. The expression "Son of Man" Jesus took from 7:13-14: </w:t>
      </w:r>
      <w:r w:rsidRPr="00951B90">
        <w:rPr>
          <w:i/>
          <w:iCs/>
          <w:lang w:val="en-US"/>
        </w:rPr>
        <w:t>"...one like a son of man, coming with the clouds of heaven. He approached the Ancient of Days and was led into his presence. He was given authority, glory and sovereign power; all nations and peoples of every language worshiped him. His dominion is an everlasting dominion that will not pass away, and his kingdom is one that will never be destroyed.”</w:t>
      </w:r>
      <w:r w:rsidRPr="00A37EF9">
        <w:rPr>
          <w:lang w:val="en-US"/>
        </w:rPr>
        <w:t xml:space="preserve"> The book of Daniel is about the kingdom of God, and Jesus is the Son of Man who established God's eternal kingdom on earth for real.</w:t>
      </w:r>
    </w:p>
    <w:p w14:paraId="3B696D82" w14:textId="77777777" w:rsidR="00C6169B" w:rsidRPr="00004BA6" w:rsidRDefault="00C6169B" w:rsidP="00C6169B">
      <w:pPr>
        <w:rPr>
          <w:lang w:val="en-US"/>
        </w:rPr>
      </w:pPr>
    </w:p>
    <w:p w14:paraId="1ED783E5" w14:textId="2CA5832E" w:rsidR="00C6169B" w:rsidRPr="00004BA6" w:rsidRDefault="00C6169B" w:rsidP="00951B90">
      <w:pPr>
        <w:pStyle w:val="Heading3"/>
        <w:rPr>
          <w:lang w:val="en-US"/>
        </w:rPr>
      </w:pPr>
      <w:bookmarkStart w:id="2" w:name="_Toc130204946"/>
      <w:r w:rsidRPr="00004BA6">
        <w:rPr>
          <w:lang w:val="en-US"/>
        </w:rPr>
        <w:t>TOPICS</w:t>
      </w:r>
      <w:bookmarkEnd w:id="2"/>
    </w:p>
    <w:p w14:paraId="2C0898F5" w14:textId="77777777" w:rsidR="00F22F60" w:rsidRPr="00F22F60" w:rsidRDefault="00F22F60" w:rsidP="00F22F60">
      <w:pPr>
        <w:pStyle w:val="ListParagraph"/>
        <w:numPr>
          <w:ilvl w:val="0"/>
          <w:numId w:val="39"/>
        </w:numPr>
        <w:rPr>
          <w:lang w:val="en-US"/>
        </w:rPr>
      </w:pPr>
      <w:r w:rsidRPr="00F22F60">
        <w:rPr>
          <w:lang w:val="en-US"/>
        </w:rPr>
        <w:t>What is the kingdom of God?</w:t>
      </w:r>
    </w:p>
    <w:p w14:paraId="0A01F6C6" w14:textId="0447889F" w:rsidR="00063C60" w:rsidRDefault="00F22F60" w:rsidP="00F22F60">
      <w:pPr>
        <w:pStyle w:val="ListParagraph"/>
        <w:numPr>
          <w:ilvl w:val="0"/>
          <w:numId w:val="39"/>
        </w:numPr>
        <w:rPr>
          <w:lang w:val="en-US"/>
        </w:rPr>
      </w:pPr>
      <w:r w:rsidRPr="00F22F60">
        <w:rPr>
          <w:lang w:val="en-US"/>
        </w:rPr>
        <w:t>How does one live as a citizen of God's kingdom?</w:t>
      </w:r>
    </w:p>
    <w:p w14:paraId="4750FB13" w14:textId="77777777" w:rsidR="00F22F60" w:rsidRPr="00F22F60" w:rsidRDefault="00F22F60" w:rsidP="00F22F60">
      <w:pPr>
        <w:pStyle w:val="ListParagraph"/>
        <w:rPr>
          <w:lang w:val="en-US"/>
        </w:rPr>
      </w:pPr>
    </w:p>
    <w:p w14:paraId="4F56BF44" w14:textId="4E02A459" w:rsidR="00C6169B" w:rsidRPr="00004BA6" w:rsidRDefault="00063C60" w:rsidP="00951B90">
      <w:pPr>
        <w:pStyle w:val="Heading3"/>
        <w:rPr>
          <w:lang w:val="en-US"/>
        </w:rPr>
      </w:pPr>
      <w:bookmarkStart w:id="3" w:name="_Toc130204947"/>
      <w:r w:rsidRPr="00004BA6">
        <w:rPr>
          <w:lang w:val="en-US"/>
        </w:rPr>
        <w:t>QUESTIONS</w:t>
      </w:r>
      <w:bookmarkEnd w:id="3"/>
    </w:p>
    <w:p w14:paraId="29A76065" w14:textId="77777777" w:rsidR="00AC0246" w:rsidRPr="00AC0246" w:rsidRDefault="00AC0246" w:rsidP="00AC0246">
      <w:pPr>
        <w:rPr>
          <w:i/>
          <w:iCs/>
          <w:lang w:val="en-US"/>
        </w:rPr>
      </w:pPr>
      <w:r w:rsidRPr="00AC0246">
        <w:rPr>
          <w:i/>
          <w:iCs/>
          <w:lang w:val="en-US"/>
        </w:rPr>
        <w:t>Retrieved from David Helm</w:t>
      </w:r>
    </w:p>
    <w:p w14:paraId="1529BBCA" w14:textId="404EDA28" w:rsidR="00AC0246" w:rsidRPr="00AC0246" w:rsidRDefault="00AC0246" w:rsidP="00AC0246">
      <w:pPr>
        <w:rPr>
          <w:lang w:val="en-US"/>
        </w:rPr>
      </w:pPr>
      <w:r w:rsidRPr="00AC0246">
        <w:rPr>
          <w:lang w:val="en-US"/>
        </w:rPr>
        <w:t xml:space="preserve">How can we live for God in a world that rejects </w:t>
      </w:r>
      <w:r w:rsidR="00A84966">
        <w:rPr>
          <w:lang w:val="en-US"/>
        </w:rPr>
        <w:t>H</w:t>
      </w:r>
      <w:r w:rsidRPr="00AC0246">
        <w:rPr>
          <w:lang w:val="en-US"/>
        </w:rPr>
        <w:t>im?</w:t>
      </w:r>
    </w:p>
    <w:p w14:paraId="7D15F797" w14:textId="2C13FEC2" w:rsidR="00AC0246" w:rsidRPr="00AC0246" w:rsidRDefault="00AC0246" w:rsidP="00AC0246">
      <w:pPr>
        <w:rPr>
          <w:lang w:val="en-US"/>
        </w:rPr>
      </w:pPr>
      <w:r w:rsidRPr="00AC0246">
        <w:rPr>
          <w:lang w:val="en-US"/>
        </w:rPr>
        <w:t xml:space="preserve">Is there even any point </w:t>
      </w:r>
      <w:r w:rsidR="00200058">
        <w:rPr>
          <w:lang w:val="en-US"/>
        </w:rPr>
        <w:t xml:space="preserve">to live for God </w:t>
      </w:r>
      <w:r w:rsidRPr="00AC0246">
        <w:rPr>
          <w:lang w:val="en-US"/>
        </w:rPr>
        <w:t xml:space="preserve">when </w:t>
      </w:r>
      <w:r w:rsidR="00A84966">
        <w:rPr>
          <w:lang w:val="en-US"/>
        </w:rPr>
        <w:t>H</w:t>
      </w:r>
      <w:r w:rsidRPr="00AC0246">
        <w:rPr>
          <w:lang w:val="en-US"/>
        </w:rPr>
        <w:t>is kingdom often seems so far away?</w:t>
      </w:r>
    </w:p>
    <w:p w14:paraId="3B0CD00E" w14:textId="38A42693" w:rsidR="00C6169B" w:rsidRDefault="00AC0246" w:rsidP="00AC0246">
      <w:pPr>
        <w:rPr>
          <w:lang w:val="en-US"/>
        </w:rPr>
      </w:pPr>
      <w:r w:rsidRPr="00AC0246">
        <w:rPr>
          <w:lang w:val="en-US"/>
        </w:rPr>
        <w:t>Is it possible to be a blessing to our country and show who God is, even in our time?</w:t>
      </w:r>
      <w:r w:rsidR="00C6169B" w:rsidRPr="00004BA6">
        <w:rPr>
          <w:lang w:val="en-US"/>
        </w:rPr>
        <w:t xml:space="preserve"> </w:t>
      </w:r>
    </w:p>
    <w:p w14:paraId="0C68B47D" w14:textId="27E0E625" w:rsidR="007D6A99" w:rsidRDefault="007D6A99" w:rsidP="00AC0246">
      <w:pPr>
        <w:rPr>
          <w:lang w:val="en-US"/>
        </w:rPr>
      </w:pPr>
    </w:p>
    <w:p w14:paraId="79E9DEE6" w14:textId="1E44B560" w:rsidR="007D6A99" w:rsidRPr="00004BA6" w:rsidRDefault="007D6A99" w:rsidP="0010072D">
      <w:pPr>
        <w:pStyle w:val="Heading3"/>
        <w:rPr>
          <w:lang w:val="en-US"/>
        </w:rPr>
      </w:pPr>
      <w:bookmarkStart w:id="4" w:name="_Toc130204948"/>
      <w:r w:rsidRPr="007D6A99">
        <w:rPr>
          <w:lang w:val="en-US"/>
        </w:rPr>
        <w:lastRenderedPageBreak/>
        <w:t xml:space="preserve">TIMELINE OF THE </w:t>
      </w:r>
      <w:r w:rsidR="00830315">
        <w:rPr>
          <w:lang w:val="en-US"/>
        </w:rPr>
        <w:t xml:space="preserve">NEW </w:t>
      </w:r>
      <w:r w:rsidRPr="007D6A99">
        <w:rPr>
          <w:lang w:val="en-US"/>
        </w:rPr>
        <w:t>BABYLONIAN EMPIRE</w:t>
      </w:r>
      <w:bookmarkEnd w:id="4"/>
    </w:p>
    <w:p w14:paraId="65150A6D" w14:textId="77777777" w:rsidR="00C6169B" w:rsidRPr="00004BA6" w:rsidRDefault="00C6169B" w:rsidP="00C6169B">
      <w:pPr>
        <w:rPr>
          <w:lang w:val="en-US"/>
        </w:rPr>
      </w:pPr>
      <w:r w:rsidRPr="00004BA6">
        <w:rPr>
          <w:lang w:val="en-US"/>
        </w:rPr>
        <w:t>626: Rebellion of general Nabopolassar against Assyria</w:t>
      </w:r>
    </w:p>
    <w:p w14:paraId="733DDEFF" w14:textId="77777777" w:rsidR="00C6169B" w:rsidRPr="00004BA6" w:rsidRDefault="00C6169B" w:rsidP="00C6169B">
      <w:pPr>
        <w:rPr>
          <w:lang w:val="en-US"/>
        </w:rPr>
      </w:pPr>
      <w:r w:rsidRPr="00004BA6">
        <w:rPr>
          <w:lang w:val="en-US"/>
        </w:rPr>
        <w:t>612: Nineveh falls</w:t>
      </w:r>
    </w:p>
    <w:p w14:paraId="7BE15D06" w14:textId="77777777" w:rsidR="00CA3A84" w:rsidRDefault="00C6169B" w:rsidP="00C6169B">
      <w:pPr>
        <w:rPr>
          <w:lang w:val="en-US"/>
        </w:rPr>
      </w:pPr>
      <w:r w:rsidRPr="00004BA6">
        <w:rPr>
          <w:lang w:val="en-US"/>
        </w:rPr>
        <w:t xml:space="preserve">609: Assyria falls </w:t>
      </w:r>
    </w:p>
    <w:p w14:paraId="5F568C18" w14:textId="0DB9F398" w:rsidR="00C6169B" w:rsidRPr="00004BA6" w:rsidRDefault="00C6169B" w:rsidP="00C6169B">
      <w:pPr>
        <w:rPr>
          <w:lang w:val="en-US"/>
        </w:rPr>
      </w:pPr>
      <w:r w:rsidRPr="00004BA6">
        <w:rPr>
          <w:lang w:val="en-US"/>
        </w:rPr>
        <w:t>605: Battle of Carchemish.</w:t>
      </w:r>
      <w:r w:rsidR="00CA3A84">
        <w:rPr>
          <w:lang w:val="en-US"/>
        </w:rPr>
        <w:t xml:space="preserve"> </w:t>
      </w:r>
      <w:r w:rsidRPr="00004BA6">
        <w:rPr>
          <w:lang w:val="en-US"/>
        </w:rPr>
        <w:t>Egypt is overcome</w:t>
      </w:r>
      <w:r w:rsidR="00A84966">
        <w:rPr>
          <w:lang w:val="en-US"/>
        </w:rPr>
        <w:t>,</w:t>
      </w:r>
      <w:r w:rsidRPr="00004BA6">
        <w:rPr>
          <w:lang w:val="en-US"/>
        </w:rPr>
        <w:t xml:space="preserve"> and Babylon becomes a world power.</w:t>
      </w:r>
    </w:p>
    <w:p w14:paraId="7791D645" w14:textId="77777777" w:rsidR="00830315" w:rsidRDefault="00830315" w:rsidP="00C6169B">
      <w:pPr>
        <w:rPr>
          <w:lang w:val="en-US"/>
        </w:rPr>
      </w:pPr>
    </w:p>
    <w:p w14:paraId="30D5FC3E" w14:textId="77777777" w:rsidR="00830315" w:rsidRDefault="00830315" w:rsidP="0010072D">
      <w:pPr>
        <w:pStyle w:val="Heading3"/>
        <w:rPr>
          <w:lang w:val="en-US"/>
        </w:rPr>
      </w:pPr>
      <w:bookmarkStart w:id="5" w:name="_Toc130204949"/>
      <w:r w:rsidRPr="00830315">
        <w:rPr>
          <w:lang w:val="en-US"/>
        </w:rPr>
        <w:t>KINGS OF THE NEW BABYLONIAN EMPIRE</w:t>
      </w:r>
      <w:bookmarkEnd w:id="5"/>
    </w:p>
    <w:p w14:paraId="1C3AB503" w14:textId="77777777" w:rsidR="00830315" w:rsidRPr="00004BA6" w:rsidRDefault="00830315" w:rsidP="00830315">
      <w:pPr>
        <w:rPr>
          <w:lang w:val="en-US"/>
        </w:rPr>
      </w:pPr>
      <w:r w:rsidRPr="00004BA6">
        <w:rPr>
          <w:lang w:val="en-US"/>
        </w:rPr>
        <w:t>626-605: Nabopolassar</w:t>
      </w:r>
    </w:p>
    <w:p w14:paraId="133EE971" w14:textId="77777777" w:rsidR="00830315" w:rsidRPr="00004BA6" w:rsidRDefault="00830315" w:rsidP="00830315">
      <w:pPr>
        <w:rPr>
          <w:lang w:val="en-US"/>
        </w:rPr>
      </w:pPr>
      <w:r w:rsidRPr="00004BA6">
        <w:rPr>
          <w:lang w:val="en-US"/>
        </w:rPr>
        <w:t>605-562: Nebuchadnezzar II</w:t>
      </w:r>
    </w:p>
    <w:p w14:paraId="6F8E541D" w14:textId="77777777" w:rsidR="00830315" w:rsidRPr="00004BA6" w:rsidRDefault="00830315" w:rsidP="00830315">
      <w:pPr>
        <w:rPr>
          <w:lang w:val="en-US"/>
        </w:rPr>
      </w:pPr>
      <w:r w:rsidRPr="00004BA6">
        <w:rPr>
          <w:lang w:val="en-US"/>
        </w:rPr>
        <w:t>562-560: Evil-Merodach</w:t>
      </w:r>
    </w:p>
    <w:p w14:paraId="423DC1FD" w14:textId="77777777" w:rsidR="00830315" w:rsidRPr="00004BA6" w:rsidRDefault="00830315" w:rsidP="00830315">
      <w:pPr>
        <w:rPr>
          <w:lang w:val="en-US"/>
        </w:rPr>
      </w:pPr>
      <w:r w:rsidRPr="00004BA6">
        <w:rPr>
          <w:lang w:val="en-US"/>
        </w:rPr>
        <w:t>560-556: Neriglissar</w:t>
      </w:r>
    </w:p>
    <w:p w14:paraId="5647DEA6" w14:textId="77777777" w:rsidR="00830315" w:rsidRPr="00004BA6" w:rsidRDefault="00830315" w:rsidP="00830315">
      <w:pPr>
        <w:rPr>
          <w:lang w:val="en-US"/>
        </w:rPr>
      </w:pPr>
      <w:r w:rsidRPr="00004BA6">
        <w:rPr>
          <w:lang w:val="en-US"/>
        </w:rPr>
        <w:t>556: Labashi-Marduk</w:t>
      </w:r>
    </w:p>
    <w:p w14:paraId="1E357B0C" w14:textId="77777777" w:rsidR="00830315" w:rsidRPr="00004BA6" w:rsidRDefault="00830315" w:rsidP="00830315">
      <w:pPr>
        <w:rPr>
          <w:lang w:val="en-US"/>
        </w:rPr>
      </w:pPr>
      <w:r w:rsidRPr="00004BA6">
        <w:rPr>
          <w:lang w:val="en-US"/>
        </w:rPr>
        <w:t>556-539: Nabonidus/Belshazzar</w:t>
      </w:r>
    </w:p>
    <w:p w14:paraId="5F355F6B" w14:textId="3F40BF25" w:rsidR="00830315" w:rsidRDefault="00C6169B" w:rsidP="00830315">
      <w:pPr>
        <w:rPr>
          <w:lang w:val="en-US"/>
        </w:rPr>
      </w:pPr>
      <w:r w:rsidRPr="00004BA6">
        <w:rPr>
          <w:lang w:val="en-US"/>
        </w:rPr>
        <w:t xml:space="preserve"> </w:t>
      </w:r>
    </w:p>
    <w:p w14:paraId="711EB7F5" w14:textId="30F26C66" w:rsidR="00C6169B" w:rsidRPr="00004BA6" w:rsidRDefault="00C6169B" w:rsidP="0010072D">
      <w:pPr>
        <w:pStyle w:val="Heading3"/>
        <w:rPr>
          <w:lang w:val="en-US"/>
        </w:rPr>
      </w:pPr>
      <w:bookmarkStart w:id="6" w:name="_Toc130204950"/>
      <w:r w:rsidRPr="00004BA6">
        <w:rPr>
          <w:lang w:val="en-US"/>
        </w:rPr>
        <w:t>BABYLON'S THREE ATTACKS ON JERUSALEM:</w:t>
      </w:r>
      <w:bookmarkEnd w:id="6"/>
    </w:p>
    <w:p w14:paraId="641F71A8" w14:textId="77777777" w:rsidR="00C6169B" w:rsidRPr="00004BA6" w:rsidRDefault="00C6169B" w:rsidP="00C6169B">
      <w:pPr>
        <w:rPr>
          <w:lang w:val="en-US"/>
        </w:rPr>
      </w:pPr>
      <w:r w:rsidRPr="0010072D">
        <w:rPr>
          <w:b/>
          <w:bCs/>
          <w:lang w:val="en-US"/>
        </w:rPr>
        <w:t>605 BC:</w:t>
      </w:r>
      <w:r w:rsidRPr="00004BA6">
        <w:rPr>
          <w:lang w:val="en-US"/>
        </w:rPr>
        <w:t xml:space="preserve"> Some of the royal family and aristocracy (Daniel) are deported to prevent rebellions and to benefit from them in Babylon. Jehoiakim remained as a vassal king. (2 Kings 24:1-2)</w:t>
      </w:r>
    </w:p>
    <w:p w14:paraId="2558154C" w14:textId="235AE90A" w:rsidR="00C6169B" w:rsidRPr="00004BA6" w:rsidRDefault="00C6169B" w:rsidP="00C6169B">
      <w:pPr>
        <w:rPr>
          <w:lang w:val="en-US"/>
        </w:rPr>
      </w:pPr>
      <w:r w:rsidRPr="0010072D">
        <w:rPr>
          <w:b/>
          <w:bCs/>
          <w:lang w:val="en-US"/>
        </w:rPr>
        <w:t>597 BC:</w:t>
      </w:r>
      <w:r w:rsidRPr="00004BA6">
        <w:rPr>
          <w:lang w:val="en-US"/>
        </w:rPr>
        <w:t xml:space="preserve"> 10,000 </w:t>
      </w:r>
      <w:r w:rsidR="00A84966">
        <w:rPr>
          <w:lang w:val="en-US"/>
        </w:rPr>
        <w:t xml:space="preserve">were </w:t>
      </w:r>
      <w:r w:rsidRPr="00004BA6">
        <w:rPr>
          <w:lang w:val="en-US"/>
        </w:rPr>
        <w:t xml:space="preserve">deported: Jehoiachin, the chiefs, </w:t>
      </w:r>
      <w:r w:rsidR="004F36AB" w:rsidRPr="004F36AB">
        <w:rPr>
          <w:lang w:val="en-US"/>
        </w:rPr>
        <w:t>the courtiers</w:t>
      </w:r>
      <w:r w:rsidRPr="00004BA6">
        <w:rPr>
          <w:lang w:val="en-US"/>
        </w:rPr>
        <w:t>, the rich, soldiers, artisans, all the temple treasures</w:t>
      </w:r>
      <w:r w:rsidR="00A84966">
        <w:rPr>
          <w:lang w:val="en-US"/>
        </w:rPr>
        <w:t>,</w:t>
      </w:r>
      <w:r w:rsidR="00E97D37">
        <w:rPr>
          <w:lang w:val="en-US"/>
        </w:rPr>
        <w:t xml:space="preserve"> and </w:t>
      </w:r>
      <w:r w:rsidRPr="00004BA6">
        <w:rPr>
          <w:lang w:val="en-US"/>
        </w:rPr>
        <w:t>Ezekiel.</w:t>
      </w:r>
    </w:p>
    <w:p w14:paraId="3F35C13A" w14:textId="77777777" w:rsidR="00C6169B" w:rsidRPr="00004BA6" w:rsidRDefault="00C6169B" w:rsidP="00C6169B">
      <w:pPr>
        <w:rPr>
          <w:lang w:val="en-US"/>
        </w:rPr>
      </w:pPr>
      <w:r w:rsidRPr="00004BA6">
        <w:rPr>
          <w:lang w:val="en-US"/>
        </w:rPr>
        <w:t>Zedekiah is installed as king. (2 Kings 24:10-17)</w:t>
      </w:r>
    </w:p>
    <w:p w14:paraId="0C42A5E4" w14:textId="32CD9B08" w:rsidR="00C6169B" w:rsidRPr="00004BA6" w:rsidRDefault="00C6169B" w:rsidP="00C6169B">
      <w:pPr>
        <w:rPr>
          <w:lang w:val="en-US"/>
        </w:rPr>
      </w:pPr>
      <w:r w:rsidRPr="0010072D">
        <w:rPr>
          <w:b/>
          <w:bCs/>
          <w:lang w:val="en-US"/>
        </w:rPr>
        <w:t>586 BC:</w:t>
      </w:r>
      <w:r w:rsidRPr="00004BA6">
        <w:rPr>
          <w:lang w:val="en-US"/>
        </w:rPr>
        <w:t xml:space="preserve"> The rest of the people </w:t>
      </w:r>
      <w:r w:rsidR="008B5772">
        <w:rPr>
          <w:lang w:val="en-US"/>
        </w:rPr>
        <w:t>(</w:t>
      </w:r>
      <w:r w:rsidR="008B5772" w:rsidRPr="00004BA6">
        <w:rPr>
          <w:lang w:val="en-US"/>
        </w:rPr>
        <w:t>only the poor</w:t>
      </w:r>
      <w:r w:rsidR="008B5772">
        <w:rPr>
          <w:lang w:val="en-US"/>
        </w:rPr>
        <w:t xml:space="preserve">) </w:t>
      </w:r>
      <w:r w:rsidR="009F1589">
        <w:rPr>
          <w:lang w:val="en-US"/>
        </w:rPr>
        <w:t>remain in</w:t>
      </w:r>
      <w:r w:rsidRPr="00004BA6">
        <w:rPr>
          <w:lang w:val="en-US"/>
        </w:rPr>
        <w:t xml:space="preserve"> Jerusalem. The temple is destroyed, </w:t>
      </w:r>
      <w:r w:rsidR="00A84966">
        <w:rPr>
          <w:lang w:val="en-US"/>
        </w:rPr>
        <w:t xml:space="preserve">and </w:t>
      </w:r>
      <w:r w:rsidRPr="00004BA6">
        <w:rPr>
          <w:lang w:val="en-US"/>
        </w:rPr>
        <w:t xml:space="preserve">Zedekiah </w:t>
      </w:r>
      <w:r w:rsidR="00BE6C12">
        <w:rPr>
          <w:lang w:val="en-US"/>
        </w:rPr>
        <w:t xml:space="preserve">is </w:t>
      </w:r>
      <w:r w:rsidRPr="00004BA6">
        <w:rPr>
          <w:lang w:val="en-US"/>
        </w:rPr>
        <w:t>taken, but Jeremiah remains. (2 Kings 25)</w:t>
      </w:r>
    </w:p>
    <w:p w14:paraId="25DCA1DC" w14:textId="77777777" w:rsidR="00C6169B" w:rsidRPr="00004BA6" w:rsidRDefault="00C6169B" w:rsidP="00C6169B">
      <w:pPr>
        <w:rPr>
          <w:lang w:val="en-US"/>
        </w:rPr>
      </w:pPr>
    </w:p>
    <w:p w14:paraId="1C3A2BFF" w14:textId="77777777" w:rsidR="00C6169B" w:rsidRPr="00004BA6" w:rsidRDefault="00C6169B" w:rsidP="0010072D">
      <w:pPr>
        <w:pStyle w:val="Heading3"/>
        <w:rPr>
          <w:lang w:val="en-US"/>
        </w:rPr>
      </w:pPr>
      <w:bookmarkStart w:id="7" w:name="_Toc130204951"/>
      <w:r w:rsidRPr="00004BA6">
        <w:rPr>
          <w:lang w:val="en-US"/>
        </w:rPr>
        <w:t>HISTORICAL OVERVIEW</w:t>
      </w:r>
      <w:bookmarkEnd w:id="7"/>
    </w:p>
    <w:p w14:paraId="70842222" w14:textId="77777777" w:rsidR="003F4676" w:rsidRPr="003F4676" w:rsidRDefault="003F4676" w:rsidP="003F4676">
      <w:pPr>
        <w:rPr>
          <w:lang w:val="en-US"/>
        </w:rPr>
      </w:pPr>
      <w:r w:rsidRPr="003F4676">
        <w:rPr>
          <w:lang w:val="en-US"/>
        </w:rPr>
        <w:t>539 BC: Persia defeats Babylon and becomes a world power</w:t>
      </w:r>
    </w:p>
    <w:p w14:paraId="181E74CE" w14:textId="46BC202B" w:rsidR="003F4676" w:rsidRPr="003F4676" w:rsidRDefault="003F4676" w:rsidP="003F4676">
      <w:pPr>
        <w:rPr>
          <w:lang w:val="en-US"/>
        </w:rPr>
      </w:pPr>
      <w:r w:rsidRPr="003F4676">
        <w:rPr>
          <w:lang w:val="en-US"/>
        </w:rPr>
        <w:t>333 BC: Alexander the Great and Greece defeat Persia</w:t>
      </w:r>
      <w:r w:rsidR="00301E9F">
        <w:rPr>
          <w:lang w:val="en-US"/>
        </w:rPr>
        <w:t>. Greece</w:t>
      </w:r>
      <w:r w:rsidRPr="003F4676">
        <w:rPr>
          <w:lang w:val="en-US"/>
        </w:rPr>
        <w:t xml:space="preserve"> become</w:t>
      </w:r>
      <w:r w:rsidR="00301E9F">
        <w:rPr>
          <w:lang w:val="en-US"/>
        </w:rPr>
        <w:t>s</w:t>
      </w:r>
      <w:r w:rsidRPr="003F4676">
        <w:rPr>
          <w:lang w:val="en-US"/>
        </w:rPr>
        <w:t xml:space="preserve"> a world power</w:t>
      </w:r>
    </w:p>
    <w:p w14:paraId="6373BF73" w14:textId="78B88F24" w:rsidR="003F4676" w:rsidRPr="003F4676" w:rsidRDefault="003F4676" w:rsidP="003F4676">
      <w:pPr>
        <w:rPr>
          <w:lang w:val="en-US"/>
        </w:rPr>
      </w:pPr>
      <w:r w:rsidRPr="003F4676">
        <w:rPr>
          <w:lang w:val="en-US"/>
        </w:rPr>
        <w:lastRenderedPageBreak/>
        <w:t>323 BC: Alexander dies</w:t>
      </w:r>
      <w:r w:rsidR="00A84966">
        <w:rPr>
          <w:lang w:val="en-US"/>
        </w:rPr>
        <w:t>,</w:t>
      </w:r>
      <w:r w:rsidRPr="003F4676">
        <w:rPr>
          <w:lang w:val="en-US"/>
        </w:rPr>
        <w:t xml:space="preserve"> and the kingdom is divided between his four generals. Relevant to Daniel:</w:t>
      </w:r>
    </w:p>
    <w:p w14:paraId="6A849CF4" w14:textId="1621243B" w:rsidR="003F4676" w:rsidRPr="003F4676" w:rsidRDefault="003F4676" w:rsidP="003F4676">
      <w:pPr>
        <w:rPr>
          <w:lang w:val="en-US"/>
        </w:rPr>
      </w:pPr>
      <w:r w:rsidRPr="003F4676">
        <w:rPr>
          <w:lang w:val="en-US"/>
        </w:rPr>
        <w:t>- Ptolemy gets Egypt</w:t>
      </w:r>
      <w:r w:rsidR="00A84966">
        <w:rPr>
          <w:lang w:val="en-US"/>
        </w:rPr>
        <w:t>;</w:t>
      </w:r>
      <w:r w:rsidRPr="003F4676">
        <w:rPr>
          <w:lang w:val="en-US"/>
        </w:rPr>
        <w:t xml:space="preserve"> Seleucus gets Syria</w:t>
      </w:r>
    </w:p>
    <w:p w14:paraId="7C863858" w14:textId="1077B76A" w:rsidR="003F4676" w:rsidRPr="003F4676" w:rsidRDefault="003F4676" w:rsidP="003F4676">
      <w:pPr>
        <w:rPr>
          <w:lang w:val="en-US"/>
        </w:rPr>
      </w:pPr>
      <w:r w:rsidRPr="003F4676">
        <w:rPr>
          <w:lang w:val="en-US"/>
        </w:rPr>
        <w:t>167 BC: Antiochus IV Epiphanes desecrates the temple</w:t>
      </w:r>
      <w:r w:rsidR="00A84966">
        <w:rPr>
          <w:lang w:val="en-US"/>
        </w:rPr>
        <w:t>;</w:t>
      </w:r>
      <w:r w:rsidRPr="003F4676">
        <w:rPr>
          <w:lang w:val="en-US"/>
        </w:rPr>
        <w:t xml:space="preserve"> Maccabean revolt begins</w:t>
      </w:r>
    </w:p>
    <w:p w14:paraId="442C83E6" w14:textId="77777777" w:rsidR="003F4676" w:rsidRPr="003F4676" w:rsidRDefault="003F4676" w:rsidP="003F4676">
      <w:pPr>
        <w:rPr>
          <w:lang w:val="en-US"/>
        </w:rPr>
      </w:pPr>
      <w:r w:rsidRPr="003F4676">
        <w:rPr>
          <w:lang w:val="en-US"/>
        </w:rPr>
        <w:t>164 BC: The temple is cleansed and rededicated</w:t>
      </w:r>
    </w:p>
    <w:p w14:paraId="7ACCF92D" w14:textId="368EEC0D" w:rsidR="003F4676" w:rsidRPr="003F4676" w:rsidRDefault="003F4676" w:rsidP="003F4676">
      <w:pPr>
        <w:rPr>
          <w:lang w:val="en-US"/>
        </w:rPr>
      </w:pPr>
      <w:r w:rsidRPr="003F4676">
        <w:rPr>
          <w:lang w:val="en-US"/>
        </w:rPr>
        <w:t xml:space="preserve">63 BC: Rome </w:t>
      </w:r>
      <w:r w:rsidR="008005FE">
        <w:rPr>
          <w:lang w:val="en-US"/>
        </w:rPr>
        <w:t>captures</w:t>
      </w:r>
      <w:r w:rsidRPr="003F4676">
        <w:rPr>
          <w:lang w:val="en-US"/>
        </w:rPr>
        <w:t xml:space="preserve"> Jerusalem</w:t>
      </w:r>
    </w:p>
    <w:p w14:paraId="3E9F6DB6" w14:textId="7ED53438" w:rsidR="00C6169B" w:rsidRPr="00004BA6" w:rsidRDefault="003F4676" w:rsidP="00DC7276">
      <w:pPr>
        <w:rPr>
          <w:lang w:val="en-US"/>
        </w:rPr>
      </w:pPr>
      <w:r w:rsidRPr="003F4676">
        <w:rPr>
          <w:lang w:val="en-US"/>
        </w:rPr>
        <w:t>27 BC: Rome defeats Greece and becomes a world power</w:t>
      </w:r>
    </w:p>
    <w:p w14:paraId="67304F30" w14:textId="77777777" w:rsidR="00063C60" w:rsidRPr="00004BA6" w:rsidRDefault="00063C60" w:rsidP="00C6169B">
      <w:pPr>
        <w:rPr>
          <w:lang w:val="en-US"/>
        </w:rPr>
      </w:pPr>
    </w:p>
    <w:p w14:paraId="7539AF08" w14:textId="7C125ABF" w:rsidR="00C6169B" w:rsidRPr="00C6169B" w:rsidRDefault="00C6169B" w:rsidP="00194921">
      <w:pPr>
        <w:pStyle w:val="Heading3"/>
        <w:rPr>
          <w:lang w:val="nb-NO"/>
        </w:rPr>
      </w:pPr>
      <w:bookmarkStart w:id="8" w:name="_Toc130204952"/>
      <w:r w:rsidRPr="00C6169B">
        <w:rPr>
          <w:lang w:val="nb-NO"/>
        </w:rPr>
        <w:t>ANTIOCHUS IV EPIPHANES</w:t>
      </w:r>
      <w:bookmarkEnd w:id="8"/>
    </w:p>
    <w:p w14:paraId="40FCCA61" w14:textId="06C8C77E" w:rsidR="00C6169B" w:rsidRPr="00174CB3" w:rsidRDefault="00C6169B" w:rsidP="00174CB3">
      <w:pPr>
        <w:pStyle w:val="ListParagraph"/>
        <w:numPr>
          <w:ilvl w:val="0"/>
          <w:numId w:val="1"/>
        </w:numPr>
        <w:rPr>
          <w:lang w:val="nb-NO"/>
        </w:rPr>
      </w:pPr>
      <w:r w:rsidRPr="00174CB3">
        <w:rPr>
          <w:lang w:val="nb-NO"/>
        </w:rPr>
        <w:t>R</w:t>
      </w:r>
      <w:r w:rsidR="008005FE">
        <w:rPr>
          <w:lang w:val="nb-NO"/>
        </w:rPr>
        <w:t>eign</w:t>
      </w:r>
      <w:r w:rsidRPr="00174CB3">
        <w:rPr>
          <w:lang w:val="nb-NO"/>
        </w:rPr>
        <w:t>: 175–163 BC</w:t>
      </w:r>
    </w:p>
    <w:p w14:paraId="704C9251" w14:textId="77777777" w:rsidR="00C6169B" w:rsidRPr="00174CB3" w:rsidRDefault="00C6169B" w:rsidP="00174CB3">
      <w:pPr>
        <w:pStyle w:val="ListParagraph"/>
        <w:numPr>
          <w:ilvl w:val="0"/>
          <w:numId w:val="1"/>
        </w:numPr>
        <w:rPr>
          <w:lang w:val="nb-NO"/>
        </w:rPr>
      </w:pPr>
      <w:r w:rsidRPr="00174CB3">
        <w:rPr>
          <w:lang w:val="nb-NO"/>
        </w:rPr>
        <w:t>The Bible's most unknown villain</w:t>
      </w:r>
    </w:p>
    <w:p w14:paraId="536BF1AC" w14:textId="5BC41807" w:rsidR="00C6169B" w:rsidRPr="00004BA6" w:rsidRDefault="00C6169B" w:rsidP="00174CB3">
      <w:pPr>
        <w:pStyle w:val="ListParagraph"/>
        <w:numPr>
          <w:ilvl w:val="0"/>
          <w:numId w:val="1"/>
        </w:numPr>
        <w:rPr>
          <w:lang w:val="en-US"/>
        </w:rPr>
      </w:pPr>
      <w:r w:rsidRPr="00004BA6">
        <w:rPr>
          <w:lang w:val="en-US"/>
        </w:rPr>
        <w:t>W</w:t>
      </w:r>
      <w:r w:rsidR="003C6150">
        <w:rPr>
          <w:lang w:val="en-US"/>
        </w:rPr>
        <w:t>anted to</w:t>
      </w:r>
      <w:r w:rsidRPr="00004BA6">
        <w:rPr>
          <w:lang w:val="en-US"/>
        </w:rPr>
        <w:t xml:space="preserve"> be worshiped as Zeus. Took the name Epiphanes </w:t>
      </w:r>
      <w:r w:rsidRPr="008005FE">
        <w:rPr>
          <w:i/>
          <w:iCs/>
          <w:lang w:val="en-US"/>
        </w:rPr>
        <w:t>(</w:t>
      </w:r>
      <w:r w:rsidR="006F69D8" w:rsidRPr="008005FE">
        <w:rPr>
          <w:i/>
          <w:iCs/>
          <w:lang w:val="en-US"/>
        </w:rPr>
        <w:t>"</w:t>
      </w:r>
      <w:r w:rsidRPr="008005FE">
        <w:rPr>
          <w:i/>
          <w:iCs/>
          <w:lang w:val="en-US"/>
        </w:rPr>
        <w:t>manifest</w:t>
      </w:r>
      <w:r w:rsidR="006F69D8" w:rsidRPr="008005FE">
        <w:rPr>
          <w:i/>
          <w:iCs/>
          <w:lang w:val="en-US"/>
        </w:rPr>
        <w:t>ed”</w:t>
      </w:r>
      <w:r w:rsidRPr="00004BA6">
        <w:rPr>
          <w:lang w:val="en-US"/>
        </w:rPr>
        <w:t>) but was called Epimanes (</w:t>
      </w:r>
      <w:r w:rsidR="006F69D8" w:rsidRPr="008005FE">
        <w:rPr>
          <w:i/>
          <w:iCs/>
          <w:lang w:val="en-US"/>
        </w:rPr>
        <w:t>“</w:t>
      </w:r>
      <w:r w:rsidRPr="008005FE">
        <w:rPr>
          <w:i/>
          <w:iCs/>
          <w:lang w:val="en-US"/>
        </w:rPr>
        <w:t>madman</w:t>
      </w:r>
      <w:r w:rsidR="006F69D8" w:rsidRPr="008005FE">
        <w:rPr>
          <w:i/>
          <w:iCs/>
          <w:lang w:val="en-US"/>
        </w:rPr>
        <w:t>”</w:t>
      </w:r>
      <w:r w:rsidRPr="00004BA6">
        <w:rPr>
          <w:lang w:val="en-US"/>
        </w:rPr>
        <w:t>).</w:t>
      </w:r>
    </w:p>
    <w:p w14:paraId="323B6A16" w14:textId="77777777" w:rsidR="00C6169B" w:rsidRPr="00174CB3" w:rsidRDefault="00C6169B" w:rsidP="00174CB3">
      <w:pPr>
        <w:pStyle w:val="ListParagraph"/>
        <w:numPr>
          <w:ilvl w:val="0"/>
          <w:numId w:val="1"/>
        </w:numPr>
        <w:rPr>
          <w:lang w:val="nb-NO"/>
        </w:rPr>
      </w:pPr>
      <w:r w:rsidRPr="00004BA6">
        <w:rPr>
          <w:lang w:val="en-US"/>
        </w:rPr>
        <w:t xml:space="preserve">Wanted to stabilize the empire by making everyone Greek, especially through religion. </w:t>
      </w:r>
      <w:r w:rsidRPr="00174CB3">
        <w:rPr>
          <w:lang w:val="nb-NO"/>
        </w:rPr>
        <w:t>Practicing Judaism was forbidden, and the Jews were persecuted.</w:t>
      </w:r>
    </w:p>
    <w:p w14:paraId="3781FE4C" w14:textId="5BF75302" w:rsidR="00C6169B" w:rsidRPr="00004BA6" w:rsidRDefault="00C6169B" w:rsidP="00174CB3">
      <w:pPr>
        <w:pStyle w:val="ListParagraph"/>
        <w:numPr>
          <w:ilvl w:val="0"/>
          <w:numId w:val="1"/>
        </w:numPr>
        <w:rPr>
          <w:lang w:val="en-US"/>
        </w:rPr>
      </w:pPr>
      <w:r w:rsidRPr="00004BA6">
        <w:rPr>
          <w:lang w:val="en-US"/>
        </w:rPr>
        <w:t>Peaked in 167 BC, when a pig was sacrificed to Zeus in the Temple in Jerusalem (</w:t>
      </w:r>
      <w:r w:rsidRPr="008005FE">
        <w:rPr>
          <w:i/>
          <w:iCs/>
          <w:lang w:val="en-US"/>
        </w:rPr>
        <w:t>“the abomination that destroys”</w:t>
      </w:r>
      <w:r w:rsidRPr="00004BA6">
        <w:rPr>
          <w:lang w:val="en-US"/>
        </w:rPr>
        <w:t>).</w:t>
      </w:r>
    </w:p>
    <w:p w14:paraId="30D6D721" w14:textId="6B2BECAB" w:rsidR="00074160" w:rsidRPr="00004BA6" w:rsidRDefault="00074160" w:rsidP="00074160">
      <w:pPr>
        <w:rPr>
          <w:lang w:val="en-US"/>
        </w:rPr>
      </w:pPr>
    </w:p>
    <w:p w14:paraId="0F235D3A" w14:textId="050E7C2B" w:rsidR="00074160" w:rsidRPr="00194921" w:rsidRDefault="00074160" w:rsidP="00194921">
      <w:pPr>
        <w:rPr>
          <w:b/>
          <w:bCs/>
        </w:rPr>
      </w:pPr>
      <w:r w:rsidRPr="00194921">
        <w:rPr>
          <w:b/>
          <w:bCs/>
        </w:rPr>
        <w:t>1 Maccabees 1:41-49</w:t>
      </w:r>
    </w:p>
    <w:p w14:paraId="2E15CD4A" w14:textId="17327CA5" w:rsidR="00C6169B" w:rsidRDefault="00174CB3" w:rsidP="00174CB3">
      <w:r w:rsidRPr="008005FE">
        <w:rPr>
          <w:i/>
          <w:iCs/>
        </w:rPr>
        <w:t>“Then the king wrote to his whole kingdom that all should be one people and that all should give up their particular customs. All the nations accepted the command of the king. Many even from Israel gladly adopted his religion; they sacrificed to idols and profaned the Sabbath. And the king sent letters by messengers to Jerusalem and the towns of Judah; he directed them to follow customs strange to the land, to forbid burnt offerings and sacrifices and drink offerings in the sanctuary, to profane Sabbaths and festivals, to defile the sanctuary and the holy ones, to build altars and sacred precincts and shrines for idols, to sacrifice pigs and other unclean animals, and to leave their sons uncircumcised. They were to make themselves abominable by everything unclean and profane so that they would forget the law</w:t>
      </w:r>
      <w:r>
        <w:t xml:space="preserve"> </w:t>
      </w:r>
      <w:r w:rsidRPr="008005FE">
        <w:rPr>
          <w:i/>
          <w:iCs/>
        </w:rPr>
        <w:lastRenderedPageBreak/>
        <w:t>and change all the ordinances.”</w:t>
      </w:r>
      <w:r>
        <w:t xml:space="preserve"> 1 Maccabees 1:41-49, New Revised Standard Version</w:t>
      </w:r>
      <w:r w:rsidR="00A84966">
        <w:t>,</w:t>
      </w:r>
      <w:r>
        <w:t xml:space="preserve"> Updated Edition</w:t>
      </w:r>
    </w:p>
    <w:p w14:paraId="414707F2" w14:textId="77777777" w:rsidR="00194921" w:rsidRPr="00174CB3" w:rsidRDefault="00194921" w:rsidP="00174CB3"/>
    <w:p w14:paraId="39B57E1B" w14:textId="2530C574" w:rsidR="00C6169B" w:rsidRPr="00194921" w:rsidRDefault="00074160" w:rsidP="00194921">
      <w:pPr>
        <w:rPr>
          <w:b/>
          <w:bCs/>
        </w:rPr>
      </w:pPr>
      <w:r w:rsidRPr="00194921">
        <w:rPr>
          <w:b/>
          <w:bCs/>
        </w:rPr>
        <w:t>1 Maccabees 1:54-64</w:t>
      </w:r>
    </w:p>
    <w:p w14:paraId="39CC0892" w14:textId="7C47118C" w:rsidR="00C6169B" w:rsidRDefault="008005FE" w:rsidP="00174CB3">
      <w:r w:rsidRPr="008005FE">
        <w:rPr>
          <w:i/>
          <w:iCs/>
        </w:rPr>
        <w:t>"</w:t>
      </w:r>
      <w:r w:rsidR="00174CB3" w:rsidRPr="008005FE">
        <w:rPr>
          <w:i/>
          <w:iCs/>
        </w:rPr>
        <w:t>Now on the fifteenth day of Chislev, in the one hundred forty-fifth year, they erected a desolating sacrilege on the altar of burnt offering. They also built altars in the surrounding towns of Judah and offered incense at the doors of the houses and in the streets. The books of the law that they found they tore to pieces and burned with fire. Anyone found possessing the book of the covenant or anyone who adhered to the law was condemned to death by decree of the king. They kept using violence against Israel, against those who were found month after month in the towns. On the twenty-fifth day of the month they offered sacrifice on the altar that was on top of the altar of burnt offering. According to the decree, they put to death the women who had their children circumcised and their families and those who circumcised them, and they hung the infants from their mothers’ necks.</w:t>
      </w:r>
      <w:r w:rsidRPr="008005FE">
        <w:rPr>
          <w:i/>
          <w:iCs/>
        </w:rPr>
        <w:t xml:space="preserve"> </w:t>
      </w:r>
      <w:r w:rsidR="00174CB3" w:rsidRPr="008005FE">
        <w:rPr>
          <w:i/>
          <w:iCs/>
        </w:rPr>
        <w:t>But many in Israel stood firm and were resolved in their hearts not to eat unclean food. They chose to die rather than to be defiled by food or to profane the holy covenant, and they did die. Very great wrath came upon Israel.</w:t>
      </w:r>
      <w:r w:rsidRPr="008005FE">
        <w:rPr>
          <w:i/>
          <w:iCs/>
        </w:rPr>
        <w:t>"</w:t>
      </w:r>
      <w:r w:rsidR="00AD5F7B">
        <w:rPr>
          <w:i/>
          <w:iCs/>
        </w:rPr>
        <w:t xml:space="preserve"> </w:t>
      </w:r>
      <w:r w:rsidR="00174CB3" w:rsidRPr="00174CB3">
        <w:t>1 Maccabees 1:54-64</w:t>
      </w:r>
      <w:r w:rsidR="00245358">
        <w:t>, New Revised Standard Version</w:t>
      </w:r>
      <w:r w:rsidR="00A84966">
        <w:t>,</w:t>
      </w:r>
      <w:r w:rsidR="00245358">
        <w:t xml:space="preserve"> Updated Edition</w:t>
      </w:r>
    </w:p>
    <w:p w14:paraId="72B0B33E" w14:textId="77777777" w:rsidR="00194921" w:rsidRPr="006F0CDB" w:rsidRDefault="00194921" w:rsidP="00174CB3"/>
    <w:p w14:paraId="6371929E" w14:textId="0CDA9911" w:rsidR="00C6169B" w:rsidRPr="00194921" w:rsidRDefault="00074160" w:rsidP="00194921">
      <w:pPr>
        <w:rPr>
          <w:b/>
          <w:bCs/>
        </w:rPr>
      </w:pPr>
      <w:r w:rsidRPr="00194921">
        <w:rPr>
          <w:b/>
          <w:bCs/>
        </w:rPr>
        <w:t xml:space="preserve">2 </w:t>
      </w:r>
      <w:r w:rsidR="000F18CD" w:rsidRPr="00194921">
        <w:rPr>
          <w:b/>
          <w:bCs/>
        </w:rPr>
        <w:t xml:space="preserve">Maccabees </w:t>
      </w:r>
      <w:r w:rsidRPr="00194921">
        <w:rPr>
          <w:b/>
          <w:bCs/>
        </w:rPr>
        <w:t>6:1-9</w:t>
      </w:r>
    </w:p>
    <w:p w14:paraId="2290F1E1" w14:textId="77777777" w:rsidR="00B9513C" w:rsidRPr="00194921" w:rsidRDefault="00B9513C" w:rsidP="00B9513C">
      <w:pPr>
        <w:rPr>
          <w:i/>
          <w:iCs/>
        </w:rPr>
      </w:pPr>
      <w:r w:rsidRPr="00194921">
        <w:rPr>
          <w:i/>
          <w:iCs/>
        </w:rPr>
        <w:t>“Not long after this, the king sent an Athenian senator to compel the Jews to forsake the laws of their ancestors and no longer to live by the laws of God, also to pollute the temple in Jerusalem and to call it the temple of Olympian Zeus and to call the one in Gerizim Zeus-the-Friend-of-Strangers, as the people who live in that place are known.</w:t>
      </w:r>
    </w:p>
    <w:p w14:paraId="58B2AC6B" w14:textId="77777777" w:rsidR="00B9513C" w:rsidRPr="00194921" w:rsidRDefault="00B9513C" w:rsidP="00B9513C">
      <w:pPr>
        <w:rPr>
          <w:i/>
          <w:iCs/>
        </w:rPr>
      </w:pPr>
      <w:r w:rsidRPr="00194921">
        <w:rPr>
          <w:i/>
          <w:iCs/>
        </w:rPr>
        <w:t>Harsh and utterly grievous was the onslaught of evil. For the temple was filled with debauchery and reveling by the nations, who dallied with prostitutes and had intercourse with women within the sacred precincts and besides brought in things for sacrifice that were unfit. The altar was covered with abominable offerings that were forbidden by the laws. People could neither keep the Sabbath nor observe the festivals of their ancestors nor so much as confess themselves to be Jews.</w:t>
      </w:r>
    </w:p>
    <w:p w14:paraId="18D4A77D" w14:textId="77777777" w:rsidR="00AD5F7B" w:rsidRDefault="00B9513C" w:rsidP="00C6169B">
      <w:pPr>
        <w:rPr>
          <w:i/>
          <w:iCs/>
        </w:rPr>
      </w:pPr>
      <w:r w:rsidRPr="00194921">
        <w:rPr>
          <w:i/>
          <w:iCs/>
        </w:rPr>
        <w:lastRenderedPageBreak/>
        <w:t>On the monthly celebration of the king’s birthday, the Jews were taken, under bitter constraint, to partake of the sacrifices, and when a festival of Dionysus was celebrated, they were compelled to wear wreaths of ivy and to walk in the procession in honor of Dionysus. At the suggestion of the people of Ptolemais, a decree was issued to the neighboring Greek cities that they should adopt the same policy toward the Jews and make them partake of the sacrifices and should kill those who did not choose to change over to Greek customs. One could see, therefore, the misery that had come upon them.”</w:t>
      </w:r>
    </w:p>
    <w:p w14:paraId="126A41CD" w14:textId="392ED075" w:rsidR="00C6169B" w:rsidRDefault="00B9513C" w:rsidP="00C6169B">
      <w:r w:rsidRPr="00194921">
        <w:rPr>
          <w:i/>
          <w:iCs/>
        </w:rPr>
        <w:t xml:space="preserve"> </w:t>
      </w:r>
      <w:r>
        <w:t xml:space="preserve">2 </w:t>
      </w:r>
      <w:r w:rsidR="000F18CD" w:rsidRPr="000F18CD">
        <w:t xml:space="preserve">Maccabees </w:t>
      </w:r>
      <w:r>
        <w:t>6:1-9, New Revised Standard Version</w:t>
      </w:r>
      <w:r w:rsidR="00A84966">
        <w:t>,</w:t>
      </w:r>
      <w:r>
        <w:t xml:space="preserve"> Updated Edition</w:t>
      </w:r>
    </w:p>
    <w:p w14:paraId="37C84449" w14:textId="77777777" w:rsidR="00AD5F7B" w:rsidRPr="006F0CDB" w:rsidRDefault="00AD5F7B" w:rsidP="00C6169B"/>
    <w:p w14:paraId="116B2187" w14:textId="53FFE395" w:rsidR="00C6169B" w:rsidRPr="00671932" w:rsidRDefault="00A66C87" w:rsidP="00671932">
      <w:pPr>
        <w:rPr>
          <w:b/>
          <w:bCs/>
        </w:rPr>
      </w:pPr>
      <w:r w:rsidRPr="00671932">
        <w:rPr>
          <w:b/>
          <w:bCs/>
        </w:rPr>
        <w:t xml:space="preserve">1 </w:t>
      </w:r>
      <w:r w:rsidR="000F18CD" w:rsidRPr="00671932">
        <w:rPr>
          <w:b/>
          <w:bCs/>
        </w:rPr>
        <w:t xml:space="preserve">Maccabees </w:t>
      </w:r>
      <w:r w:rsidRPr="00671932">
        <w:rPr>
          <w:b/>
          <w:bCs/>
        </w:rPr>
        <w:t>2:17-28</w:t>
      </w:r>
      <w:r w:rsidR="00C6169B" w:rsidRPr="00671932">
        <w:rPr>
          <w:b/>
          <w:bCs/>
        </w:rPr>
        <w:t xml:space="preserve"> </w:t>
      </w:r>
    </w:p>
    <w:p w14:paraId="6371BACA" w14:textId="3B53E553" w:rsidR="006F0CDB" w:rsidRPr="00194921" w:rsidRDefault="006F0CDB" w:rsidP="006F0CDB">
      <w:pPr>
        <w:rPr>
          <w:i/>
          <w:iCs/>
        </w:rPr>
      </w:pPr>
      <w:r w:rsidRPr="00194921">
        <w:rPr>
          <w:i/>
          <w:iCs/>
        </w:rPr>
        <w:t>“Then the king’s officers spoke to Mattathias as follows: “You are a leader, honored and great in this town, and supported by sons and brothers. Now be the first to come and do what the king commands, as all the nations and the people of Judah and those who are left in Jerusalem have done. Then you and your sons will be numbered among the Friends of the king, and you and your sons will be honored with silver and gold and many gifts.”</w:t>
      </w:r>
    </w:p>
    <w:p w14:paraId="35CD91A4" w14:textId="77777777" w:rsidR="006F0CDB" w:rsidRPr="00194921" w:rsidRDefault="006F0CDB" w:rsidP="006F0CDB">
      <w:pPr>
        <w:rPr>
          <w:i/>
          <w:iCs/>
        </w:rPr>
      </w:pPr>
      <w:r w:rsidRPr="00194921">
        <w:rPr>
          <w:i/>
          <w:iCs/>
        </w:rPr>
        <w:t>But Mattathias answered and said in a loud voice: “Even if all the nations that live under the rule of the king obey him and have chosen to obey his commandments, every one of them abandoning the religion of their ancestors, I and my sons and my brothers will continue to live by the covenant of our ancestors. Far be it from us to desert the law and the ordinances. We will not obey the king’s words by turning aside from our religion to the right hand or to the left.”</w:t>
      </w:r>
    </w:p>
    <w:p w14:paraId="358E411B" w14:textId="77777777" w:rsidR="006F0CDB" w:rsidRPr="00194921" w:rsidRDefault="006F0CDB" w:rsidP="006F0CDB">
      <w:pPr>
        <w:rPr>
          <w:i/>
          <w:iCs/>
        </w:rPr>
      </w:pPr>
      <w:r w:rsidRPr="00194921">
        <w:rPr>
          <w:i/>
          <w:iCs/>
        </w:rPr>
        <w:t>When he had finished speaking these words, a Jew came forward in the sight of all to offer sacrifice on the altar in Modein, according to the king’s command. When Mattathias saw it, he burned with zeal, and his heart was stirred. He gave vent to righteous anger; he ran and slaughtered him on the altar. At the same time he killed the king’s officer who was forcing them to sacrifice, and he tore down the altar. Thus he burned with zeal for the law, just as Phinehas did against Zimri son of Salu.</w:t>
      </w:r>
    </w:p>
    <w:p w14:paraId="0C4F53CE" w14:textId="77777777" w:rsidR="00AD5F7B" w:rsidRDefault="006F0CDB" w:rsidP="006F0CDB">
      <w:r w:rsidRPr="00194921">
        <w:rPr>
          <w:i/>
          <w:iCs/>
        </w:rPr>
        <w:t>Then Mattathias cried out in the town with a loud voice, saying: “Let every one who is zealous for the law and supports the covenant come out with me!” Then he and his sons fled to the hills and left all that they had in the town.”</w:t>
      </w:r>
      <w:r w:rsidRPr="006F0CDB">
        <w:t xml:space="preserve"> </w:t>
      </w:r>
    </w:p>
    <w:p w14:paraId="69FC672E" w14:textId="1ACAA51F" w:rsidR="00174CB3" w:rsidRPr="006F0CDB" w:rsidRDefault="006F0CDB" w:rsidP="006F0CDB">
      <w:r w:rsidRPr="006F0CDB">
        <w:lastRenderedPageBreak/>
        <w:t xml:space="preserve">1 </w:t>
      </w:r>
      <w:r w:rsidR="000F18CD" w:rsidRPr="000F18CD">
        <w:t xml:space="preserve">Maccabees </w:t>
      </w:r>
      <w:r w:rsidRPr="006F0CDB">
        <w:t>2:17-28, New Revised Standard Version</w:t>
      </w:r>
      <w:r w:rsidR="00A84966">
        <w:t>,</w:t>
      </w:r>
      <w:r w:rsidRPr="006F0CDB">
        <w:t xml:space="preserve"> Updated Edition</w:t>
      </w:r>
    </w:p>
    <w:p w14:paraId="20B19D5D" w14:textId="77777777" w:rsidR="007D3054" w:rsidRDefault="007D3054" w:rsidP="007D3054">
      <w:pPr>
        <w:pStyle w:val="Heading3"/>
      </w:pPr>
      <w:bookmarkStart w:id="9" w:name="_Toc130204953"/>
      <w:r w:rsidRPr="007D3054">
        <w:t>ANTI-SELEUCID REBELLION IN JUDEA – MACCABEAN REVOLT</w:t>
      </w:r>
      <w:bookmarkEnd w:id="9"/>
      <w:r w:rsidRPr="007D3054">
        <w:t xml:space="preserve"> </w:t>
      </w:r>
    </w:p>
    <w:p w14:paraId="57FCF061" w14:textId="25FB082E" w:rsidR="007D3054" w:rsidRDefault="007D3054" w:rsidP="007D3054">
      <w:r w:rsidRPr="007D3054">
        <w:t>(167-164 F.KR.)</w:t>
      </w:r>
    </w:p>
    <w:p w14:paraId="341466AF" w14:textId="58EEB0AE" w:rsidR="00C6169B" w:rsidRPr="00004BA6" w:rsidRDefault="00C6169B" w:rsidP="00C6169B">
      <w:pPr>
        <w:rPr>
          <w:lang w:val="en-US"/>
        </w:rPr>
      </w:pPr>
      <w:r w:rsidRPr="00004BA6">
        <w:rPr>
          <w:lang w:val="en-US"/>
        </w:rPr>
        <w:t>Mattathias started the Maccabean rebellion. They tore down pagan altars and circumcised uncircumcised children.</w:t>
      </w:r>
    </w:p>
    <w:p w14:paraId="0DB423E4" w14:textId="0EBD2ACF" w:rsidR="00C6169B" w:rsidRPr="00004BA6" w:rsidRDefault="00C6169B" w:rsidP="00C6169B">
      <w:pPr>
        <w:rPr>
          <w:lang w:val="en-US"/>
        </w:rPr>
      </w:pPr>
      <w:r w:rsidRPr="00004BA6">
        <w:rPr>
          <w:lang w:val="en-US"/>
        </w:rPr>
        <w:t>Mattathias' son Judas Maccabeus led the rebellion when Mattathias died in 166 BC. He defeated the Seleucids, destroyed the altar of Zeus in Jerusalem, built a new altar</w:t>
      </w:r>
      <w:r w:rsidR="00A84966">
        <w:rPr>
          <w:lang w:val="en-US"/>
        </w:rPr>
        <w:t>,</w:t>
      </w:r>
      <w:r w:rsidRPr="00004BA6">
        <w:rPr>
          <w:lang w:val="en-US"/>
        </w:rPr>
        <w:t xml:space="preserve"> and installed a priest who had been faithful to God.</w:t>
      </w:r>
    </w:p>
    <w:p w14:paraId="52D18CE9" w14:textId="35C07EB4" w:rsidR="00C6169B" w:rsidRPr="00004BA6" w:rsidRDefault="00C6169B" w:rsidP="00C6169B">
      <w:pPr>
        <w:rPr>
          <w:lang w:val="en-US"/>
        </w:rPr>
      </w:pPr>
      <w:r w:rsidRPr="00004BA6">
        <w:rPr>
          <w:lang w:val="en-US"/>
        </w:rPr>
        <w:t>Exactly three years after the desecration, the temple was rededicated</w:t>
      </w:r>
      <w:r w:rsidR="00A84966">
        <w:rPr>
          <w:lang w:val="en-US"/>
        </w:rPr>
        <w:t>,</w:t>
      </w:r>
      <w:r w:rsidRPr="00004BA6">
        <w:rPr>
          <w:lang w:val="en-US"/>
        </w:rPr>
        <w:t xml:space="preserve"> and the daily sacrifices resumed. Th</w:t>
      </w:r>
      <w:r w:rsidR="00E05A5A">
        <w:rPr>
          <w:lang w:val="en-US"/>
        </w:rPr>
        <w:t>is is the</w:t>
      </w:r>
      <w:r w:rsidRPr="00004BA6">
        <w:rPr>
          <w:lang w:val="en-US"/>
        </w:rPr>
        <w:t xml:space="preserve"> background of Hanukkah.</w:t>
      </w:r>
    </w:p>
    <w:p w14:paraId="4C17B17E" w14:textId="77777777" w:rsidR="00C6169B" w:rsidRPr="00004BA6" w:rsidRDefault="00C6169B" w:rsidP="00C6169B">
      <w:pPr>
        <w:rPr>
          <w:lang w:val="en-US"/>
        </w:rPr>
      </w:pPr>
      <w:r w:rsidRPr="00004BA6">
        <w:rPr>
          <w:lang w:val="en-US"/>
        </w:rPr>
        <w:t xml:space="preserve"> </w:t>
      </w:r>
    </w:p>
    <w:p w14:paraId="6B144224" w14:textId="77777777" w:rsidR="00C6169B" w:rsidRPr="00004BA6" w:rsidRDefault="00C6169B" w:rsidP="007D3054">
      <w:pPr>
        <w:pStyle w:val="Heading3"/>
        <w:rPr>
          <w:lang w:val="en-US"/>
        </w:rPr>
      </w:pPr>
      <w:bookmarkStart w:id="10" w:name="_Toc130204954"/>
      <w:r w:rsidRPr="00004BA6">
        <w:rPr>
          <w:lang w:val="en-US"/>
        </w:rPr>
        <w:t>STRUCTURE</w:t>
      </w:r>
      <w:bookmarkEnd w:id="10"/>
    </w:p>
    <w:p w14:paraId="1860AD4E" w14:textId="03CF2DAC" w:rsidR="008A7F9B" w:rsidRPr="0072099C" w:rsidRDefault="008A7F9B" w:rsidP="0072099C">
      <w:pPr>
        <w:rPr>
          <w:b/>
          <w:bCs/>
          <w:lang w:val="en-US"/>
        </w:rPr>
      </w:pPr>
      <w:r w:rsidRPr="0072099C">
        <w:rPr>
          <w:b/>
          <w:bCs/>
          <w:lang w:val="en-US"/>
        </w:rPr>
        <w:t>N</w:t>
      </w:r>
      <w:r w:rsidR="007D3054" w:rsidRPr="0072099C">
        <w:rPr>
          <w:b/>
          <w:bCs/>
          <w:lang w:val="en-US"/>
        </w:rPr>
        <w:t>arrative</w:t>
      </w:r>
    </w:p>
    <w:p w14:paraId="703D658F" w14:textId="7A3EA196" w:rsidR="00B62C6C" w:rsidRPr="00004BA6" w:rsidRDefault="00B62C6C" w:rsidP="00B62C6C">
      <w:pPr>
        <w:rPr>
          <w:color w:val="C00000"/>
          <w:lang w:val="en-US"/>
        </w:rPr>
      </w:pPr>
      <w:r w:rsidRPr="00004BA6">
        <w:rPr>
          <w:color w:val="C00000"/>
          <w:lang w:val="en-US"/>
        </w:rPr>
        <w:t>1</w:t>
      </w:r>
      <w:r w:rsidR="00357BF7">
        <w:rPr>
          <w:color w:val="C00000"/>
          <w:lang w:val="en-US"/>
        </w:rPr>
        <w:t>.</w:t>
      </w:r>
      <w:r w:rsidRPr="00004BA6">
        <w:rPr>
          <w:color w:val="C00000"/>
          <w:lang w:val="en-US"/>
        </w:rPr>
        <w:t xml:space="preserve"> REFUSE TO EAT THE KING'S FOOD</w:t>
      </w:r>
    </w:p>
    <w:p w14:paraId="608CE2F8" w14:textId="4FC9DED1" w:rsidR="00B62C6C" w:rsidRPr="00004BA6" w:rsidRDefault="00B62C6C" w:rsidP="00B62C6C">
      <w:pPr>
        <w:rPr>
          <w:lang w:val="en-US"/>
        </w:rPr>
      </w:pPr>
      <w:r w:rsidRPr="00004BA6">
        <w:rPr>
          <w:lang w:val="en-US"/>
        </w:rPr>
        <w:t>2</w:t>
      </w:r>
      <w:r w:rsidR="00357BF7">
        <w:rPr>
          <w:lang w:val="en-US"/>
        </w:rPr>
        <w:t>.</w:t>
      </w:r>
      <w:r w:rsidRPr="00004BA6">
        <w:rPr>
          <w:lang w:val="en-US"/>
        </w:rPr>
        <w:t xml:space="preserve"> DREAM OF STATUE</w:t>
      </w:r>
    </w:p>
    <w:p w14:paraId="7006EEFD" w14:textId="0E75E45A" w:rsidR="00B62C6C" w:rsidRPr="00004BA6" w:rsidRDefault="00B62C6C" w:rsidP="00B62C6C">
      <w:pPr>
        <w:rPr>
          <w:lang w:val="en-US"/>
        </w:rPr>
      </w:pPr>
      <w:r w:rsidRPr="00004BA6">
        <w:rPr>
          <w:lang w:val="en-US"/>
        </w:rPr>
        <w:t>3</w:t>
      </w:r>
      <w:r w:rsidR="00357BF7">
        <w:rPr>
          <w:lang w:val="en-US"/>
        </w:rPr>
        <w:t>.</w:t>
      </w:r>
      <w:r w:rsidRPr="00004BA6">
        <w:rPr>
          <w:lang w:val="en-US"/>
        </w:rPr>
        <w:t xml:space="preserve"> REFUSE TO BOW TO THE STATUE</w:t>
      </w:r>
    </w:p>
    <w:p w14:paraId="5A36FFBB" w14:textId="6B2D4F81" w:rsidR="00B62C6C" w:rsidRPr="00004BA6" w:rsidRDefault="00B62C6C" w:rsidP="00B62C6C">
      <w:pPr>
        <w:rPr>
          <w:lang w:val="en-US"/>
        </w:rPr>
      </w:pPr>
      <w:r w:rsidRPr="00004BA6">
        <w:rPr>
          <w:lang w:val="en-US"/>
        </w:rPr>
        <w:t>4</w:t>
      </w:r>
      <w:r w:rsidR="00357BF7">
        <w:rPr>
          <w:lang w:val="en-US"/>
        </w:rPr>
        <w:t>.</w:t>
      </w:r>
      <w:r w:rsidRPr="00004BA6">
        <w:rPr>
          <w:lang w:val="en-US"/>
        </w:rPr>
        <w:t xml:space="preserve"> </w:t>
      </w:r>
      <w:r w:rsidR="00A84966" w:rsidRPr="00004BA6">
        <w:rPr>
          <w:lang w:val="en-US"/>
        </w:rPr>
        <w:t>NEBUCHADNEZZAR</w:t>
      </w:r>
      <w:r w:rsidRPr="00004BA6">
        <w:rPr>
          <w:lang w:val="en-US"/>
        </w:rPr>
        <w:t xml:space="preserve"> IS JUDGED</w:t>
      </w:r>
    </w:p>
    <w:p w14:paraId="0072D367" w14:textId="7FA1D429" w:rsidR="00B62C6C" w:rsidRPr="00004BA6" w:rsidRDefault="00B62C6C" w:rsidP="00B62C6C">
      <w:pPr>
        <w:rPr>
          <w:lang w:val="en-US"/>
        </w:rPr>
      </w:pPr>
      <w:r w:rsidRPr="00004BA6">
        <w:rPr>
          <w:lang w:val="en-US"/>
        </w:rPr>
        <w:t>5</w:t>
      </w:r>
      <w:r w:rsidR="00357BF7">
        <w:rPr>
          <w:lang w:val="en-US"/>
        </w:rPr>
        <w:t>.</w:t>
      </w:r>
      <w:r w:rsidRPr="00004BA6">
        <w:rPr>
          <w:lang w:val="en-US"/>
        </w:rPr>
        <w:t xml:space="preserve"> BELSHAZ</w:t>
      </w:r>
      <w:r w:rsidR="00A84966">
        <w:rPr>
          <w:lang w:val="en-US"/>
        </w:rPr>
        <w:t>Z</w:t>
      </w:r>
      <w:r w:rsidRPr="00004BA6">
        <w:rPr>
          <w:lang w:val="en-US"/>
        </w:rPr>
        <w:t>AR IS JUDGED</w:t>
      </w:r>
    </w:p>
    <w:p w14:paraId="737C2864" w14:textId="70D526B6" w:rsidR="00B62C6C" w:rsidRPr="00004BA6" w:rsidRDefault="00B62C6C" w:rsidP="00B62C6C">
      <w:pPr>
        <w:rPr>
          <w:lang w:val="en-US"/>
        </w:rPr>
      </w:pPr>
      <w:r w:rsidRPr="00004BA6">
        <w:rPr>
          <w:lang w:val="en-US"/>
        </w:rPr>
        <w:t>6</w:t>
      </w:r>
      <w:r w:rsidR="00357BF7">
        <w:rPr>
          <w:lang w:val="en-US"/>
        </w:rPr>
        <w:t>.</w:t>
      </w:r>
      <w:r w:rsidRPr="00004BA6">
        <w:rPr>
          <w:lang w:val="en-US"/>
        </w:rPr>
        <w:t xml:space="preserve"> REFUSE TO PRAY</w:t>
      </w:r>
    </w:p>
    <w:p w14:paraId="79A030A1" w14:textId="186D5699" w:rsidR="008A7F9B" w:rsidRPr="0072099C" w:rsidRDefault="008A7F9B" w:rsidP="0072099C">
      <w:pPr>
        <w:rPr>
          <w:b/>
          <w:bCs/>
          <w:lang w:val="en-US"/>
        </w:rPr>
      </w:pPr>
      <w:r w:rsidRPr="0072099C">
        <w:rPr>
          <w:b/>
          <w:bCs/>
          <w:lang w:val="en-US"/>
        </w:rPr>
        <w:t>A</w:t>
      </w:r>
      <w:r w:rsidR="0072099C" w:rsidRPr="0072099C">
        <w:rPr>
          <w:b/>
          <w:bCs/>
          <w:lang w:val="en-US"/>
        </w:rPr>
        <w:t>pocalyptic</w:t>
      </w:r>
    </w:p>
    <w:p w14:paraId="7D1F9F72" w14:textId="3C3B0F3A" w:rsidR="00B62C6C" w:rsidRPr="00004BA6" w:rsidRDefault="00B62C6C" w:rsidP="00B62C6C">
      <w:pPr>
        <w:rPr>
          <w:lang w:val="en-US"/>
        </w:rPr>
      </w:pPr>
      <w:r w:rsidRPr="00004BA6">
        <w:rPr>
          <w:lang w:val="en-US"/>
        </w:rPr>
        <w:t>7</w:t>
      </w:r>
      <w:r w:rsidR="00357BF7">
        <w:rPr>
          <w:lang w:val="en-US"/>
        </w:rPr>
        <w:t>.</w:t>
      </w:r>
      <w:r w:rsidRPr="00004BA6">
        <w:rPr>
          <w:lang w:val="en-US"/>
        </w:rPr>
        <w:t xml:space="preserve"> VIEWS OF 4 ANIMALS</w:t>
      </w:r>
    </w:p>
    <w:p w14:paraId="5811BD66" w14:textId="40C3E855" w:rsidR="00B62C6C" w:rsidRPr="00004BA6" w:rsidRDefault="00B62C6C" w:rsidP="00B62C6C">
      <w:pPr>
        <w:rPr>
          <w:color w:val="C00000"/>
          <w:lang w:val="en-US"/>
        </w:rPr>
      </w:pPr>
      <w:r w:rsidRPr="00004BA6">
        <w:rPr>
          <w:color w:val="C00000"/>
          <w:lang w:val="en-US"/>
        </w:rPr>
        <w:t>8</w:t>
      </w:r>
      <w:r w:rsidR="00357BF7">
        <w:rPr>
          <w:color w:val="C00000"/>
          <w:lang w:val="en-US"/>
        </w:rPr>
        <w:t>.</w:t>
      </w:r>
      <w:r w:rsidRPr="00004BA6">
        <w:rPr>
          <w:color w:val="C00000"/>
          <w:lang w:val="en-US"/>
        </w:rPr>
        <w:t xml:space="preserve"> VIEWS OF 2 ANIMALS</w:t>
      </w:r>
    </w:p>
    <w:p w14:paraId="2BE43955" w14:textId="36B4CA90" w:rsidR="00B62C6C" w:rsidRPr="00004BA6" w:rsidRDefault="00B62C6C" w:rsidP="00B62C6C">
      <w:pPr>
        <w:rPr>
          <w:color w:val="C00000"/>
          <w:lang w:val="en-US"/>
        </w:rPr>
      </w:pPr>
      <w:r w:rsidRPr="00004BA6">
        <w:rPr>
          <w:color w:val="C00000"/>
          <w:lang w:val="en-US"/>
        </w:rPr>
        <w:t>9</w:t>
      </w:r>
      <w:r w:rsidR="00357BF7">
        <w:rPr>
          <w:color w:val="C00000"/>
          <w:lang w:val="en-US"/>
        </w:rPr>
        <w:t>.</w:t>
      </w:r>
      <w:r w:rsidRPr="00004BA6">
        <w:rPr>
          <w:color w:val="C00000"/>
          <w:lang w:val="en-US"/>
        </w:rPr>
        <w:t xml:space="preserve"> PRAYER 70 WEEKS</w:t>
      </w:r>
    </w:p>
    <w:p w14:paraId="7E9452A4" w14:textId="18BBA77D" w:rsidR="00B62C6C" w:rsidRPr="00004BA6" w:rsidRDefault="00B62C6C" w:rsidP="00B62C6C">
      <w:pPr>
        <w:rPr>
          <w:color w:val="C00000"/>
          <w:lang w:val="en-US"/>
        </w:rPr>
      </w:pPr>
      <w:r w:rsidRPr="00004BA6">
        <w:rPr>
          <w:color w:val="C00000"/>
          <w:lang w:val="en-US"/>
        </w:rPr>
        <w:t>10</w:t>
      </w:r>
      <w:r w:rsidR="009940B8">
        <w:rPr>
          <w:color w:val="C00000"/>
          <w:lang w:val="en-US"/>
        </w:rPr>
        <w:t>.</w:t>
      </w:r>
      <w:r w:rsidRPr="00004BA6">
        <w:rPr>
          <w:color w:val="C00000"/>
          <w:lang w:val="en-US"/>
        </w:rPr>
        <w:t>-12</w:t>
      </w:r>
      <w:r w:rsidR="00357BF7">
        <w:rPr>
          <w:color w:val="C00000"/>
          <w:lang w:val="en-US"/>
        </w:rPr>
        <w:t>.</w:t>
      </w:r>
      <w:r w:rsidRPr="00004BA6">
        <w:rPr>
          <w:color w:val="C00000"/>
          <w:lang w:val="en-US"/>
        </w:rPr>
        <w:t xml:space="preserve"> WORDS ABOUT A BATTLE</w:t>
      </w:r>
    </w:p>
    <w:p w14:paraId="7F0352BE" w14:textId="77777777" w:rsidR="00233A2B" w:rsidRPr="00004BA6" w:rsidRDefault="00233A2B" w:rsidP="000358BE">
      <w:pPr>
        <w:rPr>
          <w:lang w:val="en-US"/>
        </w:rPr>
      </w:pPr>
    </w:p>
    <w:p w14:paraId="7B2099A3" w14:textId="444FFF60" w:rsidR="00A31EA2" w:rsidRPr="00004BA6" w:rsidRDefault="000358BE" w:rsidP="000358BE">
      <w:pPr>
        <w:rPr>
          <w:lang w:val="en-US"/>
        </w:rPr>
      </w:pPr>
      <w:r w:rsidRPr="00004BA6">
        <w:rPr>
          <w:lang w:val="en-US"/>
        </w:rPr>
        <w:lastRenderedPageBreak/>
        <w:t>2, 7, 8, 9 and 10-12 are about the future world kingdoms.</w:t>
      </w:r>
      <w:r w:rsidR="00C04913">
        <w:rPr>
          <w:lang w:val="en-US"/>
        </w:rPr>
        <w:t xml:space="preserve"> </w:t>
      </w:r>
      <w:r w:rsidR="00A31EA2" w:rsidRPr="00004BA6">
        <w:rPr>
          <w:lang w:val="en-US"/>
        </w:rPr>
        <w:t>1,</w:t>
      </w:r>
      <w:r w:rsidR="00A84966">
        <w:rPr>
          <w:lang w:val="en-US"/>
        </w:rPr>
        <w:t xml:space="preserve"> </w:t>
      </w:r>
      <w:r w:rsidR="00A31EA2" w:rsidRPr="00004BA6">
        <w:rPr>
          <w:lang w:val="en-US"/>
        </w:rPr>
        <w:t>3 and 6 show faithfulness under opposition.</w:t>
      </w:r>
      <w:r w:rsidR="00C04913">
        <w:rPr>
          <w:lang w:val="en-US"/>
        </w:rPr>
        <w:t xml:space="preserve"> In </w:t>
      </w:r>
      <w:r w:rsidR="00A31EA2" w:rsidRPr="00004BA6">
        <w:rPr>
          <w:lang w:val="en-US"/>
        </w:rPr>
        <w:t>4 and 5</w:t>
      </w:r>
      <w:r w:rsidR="00C04913">
        <w:rPr>
          <w:lang w:val="en-US"/>
        </w:rPr>
        <w:t xml:space="preserve">, one </w:t>
      </w:r>
      <w:r w:rsidR="00A31EA2" w:rsidRPr="00004BA6">
        <w:rPr>
          <w:lang w:val="en-US"/>
        </w:rPr>
        <w:t xml:space="preserve">king repents, </w:t>
      </w:r>
      <w:r w:rsidR="00FE10A1">
        <w:rPr>
          <w:lang w:val="en-US"/>
        </w:rPr>
        <w:t xml:space="preserve">and </w:t>
      </w:r>
      <w:r w:rsidR="00A31EA2" w:rsidRPr="00004BA6">
        <w:rPr>
          <w:lang w:val="en-US"/>
        </w:rPr>
        <w:t>one does not repent. The climax is that God wants to be recognized by the kings of the world. 8-12 are addressed to the Jews</w:t>
      </w:r>
      <w:r w:rsidR="00A84966">
        <w:rPr>
          <w:lang w:val="en-US"/>
        </w:rPr>
        <w:t>;</w:t>
      </w:r>
      <w:r w:rsidR="00A31EA2" w:rsidRPr="00004BA6">
        <w:rPr>
          <w:lang w:val="en-US"/>
        </w:rPr>
        <w:t xml:space="preserve"> they are encouraged to show faithfulness in the face of persecution.</w:t>
      </w:r>
    </w:p>
    <w:p w14:paraId="70A0D574" w14:textId="77777777" w:rsidR="000358BE" w:rsidRPr="00004BA6" w:rsidRDefault="000358BE" w:rsidP="00B62C6C">
      <w:pPr>
        <w:rPr>
          <w:lang w:val="en-US"/>
        </w:rPr>
      </w:pPr>
    </w:p>
    <w:p w14:paraId="62F33559" w14:textId="2CC68AF6" w:rsidR="00C6169B" w:rsidRPr="00004BA6" w:rsidRDefault="00C6169B" w:rsidP="0072099C">
      <w:pPr>
        <w:pStyle w:val="Heading3"/>
        <w:rPr>
          <w:lang w:val="en-US"/>
        </w:rPr>
      </w:pPr>
      <w:bookmarkStart w:id="11" w:name="_Toc130204955"/>
      <w:r w:rsidRPr="00004BA6">
        <w:rPr>
          <w:lang w:val="en-US"/>
        </w:rPr>
        <w:t>CHRONOLOGY</w:t>
      </w:r>
      <w:r w:rsidR="00272CB4">
        <w:rPr>
          <w:lang w:val="en-US"/>
        </w:rPr>
        <w:t xml:space="preserve"> AND LANGUAGE</w:t>
      </w:r>
      <w:bookmarkEnd w:id="11"/>
    </w:p>
    <w:p w14:paraId="55791ED5" w14:textId="4C04D4ED" w:rsidR="00BC69A3" w:rsidRDefault="00BC69A3" w:rsidP="008A7F9B">
      <w:pPr>
        <w:rPr>
          <w:lang w:val="en-US"/>
        </w:rPr>
      </w:pPr>
      <w:r w:rsidRPr="00BC69A3">
        <w:rPr>
          <w:lang w:val="en-US"/>
        </w:rPr>
        <w:t xml:space="preserve">Aramaic was the world language, so maybe </w:t>
      </w:r>
      <w:r>
        <w:rPr>
          <w:lang w:val="en-US"/>
        </w:rPr>
        <w:t xml:space="preserve">some parts </w:t>
      </w:r>
      <w:r w:rsidRPr="00BC69A3">
        <w:rPr>
          <w:lang w:val="en-US"/>
        </w:rPr>
        <w:t>were written in Aramaic because they were addressed to the kings of the world</w:t>
      </w:r>
      <w:r w:rsidR="00A84966">
        <w:rPr>
          <w:lang w:val="en-US"/>
        </w:rPr>
        <w:t>.</w:t>
      </w:r>
      <w:r w:rsidRPr="00BC69A3">
        <w:rPr>
          <w:lang w:val="en-US"/>
        </w:rPr>
        <w:t xml:space="preserve"> They encourage Christians to show faithfulness to God under pagan kings.</w:t>
      </w:r>
    </w:p>
    <w:p w14:paraId="7F8341D6" w14:textId="19726AD5" w:rsidR="008A7F9B" w:rsidRPr="00004BA6" w:rsidRDefault="008A7F9B" w:rsidP="008A7F9B">
      <w:pPr>
        <w:rPr>
          <w:lang w:val="en-US"/>
        </w:rPr>
      </w:pPr>
      <w:r w:rsidRPr="00004BA6">
        <w:rPr>
          <w:lang w:val="en-US"/>
        </w:rPr>
        <w:t>1</w:t>
      </w:r>
      <w:r w:rsidR="00177443">
        <w:rPr>
          <w:lang w:val="en-US"/>
        </w:rPr>
        <w:t>.</w:t>
      </w:r>
      <w:r w:rsidRPr="00004BA6">
        <w:rPr>
          <w:lang w:val="en-US"/>
        </w:rPr>
        <w:t xml:space="preserve"> REFUSE TO EAT THE KING'S FOOD</w:t>
      </w:r>
      <w:r w:rsidR="00C332D9">
        <w:rPr>
          <w:lang w:val="en-US"/>
        </w:rPr>
        <w:t xml:space="preserve"> </w:t>
      </w:r>
      <w:r w:rsidR="00C332D9" w:rsidRPr="00C332D9">
        <w:rPr>
          <w:lang w:val="en-US"/>
        </w:rPr>
        <w:t>(Hebrew)</w:t>
      </w:r>
    </w:p>
    <w:p w14:paraId="6981ACEB" w14:textId="3A3C419D" w:rsidR="008A7F9B" w:rsidRPr="00004BA6" w:rsidRDefault="008A7F9B" w:rsidP="008A7F9B">
      <w:pPr>
        <w:rPr>
          <w:lang w:val="en-US"/>
        </w:rPr>
      </w:pPr>
      <w:r w:rsidRPr="00004BA6">
        <w:rPr>
          <w:lang w:val="en-US"/>
        </w:rPr>
        <w:t>2</w:t>
      </w:r>
      <w:r w:rsidR="00177443">
        <w:rPr>
          <w:lang w:val="en-US"/>
        </w:rPr>
        <w:t>.</w:t>
      </w:r>
      <w:r w:rsidRPr="00004BA6">
        <w:rPr>
          <w:lang w:val="en-US"/>
        </w:rPr>
        <w:t xml:space="preserve"> DREAM OF STATUE</w:t>
      </w:r>
      <w:r w:rsidR="00953919">
        <w:rPr>
          <w:lang w:val="en-US"/>
        </w:rPr>
        <w:t xml:space="preserve"> </w:t>
      </w:r>
      <w:r w:rsidR="00953919" w:rsidRPr="00953919">
        <w:rPr>
          <w:lang w:val="en-US"/>
        </w:rPr>
        <w:t>(Aramaic)</w:t>
      </w:r>
    </w:p>
    <w:p w14:paraId="2ED3AF14" w14:textId="4DE96CDA" w:rsidR="008A7F9B" w:rsidRPr="00004BA6" w:rsidRDefault="008A7F9B" w:rsidP="008A7F9B">
      <w:pPr>
        <w:rPr>
          <w:lang w:val="en-US"/>
        </w:rPr>
      </w:pPr>
      <w:r w:rsidRPr="00004BA6">
        <w:rPr>
          <w:lang w:val="en-US"/>
        </w:rPr>
        <w:t>3</w:t>
      </w:r>
      <w:r w:rsidR="00177443">
        <w:rPr>
          <w:lang w:val="en-US"/>
        </w:rPr>
        <w:t>.</w:t>
      </w:r>
      <w:r w:rsidRPr="00004BA6">
        <w:rPr>
          <w:lang w:val="en-US"/>
        </w:rPr>
        <w:t xml:space="preserve"> REFUSE TO BOW TO THE STATUE</w:t>
      </w:r>
      <w:r w:rsidR="00953919">
        <w:rPr>
          <w:lang w:val="en-US"/>
        </w:rPr>
        <w:t xml:space="preserve"> </w:t>
      </w:r>
      <w:r w:rsidR="00953919" w:rsidRPr="00953919">
        <w:rPr>
          <w:lang w:val="en-US"/>
        </w:rPr>
        <w:t>(Aramaic)</w:t>
      </w:r>
    </w:p>
    <w:p w14:paraId="09F067D6" w14:textId="706953C6" w:rsidR="008A7F9B" w:rsidRPr="00004BA6" w:rsidRDefault="008A7F9B" w:rsidP="008A7F9B">
      <w:pPr>
        <w:rPr>
          <w:lang w:val="en-US"/>
        </w:rPr>
      </w:pPr>
      <w:r w:rsidRPr="00004BA6">
        <w:rPr>
          <w:lang w:val="en-US"/>
        </w:rPr>
        <w:t>4</w:t>
      </w:r>
      <w:r w:rsidR="00177443">
        <w:rPr>
          <w:lang w:val="en-US"/>
        </w:rPr>
        <w:t>.</w:t>
      </w:r>
      <w:r w:rsidRPr="00004BA6">
        <w:rPr>
          <w:lang w:val="en-US"/>
        </w:rPr>
        <w:t xml:space="preserve"> </w:t>
      </w:r>
      <w:r w:rsidR="00A84966" w:rsidRPr="00004BA6">
        <w:rPr>
          <w:lang w:val="en-US"/>
        </w:rPr>
        <w:t>NEBUCHADNEZZAR</w:t>
      </w:r>
      <w:r w:rsidRPr="00004BA6">
        <w:rPr>
          <w:lang w:val="en-US"/>
        </w:rPr>
        <w:t xml:space="preserve"> IS JUDGED</w:t>
      </w:r>
      <w:r w:rsidR="00953919">
        <w:rPr>
          <w:lang w:val="en-US"/>
        </w:rPr>
        <w:t xml:space="preserve"> </w:t>
      </w:r>
      <w:r w:rsidR="00953919" w:rsidRPr="00953919">
        <w:rPr>
          <w:lang w:val="en-US"/>
        </w:rPr>
        <w:t>(Aramaic)</w:t>
      </w:r>
    </w:p>
    <w:p w14:paraId="761BC958" w14:textId="49D1F54F" w:rsidR="008A7F9B" w:rsidRPr="00004BA6" w:rsidRDefault="008A7F9B" w:rsidP="008A7F9B">
      <w:pPr>
        <w:rPr>
          <w:lang w:val="en-US"/>
        </w:rPr>
      </w:pPr>
      <w:r w:rsidRPr="00004BA6">
        <w:rPr>
          <w:lang w:val="en-US"/>
        </w:rPr>
        <w:t>7</w:t>
      </w:r>
      <w:r w:rsidR="00177443">
        <w:rPr>
          <w:lang w:val="en-US"/>
        </w:rPr>
        <w:t>.</w:t>
      </w:r>
      <w:r w:rsidRPr="00004BA6">
        <w:rPr>
          <w:lang w:val="en-US"/>
        </w:rPr>
        <w:t xml:space="preserve"> VIEWS OF 4 ANIMALS</w:t>
      </w:r>
      <w:r w:rsidR="00953919">
        <w:rPr>
          <w:lang w:val="en-US"/>
        </w:rPr>
        <w:t xml:space="preserve"> </w:t>
      </w:r>
      <w:r w:rsidR="00953919" w:rsidRPr="00953919">
        <w:rPr>
          <w:lang w:val="en-US"/>
        </w:rPr>
        <w:t>(Aramaic)</w:t>
      </w:r>
    </w:p>
    <w:p w14:paraId="0DE99F5B" w14:textId="62832F51" w:rsidR="008A7F9B" w:rsidRPr="00004BA6" w:rsidRDefault="008A7F9B" w:rsidP="008A7F9B">
      <w:pPr>
        <w:rPr>
          <w:lang w:val="en-US"/>
        </w:rPr>
      </w:pPr>
      <w:r w:rsidRPr="00004BA6">
        <w:rPr>
          <w:lang w:val="en-US"/>
        </w:rPr>
        <w:t>8</w:t>
      </w:r>
      <w:r w:rsidR="00177443">
        <w:rPr>
          <w:lang w:val="en-US"/>
        </w:rPr>
        <w:t>.</w:t>
      </w:r>
      <w:r w:rsidRPr="00004BA6">
        <w:rPr>
          <w:lang w:val="en-US"/>
        </w:rPr>
        <w:t xml:space="preserve"> VIEWS OF 2 ANIMALS</w:t>
      </w:r>
      <w:r w:rsidR="00953919">
        <w:rPr>
          <w:lang w:val="en-US"/>
        </w:rPr>
        <w:t xml:space="preserve"> </w:t>
      </w:r>
      <w:r w:rsidR="00953919" w:rsidRPr="00953919">
        <w:rPr>
          <w:lang w:val="en-US"/>
        </w:rPr>
        <w:t>(Aramaic)</w:t>
      </w:r>
    </w:p>
    <w:p w14:paraId="66CC40DA" w14:textId="125250CD" w:rsidR="008A7F9B" w:rsidRPr="00004BA6" w:rsidRDefault="008A7F9B" w:rsidP="008A7F9B">
      <w:pPr>
        <w:rPr>
          <w:lang w:val="en-US"/>
        </w:rPr>
      </w:pPr>
      <w:r w:rsidRPr="00004BA6">
        <w:rPr>
          <w:lang w:val="en-US"/>
        </w:rPr>
        <w:t>5</w:t>
      </w:r>
      <w:r w:rsidR="00177443">
        <w:rPr>
          <w:lang w:val="en-US"/>
        </w:rPr>
        <w:t>.</w:t>
      </w:r>
      <w:r w:rsidRPr="00004BA6">
        <w:rPr>
          <w:lang w:val="en-US"/>
        </w:rPr>
        <w:t xml:space="preserve"> BELSHAZ</w:t>
      </w:r>
      <w:r w:rsidR="00A84966">
        <w:rPr>
          <w:lang w:val="en-US"/>
        </w:rPr>
        <w:t>Z</w:t>
      </w:r>
      <w:r w:rsidRPr="00004BA6">
        <w:rPr>
          <w:lang w:val="en-US"/>
        </w:rPr>
        <w:t>AR IS JUDGED</w:t>
      </w:r>
      <w:r w:rsidR="00F519AF">
        <w:rPr>
          <w:lang w:val="en-US"/>
        </w:rPr>
        <w:t xml:space="preserve"> </w:t>
      </w:r>
      <w:r w:rsidR="00F519AF" w:rsidRPr="00C332D9">
        <w:rPr>
          <w:lang w:val="en-US"/>
        </w:rPr>
        <w:t>(Hebrew)</w:t>
      </w:r>
    </w:p>
    <w:p w14:paraId="0CB155E1" w14:textId="7D400278" w:rsidR="008A7F9B" w:rsidRPr="00004BA6" w:rsidRDefault="008A7F9B" w:rsidP="008A7F9B">
      <w:pPr>
        <w:rPr>
          <w:lang w:val="en-US"/>
        </w:rPr>
      </w:pPr>
      <w:r w:rsidRPr="00004BA6">
        <w:rPr>
          <w:lang w:val="en-US"/>
        </w:rPr>
        <w:t>9</w:t>
      </w:r>
      <w:r w:rsidR="00177443">
        <w:rPr>
          <w:lang w:val="en-US"/>
        </w:rPr>
        <w:t>.</w:t>
      </w:r>
      <w:r w:rsidRPr="00004BA6">
        <w:rPr>
          <w:lang w:val="en-US"/>
        </w:rPr>
        <w:t xml:space="preserve"> PRAYER 70 WEEKS</w:t>
      </w:r>
      <w:r w:rsidR="00F519AF">
        <w:rPr>
          <w:lang w:val="en-US"/>
        </w:rPr>
        <w:t xml:space="preserve"> </w:t>
      </w:r>
      <w:r w:rsidR="00F519AF" w:rsidRPr="00C332D9">
        <w:rPr>
          <w:lang w:val="en-US"/>
        </w:rPr>
        <w:t>(Hebrew)</w:t>
      </w:r>
    </w:p>
    <w:p w14:paraId="44E0C94E" w14:textId="6F45F186" w:rsidR="008A7F9B" w:rsidRPr="00004BA6" w:rsidRDefault="008A7F9B" w:rsidP="008A7F9B">
      <w:pPr>
        <w:rPr>
          <w:lang w:val="en-US"/>
        </w:rPr>
      </w:pPr>
      <w:r w:rsidRPr="00004BA6">
        <w:rPr>
          <w:lang w:val="en-US"/>
        </w:rPr>
        <w:t>6</w:t>
      </w:r>
      <w:r w:rsidR="00177443">
        <w:rPr>
          <w:lang w:val="en-US"/>
        </w:rPr>
        <w:t>.</w:t>
      </w:r>
      <w:r w:rsidRPr="00004BA6">
        <w:rPr>
          <w:lang w:val="en-US"/>
        </w:rPr>
        <w:t xml:space="preserve"> REFUSE TO PRAY</w:t>
      </w:r>
      <w:r w:rsidR="00953919">
        <w:rPr>
          <w:lang w:val="en-US"/>
        </w:rPr>
        <w:t xml:space="preserve"> </w:t>
      </w:r>
      <w:r w:rsidR="00953919" w:rsidRPr="00953919">
        <w:rPr>
          <w:lang w:val="en-US"/>
        </w:rPr>
        <w:t>(Aramaic)</w:t>
      </w:r>
    </w:p>
    <w:p w14:paraId="6294B3C9" w14:textId="6A83D391" w:rsidR="008A7F9B" w:rsidRPr="00004BA6" w:rsidRDefault="008A7F9B" w:rsidP="008A7F9B">
      <w:pPr>
        <w:rPr>
          <w:lang w:val="en-US"/>
        </w:rPr>
      </w:pPr>
      <w:r w:rsidRPr="00004BA6">
        <w:rPr>
          <w:lang w:val="en-US"/>
        </w:rPr>
        <w:t>10</w:t>
      </w:r>
      <w:r w:rsidR="00177443">
        <w:rPr>
          <w:lang w:val="en-US"/>
        </w:rPr>
        <w:t>.</w:t>
      </w:r>
      <w:r w:rsidRPr="00004BA6">
        <w:rPr>
          <w:lang w:val="en-US"/>
        </w:rPr>
        <w:t>-12</w:t>
      </w:r>
      <w:r w:rsidR="00177443">
        <w:rPr>
          <w:lang w:val="en-US"/>
        </w:rPr>
        <w:t>.</w:t>
      </w:r>
      <w:r w:rsidRPr="00004BA6">
        <w:rPr>
          <w:lang w:val="en-US"/>
        </w:rPr>
        <w:t xml:space="preserve"> WORDS ABOUT A BATTLE</w:t>
      </w:r>
      <w:r w:rsidR="00F519AF">
        <w:rPr>
          <w:lang w:val="en-US"/>
        </w:rPr>
        <w:t xml:space="preserve"> </w:t>
      </w:r>
      <w:r w:rsidR="00F519AF" w:rsidRPr="00C332D9">
        <w:rPr>
          <w:lang w:val="en-US"/>
        </w:rPr>
        <w:t>(Hebrew)</w:t>
      </w:r>
    </w:p>
    <w:tbl>
      <w:tblPr>
        <w:tblStyle w:val="TableGrid"/>
        <w:tblW w:w="0" w:type="auto"/>
        <w:tblLook w:val="04A0" w:firstRow="1" w:lastRow="0" w:firstColumn="1" w:lastColumn="0" w:noHBand="0" w:noVBand="1"/>
      </w:tblPr>
      <w:tblGrid>
        <w:gridCol w:w="2376"/>
        <w:gridCol w:w="1489"/>
        <w:gridCol w:w="1800"/>
        <w:gridCol w:w="3351"/>
      </w:tblGrid>
      <w:tr w:rsidR="001B3C3E" w14:paraId="0021BD28" w14:textId="77777777" w:rsidTr="008D3623">
        <w:tc>
          <w:tcPr>
            <w:tcW w:w="2376" w:type="dxa"/>
          </w:tcPr>
          <w:p w14:paraId="5C8CB97A" w14:textId="3D80C6F1" w:rsidR="001B3C3E" w:rsidRPr="001B3C3E" w:rsidRDefault="001B3C3E" w:rsidP="001B3C3E">
            <w:pPr>
              <w:jc w:val="center"/>
              <w:rPr>
                <w:b/>
                <w:bCs/>
                <w:lang w:val="nb-NO"/>
              </w:rPr>
            </w:pPr>
            <w:r w:rsidRPr="001B3C3E">
              <w:rPr>
                <w:b/>
                <w:bCs/>
                <w:lang w:val="nb-NO"/>
              </w:rPr>
              <w:t>KING</w:t>
            </w:r>
          </w:p>
        </w:tc>
        <w:tc>
          <w:tcPr>
            <w:tcW w:w="1489" w:type="dxa"/>
          </w:tcPr>
          <w:p w14:paraId="1DB470F0" w14:textId="105CE95D" w:rsidR="001B3C3E" w:rsidRPr="001B3C3E" w:rsidRDefault="001B3C3E" w:rsidP="001B3C3E">
            <w:pPr>
              <w:jc w:val="center"/>
              <w:rPr>
                <w:b/>
                <w:bCs/>
                <w:lang w:val="nb-NO"/>
              </w:rPr>
            </w:pPr>
            <w:r w:rsidRPr="001B3C3E">
              <w:rPr>
                <w:b/>
                <w:bCs/>
                <w:lang w:val="nb-NO"/>
              </w:rPr>
              <w:t>CHAPTER</w:t>
            </w:r>
          </w:p>
        </w:tc>
        <w:tc>
          <w:tcPr>
            <w:tcW w:w="1800" w:type="dxa"/>
          </w:tcPr>
          <w:p w14:paraId="2E5D6514" w14:textId="57715825" w:rsidR="001B3C3E" w:rsidRPr="001B3C3E" w:rsidRDefault="001B3C3E" w:rsidP="001B3C3E">
            <w:pPr>
              <w:jc w:val="center"/>
              <w:rPr>
                <w:b/>
                <w:bCs/>
                <w:lang w:val="nb-NO"/>
              </w:rPr>
            </w:pPr>
            <w:r w:rsidRPr="001B3C3E">
              <w:rPr>
                <w:b/>
                <w:bCs/>
                <w:lang w:val="nb-NO"/>
              </w:rPr>
              <w:t>YEAR</w:t>
            </w:r>
          </w:p>
        </w:tc>
        <w:tc>
          <w:tcPr>
            <w:tcW w:w="3351" w:type="dxa"/>
          </w:tcPr>
          <w:p w14:paraId="4FFB8B74" w14:textId="05988FB1" w:rsidR="0072099C" w:rsidRPr="001B3C3E" w:rsidRDefault="0072099C" w:rsidP="00266B99">
            <w:pPr>
              <w:jc w:val="center"/>
              <w:rPr>
                <w:b/>
                <w:bCs/>
                <w:lang w:val="nb-NO"/>
              </w:rPr>
            </w:pPr>
            <w:r>
              <w:rPr>
                <w:b/>
                <w:bCs/>
                <w:lang w:val="nb-NO"/>
              </w:rPr>
              <w:t>DANIEL' S</w:t>
            </w:r>
            <w:r w:rsidR="001B3C3E" w:rsidRPr="001B3C3E">
              <w:rPr>
                <w:b/>
                <w:bCs/>
                <w:lang w:val="nb-NO"/>
              </w:rPr>
              <w:t xml:space="preserve"> AGE</w:t>
            </w:r>
            <w:r w:rsidR="00266B99">
              <w:rPr>
                <w:b/>
                <w:bCs/>
                <w:lang w:val="nb-NO"/>
              </w:rPr>
              <w:t xml:space="preserve"> </w:t>
            </w:r>
            <w:r>
              <w:rPr>
                <w:b/>
                <w:bCs/>
                <w:lang w:val="nb-NO"/>
              </w:rPr>
              <w:t>(approx</w:t>
            </w:r>
            <w:r w:rsidR="00783132">
              <w:rPr>
                <w:b/>
                <w:bCs/>
                <w:lang w:val="nb-NO"/>
              </w:rPr>
              <w:t>.)</w:t>
            </w:r>
          </w:p>
        </w:tc>
      </w:tr>
      <w:tr w:rsidR="001B3C3E" w14:paraId="7BE562AB" w14:textId="77777777" w:rsidTr="008D3623">
        <w:tc>
          <w:tcPr>
            <w:tcW w:w="2376" w:type="dxa"/>
            <w:vMerge w:val="restart"/>
            <w:vAlign w:val="center"/>
          </w:tcPr>
          <w:p w14:paraId="29625D1B" w14:textId="2355F4BF" w:rsidR="001B3C3E" w:rsidRDefault="001B3C3E" w:rsidP="001B3C3E">
            <w:pPr>
              <w:jc w:val="center"/>
              <w:rPr>
                <w:lang w:val="nb-NO"/>
              </w:rPr>
            </w:pPr>
            <w:r w:rsidRPr="001B3C3E">
              <w:rPr>
                <w:lang w:val="nb-NO"/>
              </w:rPr>
              <w:t>Nebuchadnezzar</w:t>
            </w:r>
          </w:p>
        </w:tc>
        <w:tc>
          <w:tcPr>
            <w:tcW w:w="1489" w:type="dxa"/>
          </w:tcPr>
          <w:p w14:paraId="3D9AA9C7" w14:textId="45AAA881" w:rsidR="001B3C3E" w:rsidRDefault="001B3C3E" w:rsidP="001B3C3E">
            <w:pPr>
              <w:jc w:val="center"/>
              <w:rPr>
                <w:lang w:val="nb-NO"/>
              </w:rPr>
            </w:pPr>
            <w:r>
              <w:rPr>
                <w:lang w:val="nb-NO"/>
              </w:rPr>
              <w:t>1</w:t>
            </w:r>
          </w:p>
        </w:tc>
        <w:tc>
          <w:tcPr>
            <w:tcW w:w="1800" w:type="dxa"/>
          </w:tcPr>
          <w:p w14:paraId="71701EC4" w14:textId="0B45DA47" w:rsidR="001B3C3E" w:rsidRDefault="001B3C3E" w:rsidP="001B3C3E">
            <w:pPr>
              <w:jc w:val="center"/>
              <w:rPr>
                <w:lang w:val="nb-NO"/>
              </w:rPr>
            </w:pPr>
            <w:r w:rsidRPr="001B3C3E">
              <w:rPr>
                <w:lang w:val="nb-NO"/>
              </w:rPr>
              <w:t>605</w:t>
            </w:r>
          </w:p>
        </w:tc>
        <w:tc>
          <w:tcPr>
            <w:tcW w:w="3351" w:type="dxa"/>
          </w:tcPr>
          <w:p w14:paraId="75593F7C" w14:textId="3235848B" w:rsidR="001B3C3E" w:rsidRDefault="001B3C3E" w:rsidP="001B3C3E">
            <w:pPr>
              <w:jc w:val="center"/>
              <w:rPr>
                <w:lang w:val="nb-NO"/>
              </w:rPr>
            </w:pPr>
            <w:r w:rsidRPr="001B3C3E">
              <w:rPr>
                <w:lang w:val="nb-NO"/>
              </w:rPr>
              <w:t>15</w:t>
            </w:r>
          </w:p>
        </w:tc>
      </w:tr>
      <w:tr w:rsidR="001B3C3E" w14:paraId="2782EA84" w14:textId="77777777" w:rsidTr="008D3623">
        <w:tc>
          <w:tcPr>
            <w:tcW w:w="2376" w:type="dxa"/>
            <w:vMerge/>
            <w:vAlign w:val="center"/>
          </w:tcPr>
          <w:p w14:paraId="2A07263F" w14:textId="77777777" w:rsidR="001B3C3E" w:rsidRDefault="001B3C3E" w:rsidP="001B3C3E">
            <w:pPr>
              <w:jc w:val="center"/>
              <w:rPr>
                <w:lang w:val="nb-NO"/>
              </w:rPr>
            </w:pPr>
          </w:p>
        </w:tc>
        <w:tc>
          <w:tcPr>
            <w:tcW w:w="1489" w:type="dxa"/>
          </w:tcPr>
          <w:p w14:paraId="6F52F68E" w14:textId="3F0F2A57" w:rsidR="001B3C3E" w:rsidRDefault="001B3C3E" w:rsidP="001B3C3E">
            <w:pPr>
              <w:jc w:val="center"/>
              <w:rPr>
                <w:lang w:val="nb-NO"/>
              </w:rPr>
            </w:pPr>
            <w:r>
              <w:rPr>
                <w:lang w:val="nb-NO"/>
              </w:rPr>
              <w:t>2</w:t>
            </w:r>
          </w:p>
        </w:tc>
        <w:tc>
          <w:tcPr>
            <w:tcW w:w="1800" w:type="dxa"/>
          </w:tcPr>
          <w:p w14:paraId="5CC9A437" w14:textId="50CD5B0F" w:rsidR="001B3C3E" w:rsidRDefault="001B3C3E" w:rsidP="001B3C3E">
            <w:pPr>
              <w:jc w:val="center"/>
              <w:rPr>
                <w:lang w:val="nb-NO"/>
              </w:rPr>
            </w:pPr>
            <w:r w:rsidRPr="001B3C3E">
              <w:rPr>
                <w:lang w:val="nb-NO"/>
              </w:rPr>
              <w:t>604</w:t>
            </w:r>
          </w:p>
        </w:tc>
        <w:tc>
          <w:tcPr>
            <w:tcW w:w="3351" w:type="dxa"/>
          </w:tcPr>
          <w:p w14:paraId="3EADAAEC" w14:textId="5F24401D" w:rsidR="001B3C3E" w:rsidRDefault="001B3C3E" w:rsidP="001B3C3E">
            <w:pPr>
              <w:jc w:val="center"/>
              <w:rPr>
                <w:lang w:val="nb-NO"/>
              </w:rPr>
            </w:pPr>
            <w:r>
              <w:rPr>
                <w:lang w:val="nb-NO"/>
              </w:rPr>
              <w:t>16</w:t>
            </w:r>
          </w:p>
        </w:tc>
      </w:tr>
      <w:tr w:rsidR="001B3C3E" w14:paraId="3D846E0D" w14:textId="77777777" w:rsidTr="008D3623">
        <w:tc>
          <w:tcPr>
            <w:tcW w:w="2376" w:type="dxa"/>
            <w:vMerge/>
            <w:vAlign w:val="center"/>
          </w:tcPr>
          <w:p w14:paraId="646B8811" w14:textId="77777777" w:rsidR="001B3C3E" w:rsidRDefault="001B3C3E" w:rsidP="001B3C3E">
            <w:pPr>
              <w:jc w:val="center"/>
              <w:rPr>
                <w:lang w:val="nb-NO"/>
              </w:rPr>
            </w:pPr>
          </w:p>
        </w:tc>
        <w:tc>
          <w:tcPr>
            <w:tcW w:w="1489" w:type="dxa"/>
          </w:tcPr>
          <w:p w14:paraId="0C4FE446" w14:textId="43D81E67" w:rsidR="001B3C3E" w:rsidRDefault="001B3C3E" w:rsidP="001B3C3E">
            <w:pPr>
              <w:jc w:val="center"/>
              <w:rPr>
                <w:lang w:val="nb-NO"/>
              </w:rPr>
            </w:pPr>
            <w:r>
              <w:rPr>
                <w:lang w:val="nb-NO"/>
              </w:rPr>
              <w:t>3</w:t>
            </w:r>
          </w:p>
        </w:tc>
        <w:tc>
          <w:tcPr>
            <w:tcW w:w="1800" w:type="dxa"/>
          </w:tcPr>
          <w:p w14:paraId="6FF4FAB6" w14:textId="5B6BF66B" w:rsidR="001B3C3E" w:rsidRDefault="001B3C3E" w:rsidP="001B3C3E">
            <w:pPr>
              <w:jc w:val="center"/>
              <w:rPr>
                <w:lang w:val="nb-NO"/>
              </w:rPr>
            </w:pPr>
            <w:r w:rsidRPr="001B3C3E">
              <w:rPr>
                <w:lang w:val="nb-NO"/>
              </w:rPr>
              <w:t>586? (LXX)</w:t>
            </w:r>
          </w:p>
        </w:tc>
        <w:tc>
          <w:tcPr>
            <w:tcW w:w="3351" w:type="dxa"/>
          </w:tcPr>
          <w:p w14:paraId="24431B8B" w14:textId="74564D4E" w:rsidR="001B3C3E" w:rsidRDefault="001B3C3E" w:rsidP="001B3C3E">
            <w:pPr>
              <w:jc w:val="center"/>
              <w:rPr>
                <w:lang w:val="nb-NO"/>
              </w:rPr>
            </w:pPr>
            <w:r w:rsidRPr="001B3C3E">
              <w:rPr>
                <w:lang w:val="nb-NO"/>
              </w:rPr>
              <w:t>34?</w:t>
            </w:r>
          </w:p>
        </w:tc>
      </w:tr>
      <w:tr w:rsidR="001B3C3E" w14:paraId="7205D4B5" w14:textId="77777777" w:rsidTr="008D3623">
        <w:tc>
          <w:tcPr>
            <w:tcW w:w="2376" w:type="dxa"/>
            <w:vMerge/>
            <w:vAlign w:val="center"/>
          </w:tcPr>
          <w:p w14:paraId="1C7EB84D" w14:textId="77777777" w:rsidR="001B3C3E" w:rsidRDefault="001B3C3E" w:rsidP="001B3C3E">
            <w:pPr>
              <w:jc w:val="center"/>
              <w:rPr>
                <w:lang w:val="nb-NO"/>
              </w:rPr>
            </w:pPr>
          </w:p>
        </w:tc>
        <w:tc>
          <w:tcPr>
            <w:tcW w:w="1489" w:type="dxa"/>
          </w:tcPr>
          <w:p w14:paraId="447111B4" w14:textId="5513243E" w:rsidR="001B3C3E" w:rsidRDefault="001B3C3E" w:rsidP="001B3C3E">
            <w:pPr>
              <w:jc w:val="center"/>
              <w:rPr>
                <w:lang w:val="nb-NO"/>
              </w:rPr>
            </w:pPr>
            <w:r>
              <w:rPr>
                <w:lang w:val="nb-NO"/>
              </w:rPr>
              <w:t>4</w:t>
            </w:r>
          </w:p>
        </w:tc>
        <w:tc>
          <w:tcPr>
            <w:tcW w:w="1800" w:type="dxa"/>
          </w:tcPr>
          <w:p w14:paraId="40C0F4EA" w14:textId="2F23ADBB" w:rsidR="001B3C3E" w:rsidRDefault="001B3C3E" w:rsidP="001B3C3E">
            <w:pPr>
              <w:jc w:val="center"/>
              <w:rPr>
                <w:lang w:val="nb-NO"/>
              </w:rPr>
            </w:pPr>
            <w:r w:rsidRPr="001B3C3E">
              <w:rPr>
                <w:lang w:val="nb-NO"/>
              </w:rPr>
              <w:t>575?</w:t>
            </w:r>
          </w:p>
        </w:tc>
        <w:tc>
          <w:tcPr>
            <w:tcW w:w="3351" w:type="dxa"/>
          </w:tcPr>
          <w:p w14:paraId="45809CA2" w14:textId="1D6B1152" w:rsidR="001B3C3E" w:rsidRDefault="001B3C3E" w:rsidP="001B3C3E">
            <w:pPr>
              <w:jc w:val="center"/>
              <w:rPr>
                <w:lang w:val="nb-NO"/>
              </w:rPr>
            </w:pPr>
            <w:r>
              <w:rPr>
                <w:lang w:val="nb-NO"/>
              </w:rPr>
              <w:t>45?</w:t>
            </w:r>
          </w:p>
        </w:tc>
      </w:tr>
      <w:tr w:rsidR="001B3C3E" w14:paraId="0664B823" w14:textId="77777777" w:rsidTr="008D3623">
        <w:tc>
          <w:tcPr>
            <w:tcW w:w="2376" w:type="dxa"/>
            <w:vMerge w:val="restart"/>
            <w:vAlign w:val="center"/>
          </w:tcPr>
          <w:p w14:paraId="64BE0622" w14:textId="22A3CB02" w:rsidR="001B3C3E" w:rsidRDefault="001B3C3E" w:rsidP="001B3C3E">
            <w:pPr>
              <w:jc w:val="center"/>
              <w:rPr>
                <w:lang w:val="nb-NO"/>
              </w:rPr>
            </w:pPr>
            <w:r w:rsidRPr="001B3C3E">
              <w:rPr>
                <w:lang w:val="nb-NO"/>
              </w:rPr>
              <w:t>Nabonidus/Belshazzar</w:t>
            </w:r>
          </w:p>
        </w:tc>
        <w:tc>
          <w:tcPr>
            <w:tcW w:w="1489" w:type="dxa"/>
          </w:tcPr>
          <w:p w14:paraId="68FE3338" w14:textId="5A623BA8" w:rsidR="001B3C3E" w:rsidRDefault="001B3C3E" w:rsidP="001B3C3E">
            <w:pPr>
              <w:jc w:val="center"/>
              <w:rPr>
                <w:lang w:val="nb-NO"/>
              </w:rPr>
            </w:pPr>
            <w:r>
              <w:rPr>
                <w:lang w:val="nb-NO"/>
              </w:rPr>
              <w:t>7</w:t>
            </w:r>
          </w:p>
        </w:tc>
        <w:tc>
          <w:tcPr>
            <w:tcW w:w="1800" w:type="dxa"/>
          </w:tcPr>
          <w:p w14:paraId="7AFFE89F" w14:textId="372C42EF" w:rsidR="001B3C3E" w:rsidRDefault="001B3C3E" w:rsidP="001B3C3E">
            <w:pPr>
              <w:jc w:val="center"/>
              <w:rPr>
                <w:lang w:val="nb-NO"/>
              </w:rPr>
            </w:pPr>
            <w:r w:rsidRPr="001B3C3E">
              <w:rPr>
                <w:lang w:val="nb-NO"/>
              </w:rPr>
              <w:t>553</w:t>
            </w:r>
          </w:p>
        </w:tc>
        <w:tc>
          <w:tcPr>
            <w:tcW w:w="3351" w:type="dxa"/>
          </w:tcPr>
          <w:p w14:paraId="468C1093" w14:textId="6795E488" w:rsidR="001B3C3E" w:rsidRDefault="001B3C3E" w:rsidP="001B3C3E">
            <w:pPr>
              <w:jc w:val="center"/>
              <w:rPr>
                <w:lang w:val="nb-NO"/>
              </w:rPr>
            </w:pPr>
            <w:r w:rsidRPr="001B3C3E">
              <w:rPr>
                <w:lang w:val="nb-NO"/>
              </w:rPr>
              <w:t>67</w:t>
            </w:r>
          </w:p>
        </w:tc>
      </w:tr>
      <w:tr w:rsidR="001B3C3E" w14:paraId="75A19ECB" w14:textId="77777777" w:rsidTr="008D3623">
        <w:tc>
          <w:tcPr>
            <w:tcW w:w="2376" w:type="dxa"/>
            <w:vMerge/>
            <w:vAlign w:val="center"/>
          </w:tcPr>
          <w:p w14:paraId="60F8DD4C" w14:textId="77777777" w:rsidR="001B3C3E" w:rsidRDefault="001B3C3E" w:rsidP="001B3C3E">
            <w:pPr>
              <w:jc w:val="center"/>
              <w:rPr>
                <w:lang w:val="nb-NO"/>
              </w:rPr>
            </w:pPr>
          </w:p>
        </w:tc>
        <w:tc>
          <w:tcPr>
            <w:tcW w:w="1489" w:type="dxa"/>
          </w:tcPr>
          <w:p w14:paraId="464E8A7F" w14:textId="059793C5" w:rsidR="001B3C3E" w:rsidRDefault="001B3C3E" w:rsidP="001B3C3E">
            <w:pPr>
              <w:jc w:val="center"/>
              <w:rPr>
                <w:lang w:val="nb-NO"/>
              </w:rPr>
            </w:pPr>
            <w:r>
              <w:rPr>
                <w:lang w:val="nb-NO"/>
              </w:rPr>
              <w:t>8</w:t>
            </w:r>
          </w:p>
        </w:tc>
        <w:tc>
          <w:tcPr>
            <w:tcW w:w="1800" w:type="dxa"/>
          </w:tcPr>
          <w:p w14:paraId="4E23F477" w14:textId="50592F61" w:rsidR="001B3C3E" w:rsidRDefault="001B3C3E" w:rsidP="001B3C3E">
            <w:pPr>
              <w:jc w:val="center"/>
              <w:rPr>
                <w:lang w:val="nb-NO"/>
              </w:rPr>
            </w:pPr>
            <w:r w:rsidRPr="001B3C3E">
              <w:rPr>
                <w:lang w:val="nb-NO"/>
              </w:rPr>
              <w:t>551</w:t>
            </w:r>
          </w:p>
        </w:tc>
        <w:tc>
          <w:tcPr>
            <w:tcW w:w="3351" w:type="dxa"/>
          </w:tcPr>
          <w:p w14:paraId="54665A43" w14:textId="12CF3E6C" w:rsidR="001B3C3E" w:rsidRDefault="001B3C3E" w:rsidP="001B3C3E">
            <w:pPr>
              <w:jc w:val="center"/>
              <w:rPr>
                <w:lang w:val="nb-NO"/>
              </w:rPr>
            </w:pPr>
            <w:r w:rsidRPr="001B3C3E">
              <w:rPr>
                <w:lang w:val="nb-NO"/>
              </w:rPr>
              <w:t>69</w:t>
            </w:r>
          </w:p>
        </w:tc>
      </w:tr>
      <w:tr w:rsidR="001B3C3E" w14:paraId="38BE2409" w14:textId="77777777" w:rsidTr="008D3623">
        <w:tc>
          <w:tcPr>
            <w:tcW w:w="2376" w:type="dxa"/>
            <w:vMerge/>
            <w:vAlign w:val="center"/>
          </w:tcPr>
          <w:p w14:paraId="5455C582" w14:textId="77777777" w:rsidR="001B3C3E" w:rsidRDefault="001B3C3E" w:rsidP="001B3C3E">
            <w:pPr>
              <w:jc w:val="center"/>
              <w:rPr>
                <w:lang w:val="nb-NO"/>
              </w:rPr>
            </w:pPr>
          </w:p>
        </w:tc>
        <w:tc>
          <w:tcPr>
            <w:tcW w:w="1489" w:type="dxa"/>
          </w:tcPr>
          <w:p w14:paraId="7986FE7D" w14:textId="230CAA16" w:rsidR="001B3C3E" w:rsidRDefault="001B3C3E" w:rsidP="001B3C3E">
            <w:pPr>
              <w:jc w:val="center"/>
              <w:rPr>
                <w:lang w:val="nb-NO"/>
              </w:rPr>
            </w:pPr>
            <w:r>
              <w:rPr>
                <w:lang w:val="nb-NO"/>
              </w:rPr>
              <w:t>5</w:t>
            </w:r>
          </w:p>
        </w:tc>
        <w:tc>
          <w:tcPr>
            <w:tcW w:w="1800" w:type="dxa"/>
          </w:tcPr>
          <w:p w14:paraId="4ADE01B0" w14:textId="46D3EDA6" w:rsidR="001B3C3E" w:rsidRDefault="001B3C3E" w:rsidP="001B3C3E">
            <w:pPr>
              <w:jc w:val="center"/>
              <w:rPr>
                <w:lang w:val="nb-NO"/>
              </w:rPr>
            </w:pPr>
            <w:r w:rsidRPr="001B3C3E">
              <w:rPr>
                <w:lang w:val="nb-NO"/>
              </w:rPr>
              <w:t>539</w:t>
            </w:r>
          </w:p>
        </w:tc>
        <w:tc>
          <w:tcPr>
            <w:tcW w:w="3351" w:type="dxa"/>
          </w:tcPr>
          <w:p w14:paraId="41F39594" w14:textId="45932115" w:rsidR="001B3C3E" w:rsidRDefault="001B3C3E" w:rsidP="001B3C3E">
            <w:pPr>
              <w:jc w:val="center"/>
              <w:rPr>
                <w:lang w:val="nb-NO"/>
              </w:rPr>
            </w:pPr>
            <w:r>
              <w:rPr>
                <w:lang w:val="nb-NO"/>
              </w:rPr>
              <w:t>81</w:t>
            </w:r>
          </w:p>
        </w:tc>
      </w:tr>
      <w:tr w:rsidR="001B3C3E" w14:paraId="3F356F5C" w14:textId="77777777" w:rsidTr="008D3623">
        <w:tc>
          <w:tcPr>
            <w:tcW w:w="2376" w:type="dxa"/>
            <w:vMerge w:val="restart"/>
            <w:vAlign w:val="center"/>
          </w:tcPr>
          <w:p w14:paraId="71793BDE" w14:textId="5E8A05C7" w:rsidR="001B3C3E" w:rsidRDefault="001B3C3E" w:rsidP="001B3C3E">
            <w:pPr>
              <w:jc w:val="center"/>
              <w:rPr>
                <w:lang w:val="nb-NO"/>
              </w:rPr>
            </w:pPr>
            <w:r w:rsidRPr="001B3C3E">
              <w:rPr>
                <w:lang w:val="nb-NO"/>
              </w:rPr>
              <w:t>Cyrus/Darius</w:t>
            </w:r>
          </w:p>
        </w:tc>
        <w:tc>
          <w:tcPr>
            <w:tcW w:w="1489" w:type="dxa"/>
          </w:tcPr>
          <w:p w14:paraId="52FAA23E" w14:textId="37E5C657" w:rsidR="001B3C3E" w:rsidRDefault="001B3C3E" w:rsidP="001B3C3E">
            <w:pPr>
              <w:jc w:val="center"/>
              <w:rPr>
                <w:lang w:val="nb-NO"/>
              </w:rPr>
            </w:pPr>
            <w:r>
              <w:rPr>
                <w:lang w:val="nb-NO"/>
              </w:rPr>
              <w:t>9</w:t>
            </w:r>
          </w:p>
        </w:tc>
        <w:tc>
          <w:tcPr>
            <w:tcW w:w="1800" w:type="dxa"/>
          </w:tcPr>
          <w:p w14:paraId="742F0242" w14:textId="4DCB6095" w:rsidR="001B3C3E" w:rsidRDefault="001B3C3E" w:rsidP="001B3C3E">
            <w:pPr>
              <w:jc w:val="center"/>
              <w:rPr>
                <w:lang w:val="nb-NO"/>
              </w:rPr>
            </w:pPr>
            <w:r w:rsidRPr="001B3C3E">
              <w:rPr>
                <w:lang w:val="nb-NO"/>
              </w:rPr>
              <w:t>539</w:t>
            </w:r>
          </w:p>
        </w:tc>
        <w:tc>
          <w:tcPr>
            <w:tcW w:w="3351" w:type="dxa"/>
          </w:tcPr>
          <w:p w14:paraId="4A7680BB" w14:textId="20FC9B99" w:rsidR="001B3C3E" w:rsidRDefault="001B3C3E" w:rsidP="001B3C3E">
            <w:pPr>
              <w:jc w:val="center"/>
              <w:rPr>
                <w:lang w:val="nb-NO"/>
              </w:rPr>
            </w:pPr>
            <w:r>
              <w:rPr>
                <w:lang w:val="nb-NO"/>
              </w:rPr>
              <w:t>81</w:t>
            </w:r>
          </w:p>
        </w:tc>
      </w:tr>
      <w:tr w:rsidR="001B3C3E" w14:paraId="340BCDBE" w14:textId="77777777" w:rsidTr="008D3623">
        <w:tc>
          <w:tcPr>
            <w:tcW w:w="2376" w:type="dxa"/>
            <w:vMerge/>
          </w:tcPr>
          <w:p w14:paraId="7FFDE5B3" w14:textId="77777777" w:rsidR="001B3C3E" w:rsidRDefault="001B3C3E" w:rsidP="001B3C3E">
            <w:pPr>
              <w:jc w:val="center"/>
              <w:rPr>
                <w:lang w:val="nb-NO"/>
              </w:rPr>
            </w:pPr>
          </w:p>
        </w:tc>
        <w:tc>
          <w:tcPr>
            <w:tcW w:w="1489" w:type="dxa"/>
          </w:tcPr>
          <w:p w14:paraId="4A61F698" w14:textId="04F6C1DD" w:rsidR="001B3C3E" w:rsidRDefault="001B3C3E" w:rsidP="001B3C3E">
            <w:pPr>
              <w:jc w:val="center"/>
              <w:rPr>
                <w:lang w:val="nb-NO"/>
              </w:rPr>
            </w:pPr>
            <w:r>
              <w:rPr>
                <w:lang w:val="nb-NO"/>
              </w:rPr>
              <w:t>6</w:t>
            </w:r>
          </w:p>
        </w:tc>
        <w:tc>
          <w:tcPr>
            <w:tcW w:w="1800" w:type="dxa"/>
          </w:tcPr>
          <w:p w14:paraId="2B3DF4B8" w14:textId="0FC0C59D" w:rsidR="001B3C3E" w:rsidRDefault="001B3C3E" w:rsidP="001B3C3E">
            <w:pPr>
              <w:jc w:val="center"/>
              <w:rPr>
                <w:lang w:val="nb-NO"/>
              </w:rPr>
            </w:pPr>
            <w:r w:rsidRPr="001B3C3E">
              <w:rPr>
                <w:lang w:val="nb-NO"/>
              </w:rPr>
              <w:t>539</w:t>
            </w:r>
          </w:p>
        </w:tc>
        <w:tc>
          <w:tcPr>
            <w:tcW w:w="3351" w:type="dxa"/>
          </w:tcPr>
          <w:p w14:paraId="02E205F9" w14:textId="15E9F06F" w:rsidR="001B3C3E" w:rsidRDefault="001B3C3E" w:rsidP="001B3C3E">
            <w:pPr>
              <w:jc w:val="center"/>
              <w:rPr>
                <w:lang w:val="nb-NO"/>
              </w:rPr>
            </w:pPr>
            <w:r>
              <w:rPr>
                <w:lang w:val="nb-NO"/>
              </w:rPr>
              <w:t>81</w:t>
            </w:r>
          </w:p>
        </w:tc>
      </w:tr>
      <w:tr w:rsidR="001B3C3E" w14:paraId="744CB17F" w14:textId="77777777" w:rsidTr="008D3623">
        <w:tc>
          <w:tcPr>
            <w:tcW w:w="2376" w:type="dxa"/>
            <w:vMerge/>
          </w:tcPr>
          <w:p w14:paraId="43E0B2EA" w14:textId="77777777" w:rsidR="001B3C3E" w:rsidRDefault="001B3C3E" w:rsidP="001B3C3E">
            <w:pPr>
              <w:jc w:val="center"/>
              <w:rPr>
                <w:lang w:val="nb-NO"/>
              </w:rPr>
            </w:pPr>
          </w:p>
        </w:tc>
        <w:tc>
          <w:tcPr>
            <w:tcW w:w="1489" w:type="dxa"/>
          </w:tcPr>
          <w:p w14:paraId="1E3C9107" w14:textId="32113701" w:rsidR="001B3C3E" w:rsidRDefault="001B3C3E" w:rsidP="001B3C3E">
            <w:pPr>
              <w:jc w:val="center"/>
              <w:rPr>
                <w:lang w:val="nb-NO"/>
              </w:rPr>
            </w:pPr>
            <w:r>
              <w:rPr>
                <w:lang w:val="nb-NO"/>
              </w:rPr>
              <w:t>10-12</w:t>
            </w:r>
          </w:p>
        </w:tc>
        <w:tc>
          <w:tcPr>
            <w:tcW w:w="1800" w:type="dxa"/>
          </w:tcPr>
          <w:p w14:paraId="1494811A" w14:textId="78B19441" w:rsidR="001B3C3E" w:rsidRDefault="001B3C3E" w:rsidP="001B3C3E">
            <w:pPr>
              <w:jc w:val="center"/>
              <w:rPr>
                <w:lang w:val="nb-NO"/>
              </w:rPr>
            </w:pPr>
            <w:r w:rsidRPr="001B3C3E">
              <w:rPr>
                <w:lang w:val="nb-NO"/>
              </w:rPr>
              <w:t>537</w:t>
            </w:r>
          </w:p>
        </w:tc>
        <w:tc>
          <w:tcPr>
            <w:tcW w:w="3351" w:type="dxa"/>
          </w:tcPr>
          <w:p w14:paraId="202987D5" w14:textId="4E4E2D1B" w:rsidR="001B3C3E" w:rsidRDefault="001B3C3E" w:rsidP="001B3C3E">
            <w:pPr>
              <w:jc w:val="center"/>
              <w:rPr>
                <w:lang w:val="nb-NO"/>
              </w:rPr>
            </w:pPr>
            <w:r>
              <w:rPr>
                <w:lang w:val="nb-NO"/>
              </w:rPr>
              <w:t>83</w:t>
            </w:r>
          </w:p>
        </w:tc>
      </w:tr>
    </w:tbl>
    <w:p w14:paraId="2888D476" w14:textId="77777777" w:rsidR="00C6169B" w:rsidRPr="00C6169B" w:rsidRDefault="00C6169B" w:rsidP="00C6169B">
      <w:pPr>
        <w:rPr>
          <w:lang w:val="nb-NO"/>
        </w:rPr>
      </w:pPr>
    </w:p>
    <w:p w14:paraId="17451AE2" w14:textId="027D5001" w:rsidR="00C6169B" w:rsidRPr="00C6169B" w:rsidRDefault="00C6169B" w:rsidP="00DB2991">
      <w:pPr>
        <w:pStyle w:val="Heading3"/>
        <w:rPr>
          <w:lang w:val="nb-NO"/>
        </w:rPr>
      </w:pPr>
      <w:bookmarkStart w:id="12" w:name="_Toc130204956"/>
      <w:r w:rsidRPr="00C6169B">
        <w:rPr>
          <w:lang w:val="nb-NO"/>
        </w:rPr>
        <w:t>THEMES</w:t>
      </w:r>
      <w:bookmarkEnd w:id="12"/>
    </w:p>
    <w:p w14:paraId="600E24DF" w14:textId="1E4D36CB" w:rsidR="00C6169B" w:rsidRPr="00A31EA2" w:rsidRDefault="00A31EA2" w:rsidP="00A31EA2">
      <w:pPr>
        <w:pStyle w:val="ListParagraph"/>
        <w:numPr>
          <w:ilvl w:val="0"/>
          <w:numId w:val="2"/>
        </w:numPr>
        <w:rPr>
          <w:lang w:val="nb-NO"/>
        </w:rPr>
      </w:pPr>
      <w:r>
        <w:rPr>
          <w:lang w:val="nb-NO"/>
        </w:rPr>
        <w:t>The future world empires</w:t>
      </w:r>
    </w:p>
    <w:p w14:paraId="14714A74" w14:textId="1CECF857" w:rsidR="00C6169B" w:rsidRPr="00A31EA2" w:rsidRDefault="00C6169B" w:rsidP="00A31EA2">
      <w:pPr>
        <w:pStyle w:val="ListParagraph"/>
        <w:numPr>
          <w:ilvl w:val="0"/>
          <w:numId w:val="2"/>
        </w:numPr>
        <w:rPr>
          <w:lang w:val="nb-NO"/>
        </w:rPr>
      </w:pPr>
      <w:r w:rsidRPr="00A31EA2">
        <w:rPr>
          <w:lang w:val="nb-NO"/>
        </w:rPr>
        <w:t>Faithfulness under opposition</w:t>
      </w:r>
    </w:p>
    <w:p w14:paraId="515B0A5D" w14:textId="7AC7A59F" w:rsidR="00C6169B" w:rsidRPr="00004BA6" w:rsidRDefault="00A31EA2" w:rsidP="00A31EA2">
      <w:pPr>
        <w:pStyle w:val="ListParagraph"/>
        <w:numPr>
          <w:ilvl w:val="0"/>
          <w:numId w:val="2"/>
        </w:numPr>
        <w:rPr>
          <w:lang w:val="en-US"/>
        </w:rPr>
      </w:pPr>
      <w:r w:rsidRPr="00004BA6">
        <w:rPr>
          <w:lang w:val="en-US"/>
        </w:rPr>
        <w:t>God wants to be recognized by the kings of the world</w:t>
      </w:r>
    </w:p>
    <w:p w14:paraId="59660832" w14:textId="13BFBE4E" w:rsidR="00C6169B" w:rsidRPr="00004BA6" w:rsidRDefault="00A31EA2" w:rsidP="00C6169B">
      <w:pPr>
        <w:rPr>
          <w:lang w:val="en-US"/>
        </w:rPr>
      </w:pPr>
      <w:r w:rsidRPr="00004BA6">
        <w:rPr>
          <w:lang w:val="en-US"/>
        </w:rPr>
        <w:t xml:space="preserve">God directs history to establish </w:t>
      </w:r>
      <w:r w:rsidR="00A84966">
        <w:rPr>
          <w:lang w:val="en-US"/>
        </w:rPr>
        <w:t>H</w:t>
      </w:r>
      <w:r w:rsidRPr="00004BA6">
        <w:rPr>
          <w:lang w:val="en-US"/>
        </w:rPr>
        <w:t>is eternal kingdom. The people must be faithful, like Daniel and his friends. There will be more opposition, but God's kingdom wins.</w:t>
      </w:r>
    </w:p>
    <w:p w14:paraId="3A554C24" w14:textId="77777777" w:rsidR="00C6169B" w:rsidRPr="00004BA6" w:rsidRDefault="00C6169B" w:rsidP="00C6169B">
      <w:pPr>
        <w:rPr>
          <w:lang w:val="en-US"/>
        </w:rPr>
      </w:pPr>
      <w:r w:rsidRPr="00004BA6">
        <w:rPr>
          <w:lang w:val="en-US"/>
        </w:rPr>
        <w:t xml:space="preserve"> </w:t>
      </w:r>
    </w:p>
    <w:p w14:paraId="7556E315" w14:textId="77777777" w:rsidR="00C6169B" w:rsidRPr="00004BA6" w:rsidRDefault="00C6169B" w:rsidP="00DB2991">
      <w:pPr>
        <w:pStyle w:val="Heading3"/>
        <w:rPr>
          <w:lang w:val="en-US"/>
        </w:rPr>
      </w:pPr>
      <w:bookmarkStart w:id="13" w:name="_Toc130204957"/>
      <w:r w:rsidRPr="00004BA6">
        <w:rPr>
          <w:lang w:val="en-US"/>
        </w:rPr>
        <w:t>WHO WERE THE FIRST READERS?</w:t>
      </w:r>
      <w:bookmarkEnd w:id="13"/>
    </w:p>
    <w:p w14:paraId="76F6048A" w14:textId="534B7A39" w:rsidR="00C6169B" w:rsidRPr="00DB2991" w:rsidRDefault="00C6169B" w:rsidP="00DB2991">
      <w:pPr>
        <w:pStyle w:val="ListParagraph"/>
        <w:numPr>
          <w:ilvl w:val="0"/>
          <w:numId w:val="40"/>
        </w:numPr>
        <w:rPr>
          <w:lang w:val="en-US"/>
        </w:rPr>
      </w:pPr>
      <w:r w:rsidRPr="00DB2991">
        <w:rPr>
          <w:lang w:val="en-US"/>
        </w:rPr>
        <w:t>First and foremost</w:t>
      </w:r>
      <w:r w:rsidR="00A84966">
        <w:rPr>
          <w:lang w:val="en-US"/>
        </w:rPr>
        <w:t>,</w:t>
      </w:r>
      <w:r w:rsidRPr="00DB2991">
        <w:rPr>
          <w:lang w:val="en-US"/>
        </w:rPr>
        <w:t xml:space="preserve"> Judah after the exile. Encouragement to persevere in oppression and persecution, so that God's plan may be fulfilled.</w:t>
      </w:r>
    </w:p>
    <w:p w14:paraId="57192029" w14:textId="663B4ED5" w:rsidR="00C6169B" w:rsidRPr="00DB2991" w:rsidRDefault="00C6169B" w:rsidP="00DB2991">
      <w:pPr>
        <w:pStyle w:val="ListParagraph"/>
        <w:numPr>
          <w:ilvl w:val="0"/>
          <w:numId w:val="40"/>
        </w:numPr>
        <w:rPr>
          <w:lang w:val="en-US"/>
        </w:rPr>
      </w:pPr>
      <w:r w:rsidRPr="00DB2991">
        <w:rPr>
          <w:lang w:val="en-US"/>
        </w:rPr>
        <w:t xml:space="preserve">Parts of it appear to be specific to </w:t>
      </w:r>
      <w:r w:rsidR="0046447C" w:rsidRPr="00DB2991">
        <w:rPr>
          <w:lang w:val="en-US"/>
        </w:rPr>
        <w:t>“the time of the end” (Dan 11:40</w:t>
      </w:r>
      <w:r w:rsidR="002101CA" w:rsidRPr="00DB2991">
        <w:rPr>
          <w:lang w:val="en-US"/>
        </w:rPr>
        <w:t>, 12:4</w:t>
      </w:r>
      <w:r w:rsidR="0046447C" w:rsidRPr="00DB2991">
        <w:rPr>
          <w:lang w:val="en-US"/>
        </w:rPr>
        <w:t>)</w:t>
      </w:r>
      <w:r w:rsidRPr="00DB2991">
        <w:rPr>
          <w:lang w:val="en-US"/>
        </w:rPr>
        <w:t xml:space="preserve"> for Jews under Antiochus IV Epiphanes (2</w:t>
      </w:r>
      <w:r w:rsidRPr="00DB2991">
        <w:rPr>
          <w:vertAlign w:val="superscript"/>
          <w:lang w:val="en-US"/>
        </w:rPr>
        <w:t>nd</w:t>
      </w:r>
      <w:r w:rsidR="003603BC" w:rsidRPr="00DB2991">
        <w:rPr>
          <w:lang w:val="en-US"/>
        </w:rPr>
        <w:t xml:space="preserve"> </w:t>
      </w:r>
      <w:r w:rsidRPr="00DB2991">
        <w:rPr>
          <w:lang w:val="en-US"/>
        </w:rPr>
        <w:t>century BC).</w:t>
      </w:r>
    </w:p>
    <w:p w14:paraId="79F3B2D0" w14:textId="53C8E5D3" w:rsidR="00C6169B" w:rsidRPr="00DB2991" w:rsidRDefault="00C6169B" w:rsidP="00DB2991">
      <w:pPr>
        <w:pStyle w:val="ListParagraph"/>
        <w:numPr>
          <w:ilvl w:val="0"/>
          <w:numId w:val="40"/>
        </w:numPr>
        <w:rPr>
          <w:lang w:val="en-US"/>
        </w:rPr>
      </w:pPr>
      <w:r w:rsidRPr="00DB2991">
        <w:rPr>
          <w:lang w:val="en-US"/>
        </w:rPr>
        <w:t>The Aramaic parts were probably meant for the world powers they refer to.</w:t>
      </w:r>
    </w:p>
    <w:p w14:paraId="151FC150" w14:textId="77777777" w:rsidR="00C6169B" w:rsidRPr="00004BA6" w:rsidRDefault="00C6169B" w:rsidP="00C6169B">
      <w:pPr>
        <w:rPr>
          <w:lang w:val="en-US"/>
        </w:rPr>
      </w:pPr>
      <w:r w:rsidRPr="00004BA6">
        <w:rPr>
          <w:lang w:val="en-US"/>
        </w:rPr>
        <w:t xml:space="preserve"> </w:t>
      </w:r>
    </w:p>
    <w:p w14:paraId="7C2564FA" w14:textId="77777777" w:rsidR="00C6169B" w:rsidRPr="00004BA6" w:rsidRDefault="00C6169B" w:rsidP="00DB2991">
      <w:pPr>
        <w:pStyle w:val="Heading3"/>
        <w:rPr>
          <w:lang w:val="en-US"/>
        </w:rPr>
      </w:pPr>
      <w:bookmarkStart w:id="14" w:name="_Toc130204958"/>
      <w:r w:rsidRPr="00004BA6">
        <w:rPr>
          <w:lang w:val="en-US"/>
        </w:rPr>
        <w:t>BABYLON</w:t>
      </w:r>
      <w:bookmarkEnd w:id="14"/>
    </w:p>
    <w:p w14:paraId="419FD596" w14:textId="6B6FCF61" w:rsidR="00C6169B" w:rsidRPr="003603BC" w:rsidRDefault="00C6169B" w:rsidP="003603BC">
      <w:pPr>
        <w:pStyle w:val="ListParagraph"/>
        <w:numPr>
          <w:ilvl w:val="0"/>
          <w:numId w:val="25"/>
        </w:numPr>
        <w:rPr>
          <w:lang w:val="en-US"/>
        </w:rPr>
      </w:pPr>
      <w:r w:rsidRPr="003603BC">
        <w:rPr>
          <w:lang w:val="en-US"/>
        </w:rPr>
        <w:t>the center of the "world" in the 5</w:t>
      </w:r>
      <w:r w:rsidRPr="002A1A74">
        <w:rPr>
          <w:vertAlign w:val="superscript"/>
          <w:lang w:val="en-US"/>
        </w:rPr>
        <w:t>th</w:t>
      </w:r>
      <w:r w:rsidR="002A1A74">
        <w:rPr>
          <w:lang w:val="en-US"/>
        </w:rPr>
        <w:t xml:space="preserve"> </w:t>
      </w:r>
      <w:r w:rsidRPr="003603BC">
        <w:rPr>
          <w:lang w:val="en-US"/>
        </w:rPr>
        <w:t>century BC</w:t>
      </w:r>
    </w:p>
    <w:p w14:paraId="2BD1C49E" w14:textId="315A33C1" w:rsidR="00C6169B" w:rsidRPr="003603BC" w:rsidRDefault="00C6169B" w:rsidP="003603BC">
      <w:pPr>
        <w:pStyle w:val="ListParagraph"/>
        <w:numPr>
          <w:ilvl w:val="0"/>
          <w:numId w:val="25"/>
        </w:numPr>
        <w:rPr>
          <w:lang w:val="en-US"/>
        </w:rPr>
      </w:pPr>
      <w:r w:rsidRPr="003603BC">
        <w:rPr>
          <w:lang w:val="en-US"/>
        </w:rPr>
        <w:t>the biggest city, beautiful and spectacular</w:t>
      </w:r>
    </w:p>
    <w:p w14:paraId="2970B52C" w14:textId="7527C9E3" w:rsidR="00C6169B" w:rsidRPr="003603BC" w:rsidRDefault="00C6169B" w:rsidP="003603BC">
      <w:pPr>
        <w:pStyle w:val="ListParagraph"/>
        <w:numPr>
          <w:ilvl w:val="0"/>
          <w:numId w:val="25"/>
        </w:numPr>
        <w:rPr>
          <w:lang w:val="en-US"/>
        </w:rPr>
      </w:pPr>
      <w:r w:rsidRPr="003603BC">
        <w:rPr>
          <w:lang w:val="en-US"/>
        </w:rPr>
        <w:t>many schools and temples</w:t>
      </w:r>
    </w:p>
    <w:p w14:paraId="75EE919B" w14:textId="3BDE9C13" w:rsidR="00C6169B" w:rsidRPr="003603BC" w:rsidRDefault="00C6169B" w:rsidP="003603BC">
      <w:pPr>
        <w:pStyle w:val="ListParagraph"/>
        <w:numPr>
          <w:ilvl w:val="0"/>
          <w:numId w:val="25"/>
        </w:numPr>
        <w:rPr>
          <w:lang w:val="en-US"/>
        </w:rPr>
      </w:pPr>
      <w:r w:rsidRPr="003603BC">
        <w:rPr>
          <w:lang w:val="en-US"/>
        </w:rPr>
        <w:t>music, literature, mathematics, art, wisdom, science, engineering and craftsmanship were at their</w:t>
      </w:r>
      <w:r w:rsidR="003603BC" w:rsidRPr="003603BC">
        <w:rPr>
          <w:lang w:val="en-US"/>
        </w:rPr>
        <w:t xml:space="preserve"> </w:t>
      </w:r>
      <w:r w:rsidRPr="003603BC">
        <w:rPr>
          <w:lang w:val="en-US"/>
        </w:rPr>
        <w:t>height.</w:t>
      </w:r>
    </w:p>
    <w:p w14:paraId="5C54ED0E" w14:textId="2C37C789" w:rsidR="00C6169B" w:rsidRPr="003603BC" w:rsidRDefault="00C6169B" w:rsidP="003603BC">
      <w:pPr>
        <w:pStyle w:val="ListParagraph"/>
        <w:numPr>
          <w:ilvl w:val="0"/>
          <w:numId w:val="25"/>
        </w:numPr>
        <w:rPr>
          <w:lang w:val="en-US"/>
        </w:rPr>
      </w:pPr>
      <w:r w:rsidRPr="003603BC">
        <w:rPr>
          <w:lang w:val="en-US"/>
        </w:rPr>
        <w:t>was far ahead of Jerusalem</w:t>
      </w:r>
    </w:p>
    <w:p w14:paraId="4434ABBA" w14:textId="1692F3F8" w:rsidR="00C6169B" w:rsidRPr="00004BA6" w:rsidRDefault="00C6169B" w:rsidP="00C6169B">
      <w:pPr>
        <w:rPr>
          <w:lang w:val="en-US"/>
        </w:rPr>
      </w:pPr>
      <w:r w:rsidRPr="00004BA6">
        <w:rPr>
          <w:lang w:val="en-US"/>
        </w:rPr>
        <w:t xml:space="preserve">  </w:t>
      </w:r>
    </w:p>
    <w:p w14:paraId="0A75549F" w14:textId="5B89044F" w:rsidR="00C6169B" w:rsidRPr="00004BA6" w:rsidRDefault="00C6169B" w:rsidP="00A31EA2">
      <w:pPr>
        <w:pStyle w:val="Heading2"/>
        <w:rPr>
          <w:lang w:val="en-US"/>
        </w:rPr>
      </w:pPr>
      <w:bookmarkStart w:id="15" w:name="_Toc130204959"/>
      <w:r w:rsidRPr="00004BA6">
        <w:rPr>
          <w:lang w:val="en-US"/>
        </w:rPr>
        <w:t>CHAPTER 1 (605 B.C.)</w:t>
      </w:r>
      <w:bookmarkEnd w:id="15"/>
    </w:p>
    <w:p w14:paraId="601BE512" w14:textId="0C4C3CCA" w:rsidR="00C6169B" w:rsidRPr="00004BA6" w:rsidRDefault="00C6169B" w:rsidP="00C6169B">
      <w:pPr>
        <w:rPr>
          <w:lang w:val="en-US"/>
        </w:rPr>
      </w:pPr>
      <w:r w:rsidRPr="00004BA6">
        <w:rPr>
          <w:lang w:val="en-US"/>
        </w:rPr>
        <w:t>Strategy: "Babylonize" the conquered peoples so they would forget their original identit</w:t>
      </w:r>
      <w:r w:rsidR="00A84966">
        <w:rPr>
          <w:lang w:val="en-US"/>
        </w:rPr>
        <w:t>ies</w:t>
      </w:r>
      <w:r w:rsidRPr="00004BA6">
        <w:rPr>
          <w:lang w:val="en-US"/>
        </w:rPr>
        <w:t>.</w:t>
      </w:r>
    </w:p>
    <w:p w14:paraId="7D8320CA" w14:textId="4E32D7CC" w:rsidR="00C6169B" w:rsidRPr="00004BA6" w:rsidRDefault="00C6169B" w:rsidP="00C6169B">
      <w:pPr>
        <w:rPr>
          <w:lang w:val="en-US"/>
        </w:rPr>
      </w:pPr>
      <w:r w:rsidRPr="00004BA6">
        <w:rPr>
          <w:lang w:val="en-US"/>
        </w:rPr>
        <w:t>The teenagers were ripped out of their small context and moved to the world's biggest city - with a completely different worldview.</w:t>
      </w:r>
    </w:p>
    <w:p w14:paraId="2A8DE729" w14:textId="77777777" w:rsidR="00C6169B" w:rsidRPr="00004BA6" w:rsidRDefault="00C6169B" w:rsidP="00C6169B">
      <w:pPr>
        <w:rPr>
          <w:lang w:val="en-US"/>
        </w:rPr>
      </w:pPr>
      <w:r w:rsidRPr="00004BA6">
        <w:rPr>
          <w:lang w:val="en-US"/>
        </w:rPr>
        <w:lastRenderedPageBreak/>
        <w:t xml:space="preserve">1. </w:t>
      </w:r>
      <w:r w:rsidRPr="00004BA6">
        <w:rPr>
          <w:lang w:val="en-US"/>
        </w:rPr>
        <w:tab/>
      </w:r>
      <w:r w:rsidRPr="00004BA6">
        <w:rPr>
          <w:b/>
          <w:bCs/>
          <w:lang w:val="en-US"/>
        </w:rPr>
        <w:t xml:space="preserve">They were given status: </w:t>
      </w:r>
      <w:r w:rsidRPr="00004BA6">
        <w:rPr>
          <w:lang w:val="en-US"/>
        </w:rPr>
        <w:t>Serving in the king's palace and eating at the king's table</w:t>
      </w:r>
    </w:p>
    <w:p w14:paraId="20E9DA73" w14:textId="77777777" w:rsidR="00C6169B" w:rsidRPr="00004BA6" w:rsidRDefault="00C6169B" w:rsidP="00C6169B">
      <w:pPr>
        <w:rPr>
          <w:lang w:val="en-US"/>
        </w:rPr>
      </w:pPr>
      <w:r w:rsidRPr="00004BA6">
        <w:rPr>
          <w:lang w:val="en-US"/>
        </w:rPr>
        <w:t xml:space="preserve">2. </w:t>
      </w:r>
      <w:r w:rsidRPr="00004BA6">
        <w:rPr>
          <w:lang w:val="en-US"/>
        </w:rPr>
        <w:tab/>
      </w:r>
      <w:r w:rsidRPr="00004BA6">
        <w:rPr>
          <w:b/>
          <w:bCs/>
          <w:lang w:val="en-US"/>
        </w:rPr>
        <w:t xml:space="preserve">They were educated: </w:t>
      </w:r>
      <w:r w:rsidRPr="00004BA6">
        <w:rPr>
          <w:lang w:val="en-US"/>
        </w:rPr>
        <w:t>Trained in Babylonian literature and language</w:t>
      </w:r>
    </w:p>
    <w:p w14:paraId="466E3D5A" w14:textId="77777777" w:rsidR="00C6169B" w:rsidRPr="00004BA6" w:rsidRDefault="00C6169B" w:rsidP="00C6169B">
      <w:pPr>
        <w:rPr>
          <w:lang w:val="en-US"/>
        </w:rPr>
      </w:pPr>
      <w:r w:rsidRPr="00004BA6">
        <w:rPr>
          <w:lang w:val="en-US"/>
        </w:rPr>
        <w:t xml:space="preserve">3. </w:t>
      </w:r>
      <w:r w:rsidRPr="00004BA6">
        <w:rPr>
          <w:lang w:val="en-US"/>
        </w:rPr>
        <w:tab/>
      </w:r>
      <w:r w:rsidRPr="00004BA6">
        <w:rPr>
          <w:b/>
          <w:bCs/>
          <w:lang w:val="en-US"/>
        </w:rPr>
        <w:t xml:space="preserve">They were given good food and drink: </w:t>
      </w:r>
      <w:r w:rsidRPr="00004BA6">
        <w:rPr>
          <w:lang w:val="en-US"/>
        </w:rPr>
        <w:t>Babylonian eating habits</w:t>
      </w:r>
    </w:p>
    <w:p w14:paraId="0E347BCB" w14:textId="77777777" w:rsidR="00C6169B" w:rsidRPr="00004BA6" w:rsidRDefault="00C6169B" w:rsidP="00C6169B">
      <w:pPr>
        <w:rPr>
          <w:lang w:val="en-US"/>
        </w:rPr>
      </w:pPr>
      <w:r w:rsidRPr="00004BA6">
        <w:rPr>
          <w:lang w:val="en-US"/>
        </w:rPr>
        <w:t xml:space="preserve">4. </w:t>
      </w:r>
      <w:r w:rsidRPr="00004BA6">
        <w:rPr>
          <w:lang w:val="en-US"/>
        </w:rPr>
        <w:tab/>
      </w:r>
      <w:r w:rsidRPr="00004BA6">
        <w:rPr>
          <w:b/>
          <w:bCs/>
          <w:lang w:val="en-US"/>
        </w:rPr>
        <w:t xml:space="preserve">They got new names: </w:t>
      </w:r>
      <w:r w:rsidRPr="00004BA6">
        <w:rPr>
          <w:lang w:val="en-US"/>
        </w:rPr>
        <w:t>A new identity</w:t>
      </w:r>
    </w:p>
    <w:p w14:paraId="0E7DC2E9" w14:textId="77777777" w:rsidR="00C6169B" w:rsidRPr="00004BA6" w:rsidRDefault="00C6169B" w:rsidP="00C6169B">
      <w:pPr>
        <w:rPr>
          <w:lang w:val="en-US"/>
        </w:rPr>
      </w:pPr>
      <w:r w:rsidRPr="00004BA6">
        <w:rPr>
          <w:lang w:val="en-US"/>
        </w:rPr>
        <w:t xml:space="preserve"> </w:t>
      </w:r>
    </w:p>
    <w:p w14:paraId="09AB25E9" w14:textId="77777777" w:rsidR="00C6169B" w:rsidRPr="00004BA6" w:rsidRDefault="00C6169B" w:rsidP="00DB2991">
      <w:pPr>
        <w:pStyle w:val="Heading3"/>
        <w:rPr>
          <w:lang w:val="en-US"/>
        </w:rPr>
      </w:pPr>
      <w:bookmarkStart w:id="16" w:name="_Toc130204960"/>
      <w:r w:rsidRPr="00004BA6">
        <w:rPr>
          <w:lang w:val="en-US"/>
        </w:rPr>
        <w:t>NEW NAME = NEW IDENTITY</w:t>
      </w:r>
      <w:bookmarkEnd w:id="16"/>
    </w:p>
    <w:p w14:paraId="733308E0" w14:textId="5AB1E39C" w:rsidR="00A31EA2" w:rsidRPr="00004BA6" w:rsidRDefault="00A31EA2" w:rsidP="00A31EA2">
      <w:pPr>
        <w:rPr>
          <w:lang w:val="en-US"/>
        </w:rPr>
      </w:pPr>
      <w:r w:rsidRPr="00004BA6">
        <w:rPr>
          <w:lang w:val="en-US"/>
        </w:rPr>
        <w:t xml:space="preserve">Names were more important then than </w:t>
      </w:r>
      <w:r w:rsidR="00A84966">
        <w:rPr>
          <w:lang w:val="en-US"/>
        </w:rPr>
        <w:t xml:space="preserve">they are </w:t>
      </w:r>
      <w:r w:rsidRPr="00004BA6">
        <w:rPr>
          <w:lang w:val="en-US"/>
        </w:rPr>
        <w:t>today. To change someone's name was to exercise authority over them and their destiny.</w:t>
      </w:r>
    </w:p>
    <w:p w14:paraId="77314BF2" w14:textId="441EFBB9" w:rsidR="00A31EA2" w:rsidRPr="00DB2991" w:rsidRDefault="00A31EA2" w:rsidP="00DB2991">
      <w:pPr>
        <w:rPr>
          <w:b/>
          <w:bCs/>
          <w:lang w:val="en-US"/>
        </w:rPr>
      </w:pPr>
      <w:r w:rsidRPr="00DB2991">
        <w:rPr>
          <w:b/>
          <w:bCs/>
          <w:lang w:val="en-US"/>
        </w:rPr>
        <w:t xml:space="preserve">Names containing -el (from </w:t>
      </w:r>
      <w:r w:rsidR="00DB2991">
        <w:rPr>
          <w:b/>
          <w:bCs/>
          <w:lang w:val="en-US"/>
        </w:rPr>
        <w:t>E</w:t>
      </w:r>
      <w:r w:rsidRPr="00DB2991">
        <w:rPr>
          <w:b/>
          <w:bCs/>
          <w:lang w:val="en-US"/>
        </w:rPr>
        <w:t>lohim, God)</w:t>
      </w:r>
    </w:p>
    <w:p w14:paraId="4E78F2A6" w14:textId="21DBE969" w:rsidR="00A31EA2" w:rsidRPr="00004BA6" w:rsidRDefault="00A31EA2" w:rsidP="00A31EA2">
      <w:pPr>
        <w:rPr>
          <w:lang w:val="en-US"/>
        </w:rPr>
      </w:pPr>
      <w:r w:rsidRPr="00004BA6">
        <w:rPr>
          <w:lang w:val="en-US"/>
        </w:rPr>
        <w:t>Daniel means "God is my judge"</w:t>
      </w:r>
    </w:p>
    <w:p w14:paraId="31DC994C" w14:textId="63647F56" w:rsidR="00A31EA2" w:rsidRPr="00004BA6" w:rsidRDefault="00A31EA2" w:rsidP="00A31EA2">
      <w:pPr>
        <w:rPr>
          <w:lang w:val="en-US"/>
        </w:rPr>
      </w:pPr>
      <w:r w:rsidRPr="00004BA6">
        <w:rPr>
          <w:lang w:val="en-US"/>
        </w:rPr>
        <w:t>Mis</w:t>
      </w:r>
      <w:r w:rsidR="00A84966">
        <w:rPr>
          <w:lang w:val="en-US"/>
        </w:rPr>
        <w:t>h</w:t>
      </w:r>
      <w:r w:rsidRPr="00004BA6">
        <w:rPr>
          <w:lang w:val="en-US"/>
        </w:rPr>
        <w:t>ael means "</w:t>
      </w:r>
      <w:r w:rsidR="00DB2991">
        <w:rPr>
          <w:lang w:val="en-US"/>
        </w:rPr>
        <w:t>W</w:t>
      </w:r>
      <w:r w:rsidRPr="00004BA6">
        <w:rPr>
          <w:lang w:val="en-US"/>
        </w:rPr>
        <w:t xml:space="preserve">ho is what </w:t>
      </w:r>
      <w:r w:rsidR="007306FB">
        <w:rPr>
          <w:lang w:val="en-US"/>
        </w:rPr>
        <w:t>G</w:t>
      </w:r>
      <w:r w:rsidRPr="00004BA6">
        <w:rPr>
          <w:lang w:val="en-US"/>
        </w:rPr>
        <w:t>od is?"</w:t>
      </w:r>
    </w:p>
    <w:p w14:paraId="22C1A540" w14:textId="4BCD813D" w:rsidR="00A31EA2" w:rsidRPr="00DB2991" w:rsidRDefault="00A31EA2" w:rsidP="00DB2991">
      <w:pPr>
        <w:rPr>
          <w:b/>
          <w:bCs/>
          <w:lang w:val="en-US"/>
        </w:rPr>
      </w:pPr>
      <w:r w:rsidRPr="00DB2991">
        <w:rPr>
          <w:b/>
          <w:bCs/>
          <w:lang w:val="en-US"/>
        </w:rPr>
        <w:t xml:space="preserve">Names containing -ah (from </w:t>
      </w:r>
      <w:r w:rsidR="0066303B" w:rsidRPr="00DB2991">
        <w:rPr>
          <w:b/>
          <w:bCs/>
          <w:lang w:val="en-US"/>
        </w:rPr>
        <w:t>Yahweh</w:t>
      </w:r>
      <w:r w:rsidRPr="00DB2991">
        <w:rPr>
          <w:b/>
          <w:bCs/>
          <w:lang w:val="en-US"/>
        </w:rPr>
        <w:t>)</w:t>
      </w:r>
    </w:p>
    <w:p w14:paraId="6F7D801A" w14:textId="07046BD4" w:rsidR="00A31EA2" w:rsidRPr="00004BA6" w:rsidRDefault="006B0827" w:rsidP="00A31EA2">
      <w:pPr>
        <w:rPr>
          <w:lang w:val="en-US"/>
        </w:rPr>
      </w:pPr>
      <w:r w:rsidRPr="006B0827">
        <w:rPr>
          <w:lang w:val="en-US"/>
        </w:rPr>
        <w:t>Hananiah</w:t>
      </w:r>
      <w:r w:rsidR="00A31EA2" w:rsidRPr="00004BA6">
        <w:rPr>
          <w:lang w:val="en-US"/>
        </w:rPr>
        <w:t xml:space="preserve"> means "Yahweh has been gracious"</w:t>
      </w:r>
    </w:p>
    <w:p w14:paraId="52A736D0" w14:textId="40220512" w:rsidR="00A31EA2" w:rsidRPr="00004BA6" w:rsidRDefault="00A31EA2" w:rsidP="00A31EA2">
      <w:pPr>
        <w:rPr>
          <w:lang w:val="en-US"/>
        </w:rPr>
      </w:pPr>
      <w:r w:rsidRPr="00004BA6">
        <w:rPr>
          <w:lang w:val="en-US"/>
        </w:rPr>
        <w:t>Azariah means "Jehovah helps"</w:t>
      </w:r>
    </w:p>
    <w:p w14:paraId="2A6E36E2" w14:textId="7333F40E" w:rsidR="00A31EA2" w:rsidRPr="00DB2991" w:rsidRDefault="00A31EA2" w:rsidP="00DB2991">
      <w:pPr>
        <w:rPr>
          <w:b/>
          <w:bCs/>
          <w:lang w:val="en-US"/>
        </w:rPr>
      </w:pPr>
      <w:r w:rsidRPr="00DB2991">
        <w:rPr>
          <w:b/>
          <w:bCs/>
          <w:lang w:val="en-US"/>
        </w:rPr>
        <w:t>Names containing bel (meaning lord—&gt; marduk)</w:t>
      </w:r>
    </w:p>
    <w:p w14:paraId="2B91CB72" w14:textId="1C52593D" w:rsidR="00A31EA2" w:rsidRPr="00004BA6" w:rsidRDefault="00A31EA2" w:rsidP="00A31EA2">
      <w:pPr>
        <w:rPr>
          <w:lang w:val="en-US"/>
        </w:rPr>
      </w:pPr>
      <w:r w:rsidRPr="00004BA6">
        <w:rPr>
          <w:lang w:val="en-US"/>
        </w:rPr>
        <w:t>Belteshazzar means "</w:t>
      </w:r>
      <w:r w:rsidR="00E92116">
        <w:rPr>
          <w:lang w:val="en-US"/>
        </w:rPr>
        <w:t>B</w:t>
      </w:r>
      <w:r w:rsidRPr="00004BA6">
        <w:rPr>
          <w:lang w:val="en-US"/>
        </w:rPr>
        <w:t>el protect</w:t>
      </w:r>
      <w:r w:rsidR="00DB2991">
        <w:rPr>
          <w:lang w:val="en-US"/>
        </w:rPr>
        <w:t>s</w:t>
      </w:r>
      <w:r w:rsidRPr="00004BA6">
        <w:rPr>
          <w:lang w:val="en-US"/>
        </w:rPr>
        <w:t xml:space="preserve"> his life"</w:t>
      </w:r>
    </w:p>
    <w:p w14:paraId="7A96A812" w14:textId="6BB3913D" w:rsidR="00A31EA2" w:rsidRPr="00DB2991" w:rsidRDefault="00A31EA2" w:rsidP="00DB2991">
      <w:pPr>
        <w:rPr>
          <w:b/>
          <w:bCs/>
          <w:lang w:val="en-US"/>
        </w:rPr>
      </w:pPr>
      <w:r w:rsidRPr="00DB2991">
        <w:rPr>
          <w:b/>
          <w:bCs/>
          <w:lang w:val="en-US"/>
        </w:rPr>
        <w:t xml:space="preserve">Names containing -ak (from the moon god </w:t>
      </w:r>
      <w:r w:rsidR="00F72E89" w:rsidRPr="00DB2991">
        <w:rPr>
          <w:b/>
          <w:bCs/>
          <w:lang w:val="en-US"/>
        </w:rPr>
        <w:t>A</w:t>
      </w:r>
      <w:r w:rsidRPr="00DB2991">
        <w:rPr>
          <w:b/>
          <w:bCs/>
          <w:lang w:val="en-US"/>
        </w:rPr>
        <w:t>ku)</w:t>
      </w:r>
    </w:p>
    <w:p w14:paraId="3F074DAC" w14:textId="18ED6A5E" w:rsidR="00A31EA2" w:rsidRPr="00004BA6" w:rsidRDefault="0015692A" w:rsidP="00A31EA2">
      <w:pPr>
        <w:rPr>
          <w:lang w:val="en-US"/>
        </w:rPr>
      </w:pPr>
      <w:r w:rsidRPr="0015692A">
        <w:rPr>
          <w:lang w:val="en-US"/>
        </w:rPr>
        <w:t>Shadrach</w:t>
      </w:r>
      <w:r w:rsidR="00A31EA2" w:rsidRPr="00004BA6">
        <w:rPr>
          <w:lang w:val="en-US"/>
        </w:rPr>
        <w:t xml:space="preserve"> means "Aku's command"</w:t>
      </w:r>
    </w:p>
    <w:p w14:paraId="1DE142D0" w14:textId="50D4B5C4" w:rsidR="00A31EA2" w:rsidRPr="00004BA6" w:rsidRDefault="007D2B37" w:rsidP="00A31EA2">
      <w:pPr>
        <w:rPr>
          <w:lang w:val="en-US"/>
        </w:rPr>
      </w:pPr>
      <w:r w:rsidRPr="007D2B37">
        <w:rPr>
          <w:lang w:val="en-US"/>
        </w:rPr>
        <w:t>Meshach</w:t>
      </w:r>
      <w:r w:rsidR="00A31EA2" w:rsidRPr="00004BA6">
        <w:rPr>
          <w:lang w:val="en-US"/>
        </w:rPr>
        <w:t xml:space="preserve"> means "</w:t>
      </w:r>
      <w:r w:rsidR="00DB2991">
        <w:rPr>
          <w:lang w:val="en-US"/>
        </w:rPr>
        <w:t>W</w:t>
      </w:r>
      <w:r w:rsidR="00A31EA2" w:rsidRPr="00004BA6">
        <w:rPr>
          <w:lang w:val="en-US"/>
        </w:rPr>
        <w:t xml:space="preserve">ho is what </w:t>
      </w:r>
      <w:r>
        <w:rPr>
          <w:lang w:val="en-US"/>
        </w:rPr>
        <w:t>A</w:t>
      </w:r>
      <w:r w:rsidR="00A31EA2" w:rsidRPr="00004BA6">
        <w:rPr>
          <w:lang w:val="en-US"/>
        </w:rPr>
        <w:t>ku is?"</w:t>
      </w:r>
    </w:p>
    <w:p w14:paraId="20765E15" w14:textId="09331931" w:rsidR="00A31EA2" w:rsidRPr="00DB2991" w:rsidRDefault="00A31EA2" w:rsidP="00DB2991">
      <w:pPr>
        <w:rPr>
          <w:b/>
          <w:bCs/>
          <w:lang w:val="en-US"/>
        </w:rPr>
      </w:pPr>
      <w:r w:rsidRPr="00DB2991">
        <w:rPr>
          <w:b/>
          <w:bCs/>
          <w:lang w:val="en-US"/>
        </w:rPr>
        <w:t xml:space="preserve">Names containing </w:t>
      </w:r>
      <w:r w:rsidR="00C4139A" w:rsidRPr="00DB2991">
        <w:rPr>
          <w:b/>
          <w:bCs/>
          <w:lang w:val="en-US"/>
        </w:rPr>
        <w:t>-</w:t>
      </w:r>
      <w:r w:rsidRPr="00DB2991">
        <w:rPr>
          <w:b/>
          <w:bCs/>
          <w:lang w:val="en-US"/>
        </w:rPr>
        <w:t>nego (</w:t>
      </w:r>
      <w:r w:rsidR="007D2B37" w:rsidRPr="00DB2991">
        <w:rPr>
          <w:b/>
          <w:bCs/>
          <w:lang w:val="en-US"/>
        </w:rPr>
        <w:t>N</w:t>
      </w:r>
      <w:r w:rsidRPr="00DB2991">
        <w:rPr>
          <w:b/>
          <w:bCs/>
          <w:lang w:val="en-US"/>
        </w:rPr>
        <w:t xml:space="preserve">ego = </w:t>
      </w:r>
      <w:r w:rsidR="00DB2991">
        <w:rPr>
          <w:b/>
          <w:bCs/>
          <w:lang w:val="en-US"/>
        </w:rPr>
        <w:t>N</w:t>
      </w:r>
      <w:r w:rsidR="00416197" w:rsidRPr="00DB2991">
        <w:rPr>
          <w:b/>
          <w:bCs/>
          <w:lang w:val="en-US"/>
        </w:rPr>
        <w:t>abo</w:t>
      </w:r>
      <w:r w:rsidRPr="00DB2991">
        <w:rPr>
          <w:b/>
          <w:bCs/>
          <w:lang w:val="en-US"/>
        </w:rPr>
        <w:t>/</w:t>
      </w:r>
      <w:r w:rsidR="00DB2991">
        <w:rPr>
          <w:b/>
          <w:bCs/>
          <w:lang w:val="en-US"/>
        </w:rPr>
        <w:t>N</w:t>
      </w:r>
      <w:r w:rsidRPr="00DB2991">
        <w:rPr>
          <w:b/>
          <w:bCs/>
          <w:lang w:val="en-US"/>
        </w:rPr>
        <w:t xml:space="preserve">ebu: </w:t>
      </w:r>
      <w:r w:rsidR="00416197" w:rsidRPr="00DB2991">
        <w:rPr>
          <w:b/>
          <w:bCs/>
          <w:lang w:val="en-US"/>
        </w:rPr>
        <w:t>G</w:t>
      </w:r>
      <w:r w:rsidRPr="00DB2991">
        <w:rPr>
          <w:b/>
          <w:bCs/>
          <w:lang w:val="en-US"/>
        </w:rPr>
        <w:t>od of wisdom, literature and art)</w:t>
      </w:r>
    </w:p>
    <w:p w14:paraId="3CFD0810" w14:textId="4B44753C" w:rsidR="00A31EA2" w:rsidRPr="00004BA6" w:rsidRDefault="00C4139A" w:rsidP="00A31EA2">
      <w:pPr>
        <w:rPr>
          <w:lang w:val="en-US"/>
        </w:rPr>
      </w:pPr>
      <w:r w:rsidRPr="00C4139A">
        <w:rPr>
          <w:lang w:val="en-US"/>
        </w:rPr>
        <w:t xml:space="preserve">Abednego </w:t>
      </w:r>
      <w:r w:rsidR="00A31EA2" w:rsidRPr="00004BA6">
        <w:rPr>
          <w:lang w:val="en-US"/>
        </w:rPr>
        <w:t>means "</w:t>
      </w:r>
      <w:r w:rsidR="00DB2991">
        <w:rPr>
          <w:lang w:val="en-US"/>
        </w:rPr>
        <w:t>S</w:t>
      </w:r>
      <w:r w:rsidR="00A31EA2" w:rsidRPr="00004BA6">
        <w:rPr>
          <w:lang w:val="en-US"/>
        </w:rPr>
        <w:t xml:space="preserve">ervant of </w:t>
      </w:r>
      <w:r w:rsidR="007D2B37">
        <w:rPr>
          <w:lang w:val="en-US"/>
        </w:rPr>
        <w:t>N</w:t>
      </w:r>
      <w:r w:rsidR="00A31EA2" w:rsidRPr="00004BA6">
        <w:rPr>
          <w:lang w:val="en-US"/>
        </w:rPr>
        <w:t>ego"</w:t>
      </w:r>
    </w:p>
    <w:p w14:paraId="2CDD03F3" w14:textId="03DD43D0" w:rsidR="00A31EA2" w:rsidRPr="00004BA6" w:rsidRDefault="00A31EA2" w:rsidP="00C6169B">
      <w:pPr>
        <w:rPr>
          <w:lang w:val="en-US"/>
        </w:rPr>
      </w:pPr>
    </w:p>
    <w:p w14:paraId="6C61A530" w14:textId="4FDCCDA0" w:rsidR="00C6169B" w:rsidRPr="00004BA6" w:rsidRDefault="00DB2991" w:rsidP="00C6169B">
      <w:pPr>
        <w:rPr>
          <w:lang w:val="en-US"/>
        </w:rPr>
      </w:pPr>
      <w:r>
        <w:rPr>
          <w:lang w:val="en-US"/>
        </w:rPr>
        <w:t>"</w:t>
      </w:r>
      <w:r w:rsidR="009B1328" w:rsidRPr="009B1328">
        <w:rPr>
          <w:lang w:val="en-US"/>
        </w:rPr>
        <w:t>But Daniel resolved not to defile himself with the royal food and wine</w:t>
      </w:r>
      <w:r>
        <w:rPr>
          <w:lang w:val="en-US"/>
        </w:rPr>
        <w:t xml:space="preserve">" </w:t>
      </w:r>
      <w:r w:rsidR="00C6169B" w:rsidRPr="00004BA6">
        <w:rPr>
          <w:lang w:val="en-US"/>
        </w:rPr>
        <w:t>(1:8</w:t>
      </w:r>
      <w:r w:rsidR="009B1328">
        <w:rPr>
          <w:lang w:val="en-US"/>
        </w:rPr>
        <w:t>a</w:t>
      </w:r>
      <w:r w:rsidR="00C6169B" w:rsidRPr="00004BA6">
        <w:rPr>
          <w:lang w:val="en-US"/>
        </w:rPr>
        <w:t xml:space="preserve">). This is probably </w:t>
      </w:r>
      <w:r w:rsidR="00717FEA" w:rsidRPr="00004BA6">
        <w:rPr>
          <w:lang w:val="en-US"/>
        </w:rPr>
        <w:t>because</w:t>
      </w:r>
      <w:r w:rsidR="00C6169B" w:rsidRPr="00004BA6">
        <w:rPr>
          <w:lang w:val="en-US"/>
        </w:rPr>
        <w:t xml:space="preserve"> </w:t>
      </w:r>
      <w:r w:rsidR="0070269D">
        <w:rPr>
          <w:lang w:val="en-US"/>
        </w:rPr>
        <w:t>it contained</w:t>
      </w:r>
      <w:r w:rsidR="00C6169B" w:rsidRPr="00004BA6">
        <w:rPr>
          <w:lang w:val="en-US"/>
        </w:rPr>
        <w:t xml:space="preserve"> unclean animals (according to the Law of Moses) and a link to Babylonian gods </w:t>
      </w:r>
      <w:r w:rsidR="002F3CC1">
        <w:rPr>
          <w:lang w:val="en-US"/>
        </w:rPr>
        <w:t>(</w:t>
      </w:r>
      <w:r w:rsidR="002F3CC1" w:rsidRPr="002F3CC1">
        <w:rPr>
          <w:lang w:val="en-US"/>
        </w:rPr>
        <w:t xml:space="preserve">food </w:t>
      </w:r>
      <w:r w:rsidR="002F3CC1">
        <w:rPr>
          <w:lang w:val="en-US"/>
        </w:rPr>
        <w:t xml:space="preserve">and wine </w:t>
      </w:r>
      <w:r w:rsidR="002F3CC1" w:rsidRPr="002F3CC1">
        <w:rPr>
          <w:lang w:val="en-US"/>
        </w:rPr>
        <w:t>sacrificed to idols</w:t>
      </w:r>
      <w:r w:rsidR="00C6169B" w:rsidRPr="00004BA6">
        <w:rPr>
          <w:lang w:val="en-US"/>
        </w:rPr>
        <w:t xml:space="preserve"> as in Rom 14 and 1 Cor 8-10). </w:t>
      </w:r>
      <w:r w:rsidR="003356F0">
        <w:rPr>
          <w:lang w:val="en-US"/>
        </w:rPr>
        <w:t xml:space="preserve">Daniel </w:t>
      </w:r>
      <w:r w:rsidR="00C6169B" w:rsidRPr="00004BA6">
        <w:rPr>
          <w:lang w:val="en-US"/>
        </w:rPr>
        <w:t xml:space="preserve">could </w:t>
      </w:r>
      <w:r w:rsidR="007631AB">
        <w:rPr>
          <w:lang w:val="en-US"/>
        </w:rPr>
        <w:t xml:space="preserve">have </w:t>
      </w:r>
      <w:r w:rsidR="00C6169B" w:rsidRPr="00004BA6">
        <w:rPr>
          <w:lang w:val="en-US"/>
        </w:rPr>
        <w:t>th</w:t>
      </w:r>
      <w:r w:rsidR="007631AB">
        <w:rPr>
          <w:lang w:val="en-US"/>
        </w:rPr>
        <w:t>ought</w:t>
      </w:r>
      <w:r w:rsidR="00C6169B" w:rsidRPr="00004BA6">
        <w:rPr>
          <w:lang w:val="en-US"/>
        </w:rPr>
        <w:t xml:space="preserve"> that the deportation meant that the </w:t>
      </w:r>
      <w:r w:rsidR="007631AB">
        <w:rPr>
          <w:lang w:val="en-US"/>
        </w:rPr>
        <w:t>covenant</w:t>
      </w:r>
      <w:r w:rsidR="00C6169B" w:rsidRPr="00004BA6">
        <w:rPr>
          <w:lang w:val="en-US"/>
        </w:rPr>
        <w:t xml:space="preserve"> had been broken and that this </w:t>
      </w:r>
      <w:r w:rsidR="00C6169B" w:rsidRPr="00004BA6">
        <w:rPr>
          <w:lang w:val="en-US"/>
        </w:rPr>
        <w:lastRenderedPageBreak/>
        <w:t xml:space="preserve">had no meaning. But he knew that it was God who was behind it (1:2, </w:t>
      </w:r>
      <w:r w:rsidR="00AF0238">
        <w:rPr>
          <w:lang w:val="en-US"/>
        </w:rPr>
        <w:t>C</w:t>
      </w:r>
      <w:r w:rsidR="00C6169B" w:rsidRPr="00004BA6">
        <w:rPr>
          <w:lang w:val="en-US"/>
        </w:rPr>
        <w:t xml:space="preserve">h. 9). His family had been under (and probably close to) King Josiah (640-609). Daniel was shaped by his godly upbringing. </w:t>
      </w:r>
      <w:r w:rsidR="00A31EA2" w:rsidRPr="00004BA6">
        <w:rPr>
          <w:lang w:val="en-US"/>
        </w:rPr>
        <w:t>As a teenager, he is offered "the whole world" by the world's most powerful man, but he still refuses. He is not deceived by Babylonian propaganda, wealth and status.</w:t>
      </w:r>
    </w:p>
    <w:p w14:paraId="36BEF30E" w14:textId="3D6B8036" w:rsidR="00C6169B" w:rsidRPr="00004BA6" w:rsidRDefault="00C6169B" w:rsidP="00C6169B">
      <w:pPr>
        <w:rPr>
          <w:lang w:val="en-US"/>
        </w:rPr>
      </w:pPr>
      <w:r w:rsidRPr="00F83A21">
        <w:rPr>
          <w:i/>
          <w:iCs/>
        </w:rPr>
        <w:t>"Your character is formed in small decisions on little issues, which enables you to stand later when the big crunch comes."</w:t>
      </w:r>
      <w:r>
        <w:t xml:space="preserve"> </w:t>
      </w:r>
      <w:r w:rsidRPr="00004BA6">
        <w:rPr>
          <w:lang w:val="en-US"/>
        </w:rPr>
        <w:t>David Pawson</w:t>
      </w:r>
    </w:p>
    <w:p w14:paraId="567F3F52" w14:textId="77777777" w:rsidR="00C6169B" w:rsidRPr="00004BA6" w:rsidRDefault="00C6169B" w:rsidP="00C6169B">
      <w:pPr>
        <w:rPr>
          <w:lang w:val="en-US"/>
        </w:rPr>
      </w:pPr>
      <w:r w:rsidRPr="00004BA6">
        <w:rPr>
          <w:lang w:val="en-US"/>
        </w:rPr>
        <w:t xml:space="preserve"> </w:t>
      </w:r>
    </w:p>
    <w:p w14:paraId="6AAD0175" w14:textId="6022635E" w:rsidR="00C6169B" w:rsidRPr="00004BA6" w:rsidRDefault="00C6169B" w:rsidP="00F83A21">
      <w:pPr>
        <w:pStyle w:val="Heading3"/>
        <w:rPr>
          <w:lang w:val="en-US"/>
        </w:rPr>
      </w:pPr>
      <w:bookmarkStart w:id="17" w:name="_Toc130204961"/>
      <w:r w:rsidRPr="00004BA6">
        <w:rPr>
          <w:lang w:val="en-US"/>
        </w:rPr>
        <w:t>HOW TO LIVE AS A CITIZEN OF GOD'S KINGDOM?</w:t>
      </w:r>
      <w:bookmarkEnd w:id="17"/>
    </w:p>
    <w:p w14:paraId="5D73CBEB" w14:textId="77777777" w:rsidR="00C6169B" w:rsidRPr="00004BA6" w:rsidRDefault="00C6169B" w:rsidP="00C6169B">
      <w:pPr>
        <w:rPr>
          <w:lang w:val="en-US"/>
        </w:rPr>
      </w:pPr>
      <w:r w:rsidRPr="00004BA6">
        <w:rPr>
          <w:lang w:val="en-US"/>
        </w:rPr>
        <w:t>Daniel knew what would make him unclean so that he could not have fellowship with God through the Law of Moses. Jesus fixed this for us, but we are still called to keep ourselves clean:</w:t>
      </w:r>
    </w:p>
    <w:p w14:paraId="3E62D7A1" w14:textId="32383F4B" w:rsidR="00C6169B" w:rsidRPr="003E0CF9" w:rsidRDefault="00347563" w:rsidP="00A31EA2">
      <w:pPr>
        <w:pStyle w:val="ListParagraph"/>
        <w:numPr>
          <w:ilvl w:val="0"/>
          <w:numId w:val="3"/>
        </w:numPr>
        <w:rPr>
          <w:lang w:val="en-US"/>
        </w:rPr>
      </w:pPr>
      <w:r w:rsidRPr="003E0CF9">
        <w:rPr>
          <w:i/>
          <w:iCs/>
          <w:lang w:val="en-US"/>
        </w:rPr>
        <w:t>“Therefore, since we have these promises, dear friends, let us purify ourselves from everything that contaminates body and spirit, perfecting holiness out of reverence for God.”</w:t>
      </w:r>
      <w:r w:rsidRPr="00347563">
        <w:rPr>
          <w:lang w:val="en-US"/>
        </w:rPr>
        <w:t xml:space="preserve"> </w:t>
      </w:r>
      <w:r w:rsidR="00C6169B" w:rsidRPr="003E0CF9">
        <w:rPr>
          <w:lang w:val="en-US"/>
        </w:rPr>
        <w:t>2 Corinthians 7:1</w:t>
      </w:r>
    </w:p>
    <w:p w14:paraId="70F70C7C" w14:textId="530201F0" w:rsidR="00C6169B" w:rsidRPr="00F83A21" w:rsidRDefault="00230287" w:rsidP="00A31EA2">
      <w:pPr>
        <w:pStyle w:val="ListParagraph"/>
        <w:numPr>
          <w:ilvl w:val="0"/>
          <w:numId w:val="3"/>
        </w:numPr>
        <w:rPr>
          <w:lang w:val="en-US"/>
        </w:rPr>
      </w:pPr>
      <w:r w:rsidRPr="003E0CF9">
        <w:rPr>
          <w:i/>
          <w:iCs/>
          <w:lang w:val="en-US"/>
        </w:rPr>
        <w:t>“For God did not call us to be impure, but to live a holy life.”</w:t>
      </w:r>
      <w:r w:rsidR="00C6169B" w:rsidRPr="00004BA6">
        <w:rPr>
          <w:lang w:val="en-US"/>
        </w:rPr>
        <w:t xml:space="preserve"> </w:t>
      </w:r>
      <w:r w:rsidR="00C6169B" w:rsidRPr="00F83A21">
        <w:rPr>
          <w:lang w:val="en-US"/>
        </w:rPr>
        <w:t>1 Thessalonians 4:7</w:t>
      </w:r>
    </w:p>
    <w:p w14:paraId="53D8868E" w14:textId="31DB6822" w:rsidR="00A31EA2" w:rsidRPr="003E0CF9" w:rsidRDefault="00230287" w:rsidP="00C6169B">
      <w:pPr>
        <w:pStyle w:val="ListParagraph"/>
        <w:numPr>
          <w:ilvl w:val="0"/>
          <w:numId w:val="3"/>
        </w:numPr>
        <w:rPr>
          <w:lang w:val="en-US"/>
        </w:rPr>
      </w:pPr>
      <w:r w:rsidRPr="003E0CF9">
        <w:rPr>
          <w:i/>
          <w:iCs/>
          <w:lang w:val="en-US"/>
        </w:rPr>
        <w:t>“Religion that God our Father accepts as pure and faultless is this: to look after orphans and widows in their distress and to keep oneself from being polluted by the world.”</w:t>
      </w:r>
      <w:r w:rsidR="00C6169B" w:rsidRPr="00004BA6">
        <w:rPr>
          <w:lang w:val="en-US"/>
        </w:rPr>
        <w:t xml:space="preserve"> </w:t>
      </w:r>
      <w:r w:rsidR="00C6169B" w:rsidRPr="003E0CF9">
        <w:rPr>
          <w:lang w:val="en-US"/>
        </w:rPr>
        <w:t>James 1:27</w:t>
      </w:r>
    </w:p>
    <w:p w14:paraId="2BCA80BB" w14:textId="64E77FB0" w:rsidR="00C6169B" w:rsidRPr="00A31EA2" w:rsidRDefault="00E20C53" w:rsidP="00C6169B">
      <w:pPr>
        <w:pStyle w:val="ListParagraph"/>
        <w:numPr>
          <w:ilvl w:val="0"/>
          <w:numId w:val="3"/>
        </w:numPr>
        <w:rPr>
          <w:lang w:val="nb-NO"/>
        </w:rPr>
      </w:pPr>
      <w:r w:rsidRPr="003E0CF9">
        <w:rPr>
          <w:i/>
          <w:iCs/>
          <w:lang w:val="en-US"/>
        </w:rPr>
        <w:t>“Do not conform to the pattern of this world, but be transformed by the renewing of your mind. Then you will be able to test and approve what God’s will is—his good, pleasing and perfect will.”</w:t>
      </w:r>
      <w:r w:rsidR="00C6169B" w:rsidRPr="00004BA6">
        <w:rPr>
          <w:lang w:val="en-US"/>
        </w:rPr>
        <w:t xml:space="preserve"> </w:t>
      </w:r>
      <w:r w:rsidR="00C6169B" w:rsidRPr="00A31EA2">
        <w:rPr>
          <w:lang w:val="nb-NO"/>
        </w:rPr>
        <w:t>Romans 12:2</w:t>
      </w:r>
    </w:p>
    <w:p w14:paraId="12B94E51" w14:textId="73A85022" w:rsidR="00C6169B" w:rsidRPr="00004BA6" w:rsidRDefault="00C6169B" w:rsidP="00C6169B">
      <w:pPr>
        <w:rPr>
          <w:lang w:val="en-US"/>
        </w:rPr>
      </w:pPr>
      <w:r w:rsidRPr="00004BA6">
        <w:rPr>
          <w:lang w:val="en-US"/>
        </w:rPr>
        <w:t xml:space="preserve">What makes you unclean? Have you thought this through and drawn the line? </w:t>
      </w:r>
      <w:r w:rsidR="00227939">
        <w:rPr>
          <w:lang w:val="en-US"/>
        </w:rPr>
        <w:t>H</w:t>
      </w:r>
      <w:r w:rsidRPr="00004BA6">
        <w:rPr>
          <w:lang w:val="en-US"/>
        </w:rPr>
        <w:t xml:space="preserve">ow can you </w:t>
      </w:r>
      <w:r w:rsidR="00227939">
        <w:rPr>
          <w:lang w:val="en-US"/>
        </w:rPr>
        <w:t xml:space="preserve">live accordingly </w:t>
      </w:r>
      <w:r w:rsidRPr="00004BA6">
        <w:rPr>
          <w:lang w:val="en-US"/>
        </w:rPr>
        <w:t>without isolating yourself from the world?</w:t>
      </w:r>
    </w:p>
    <w:p w14:paraId="3C9C2D8B" w14:textId="63C4CB13" w:rsidR="00C6169B" w:rsidRPr="00004BA6" w:rsidRDefault="00C6169B" w:rsidP="00C6169B">
      <w:pPr>
        <w:rPr>
          <w:lang w:val="en-US"/>
        </w:rPr>
      </w:pPr>
      <w:r w:rsidRPr="00004BA6">
        <w:rPr>
          <w:lang w:val="en-US"/>
        </w:rPr>
        <w:t xml:space="preserve">God allowed the </w:t>
      </w:r>
      <w:r>
        <w:t xml:space="preserve">chief </w:t>
      </w:r>
      <w:r w:rsidRPr="00004BA6">
        <w:rPr>
          <w:lang w:val="en-US"/>
        </w:rPr>
        <w:t>of the court to favor Daniel, not because he would play a decisive role in God's plan but because God wanted to use Daniel in Babylon.</w:t>
      </w:r>
    </w:p>
    <w:p w14:paraId="4E8BFCC5" w14:textId="77777777" w:rsidR="00C6169B" w:rsidRPr="00004BA6" w:rsidRDefault="00C6169B" w:rsidP="00C6169B">
      <w:pPr>
        <w:rPr>
          <w:lang w:val="en-US"/>
        </w:rPr>
      </w:pPr>
      <w:r w:rsidRPr="00004BA6">
        <w:rPr>
          <w:lang w:val="en-US"/>
        </w:rPr>
        <w:t>When we are faithful to God in "a foreign country", then it may be that God gives us the right people's goodwill so that God can use us too. Living for God is not necessarily the opposite of being useful in the world.</w:t>
      </w:r>
    </w:p>
    <w:p w14:paraId="6B6CF226" w14:textId="77777777" w:rsidR="00C6169B" w:rsidRPr="00004BA6" w:rsidRDefault="00C6169B" w:rsidP="00C6169B">
      <w:pPr>
        <w:rPr>
          <w:lang w:val="en-US"/>
        </w:rPr>
      </w:pPr>
      <w:r w:rsidRPr="00004BA6">
        <w:rPr>
          <w:lang w:val="en-US"/>
        </w:rPr>
        <w:t>How does this encourage or challenge you?</w:t>
      </w:r>
    </w:p>
    <w:p w14:paraId="301948A0" w14:textId="4A49309A" w:rsidR="00A31EA2" w:rsidRPr="00004BA6" w:rsidRDefault="00C6169B" w:rsidP="00C6169B">
      <w:pPr>
        <w:rPr>
          <w:lang w:val="en-US"/>
        </w:rPr>
      </w:pPr>
      <w:r w:rsidRPr="006964CA">
        <w:rPr>
          <w:i/>
          <w:iCs/>
          <w:lang w:val="en-US"/>
        </w:rPr>
        <w:t>"People with character are formed, they don't suddenly appear."</w:t>
      </w:r>
      <w:r w:rsidRPr="00004BA6">
        <w:rPr>
          <w:lang w:val="en-US"/>
        </w:rPr>
        <w:t xml:space="preserve"> David Helm</w:t>
      </w:r>
    </w:p>
    <w:p w14:paraId="7973ED4E" w14:textId="3B6531EB" w:rsidR="00C6169B" w:rsidRPr="00004BA6" w:rsidRDefault="00C6169B" w:rsidP="00C6169B">
      <w:pPr>
        <w:rPr>
          <w:lang w:val="en-US"/>
        </w:rPr>
      </w:pPr>
      <w:r w:rsidRPr="00004BA6">
        <w:rPr>
          <w:lang w:val="en-US"/>
        </w:rPr>
        <w:lastRenderedPageBreak/>
        <w:t xml:space="preserve">What role can you play in training the next generation to be like Daniel? </w:t>
      </w:r>
    </w:p>
    <w:p w14:paraId="4BE6C3E2" w14:textId="0F13B8CC" w:rsidR="00C6169B" w:rsidRPr="00004BA6" w:rsidRDefault="00A31EA2" w:rsidP="00A31EA2">
      <w:pPr>
        <w:pStyle w:val="Heading2"/>
        <w:rPr>
          <w:lang w:val="en-US"/>
        </w:rPr>
      </w:pPr>
      <w:bookmarkStart w:id="18" w:name="_Toc130204962"/>
      <w:r w:rsidRPr="00004BA6">
        <w:rPr>
          <w:lang w:val="en-US"/>
        </w:rPr>
        <w:t>CHAPTER 2 (604 B.C.)</w:t>
      </w:r>
      <w:bookmarkEnd w:id="18"/>
    </w:p>
    <w:p w14:paraId="52E1760F" w14:textId="3116ECD7" w:rsidR="00C6169B" w:rsidRPr="00004BA6" w:rsidRDefault="00313FE7" w:rsidP="00C6169B">
      <w:pPr>
        <w:rPr>
          <w:lang w:val="en-US"/>
        </w:rPr>
      </w:pPr>
      <w:r w:rsidRPr="006964CA">
        <w:rPr>
          <w:i/>
          <w:iCs/>
          <w:lang w:val="en-US"/>
        </w:rPr>
        <w:t>“Praise be to the name of God for ever and ever; wisdom and power are his. He changes times and seasons; he deposes kings and raises up others. He gives wisdom to the wise and knowledge to the discerning. He reveals deep and hidden things; he knows what lies in darkness, and light dwells with him.”</w:t>
      </w:r>
      <w:r w:rsidR="00C6169B" w:rsidRPr="00004BA6">
        <w:rPr>
          <w:lang w:val="en-US"/>
        </w:rPr>
        <w:t xml:space="preserve"> 2:20-22</w:t>
      </w:r>
    </w:p>
    <w:p w14:paraId="017AC436" w14:textId="5699CE2C" w:rsidR="00C6169B" w:rsidRDefault="00837024" w:rsidP="00C6169B">
      <w:pPr>
        <w:rPr>
          <w:lang w:val="nb-NO"/>
        </w:rPr>
      </w:pPr>
      <w:r w:rsidRPr="006964CA">
        <w:rPr>
          <w:i/>
          <w:iCs/>
          <w:lang w:val="en-US"/>
        </w:rPr>
        <w:t>“In the time of those kings, the God of heaven will set up a kingdom that will never be destroyed, nor will it be left to another people. It will crush all those kingdoms and bring them to an end, but it will itself endure forever.”</w:t>
      </w:r>
      <w:r w:rsidR="00C6169B" w:rsidRPr="00004BA6">
        <w:rPr>
          <w:lang w:val="en-US"/>
        </w:rPr>
        <w:t xml:space="preserve"> </w:t>
      </w:r>
      <w:r w:rsidR="00C6169B" w:rsidRPr="00C6169B">
        <w:rPr>
          <w:lang w:val="nb-NO"/>
        </w:rPr>
        <w:t>2:44</w:t>
      </w:r>
    </w:p>
    <w:p w14:paraId="65875ADA" w14:textId="77777777" w:rsidR="007E6607" w:rsidRDefault="007E6607" w:rsidP="00C6169B">
      <w:pPr>
        <w:rPr>
          <w:lang w:val="nb-NO"/>
        </w:rPr>
      </w:pPr>
    </w:p>
    <w:p w14:paraId="3DB2ED10" w14:textId="497F1FDA" w:rsidR="00EC3B61" w:rsidRPr="00C6169B" w:rsidRDefault="00EC3B61" w:rsidP="007E6607">
      <w:pPr>
        <w:pStyle w:val="Heading3"/>
        <w:rPr>
          <w:lang w:val="nb-NO"/>
        </w:rPr>
      </w:pPr>
      <w:bookmarkStart w:id="19" w:name="_Toc130204963"/>
      <w:r w:rsidRPr="00EC3B61">
        <w:rPr>
          <w:lang w:val="nb-NO"/>
        </w:rPr>
        <w:t>INTERPRETATIONS OF CHAPTER 2</w:t>
      </w:r>
      <w:bookmarkEnd w:id="19"/>
    </w:p>
    <w:p w14:paraId="5DC6047C" w14:textId="59C8C946" w:rsidR="00C6169B" w:rsidRDefault="00B405E8" w:rsidP="00C6169B">
      <w:pPr>
        <w:rPr>
          <w:lang w:val="en-US"/>
        </w:rPr>
      </w:pPr>
      <w:r>
        <w:rPr>
          <w:noProof/>
          <w:lang w:val="en-US"/>
        </w:rPr>
        <w:drawing>
          <wp:inline distT="0" distB="0" distL="0" distR="0" wp14:anchorId="77A01FDE" wp14:editId="63FCE453">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6DE7898" w14:textId="77777777" w:rsidR="003176BC" w:rsidRPr="00004BA6" w:rsidRDefault="003176BC" w:rsidP="00C6169B">
      <w:pPr>
        <w:rPr>
          <w:lang w:val="en-US"/>
        </w:rPr>
      </w:pPr>
    </w:p>
    <w:p w14:paraId="6F52EE21" w14:textId="5B19F14E" w:rsidR="00C6169B" w:rsidRPr="00004BA6" w:rsidRDefault="00C6169B" w:rsidP="00C101BD">
      <w:pPr>
        <w:pStyle w:val="Heading3"/>
        <w:rPr>
          <w:lang w:val="en-US"/>
        </w:rPr>
      </w:pPr>
      <w:bookmarkStart w:id="20" w:name="_Toc130204964"/>
      <w:r w:rsidRPr="00004BA6">
        <w:rPr>
          <w:lang w:val="en-US"/>
        </w:rPr>
        <w:t>“</w:t>
      </w:r>
      <w:r w:rsidR="006F60FF" w:rsidRPr="006F60FF">
        <w:rPr>
          <w:lang w:val="en-US"/>
        </w:rPr>
        <w:t>THE ROCK THAT STRUCK THE STATUE BECAME A HUGE MOUNTAIN AND FILLED THE WHOLE EARTH</w:t>
      </w:r>
      <w:r w:rsidRPr="00004BA6">
        <w:rPr>
          <w:lang w:val="en-US"/>
        </w:rPr>
        <w:t>”</w:t>
      </w:r>
      <w:bookmarkEnd w:id="20"/>
    </w:p>
    <w:p w14:paraId="4CA5E500" w14:textId="4B59B8E1" w:rsidR="00C6169B" w:rsidRPr="00004BA6" w:rsidRDefault="00722BE2" w:rsidP="00722BE2">
      <w:pPr>
        <w:rPr>
          <w:lang w:val="en-US"/>
        </w:rPr>
      </w:pPr>
      <w:r w:rsidRPr="00C101BD">
        <w:rPr>
          <w:i/>
          <w:iCs/>
          <w:lang w:val="en-US"/>
        </w:rPr>
        <w:t>“The stone the builders rejected has become the cornerstone”</w:t>
      </w:r>
      <w:r w:rsidR="00C6169B" w:rsidRPr="00004BA6">
        <w:rPr>
          <w:lang w:val="en-US"/>
        </w:rPr>
        <w:t xml:space="preserve"> Psalm 118:22</w:t>
      </w:r>
    </w:p>
    <w:p w14:paraId="134F12DC" w14:textId="61FF18D4" w:rsidR="00C6169B" w:rsidRPr="00004BA6" w:rsidRDefault="00F404E5" w:rsidP="00C6169B">
      <w:pPr>
        <w:rPr>
          <w:lang w:val="en-US"/>
        </w:rPr>
      </w:pPr>
      <w:r w:rsidRPr="00C101BD">
        <w:rPr>
          <w:i/>
          <w:iCs/>
          <w:lang w:val="en-US"/>
        </w:rPr>
        <w:t xml:space="preserve">“He will be a holy place; for both Israel and Judah he will be a stone that causes people to stumble and a rock that makes them fall. And for the people of Jerusalem he will be a trap </w:t>
      </w:r>
      <w:r w:rsidRPr="00C101BD">
        <w:rPr>
          <w:i/>
          <w:iCs/>
          <w:lang w:val="en-US"/>
        </w:rPr>
        <w:lastRenderedPageBreak/>
        <w:t>and a snare. Many of them will stumble; they will fall and be broken, they will be snared and captured.”</w:t>
      </w:r>
      <w:r w:rsidR="00C6169B" w:rsidRPr="00004BA6">
        <w:rPr>
          <w:lang w:val="en-US"/>
        </w:rPr>
        <w:t xml:space="preserve"> Isaiah 8:14-15</w:t>
      </w:r>
    </w:p>
    <w:p w14:paraId="5B933DF0" w14:textId="64AC1C83" w:rsidR="00C6169B" w:rsidRPr="00004BA6" w:rsidRDefault="00C6169B" w:rsidP="00C6169B">
      <w:pPr>
        <w:rPr>
          <w:lang w:val="en-US"/>
        </w:rPr>
      </w:pPr>
      <w:r w:rsidRPr="00004BA6">
        <w:rPr>
          <w:lang w:val="en-US"/>
        </w:rPr>
        <w:t xml:space="preserve">Jesus uses both of these </w:t>
      </w:r>
      <w:r w:rsidR="006532F7">
        <w:rPr>
          <w:lang w:val="en-US"/>
        </w:rPr>
        <w:t xml:space="preserve">scriptures </w:t>
      </w:r>
      <w:r w:rsidRPr="00004BA6">
        <w:rPr>
          <w:lang w:val="en-US"/>
        </w:rPr>
        <w:t>about himself in Luke 20:17-18.</w:t>
      </w:r>
    </w:p>
    <w:p w14:paraId="3ABC0CFC" w14:textId="7657C886" w:rsidR="00C6169B" w:rsidRPr="00004BA6" w:rsidRDefault="00FD4A07" w:rsidP="00C6169B">
      <w:pPr>
        <w:rPr>
          <w:lang w:val="en-US"/>
        </w:rPr>
      </w:pPr>
      <w:r>
        <w:rPr>
          <w:lang w:val="en-US"/>
        </w:rPr>
        <w:t>T</w:t>
      </w:r>
      <w:r w:rsidRPr="00FD4A07">
        <w:rPr>
          <w:lang w:val="en-US"/>
        </w:rPr>
        <w:t>he mountain of the Lord’s temple</w:t>
      </w:r>
      <w:r>
        <w:rPr>
          <w:lang w:val="en-US"/>
        </w:rPr>
        <w:t xml:space="preserve"> </w:t>
      </w:r>
      <w:r w:rsidR="00C6169B" w:rsidRPr="00004BA6">
        <w:rPr>
          <w:lang w:val="en-US"/>
        </w:rPr>
        <w:t>in Isaiah 2/Micah 4.</w:t>
      </w:r>
    </w:p>
    <w:p w14:paraId="5B4AEF7E" w14:textId="4A3A66B3" w:rsidR="00C6169B" w:rsidRPr="00004BA6" w:rsidRDefault="00C6169B" w:rsidP="00C6169B">
      <w:pPr>
        <w:rPr>
          <w:lang w:val="en-US"/>
        </w:rPr>
      </w:pPr>
      <w:r w:rsidRPr="00004BA6">
        <w:rPr>
          <w:lang w:val="en-US"/>
        </w:rPr>
        <w:t>Daniel does not distinguish between the 1</w:t>
      </w:r>
      <w:r w:rsidRPr="0063172E">
        <w:rPr>
          <w:vertAlign w:val="superscript"/>
          <w:lang w:val="en-US"/>
        </w:rPr>
        <w:t>st</w:t>
      </w:r>
      <w:r w:rsidR="0063172E">
        <w:rPr>
          <w:lang w:val="en-US"/>
        </w:rPr>
        <w:t xml:space="preserve"> </w:t>
      </w:r>
      <w:r w:rsidRPr="00004BA6">
        <w:rPr>
          <w:lang w:val="en-US"/>
        </w:rPr>
        <w:t>and 2</w:t>
      </w:r>
      <w:r w:rsidRPr="0063172E">
        <w:rPr>
          <w:vertAlign w:val="superscript"/>
          <w:lang w:val="en-US"/>
        </w:rPr>
        <w:t>nd</w:t>
      </w:r>
      <w:r w:rsidR="0063172E">
        <w:rPr>
          <w:lang w:val="en-US"/>
        </w:rPr>
        <w:t xml:space="preserve"> </w:t>
      </w:r>
      <w:r w:rsidRPr="00004BA6">
        <w:rPr>
          <w:lang w:val="en-US"/>
        </w:rPr>
        <w:t>comings of Jesus, so we should not let this derail from the main point: God's kingdom will follow the 4</w:t>
      </w:r>
      <w:r w:rsidRPr="0063172E">
        <w:rPr>
          <w:vertAlign w:val="superscript"/>
          <w:lang w:val="en-US"/>
        </w:rPr>
        <w:t>th</w:t>
      </w:r>
      <w:r w:rsidR="0063172E">
        <w:rPr>
          <w:lang w:val="en-US"/>
        </w:rPr>
        <w:t xml:space="preserve"> </w:t>
      </w:r>
      <w:r w:rsidRPr="00004BA6">
        <w:rPr>
          <w:lang w:val="en-US"/>
        </w:rPr>
        <w:t>kingdom.</w:t>
      </w:r>
    </w:p>
    <w:p w14:paraId="2A60DBEC" w14:textId="1594C525" w:rsidR="00FB3642" w:rsidRPr="00436806" w:rsidRDefault="00FB3642" w:rsidP="00FB3642">
      <w:pPr>
        <w:rPr>
          <w:lang w:val="en-US"/>
        </w:rPr>
      </w:pPr>
      <w:r w:rsidRPr="00C101BD">
        <w:rPr>
          <w:i/>
          <w:iCs/>
          <w:lang w:val="en-US"/>
        </w:rPr>
        <w:t>“In the time of those kings, the God of heaven will set up a kingdom that will never be destroyed, nor will it be left to another people. It will crush all those kingdoms and bring them to an end, but it will itself endure forever.”</w:t>
      </w:r>
      <w:r w:rsidRPr="00004BA6">
        <w:rPr>
          <w:lang w:val="en-US"/>
        </w:rPr>
        <w:t xml:space="preserve"> </w:t>
      </w:r>
      <w:r w:rsidRPr="00436806">
        <w:rPr>
          <w:lang w:val="en-US"/>
        </w:rPr>
        <w:t>2:44</w:t>
      </w:r>
    </w:p>
    <w:p w14:paraId="015ED90A" w14:textId="77777777" w:rsidR="00C6169B" w:rsidRPr="00004BA6" w:rsidRDefault="00C6169B" w:rsidP="00C6169B">
      <w:pPr>
        <w:rPr>
          <w:lang w:val="en-US"/>
        </w:rPr>
      </w:pPr>
      <w:r w:rsidRPr="00004BA6">
        <w:rPr>
          <w:lang w:val="en-US"/>
        </w:rPr>
        <w:t xml:space="preserve"> </w:t>
      </w:r>
    </w:p>
    <w:p w14:paraId="2EB917C5" w14:textId="3179BCCA" w:rsidR="00C6169B" w:rsidRPr="00004BA6" w:rsidRDefault="00C6169B" w:rsidP="00C101BD">
      <w:pPr>
        <w:pStyle w:val="Heading3"/>
        <w:rPr>
          <w:lang w:val="en-US"/>
        </w:rPr>
      </w:pPr>
      <w:bookmarkStart w:id="21" w:name="_Toc130204965"/>
      <w:r w:rsidRPr="00004BA6">
        <w:rPr>
          <w:lang w:val="en-US"/>
        </w:rPr>
        <w:t>THE KINGDOM OF GOD (V</w:t>
      </w:r>
      <w:r w:rsidR="002E0003">
        <w:rPr>
          <w:lang w:val="en-US"/>
        </w:rPr>
        <w:t>V</w:t>
      </w:r>
      <w:r w:rsidRPr="00004BA6">
        <w:rPr>
          <w:lang w:val="en-US"/>
        </w:rPr>
        <w:t>. 34-35, 44):</w:t>
      </w:r>
      <w:bookmarkEnd w:id="21"/>
    </w:p>
    <w:p w14:paraId="0DD1B0D2" w14:textId="734D3D13" w:rsidR="00C6169B" w:rsidRPr="00C101BD" w:rsidRDefault="00C6169B" w:rsidP="00C101BD">
      <w:pPr>
        <w:pStyle w:val="ListParagraph"/>
        <w:numPr>
          <w:ilvl w:val="0"/>
          <w:numId w:val="41"/>
        </w:numPr>
        <w:rPr>
          <w:lang w:val="en-US"/>
        </w:rPr>
      </w:pPr>
      <w:r w:rsidRPr="00C101BD">
        <w:rPr>
          <w:lang w:val="en-US"/>
        </w:rPr>
        <w:t xml:space="preserve">Crushes and </w:t>
      </w:r>
      <w:r w:rsidR="00FB3642" w:rsidRPr="00C101BD">
        <w:rPr>
          <w:lang w:val="en-US"/>
        </w:rPr>
        <w:t xml:space="preserve">puts an </w:t>
      </w:r>
      <w:r w:rsidRPr="00C101BD">
        <w:rPr>
          <w:lang w:val="en-US"/>
        </w:rPr>
        <w:t>end</w:t>
      </w:r>
      <w:r w:rsidR="00FB3642" w:rsidRPr="00C101BD">
        <w:rPr>
          <w:lang w:val="en-US"/>
        </w:rPr>
        <w:t xml:space="preserve"> to</w:t>
      </w:r>
      <w:r w:rsidRPr="00C101BD">
        <w:rPr>
          <w:lang w:val="en-US"/>
        </w:rPr>
        <w:t xml:space="preserve"> all other kingdoms</w:t>
      </w:r>
    </w:p>
    <w:p w14:paraId="40791582" w14:textId="752CF9EF" w:rsidR="00C6169B" w:rsidRPr="00C101BD" w:rsidRDefault="00C6169B" w:rsidP="00C101BD">
      <w:pPr>
        <w:pStyle w:val="ListParagraph"/>
        <w:numPr>
          <w:ilvl w:val="0"/>
          <w:numId w:val="41"/>
        </w:numPr>
        <w:rPr>
          <w:lang w:val="en-US"/>
        </w:rPr>
      </w:pPr>
      <w:r w:rsidRPr="00C101BD">
        <w:rPr>
          <w:lang w:val="en-US"/>
        </w:rPr>
        <w:t>Doesn't seem as great as the kingdoms of the world</w:t>
      </w:r>
    </w:p>
    <w:p w14:paraId="003AFAAE" w14:textId="597D45BA" w:rsidR="00C6169B" w:rsidRPr="00C101BD" w:rsidRDefault="00C6169B" w:rsidP="00C101BD">
      <w:pPr>
        <w:pStyle w:val="ListParagraph"/>
        <w:numPr>
          <w:ilvl w:val="0"/>
          <w:numId w:val="41"/>
        </w:numPr>
        <w:rPr>
          <w:lang w:val="en-US"/>
        </w:rPr>
      </w:pPr>
      <w:r w:rsidRPr="00C101BD">
        <w:rPr>
          <w:lang w:val="en-US"/>
        </w:rPr>
        <w:t>Did not originate from any human</w:t>
      </w:r>
    </w:p>
    <w:p w14:paraId="71AF83EE" w14:textId="35E8CCCF" w:rsidR="00C6169B" w:rsidRPr="00C101BD" w:rsidRDefault="00C6169B" w:rsidP="00C101BD">
      <w:pPr>
        <w:pStyle w:val="ListParagraph"/>
        <w:numPr>
          <w:ilvl w:val="0"/>
          <w:numId w:val="41"/>
        </w:numPr>
        <w:rPr>
          <w:lang w:val="en-US"/>
        </w:rPr>
      </w:pPr>
      <w:r w:rsidRPr="00C101BD">
        <w:rPr>
          <w:lang w:val="en-US"/>
        </w:rPr>
        <w:t>Began small but will fill the whole earth</w:t>
      </w:r>
    </w:p>
    <w:p w14:paraId="75652D6E" w14:textId="3F05EBAE" w:rsidR="00C6169B" w:rsidRPr="00C101BD" w:rsidRDefault="00C6169B" w:rsidP="00C101BD">
      <w:pPr>
        <w:pStyle w:val="ListParagraph"/>
        <w:numPr>
          <w:ilvl w:val="0"/>
          <w:numId w:val="41"/>
        </w:numPr>
        <w:rPr>
          <w:lang w:val="en-US"/>
        </w:rPr>
      </w:pPr>
      <w:r w:rsidRPr="00C101BD">
        <w:rPr>
          <w:lang w:val="en-US"/>
        </w:rPr>
        <w:t>Shall never perish</w:t>
      </w:r>
      <w:r w:rsidR="00B1721C" w:rsidRPr="00C101BD">
        <w:rPr>
          <w:lang w:val="en-US"/>
        </w:rPr>
        <w:t>,</w:t>
      </w:r>
      <w:r w:rsidRPr="00C101BD">
        <w:rPr>
          <w:lang w:val="en-US"/>
        </w:rPr>
        <w:t xml:space="preserve"> but endure</w:t>
      </w:r>
      <w:r w:rsidR="00B1721C" w:rsidRPr="00C101BD">
        <w:rPr>
          <w:lang w:val="en-US"/>
        </w:rPr>
        <w:t>s</w:t>
      </w:r>
      <w:r w:rsidRPr="00C101BD">
        <w:rPr>
          <w:lang w:val="en-US"/>
        </w:rPr>
        <w:t xml:space="preserve"> forever</w:t>
      </w:r>
    </w:p>
    <w:p w14:paraId="458CD9CF" w14:textId="612F3AD1" w:rsidR="00C6169B" w:rsidRPr="00C101BD" w:rsidRDefault="00C6169B" w:rsidP="00C101BD">
      <w:pPr>
        <w:pStyle w:val="ListParagraph"/>
        <w:numPr>
          <w:ilvl w:val="0"/>
          <w:numId w:val="41"/>
        </w:numPr>
        <w:rPr>
          <w:lang w:val="en-US"/>
        </w:rPr>
      </w:pPr>
      <w:r w:rsidRPr="00C101BD">
        <w:rPr>
          <w:lang w:val="en-US"/>
        </w:rPr>
        <w:t>Should never be handed over to any other people</w:t>
      </w:r>
    </w:p>
    <w:p w14:paraId="478CB5FC" w14:textId="77777777" w:rsidR="00C6169B" w:rsidRPr="00004BA6" w:rsidRDefault="00C6169B" w:rsidP="00C6169B">
      <w:pPr>
        <w:rPr>
          <w:lang w:val="en-US"/>
        </w:rPr>
      </w:pPr>
      <w:r w:rsidRPr="00004BA6">
        <w:rPr>
          <w:lang w:val="en-US"/>
        </w:rPr>
        <w:t xml:space="preserve"> </w:t>
      </w:r>
    </w:p>
    <w:p w14:paraId="7C2E71F0" w14:textId="77777777" w:rsidR="00C6169B" w:rsidRPr="00004BA6" w:rsidRDefault="00C6169B" w:rsidP="00C101BD">
      <w:pPr>
        <w:pStyle w:val="Heading3"/>
        <w:rPr>
          <w:lang w:val="en-US"/>
        </w:rPr>
      </w:pPr>
      <w:bookmarkStart w:id="22" w:name="_Toc130204966"/>
      <w:r w:rsidRPr="00004BA6">
        <w:rPr>
          <w:lang w:val="en-US"/>
        </w:rPr>
        <w:t>HOW TO LIVE AS A CITIZEN OF GOD'S KINGDOM?</w:t>
      </w:r>
      <w:bookmarkEnd w:id="22"/>
    </w:p>
    <w:p w14:paraId="570BA045" w14:textId="34D34A3A" w:rsidR="00C6169B" w:rsidRPr="00004BA6" w:rsidRDefault="00C6169B" w:rsidP="00A31EA2">
      <w:pPr>
        <w:pStyle w:val="ListParagraph"/>
        <w:numPr>
          <w:ilvl w:val="0"/>
          <w:numId w:val="4"/>
        </w:numPr>
        <w:rPr>
          <w:lang w:val="en-US"/>
        </w:rPr>
      </w:pPr>
      <w:r w:rsidRPr="00004BA6">
        <w:rPr>
          <w:lang w:val="en-US"/>
        </w:rPr>
        <w:t xml:space="preserve">We belong to the strongest </w:t>
      </w:r>
      <w:r w:rsidR="00DD4C0F">
        <w:rPr>
          <w:lang w:val="en-US"/>
        </w:rPr>
        <w:t>kingdom</w:t>
      </w:r>
      <w:r w:rsidRPr="00004BA6">
        <w:rPr>
          <w:lang w:val="en-US"/>
        </w:rPr>
        <w:t>, the only one that will last forever. The kingdoms of the world cannot be compared to the kingdom of God. Do we know it as well as Daniel? (</w:t>
      </w:r>
      <w:r w:rsidR="00DD4C0F">
        <w:rPr>
          <w:lang w:val="en-US"/>
        </w:rPr>
        <w:t>C</w:t>
      </w:r>
      <w:r w:rsidRPr="00004BA6">
        <w:rPr>
          <w:lang w:val="en-US"/>
        </w:rPr>
        <w:t>h. 1) Do we remember which kingdom we belong to and which king deserves our allegiance?</w:t>
      </w:r>
    </w:p>
    <w:p w14:paraId="741068CE" w14:textId="0FAF92DD" w:rsidR="00C6169B" w:rsidRPr="0031774B" w:rsidRDefault="00C6169B" w:rsidP="00A31EA2">
      <w:pPr>
        <w:pStyle w:val="ListParagraph"/>
        <w:numPr>
          <w:ilvl w:val="0"/>
          <w:numId w:val="4"/>
        </w:numPr>
        <w:rPr>
          <w:lang w:val="en-US"/>
        </w:rPr>
      </w:pPr>
      <w:r w:rsidRPr="00004BA6">
        <w:rPr>
          <w:lang w:val="en-US"/>
        </w:rPr>
        <w:t>Are we deep</w:t>
      </w:r>
      <w:r w:rsidR="003D01C6">
        <w:rPr>
          <w:lang w:val="en-US"/>
        </w:rPr>
        <w:t>ly</w:t>
      </w:r>
      <w:r w:rsidRPr="00004BA6">
        <w:rPr>
          <w:lang w:val="en-US"/>
        </w:rPr>
        <w:t xml:space="preserve"> afraid that something could stop God's kingdom? </w:t>
      </w:r>
      <w:r w:rsidRPr="0031774B">
        <w:rPr>
          <w:lang w:val="en-US"/>
        </w:rPr>
        <w:t>Persecution, politics, secularisation...?</w:t>
      </w:r>
    </w:p>
    <w:p w14:paraId="34919CB3" w14:textId="77777777" w:rsidR="00C6169B" w:rsidRPr="0031774B" w:rsidRDefault="00C6169B" w:rsidP="00C6169B">
      <w:pPr>
        <w:rPr>
          <w:lang w:val="en-US"/>
        </w:rPr>
      </w:pPr>
      <w:r w:rsidRPr="0031774B">
        <w:rPr>
          <w:lang w:val="en-US"/>
        </w:rPr>
        <w:t xml:space="preserve"> </w:t>
      </w:r>
    </w:p>
    <w:p w14:paraId="4AC9052D" w14:textId="55F96D19" w:rsidR="00C6169B" w:rsidRPr="00C6169B" w:rsidRDefault="00C6169B" w:rsidP="00A31EA2">
      <w:pPr>
        <w:pStyle w:val="Heading2"/>
        <w:rPr>
          <w:lang w:val="nb-NO"/>
        </w:rPr>
      </w:pPr>
      <w:bookmarkStart w:id="23" w:name="_Toc130204967"/>
      <w:r w:rsidRPr="00C6169B">
        <w:rPr>
          <w:lang w:val="nb-NO"/>
        </w:rPr>
        <w:lastRenderedPageBreak/>
        <w:t>CHAPTER 3 (586 BC (LXX))</w:t>
      </w:r>
      <w:bookmarkEnd w:id="23"/>
    </w:p>
    <w:p w14:paraId="332AB241" w14:textId="20AB2C3B" w:rsidR="006548DE" w:rsidRDefault="00C6169B" w:rsidP="00C6169B">
      <w:pPr>
        <w:rPr>
          <w:lang w:val="en-US"/>
        </w:rPr>
      </w:pPr>
      <w:r w:rsidRPr="003658A9">
        <w:rPr>
          <w:i/>
          <w:iCs/>
          <w:lang w:val="en-US"/>
        </w:rPr>
        <w:t>“</w:t>
      </w:r>
      <w:r w:rsidR="00730CCD">
        <w:rPr>
          <w:i/>
          <w:iCs/>
          <w:lang w:val="en-US"/>
        </w:rPr>
        <w:t>R</w:t>
      </w:r>
      <w:r w:rsidR="00F252C4" w:rsidRPr="003658A9">
        <w:rPr>
          <w:i/>
          <w:iCs/>
          <w:lang w:val="en-US"/>
        </w:rPr>
        <w:t>aised/</w:t>
      </w:r>
      <w:r w:rsidRPr="003658A9">
        <w:rPr>
          <w:i/>
          <w:iCs/>
          <w:lang w:val="en-US"/>
        </w:rPr>
        <w:t>set up”</w:t>
      </w:r>
      <w:r w:rsidRPr="00004BA6">
        <w:rPr>
          <w:lang w:val="en-US"/>
        </w:rPr>
        <w:t xml:space="preserve"> </w:t>
      </w:r>
      <w:r w:rsidR="00730CCD">
        <w:rPr>
          <w:lang w:val="en-US"/>
        </w:rPr>
        <w:t xml:space="preserve">is used nine times in this chapter about the image that </w:t>
      </w:r>
      <w:r w:rsidR="00730CCD" w:rsidRPr="003658A9">
        <w:rPr>
          <w:lang w:val="en-US"/>
        </w:rPr>
        <w:t xml:space="preserve">Nebuchadnezzar </w:t>
      </w:r>
      <w:r w:rsidR="00730CCD">
        <w:rPr>
          <w:lang w:val="en-US"/>
        </w:rPr>
        <w:t>has</w:t>
      </w:r>
      <w:r w:rsidR="00366890">
        <w:rPr>
          <w:lang w:val="en-US"/>
        </w:rPr>
        <w:t xml:space="preserve"> set up</w:t>
      </w:r>
      <w:r w:rsidRPr="00004BA6">
        <w:rPr>
          <w:lang w:val="en-US"/>
        </w:rPr>
        <w:t xml:space="preserve"> as a parody towards</w:t>
      </w:r>
      <w:r w:rsidR="00A37763">
        <w:rPr>
          <w:lang w:val="en-US"/>
        </w:rPr>
        <w:t xml:space="preserve"> the refrain of the book</w:t>
      </w:r>
      <w:r w:rsidR="003D01C6">
        <w:rPr>
          <w:lang w:val="en-US"/>
        </w:rPr>
        <w:t>,</w:t>
      </w:r>
      <w:r w:rsidR="00A37763">
        <w:rPr>
          <w:lang w:val="en-US"/>
        </w:rPr>
        <w:t xml:space="preserve"> </w:t>
      </w:r>
      <w:r w:rsidR="0070074C">
        <w:rPr>
          <w:lang w:val="en-US"/>
        </w:rPr>
        <w:t>which</w:t>
      </w:r>
      <w:r w:rsidR="00A37763">
        <w:rPr>
          <w:lang w:val="en-US"/>
        </w:rPr>
        <w:t xml:space="preserve"> is </w:t>
      </w:r>
      <w:r w:rsidR="000E3016">
        <w:rPr>
          <w:lang w:val="en-US"/>
        </w:rPr>
        <w:t xml:space="preserve">that it is </w:t>
      </w:r>
      <w:r w:rsidR="00A37763">
        <w:rPr>
          <w:lang w:val="en-US"/>
        </w:rPr>
        <w:t xml:space="preserve">God </w:t>
      </w:r>
      <w:r w:rsidR="000E3016">
        <w:rPr>
          <w:lang w:val="en-US"/>
        </w:rPr>
        <w:t xml:space="preserve">who deposes </w:t>
      </w:r>
      <w:r w:rsidR="00AB53B8">
        <w:rPr>
          <w:lang w:val="en-US"/>
        </w:rPr>
        <w:t>kings and kingdoms and raises others (</w:t>
      </w:r>
      <w:r w:rsidRPr="00004BA6">
        <w:rPr>
          <w:lang w:val="en-US"/>
        </w:rPr>
        <w:t>2:21, 4:17, 5:21</w:t>
      </w:r>
      <w:r w:rsidR="00AB53B8">
        <w:rPr>
          <w:lang w:val="en-US"/>
        </w:rPr>
        <w:t>)</w:t>
      </w:r>
      <w:r w:rsidRPr="00004BA6">
        <w:rPr>
          <w:lang w:val="en-US"/>
        </w:rPr>
        <w:t xml:space="preserve">. </w:t>
      </w:r>
    </w:p>
    <w:p w14:paraId="4CEC0DF8" w14:textId="552AE1D7" w:rsidR="006548DE" w:rsidRPr="00945D74" w:rsidRDefault="00D253EF" w:rsidP="00945D74">
      <w:pPr>
        <w:pStyle w:val="ListParagraph"/>
        <w:numPr>
          <w:ilvl w:val="0"/>
          <w:numId w:val="26"/>
        </w:numPr>
        <w:rPr>
          <w:lang w:val="en-US"/>
        </w:rPr>
      </w:pPr>
      <w:r w:rsidRPr="00601FBB">
        <w:rPr>
          <w:i/>
          <w:iCs/>
          <w:lang w:val="en-US"/>
        </w:rPr>
        <w:t>“</w:t>
      </w:r>
      <w:r w:rsidR="006548DE" w:rsidRPr="00601FBB">
        <w:rPr>
          <w:i/>
          <w:iCs/>
          <w:lang w:val="en-US"/>
        </w:rPr>
        <w:t xml:space="preserve">He changes times and seasons; </w:t>
      </w:r>
      <w:r w:rsidR="006548DE" w:rsidRPr="00601FBB">
        <w:rPr>
          <w:i/>
          <w:iCs/>
          <w:u w:val="single"/>
          <w:lang w:val="en-US"/>
        </w:rPr>
        <w:t>he deposes kings and raises up others</w:t>
      </w:r>
      <w:r w:rsidR="006548DE" w:rsidRPr="00601FBB">
        <w:rPr>
          <w:i/>
          <w:iCs/>
          <w:lang w:val="en-US"/>
        </w:rPr>
        <w:t>.</w:t>
      </w:r>
      <w:r w:rsidRPr="00601FBB">
        <w:rPr>
          <w:i/>
          <w:iCs/>
          <w:lang w:val="en-US"/>
        </w:rPr>
        <w:t xml:space="preserve"> </w:t>
      </w:r>
      <w:r w:rsidR="006548DE" w:rsidRPr="00601FBB">
        <w:rPr>
          <w:i/>
          <w:iCs/>
          <w:lang w:val="en-US"/>
        </w:rPr>
        <w:t>He gives wisdom to the wise</w:t>
      </w:r>
      <w:r w:rsidRPr="00601FBB">
        <w:rPr>
          <w:i/>
          <w:iCs/>
          <w:lang w:val="en-US"/>
        </w:rPr>
        <w:t xml:space="preserve"> </w:t>
      </w:r>
      <w:r w:rsidR="006548DE" w:rsidRPr="00601FBB">
        <w:rPr>
          <w:i/>
          <w:iCs/>
          <w:lang w:val="en-US"/>
        </w:rPr>
        <w:t>and knowledge to the discerning.</w:t>
      </w:r>
      <w:r w:rsidRPr="00601FBB">
        <w:rPr>
          <w:i/>
          <w:iCs/>
          <w:lang w:val="en-US"/>
        </w:rPr>
        <w:t>”</w:t>
      </w:r>
      <w:r w:rsidRPr="00945D74">
        <w:rPr>
          <w:lang w:val="en-US"/>
        </w:rPr>
        <w:t xml:space="preserve"> 2:21</w:t>
      </w:r>
    </w:p>
    <w:p w14:paraId="6926D802" w14:textId="09E6AC1E" w:rsidR="00D253EF" w:rsidRPr="00945D74" w:rsidRDefault="00570EC4" w:rsidP="00945D74">
      <w:pPr>
        <w:pStyle w:val="ListParagraph"/>
        <w:numPr>
          <w:ilvl w:val="0"/>
          <w:numId w:val="26"/>
        </w:numPr>
        <w:rPr>
          <w:lang w:val="en-US"/>
        </w:rPr>
      </w:pPr>
      <w:r w:rsidRPr="00601FBB">
        <w:rPr>
          <w:i/>
          <w:iCs/>
          <w:lang w:val="en-US"/>
        </w:rPr>
        <w:t xml:space="preserve">“The decision is announced by messengers, the holy ones declare the verdict, so that the living may know that </w:t>
      </w:r>
      <w:r w:rsidRPr="00601FBB">
        <w:rPr>
          <w:i/>
          <w:iCs/>
          <w:u w:val="single"/>
          <w:lang w:val="en-US"/>
        </w:rPr>
        <w:t>the Most High is sovereign over all kingdoms on earth and gives them to anyone he wishes and sets over them the lowliest of people</w:t>
      </w:r>
      <w:r w:rsidRPr="00601FBB">
        <w:rPr>
          <w:i/>
          <w:iCs/>
          <w:lang w:val="en-US"/>
        </w:rPr>
        <w:t>.”</w:t>
      </w:r>
      <w:r w:rsidRPr="00945D74">
        <w:rPr>
          <w:lang w:val="en-US"/>
        </w:rPr>
        <w:t xml:space="preserve"> 4:17</w:t>
      </w:r>
    </w:p>
    <w:p w14:paraId="71659EA3" w14:textId="20025FA2" w:rsidR="002B42F6" w:rsidRPr="00945D74" w:rsidRDefault="00441DB8" w:rsidP="00945D74">
      <w:pPr>
        <w:pStyle w:val="ListParagraph"/>
        <w:numPr>
          <w:ilvl w:val="0"/>
          <w:numId w:val="26"/>
        </w:numPr>
        <w:rPr>
          <w:lang w:val="en-US"/>
        </w:rPr>
      </w:pPr>
      <w:r w:rsidRPr="00601FBB">
        <w:rPr>
          <w:i/>
          <w:iCs/>
          <w:lang w:val="en-US"/>
        </w:rPr>
        <w:t xml:space="preserve">“He was driven away from people and given the mind of an animal; he lived with the wild donkeys and ate grass like the ox; and his body was drenched with the dew of heaven, until he acknowledged that </w:t>
      </w:r>
      <w:r w:rsidRPr="00601FBB">
        <w:rPr>
          <w:i/>
          <w:iCs/>
          <w:u w:val="single"/>
          <w:lang w:val="en-US"/>
        </w:rPr>
        <w:t>the Most High God is sovereign over all kingdoms on earth and sets over them anyone he wishes</w:t>
      </w:r>
      <w:r w:rsidRPr="00601FBB">
        <w:rPr>
          <w:i/>
          <w:iCs/>
          <w:lang w:val="en-US"/>
        </w:rPr>
        <w:t>.”</w:t>
      </w:r>
      <w:r w:rsidRPr="00945D74">
        <w:rPr>
          <w:lang w:val="en-US"/>
        </w:rPr>
        <w:t xml:space="preserve"> </w:t>
      </w:r>
      <w:r w:rsidR="002B42F6" w:rsidRPr="00945D74">
        <w:rPr>
          <w:lang w:val="en-US"/>
        </w:rPr>
        <w:t>5:21</w:t>
      </w:r>
    </w:p>
    <w:p w14:paraId="35CC6229" w14:textId="4852007C" w:rsidR="00C6169B" w:rsidRDefault="00C6169B" w:rsidP="00C6169B">
      <w:pPr>
        <w:rPr>
          <w:lang w:val="en-US"/>
        </w:rPr>
      </w:pPr>
      <w:r w:rsidRPr="00004BA6">
        <w:rPr>
          <w:lang w:val="en-US"/>
        </w:rPr>
        <w:t xml:space="preserve">Was the purpose </w:t>
      </w:r>
      <w:r w:rsidR="00B06CAB">
        <w:rPr>
          <w:lang w:val="en-US"/>
        </w:rPr>
        <w:t xml:space="preserve">of </w:t>
      </w:r>
      <w:r w:rsidR="00B06CAB" w:rsidRPr="00B06CAB">
        <w:rPr>
          <w:lang w:val="en-US"/>
        </w:rPr>
        <w:t>worship</w:t>
      </w:r>
      <w:r w:rsidR="0070074C">
        <w:rPr>
          <w:lang w:val="en-US"/>
        </w:rPr>
        <w:t>ing</w:t>
      </w:r>
      <w:r w:rsidR="00B06CAB" w:rsidRPr="00B06CAB">
        <w:rPr>
          <w:lang w:val="en-US"/>
        </w:rPr>
        <w:t xml:space="preserve"> the image of gold </w:t>
      </w:r>
      <w:r w:rsidRPr="00004BA6">
        <w:rPr>
          <w:lang w:val="en-US"/>
        </w:rPr>
        <w:t>to unite the kingdom? (v. 7)</w:t>
      </w:r>
    </w:p>
    <w:p w14:paraId="17DBE599" w14:textId="037AA08C" w:rsidR="006548DE" w:rsidRPr="00004BA6" w:rsidRDefault="00263F89" w:rsidP="00C6169B">
      <w:pPr>
        <w:rPr>
          <w:lang w:val="en-US"/>
        </w:rPr>
      </w:pPr>
      <w:r w:rsidRPr="00DE05EB">
        <w:rPr>
          <w:i/>
          <w:iCs/>
          <w:lang w:val="en-US"/>
        </w:rPr>
        <w:t>“Therefore, as soon as they heard the sound of the horn, flute, zither, lyre, harp and all kinds of music, all the nations and peoples of every language fell down and worshiped the image of gold that King Nebuchadnezzar had set up.”</w:t>
      </w:r>
      <w:r>
        <w:rPr>
          <w:lang w:val="en-US"/>
        </w:rPr>
        <w:t xml:space="preserve"> </w:t>
      </w:r>
      <w:r w:rsidRPr="00004BA6">
        <w:rPr>
          <w:lang w:val="en-US"/>
        </w:rPr>
        <w:t>v. 7</w:t>
      </w:r>
    </w:p>
    <w:p w14:paraId="7CDE9A87" w14:textId="326665EC" w:rsidR="00C6169B" w:rsidRPr="00004BA6" w:rsidRDefault="00C6169B" w:rsidP="00C6169B">
      <w:pPr>
        <w:rPr>
          <w:lang w:val="en-US"/>
        </w:rPr>
      </w:pPr>
      <w:r w:rsidRPr="00004BA6">
        <w:rPr>
          <w:lang w:val="en-US"/>
        </w:rPr>
        <w:t xml:space="preserve">Worshiping the statue = worshiping Nebuchadnezzar's </w:t>
      </w:r>
      <w:r w:rsidR="00B06CAB">
        <w:rPr>
          <w:lang w:val="en-US"/>
        </w:rPr>
        <w:t>G</w:t>
      </w:r>
      <w:r w:rsidRPr="00004BA6">
        <w:rPr>
          <w:lang w:val="en-US"/>
        </w:rPr>
        <w:t>od (vv. 14, 18, 28)</w:t>
      </w:r>
    </w:p>
    <w:p w14:paraId="63CF3B07" w14:textId="63E97B6B" w:rsidR="001E6785" w:rsidRDefault="003C71A0" w:rsidP="00C6169B">
      <w:pPr>
        <w:rPr>
          <w:lang w:val="en-US"/>
        </w:rPr>
      </w:pPr>
      <w:r w:rsidRPr="00DE05EB">
        <w:rPr>
          <w:i/>
          <w:iCs/>
          <w:lang w:val="en-US"/>
        </w:rPr>
        <w:t>“If we are thrown into the blazing furnace, the God we serve is able to deliver us from it, and he will deliver us from Your Majesty’s hand. But even if he does not, we want you to know, Your Majesty, that we will not serve your gods or worship the image of gold you have set up.”</w:t>
      </w:r>
      <w:r w:rsidRPr="003C71A0">
        <w:rPr>
          <w:lang w:val="en-US"/>
        </w:rPr>
        <w:t xml:space="preserve"> </w:t>
      </w:r>
      <w:r w:rsidR="001E6785">
        <w:rPr>
          <w:lang w:val="en-US"/>
        </w:rPr>
        <w:t>v</w:t>
      </w:r>
      <w:r w:rsidR="00B4730C">
        <w:rPr>
          <w:lang w:val="en-US"/>
        </w:rPr>
        <w:t>v</w:t>
      </w:r>
      <w:r w:rsidR="001E6785">
        <w:rPr>
          <w:lang w:val="en-US"/>
        </w:rPr>
        <w:t>. 17-18</w:t>
      </w:r>
    </w:p>
    <w:p w14:paraId="32A3BFD3" w14:textId="6FB97BAA" w:rsidR="00C6169B" w:rsidRPr="00004BA6" w:rsidRDefault="00C6169B" w:rsidP="00C6169B">
      <w:pPr>
        <w:rPr>
          <w:lang w:val="en-US"/>
        </w:rPr>
      </w:pPr>
      <w:r w:rsidRPr="00004BA6">
        <w:rPr>
          <w:lang w:val="en-US"/>
        </w:rPr>
        <w:t xml:space="preserve">They still did not believe, if </w:t>
      </w:r>
      <w:r w:rsidR="00D3625C">
        <w:rPr>
          <w:lang w:val="en-US"/>
        </w:rPr>
        <w:t>our</w:t>
      </w:r>
      <w:r w:rsidR="00F6447C">
        <w:rPr>
          <w:lang w:val="en-US"/>
        </w:rPr>
        <w:t xml:space="preserve"> assumed</w:t>
      </w:r>
      <w:r w:rsidRPr="00004BA6">
        <w:rPr>
          <w:lang w:val="en-US"/>
        </w:rPr>
        <w:t xml:space="preserve"> </w:t>
      </w:r>
      <w:r w:rsidR="001E68C5">
        <w:rPr>
          <w:lang w:val="en-US"/>
        </w:rPr>
        <w:t>dating</w:t>
      </w:r>
      <w:r w:rsidRPr="00004BA6">
        <w:rPr>
          <w:lang w:val="en-US"/>
        </w:rPr>
        <w:t xml:space="preserve"> is correct, that God had lost to the Babylonian gods even though the temple had been destroyed and the </w:t>
      </w:r>
      <w:r w:rsidR="008D15FD" w:rsidRPr="00004BA6">
        <w:rPr>
          <w:lang w:val="en-US"/>
        </w:rPr>
        <w:t xml:space="preserve">equipment </w:t>
      </w:r>
      <w:r w:rsidR="008D15FD">
        <w:rPr>
          <w:lang w:val="en-US"/>
        </w:rPr>
        <w:t xml:space="preserve">of the </w:t>
      </w:r>
      <w:r w:rsidRPr="00004BA6">
        <w:rPr>
          <w:lang w:val="en-US"/>
        </w:rPr>
        <w:t xml:space="preserve">temple </w:t>
      </w:r>
      <w:r w:rsidR="008D15FD">
        <w:rPr>
          <w:lang w:val="en-US"/>
        </w:rPr>
        <w:t xml:space="preserve">had been </w:t>
      </w:r>
      <w:r w:rsidRPr="00004BA6">
        <w:rPr>
          <w:lang w:val="en-US"/>
        </w:rPr>
        <w:t>taken over (1:2).</w:t>
      </w:r>
    </w:p>
    <w:p w14:paraId="4F02C982" w14:textId="77777777" w:rsidR="00C6169B" w:rsidRPr="00004BA6" w:rsidRDefault="00C6169B" w:rsidP="00C6169B">
      <w:pPr>
        <w:rPr>
          <w:lang w:val="en-US"/>
        </w:rPr>
      </w:pPr>
      <w:r w:rsidRPr="00004BA6">
        <w:rPr>
          <w:lang w:val="en-US"/>
        </w:rPr>
        <w:t>Readers under Antiochus IV would be in a similar situation.</w:t>
      </w:r>
    </w:p>
    <w:p w14:paraId="38F9617C" w14:textId="77777777" w:rsidR="00C6169B" w:rsidRPr="00004BA6" w:rsidRDefault="00C6169B" w:rsidP="00C6169B">
      <w:pPr>
        <w:rPr>
          <w:lang w:val="en-US"/>
        </w:rPr>
      </w:pPr>
      <w:r w:rsidRPr="00004BA6">
        <w:rPr>
          <w:lang w:val="en-US"/>
        </w:rPr>
        <w:t xml:space="preserve"> </w:t>
      </w:r>
    </w:p>
    <w:p w14:paraId="521DA30B" w14:textId="6DEEE1FD" w:rsidR="00C6169B" w:rsidRDefault="00C6169B" w:rsidP="00704FEB">
      <w:pPr>
        <w:pStyle w:val="Heading3"/>
        <w:rPr>
          <w:lang w:val="en-US"/>
        </w:rPr>
      </w:pPr>
      <w:bookmarkStart w:id="24" w:name="_Toc130204968"/>
      <w:r w:rsidRPr="00004BA6">
        <w:rPr>
          <w:lang w:val="en-US"/>
        </w:rPr>
        <w:t>WHAT GAVE THEM THE STRENGTH TO STAND F</w:t>
      </w:r>
      <w:r w:rsidR="00E50FE5">
        <w:rPr>
          <w:lang w:val="en-US"/>
        </w:rPr>
        <w:t>IRM</w:t>
      </w:r>
      <w:r w:rsidRPr="00004BA6">
        <w:rPr>
          <w:lang w:val="en-US"/>
        </w:rPr>
        <w:t>?</w:t>
      </w:r>
      <w:bookmarkEnd w:id="24"/>
    </w:p>
    <w:p w14:paraId="00609AD4" w14:textId="3A2076B4" w:rsidR="008214C6" w:rsidRPr="008214C6" w:rsidRDefault="008214C6" w:rsidP="008214C6">
      <w:pPr>
        <w:rPr>
          <w:i/>
          <w:iCs/>
          <w:lang w:val="en-US"/>
        </w:rPr>
      </w:pPr>
      <w:r w:rsidRPr="008214C6">
        <w:rPr>
          <w:i/>
          <w:iCs/>
          <w:lang w:val="en-US"/>
        </w:rPr>
        <w:t>Retrieved from James Montgomery Boice</w:t>
      </w:r>
    </w:p>
    <w:p w14:paraId="77171D16" w14:textId="5DA1DE88" w:rsidR="00C6169B" w:rsidRPr="008214C6" w:rsidRDefault="00C6169B" w:rsidP="008214C6">
      <w:pPr>
        <w:pStyle w:val="ListParagraph"/>
        <w:numPr>
          <w:ilvl w:val="0"/>
          <w:numId w:val="42"/>
        </w:numPr>
        <w:rPr>
          <w:lang w:val="en-US"/>
        </w:rPr>
      </w:pPr>
      <w:r w:rsidRPr="008214C6">
        <w:rPr>
          <w:lang w:val="en-US"/>
        </w:rPr>
        <w:lastRenderedPageBreak/>
        <w:t xml:space="preserve">They knew God was in control. "God can save us if </w:t>
      </w:r>
      <w:r w:rsidR="003D01C6">
        <w:rPr>
          <w:lang w:val="en-US"/>
        </w:rPr>
        <w:t>H</w:t>
      </w:r>
      <w:r w:rsidRPr="008214C6">
        <w:rPr>
          <w:lang w:val="en-US"/>
        </w:rPr>
        <w:t>e chooses to."</w:t>
      </w:r>
    </w:p>
    <w:p w14:paraId="4CC3C29D" w14:textId="0CE5AF5D" w:rsidR="00C6169B" w:rsidRPr="008214C6" w:rsidRDefault="00C6169B" w:rsidP="008214C6">
      <w:pPr>
        <w:pStyle w:val="ListParagraph"/>
        <w:numPr>
          <w:ilvl w:val="0"/>
          <w:numId w:val="42"/>
        </w:numPr>
        <w:rPr>
          <w:lang w:val="en-US"/>
        </w:rPr>
      </w:pPr>
      <w:r w:rsidRPr="008214C6">
        <w:rPr>
          <w:lang w:val="en-US"/>
        </w:rPr>
        <w:t>The</w:t>
      </w:r>
      <w:r w:rsidR="00E50FE5" w:rsidRPr="008214C6">
        <w:rPr>
          <w:lang w:val="en-US"/>
        </w:rPr>
        <w:t>y</w:t>
      </w:r>
      <w:r w:rsidRPr="008214C6">
        <w:rPr>
          <w:lang w:val="en-US"/>
        </w:rPr>
        <w:t xml:space="preserve"> kn</w:t>
      </w:r>
      <w:r w:rsidR="00E50FE5" w:rsidRPr="008214C6">
        <w:rPr>
          <w:lang w:val="en-US"/>
        </w:rPr>
        <w:t>ew the</w:t>
      </w:r>
      <w:r w:rsidRPr="008214C6">
        <w:rPr>
          <w:lang w:val="en-US"/>
        </w:rPr>
        <w:t xml:space="preserve"> scriptures. They knew </w:t>
      </w:r>
      <w:r w:rsidR="003E1AF2" w:rsidRPr="008214C6">
        <w:rPr>
          <w:lang w:val="en-US"/>
        </w:rPr>
        <w:t xml:space="preserve">that they should </w:t>
      </w:r>
      <w:r w:rsidRPr="008214C6">
        <w:rPr>
          <w:lang w:val="en-US"/>
        </w:rPr>
        <w:t>not bow down to other gods (Exodus 20:5). Moral issues are often not black and white. We must know God's word to cut through the ambiguity.</w:t>
      </w:r>
    </w:p>
    <w:p w14:paraId="0D0DD0FD" w14:textId="585D5648" w:rsidR="00C6169B" w:rsidRDefault="00C6169B" w:rsidP="008214C6">
      <w:pPr>
        <w:pStyle w:val="ListParagraph"/>
        <w:numPr>
          <w:ilvl w:val="0"/>
          <w:numId w:val="42"/>
        </w:numPr>
        <w:rPr>
          <w:lang w:val="en-US"/>
        </w:rPr>
      </w:pPr>
      <w:r w:rsidRPr="008214C6">
        <w:rPr>
          <w:lang w:val="en-US"/>
        </w:rPr>
        <w:t>They were willing to die for their convictions. Many will not pay the price of loss of popularity or loneliness, ridicule, persecution</w:t>
      </w:r>
      <w:r w:rsidR="003D01C6">
        <w:rPr>
          <w:lang w:val="en-US"/>
        </w:rPr>
        <w:t>,</w:t>
      </w:r>
      <w:r w:rsidRPr="008214C6">
        <w:rPr>
          <w:lang w:val="en-US"/>
        </w:rPr>
        <w:t xml:space="preserve"> or financial hardship. Only those willing to pay this price make a difference.</w:t>
      </w:r>
    </w:p>
    <w:p w14:paraId="338A1AB8" w14:textId="5903AC7D" w:rsidR="00A31EA2" w:rsidRPr="00704FEB" w:rsidRDefault="00A31EA2" w:rsidP="00704FEB">
      <w:pPr>
        <w:rPr>
          <w:b/>
          <w:bCs/>
        </w:rPr>
      </w:pPr>
      <w:r w:rsidRPr="00704FEB">
        <w:rPr>
          <w:b/>
          <w:bCs/>
        </w:rPr>
        <w:t>James Montgomery Boice</w:t>
      </w:r>
      <w:r w:rsidR="00E03867" w:rsidRPr="00704FEB">
        <w:rPr>
          <w:b/>
          <w:bCs/>
        </w:rPr>
        <w:t xml:space="preserve"> </w:t>
      </w:r>
      <w:r w:rsidR="00CA74FE" w:rsidRPr="00704FEB">
        <w:rPr>
          <w:b/>
          <w:bCs/>
        </w:rPr>
        <w:t xml:space="preserve">mentions various viewpoints that might have tempted them to bow to the statue: </w:t>
      </w:r>
      <w:r w:rsidR="00E03867" w:rsidRPr="00704FEB">
        <w:rPr>
          <w:b/>
          <w:bCs/>
        </w:rPr>
        <w:t>(</w:t>
      </w:r>
      <w:r w:rsidR="00CA74FE" w:rsidRPr="00704FEB">
        <w:rPr>
          <w:b/>
          <w:bCs/>
        </w:rPr>
        <w:t xml:space="preserve">the quotes </w:t>
      </w:r>
      <w:r w:rsidR="00704FEB" w:rsidRPr="00704FEB">
        <w:rPr>
          <w:b/>
          <w:bCs/>
        </w:rPr>
        <w:t>have</w:t>
      </w:r>
      <w:r w:rsidR="00CA74FE" w:rsidRPr="00704FEB">
        <w:rPr>
          <w:b/>
          <w:bCs/>
        </w:rPr>
        <w:t xml:space="preserve"> been </w:t>
      </w:r>
      <w:r w:rsidR="00E03867" w:rsidRPr="00704FEB">
        <w:rPr>
          <w:b/>
          <w:bCs/>
        </w:rPr>
        <w:t>translated)</w:t>
      </w:r>
    </w:p>
    <w:p w14:paraId="4E891801" w14:textId="079EE4DE" w:rsidR="00C6169B" w:rsidRPr="00704FEB" w:rsidRDefault="00C6169B" w:rsidP="00C6169B">
      <w:pPr>
        <w:rPr>
          <w:i/>
          <w:iCs/>
          <w:lang w:val="en-US"/>
        </w:rPr>
      </w:pPr>
      <w:r w:rsidRPr="00704FEB">
        <w:rPr>
          <w:i/>
          <w:iCs/>
          <w:lang w:val="en-US"/>
        </w:rPr>
        <w:t>“You three are obviously sincere and dedicated. We need more people like you, and that is precisely why you must listen to reason in this matter. For if you do not listen and instead continue in this disobedience, you will be killed and the beneficial influence you have on Babylon will be over. First, consider that their disobedience is already completely misunderstood. You believe that you stand for the identity of the true God. But what you are doing is actually perceived as political rebellion, in defiance of the king's orders. You are not going to be executed because of religion, but for civil disobedience. So what good does it do to continue in this rebellious state? The right course is to bend, live, and extend their influence in other ways.”</w:t>
      </w:r>
    </w:p>
    <w:p w14:paraId="7C6ACDEE" w14:textId="77777777" w:rsidR="00C6169B" w:rsidRPr="00704FEB" w:rsidRDefault="00C6169B" w:rsidP="00C6169B">
      <w:pPr>
        <w:rPr>
          <w:i/>
          <w:iCs/>
          <w:lang w:val="en-US"/>
        </w:rPr>
      </w:pPr>
      <w:r w:rsidRPr="00704FEB">
        <w:rPr>
          <w:i/>
          <w:iCs/>
          <w:lang w:val="en-US"/>
        </w:rPr>
        <w:t>“You must understand that Nebuchadnezzar is actually on your side. He didn't have to give you a hearing. When he did, he didn't have to give you a second chance. He has done these things only because He is already benevolent towards you and likes you. He does not want to execute you. I think that if you would just stand at a distance from the statue and tilt your head a little forward - you don't need to bow on the ground - then Nebuchadnezzar would be pleased with that and respect you all the more. He would realize that it was a difficult thing for you to do, but that you did it for his sake. It takes brave men to make compromises like that.”</w:t>
      </w:r>
    </w:p>
    <w:p w14:paraId="2E2D85FF" w14:textId="37E40D8C" w:rsidR="00C6169B" w:rsidRPr="00704FEB" w:rsidRDefault="00C6169B" w:rsidP="00C6169B">
      <w:pPr>
        <w:rPr>
          <w:i/>
          <w:iCs/>
          <w:lang w:val="en-US"/>
        </w:rPr>
      </w:pPr>
      <w:r w:rsidRPr="00704FEB">
        <w:rPr>
          <w:i/>
          <w:iCs/>
          <w:lang w:val="en-US"/>
        </w:rPr>
        <w:t>"Remember that in the NT it says that 'an idol is nothing'. Then this is actually falling down and worshiping nothing, and worshiping nothing cannot possibly be interpreted as idolatry."</w:t>
      </w:r>
    </w:p>
    <w:p w14:paraId="6C54D76F" w14:textId="77552F1D" w:rsidR="00A31EA2" w:rsidRPr="00004BA6" w:rsidRDefault="0031774B" w:rsidP="00A31EA2">
      <w:pPr>
        <w:rPr>
          <w:lang w:val="en-US"/>
        </w:rPr>
      </w:pPr>
      <w:hyperlink r:id="rId11" w:history="1">
        <w:r w:rsidR="006411CA" w:rsidRPr="008C20AF">
          <w:rPr>
            <w:rStyle w:val="Hyperlink"/>
          </w:rPr>
          <w:t xml:space="preserve">John Lennox - The Inspiration of Daniel in a Time of Relativism </w:t>
        </w:r>
        <w:r w:rsidR="008C20AF" w:rsidRPr="008C20AF">
          <w:rPr>
            <w:rStyle w:val="Hyperlink"/>
          </w:rPr>
          <w:t>–</w:t>
        </w:r>
        <w:r w:rsidR="006411CA" w:rsidRPr="008C20AF">
          <w:rPr>
            <w:rStyle w:val="Hyperlink"/>
          </w:rPr>
          <w:t xml:space="preserve"> </w:t>
        </w:r>
        <w:r w:rsidR="008C20AF" w:rsidRPr="008C20AF">
          <w:rPr>
            <w:rStyle w:val="Hyperlink"/>
          </w:rPr>
          <w:t xml:space="preserve">Part </w:t>
        </w:r>
        <w:r w:rsidR="006411CA" w:rsidRPr="008C20AF">
          <w:rPr>
            <w:rStyle w:val="Hyperlink"/>
          </w:rPr>
          <w:t>2 of 3</w:t>
        </w:r>
      </w:hyperlink>
      <w:r w:rsidR="00A31EA2" w:rsidRPr="00004BA6">
        <w:rPr>
          <w:lang w:val="en-US"/>
        </w:rPr>
        <w:t xml:space="preserve"> </w:t>
      </w:r>
    </w:p>
    <w:p w14:paraId="237A4F6C" w14:textId="77777777" w:rsidR="00C6169B" w:rsidRPr="00004BA6" w:rsidRDefault="00C6169B" w:rsidP="00C6169B">
      <w:pPr>
        <w:rPr>
          <w:lang w:val="en-US"/>
        </w:rPr>
      </w:pPr>
      <w:r w:rsidRPr="00004BA6">
        <w:rPr>
          <w:lang w:val="en-US"/>
        </w:rPr>
        <w:t xml:space="preserve"> </w:t>
      </w:r>
    </w:p>
    <w:p w14:paraId="244FE7D2" w14:textId="77777777" w:rsidR="00C6169B" w:rsidRPr="00004BA6" w:rsidRDefault="00C6169B" w:rsidP="008A1D44">
      <w:pPr>
        <w:pStyle w:val="Heading3"/>
        <w:rPr>
          <w:lang w:val="en-US"/>
        </w:rPr>
      </w:pPr>
      <w:bookmarkStart w:id="25" w:name="_Toc130204969"/>
      <w:r w:rsidRPr="00004BA6">
        <w:rPr>
          <w:lang w:val="en-US"/>
        </w:rPr>
        <w:lastRenderedPageBreak/>
        <w:t>HOW TO LIVE AS A CITIZEN OF GOD'S KINGDOM?</w:t>
      </w:r>
      <w:bookmarkEnd w:id="25"/>
    </w:p>
    <w:p w14:paraId="465D8163" w14:textId="0ED35DF0" w:rsidR="00C6169B" w:rsidRPr="00004BA6" w:rsidRDefault="00C6169B" w:rsidP="00C6169B">
      <w:pPr>
        <w:rPr>
          <w:lang w:val="en-US"/>
        </w:rPr>
      </w:pPr>
      <w:r w:rsidRPr="00004BA6">
        <w:rPr>
          <w:lang w:val="en-US"/>
        </w:rPr>
        <w:t xml:space="preserve">Jesus was completely obedient to God - even to the point of death for our sake. When we are not faithful, we can be forgiven because of what Jesus did. But we are called to follow </w:t>
      </w:r>
      <w:r w:rsidR="003D01C6">
        <w:rPr>
          <w:lang w:val="en-US"/>
        </w:rPr>
        <w:t>H</w:t>
      </w:r>
      <w:r w:rsidRPr="00004BA6">
        <w:rPr>
          <w:lang w:val="en-US"/>
        </w:rPr>
        <w:t xml:space="preserve">im in </w:t>
      </w:r>
      <w:r w:rsidR="003D01C6">
        <w:rPr>
          <w:lang w:val="en-US"/>
        </w:rPr>
        <w:t>H</w:t>
      </w:r>
      <w:r w:rsidRPr="00004BA6">
        <w:rPr>
          <w:lang w:val="en-US"/>
        </w:rPr>
        <w:t>is faithfulness to God, by the power of the Spirit that dwells in us. We are called to be like Daniel's friends.</w:t>
      </w:r>
    </w:p>
    <w:p w14:paraId="0C398790" w14:textId="77777777" w:rsidR="00C6169B" w:rsidRPr="00004BA6" w:rsidRDefault="00C6169B" w:rsidP="00C6169B">
      <w:pPr>
        <w:rPr>
          <w:lang w:val="en-US"/>
        </w:rPr>
      </w:pPr>
      <w:r w:rsidRPr="00004BA6">
        <w:rPr>
          <w:lang w:val="en-US"/>
        </w:rPr>
        <w:t>What would we have done? Do we have the same attitude — in less serious situations?</w:t>
      </w:r>
    </w:p>
    <w:p w14:paraId="16125590" w14:textId="67477DED" w:rsidR="00C6169B" w:rsidRPr="00004BA6" w:rsidRDefault="00C6169B" w:rsidP="00C6169B">
      <w:pPr>
        <w:rPr>
          <w:lang w:val="en-US"/>
        </w:rPr>
      </w:pPr>
      <w:r w:rsidRPr="00004BA6">
        <w:rPr>
          <w:lang w:val="en-US"/>
        </w:rPr>
        <w:t xml:space="preserve">We cannot say "everyone else does it", because we belong to another kingdom. We cannot become like </w:t>
      </w:r>
      <w:r w:rsidR="005A6B68">
        <w:rPr>
          <w:lang w:val="en-US"/>
        </w:rPr>
        <w:t>everyone else</w:t>
      </w:r>
      <w:r w:rsidRPr="00004BA6">
        <w:rPr>
          <w:lang w:val="en-US"/>
        </w:rPr>
        <w:t>.</w:t>
      </w:r>
    </w:p>
    <w:p w14:paraId="58693C45" w14:textId="45E83705" w:rsidR="00C6169B" w:rsidRPr="00004BA6" w:rsidRDefault="00C6169B" w:rsidP="00C6169B">
      <w:pPr>
        <w:rPr>
          <w:lang w:val="en-US"/>
        </w:rPr>
      </w:pPr>
      <w:r w:rsidRPr="00004BA6">
        <w:rPr>
          <w:lang w:val="en-US"/>
        </w:rPr>
        <w:t xml:space="preserve">Is it tempting to think that "the end justifies the means" and that we </w:t>
      </w:r>
      <w:r w:rsidR="00D33521">
        <w:rPr>
          <w:lang w:val="en-US"/>
        </w:rPr>
        <w:t xml:space="preserve">can </w:t>
      </w:r>
      <w:r w:rsidR="000321E7">
        <w:rPr>
          <w:lang w:val="en-US"/>
        </w:rPr>
        <w:t>disobe</w:t>
      </w:r>
      <w:r w:rsidR="006E0833">
        <w:rPr>
          <w:lang w:val="en-US"/>
        </w:rPr>
        <w:t>y God</w:t>
      </w:r>
      <w:r w:rsidR="000321E7">
        <w:rPr>
          <w:lang w:val="en-US"/>
        </w:rPr>
        <w:t xml:space="preserve"> </w:t>
      </w:r>
      <w:r w:rsidRPr="00004BA6">
        <w:rPr>
          <w:lang w:val="en-US"/>
        </w:rPr>
        <w:t xml:space="preserve">and even "pretend" that we deny </w:t>
      </w:r>
      <w:r w:rsidR="006E0833">
        <w:rPr>
          <w:lang w:val="en-US"/>
        </w:rPr>
        <w:t>Him</w:t>
      </w:r>
      <w:r w:rsidRPr="00004BA6">
        <w:rPr>
          <w:lang w:val="en-US"/>
        </w:rPr>
        <w:t xml:space="preserve"> if it leads to a good end result?</w:t>
      </w:r>
    </w:p>
    <w:p w14:paraId="66C9D376" w14:textId="77777777" w:rsidR="00A31EA2" w:rsidRPr="00004BA6" w:rsidRDefault="00A31EA2" w:rsidP="00C6169B">
      <w:pPr>
        <w:rPr>
          <w:lang w:val="en-US"/>
        </w:rPr>
      </w:pPr>
    </w:p>
    <w:p w14:paraId="3244848E" w14:textId="1FFC9148" w:rsidR="00C6169B" w:rsidRPr="00004BA6" w:rsidRDefault="00C6169B" w:rsidP="00A31EA2">
      <w:pPr>
        <w:pStyle w:val="Heading2"/>
        <w:rPr>
          <w:lang w:val="en-US"/>
        </w:rPr>
      </w:pPr>
      <w:bookmarkStart w:id="26" w:name="_Toc130204970"/>
      <w:r w:rsidRPr="00004BA6">
        <w:rPr>
          <w:lang w:val="en-US"/>
        </w:rPr>
        <w:t>CHAPTER 4 (575 BC?)</w:t>
      </w:r>
      <w:bookmarkEnd w:id="26"/>
    </w:p>
    <w:p w14:paraId="3791EE93" w14:textId="1E5A43B3" w:rsidR="00C6169B" w:rsidRPr="00004BA6" w:rsidRDefault="00C6169B" w:rsidP="00C6169B">
      <w:pPr>
        <w:rPr>
          <w:lang w:val="en-US"/>
        </w:rPr>
      </w:pPr>
      <w:r w:rsidRPr="00004BA6">
        <w:rPr>
          <w:lang w:val="en-US"/>
        </w:rPr>
        <w:t>Under Nebuchadnezzar, Babylon became the largest, most impressive and most powerful city, and he became the greatest king in the known world.</w:t>
      </w:r>
    </w:p>
    <w:p w14:paraId="747A5DE8" w14:textId="2AEE986C" w:rsidR="00C6169B" w:rsidRPr="00004BA6" w:rsidRDefault="00C6169B" w:rsidP="00C6169B">
      <w:pPr>
        <w:rPr>
          <w:lang w:val="en-US"/>
        </w:rPr>
      </w:pPr>
      <w:r w:rsidRPr="00004BA6">
        <w:rPr>
          <w:lang w:val="en-US"/>
        </w:rPr>
        <w:t>In many inscriptions</w:t>
      </w:r>
      <w:r w:rsidR="000E2C1E">
        <w:rPr>
          <w:lang w:val="en-US"/>
        </w:rPr>
        <w:t>,</w:t>
      </w:r>
      <w:r w:rsidRPr="00004BA6">
        <w:rPr>
          <w:lang w:val="en-US"/>
        </w:rPr>
        <w:t xml:space="preserve"> he presents himself as a great builder who is also very religious.</w:t>
      </w:r>
    </w:p>
    <w:p w14:paraId="15718BB0" w14:textId="5912AF6C" w:rsidR="00C6169B" w:rsidRPr="00004BA6" w:rsidRDefault="00C6169B" w:rsidP="00C6169B">
      <w:pPr>
        <w:rPr>
          <w:lang w:val="en-US"/>
        </w:rPr>
      </w:pPr>
      <w:r w:rsidRPr="008A1D44">
        <w:rPr>
          <w:i/>
          <w:iCs/>
          <w:lang w:val="en-US"/>
        </w:rPr>
        <w:t>"</w:t>
      </w:r>
      <w:r w:rsidR="002B1902" w:rsidRPr="008A1D44">
        <w:rPr>
          <w:i/>
          <w:iCs/>
          <w:lang w:val="en-US"/>
        </w:rPr>
        <w:t>he said, “Is not this the great Babylon I have built as the royal residence, by my mighty power and for the glory of my majesty?</w:t>
      </w:r>
      <w:r w:rsidRPr="008A1D44">
        <w:rPr>
          <w:i/>
          <w:iCs/>
          <w:lang w:val="en-US"/>
        </w:rPr>
        <w:t>"</w:t>
      </w:r>
      <w:r w:rsidRPr="00004BA6">
        <w:rPr>
          <w:lang w:val="en-US"/>
        </w:rPr>
        <w:t xml:space="preserve"> 4:30</w:t>
      </w:r>
    </w:p>
    <w:p w14:paraId="0440C40D" w14:textId="1559FD10" w:rsidR="00C6169B" w:rsidRPr="00004BA6" w:rsidRDefault="00C6169B" w:rsidP="00C6169B">
      <w:pPr>
        <w:rPr>
          <w:lang w:val="en-US"/>
        </w:rPr>
      </w:pPr>
      <w:r w:rsidRPr="00004BA6">
        <w:rPr>
          <w:lang w:val="en-US"/>
        </w:rPr>
        <w:t xml:space="preserve"> </w:t>
      </w:r>
    </w:p>
    <w:p w14:paraId="705140EC" w14:textId="5DC775E9" w:rsidR="00C6169B" w:rsidRPr="00004BA6" w:rsidRDefault="00C6169B" w:rsidP="00A31EA2">
      <w:pPr>
        <w:pStyle w:val="Heading3"/>
        <w:rPr>
          <w:lang w:val="en-US"/>
        </w:rPr>
      </w:pPr>
      <w:bookmarkStart w:id="27" w:name="_Toc130204971"/>
      <w:r w:rsidRPr="00004BA6">
        <w:rPr>
          <w:lang w:val="en-US"/>
        </w:rPr>
        <w:t>IS THERE ANY SUPPORT FOR NEBUCHADNE</w:t>
      </w:r>
      <w:r w:rsidR="00BE2B81">
        <w:rPr>
          <w:lang w:val="en-US"/>
        </w:rPr>
        <w:t>ZZ</w:t>
      </w:r>
      <w:r w:rsidRPr="00004BA6">
        <w:rPr>
          <w:lang w:val="en-US"/>
        </w:rPr>
        <w:t>AR'S MADNESS IN OTHER SOURCES?</w:t>
      </w:r>
      <w:bookmarkEnd w:id="27"/>
    </w:p>
    <w:p w14:paraId="78349864" w14:textId="77777777" w:rsidR="00C6169B" w:rsidRPr="00004BA6" w:rsidRDefault="00C6169B" w:rsidP="00C6169B">
      <w:pPr>
        <w:rPr>
          <w:lang w:val="en-US"/>
        </w:rPr>
      </w:pPr>
      <w:r w:rsidRPr="00004BA6">
        <w:rPr>
          <w:lang w:val="en-US"/>
        </w:rPr>
        <w:t>We generally have little information about the last 30 years of his life. The Babylonian Chronicles end in 594 BC. A mental illness would probably not have been written down anyway.</w:t>
      </w:r>
    </w:p>
    <w:p w14:paraId="32010388" w14:textId="07E3E30D" w:rsidR="00C6169B" w:rsidRPr="00D27D73" w:rsidRDefault="00C6169B" w:rsidP="00D27D73">
      <w:pPr>
        <w:pStyle w:val="ListParagraph"/>
        <w:numPr>
          <w:ilvl w:val="0"/>
          <w:numId w:val="28"/>
        </w:numPr>
        <w:rPr>
          <w:lang w:val="en-US"/>
        </w:rPr>
      </w:pPr>
      <w:r w:rsidRPr="00D27D73">
        <w:rPr>
          <w:lang w:val="en-US"/>
        </w:rPr>
        <w:t>Megasthenes (ca. 300 BC), via Abydenus (2</w:t>
      </w:r>
      <w:r w:rsidRPr="00D27D73">
        <w:rPr>
          <w:vertAlign w:val="superscript"/>
          <w:lang w:val="en-US"/>
        </w:rPr>
        <w:t>nd</w:t>
      </w:r>
      <w:r w:rsidR="00F952AD" w:rsidRPr="00D27D73">
        <w:rPr>
          <w:lang w:val="en-US"/>
        </w:rPr>
        <w:t xml:space="preserve"> </w:t>
      </w:r>
      <w:r w:rsidRPr="00D27D73">
        <w:rPr>
          <w:lang w:val="en-US"/>
        </w:rPr>
        <w:t>century BC) and Josephus (1</w:t>
      </w:r>
      <w:r w:rsidRPr="00D27D73">
        <w:rPr>
          <w:vertAlign w:val="superscript"/>
          <w:lang w:val="en-US"/>
        </w:rPr>
        <w:t>st</w:t>
      </w:r>
      <w:r w:rsidR="00F952AD" w:rsidRPr="00D27D73">
        <w:rPr>
          <w:lang w:val="en-US"/>
        </w:rPr>
        <w:t xml:space="preserve"> </w:t>
      </w:r>
      <w:r w:rsidRPr="00D27D73">
        <w:rPr>
          <w:lang w:val="en-US"/>
        </w:rPr>
        <w:t>century AD), tells that Nebuchadnezzar from the roof of the palace, possessed by a kind of god</w:t>
      </w:r>
      <w:r w:rsidR="000E2C1E">
        <w:rPr>
          <w:lang w:val="en-US"/>
        </w:rPr>
        <w:t>,</w:t>
      </w:r>
      <w:r w:rsidRPr="00D27D73">
        <w:rPr>
          <w:lang w:val="en-US"/>
        </w:rPr>
        <w:t xml:space="preserve"> </w:t>
      </w:r>
      <w:r w:rsidR="00631C2E" w:rsidRPr="00D27D73">
        <w:rPr>
          <w:lang w:val="en-US"/>
        </w:rPr>
        <w:t>etc.</w:t>
      </w:r>
      <w:r w:rsidRPr="00D27D73">
        <w:rPr>
          <w:lang w:val="en-US"/>
        </w:rPr>
        <w:t>, cried out a</w:t>
      </w:r>
      <w:r w:rsidR="00D27D73" w:rsidRPr="00D27D73">
        <w:rPr>
          <w:lang w:val="en-US"/>
        </w:rPr>
        <w:t xml:space="preserve"> </w:t>
      </w:r>
      <w:r w:rsidRPr="00D27D73">
        <w:rPr>
          <w:lang w:val="en-US"/>
        </w:rPr>
        <w:t>warning that a Persian mule would come and bring slavery. Then he disappeared.</w:t>
      </w:r>
    </w:p>
    <w:p w14:paraId="6BF138D8" w14:textId="4E8B070F" w:rsidR="00C6169B" w:rsidRPr="00D27D73" w:rsidRDefault="00C6169B" w:rsidP="00D27D73">
      <w:pPr>
        <w:pStyle w:val="ListParagraph"/>
        <w:numPr>
          <w:ilvl w:val="0"/>
          <w:numId w:val="28"/>
        </w:numPr>
        <w:rPr>
          <w:lang w:val="en-US"/>
        </w:rPr>
      </w:pPr>
      <w:r w:rsidRPr="00D27D73">
        <w:rPr>
          <w:lang w:val="en-US"/>
        </w:rPr>
        <w:t xml:space="preserve">A fragmentary Babylonian text says (if interpreted correctly) that life had lost all meaning for him, that he gave contradictory orders, refused to take advice, cared </w:t>
      </w:r>
      <w:r w:rsidRPr="00D27D73">
        <w:rPr>
          <w:lang w:val="en-US"/>
        </w:rPr>
        <w:lastRenderedPageBreak/>
        <w:t xml:space="preserve">nothing for </w:t>
      </w:r>
      <w:r w:rsidR="00576037" w:rsidRPr="00D27D73">
        <w:rPr>
          <w:lang w:val="en-US"/>
        </w:rPr>
        <w:t>neither</w:t>
      </w:r>
      <w:r w:rsidR="008408CA" w:rsidRPr="00D27D73">
        <w:rPr>
          <w:lang w:val="en-US"/>
        </w:rPr>
        <w:t xml:space="preserve"> </w:t>
      </w:r>
      <w:r w:rsidRPr="00D27D73">
        <w:rPr>
          <w:lang w:val="en-US"/>
        </w:rPr>
        <w:t xml:space="preserve">son </w:t>
      </w:r>
      <w:r w:rsidR="00576037" w:rsidRPr="00D27D73">
        <w:rPr>
          <w:lang w:val="en-US"/>
        </w:rPr>
        <w:t>nor</w:t>
      </w:r>
      <w:r w:rsidRPr="00D27D73">
        <w:rPr>
          <w:lang w:val="en-US"/>
        </w:rPr>
        <w:t xml:space="preserve"> daughter, neglected his family</w:t>
      </w:r>
      <w:r w:rsidR="00BE2B81">
        <w:rPr>
          <w:lang w:val="en-US"/>
        </w:rPr>
        <w:t>,</w:t>
      </w:r>
      <w:r w:rsidRPr="00D27D73">
        <w:rPr>
          <w:lang w:val="en-US"/>
        </w:rPr>
        <w:t xml:space="preserve"> and did not fulfill his duties as head of state.</w:t>
      </w:r>
    </w:p>
    <w:p w14:paraId="50C96A7A" w14:textId="523EAAB1" w:rsidR="00C6169B" w:rsidRPr="00D27D73" w:rsidRDefault="00C6169B" w:rsidP="00D27D73">
      <w:pPr>
        <w:pStyle w:val="ListParagraph"/>
        <w:numPr>
          <w:ilvl w:val="0"/>
          <w:numId w:val="28"/>
        </w:numPr>
        <w:rPr>
          <w:lang w:val="en-US"/>
        </w:rPr>
      </w:pPr>
      <w:r w:rsidRPr="00D27D73">
        <w:rPr>
          <w:lang w:val="en-US"/>
        </w:rPr>
        <w:t xml:space="preserve">The Prayer of Nabonidus from the Dead Sea Scrolls allegedly reproduces the prayer Nabonidus prayed when he suffered from an inflammation for seven years, inflicted by the Most High God. He was exiled far away from people until he prayed to the Most High God and an exorcist, one of the Jews in exile, forgave him </w:t>
      </w:r>
      <w:r w:rsidR="004B256A">
        <w:rPr>
          <w:lang w:val="en-US"/>
        </w:rPr>
        <w:t xml:space="preserve">of </w:t>
      </w:r>
      <w:r w:rsidRPr="00D27D73">
        <w:rPr>
          <w:lang w:val="en-US"/>
        </w:rPr>
        <w:t>his sin</w:t>
      </w:r>
      <w:r w:rsidR="004B256A">
        <w:rPr>
          <w:lang w:val="en-US"/>
        </w:rPr>
        <w:t>s</w:t>
      </w:r>
      <w:r w:rsidRPr="00D27D73">
        <w:rPr>
          <w:lang w:val="en-US"/>
        </w:rPr>
        <w:t xml:space="preserve"> and told him to write a proclamation so that God could be glorified.</w:t>
      </w:r>
    </w:p>
    <w:p w14:paraId="5A06B9F6" w14:textId="7FA14207" w:rsidR="00C6169B" w:rsidRPr="00D27D73" w:rsidRDefault="00C6169B" w:rsidP="00D27D73">
      <w:pPr>
        <w:pStyle w:val="ListParagraph"/>
        <w:numPr>
          <w:ilvl w:val="0"/>
          <w:numId w:val="27"/>
        </w:numPr>
        <w:rPr>
          <w:lang w:val="en-US"/>
        </w:rPr>
      </w:pPr>
      <w:r w:rsidRPr="00D27D73">
        <w:rPr>
          <w:lang w:val="en-US"/>
        </w:rPr>
        <w:t>This could be the same story, but with the wrong king.</w:t>
      </w:r>
    </w:p>
    <w:p w14:paraId="4F1904EF" w14:textId="7B177A93" w:rsidR="00C6169B" w:rsidRPr="00D27D73" w:rsidRDefault="00C6169B" w:rsidP="00D27D73">
      <w:pPr>
        <w:pStyle w:val="ListParagraph"/>
        <w:numPr>
          <w:ilvl w:val="0"/>
          <w:numId w:val="27"/>
        </w:numPr>
        <w:rPr>
          <w:lang w:val="en-US"/>
        </w:rPr>
      </w:pPr>
      <w:r w:rsidRPr="00D27D73">
        <w:rPr>
          <w:lang w:val="en-US"/>
        </w:rPr>
        <w:t>These traces together say that the events in Daniel 4 may have happened.</w:t>
      </w:r>
    </w:p>
    <w:p w14:paraId="1337C2D6" w14:textId="77777777" w:rsidR="00C6169B" w:rsidRPr="00004BA6" w:rsidRDefault="00C6169B" w:rsidP="00C6169B">
      <w:pPr>
        <w:rPr>
          <w:lang w:val="en-US"/>
        </w:rPr>
      </w:pPr>
    </w:p>
    <w:p w14:paraId="5D3A56E5" w14:textId="04D9FA02" w:rsidR="00C6169B" w:rsidRPr="00426F60" w:rsidRDefault="00B93064" w:rsidP="00426F60">
      <w:pPr>
        <w:rPr>
          <w:b/>
          <w:bCs/>
          <w:lang w:val="en-US"/>
        </w:rPr>
      </w:pPr>
      <w:r w:rsidRPr="00426F60">
        <w:rPr>
          <w:b/>
          <w:bCs/>
          <w:lang w:val="en-US"/>
        </w:rPr>
        <w:t>The</w:t>
      </w:r>
      <w:r w:rsidR="00C6169B" w:rsidRPr="00426F60">
        <w:rPr>
          <w:b/>
          <w:bCs/>
          <w:lang w:val="en-US"/>
        </w:rPr>
        <w:t xml:space="preserve"> refrain</w:t>
      </w:r>
      <w:r w:rsidRPr="00426F60">
        <w:rPr>
          <w:b/>
          <w:bCs/>
          <w:lang w:val="en-US"/>
        </w:rPr>
        <w:t xml:space="preserve"> of the book</w:t>
      </w:r>
      <w:r w:rsidR="00C6169B" w:rsidRPr="00426F60">
        <w:rPr>
          <w:b/>
          <w:bCs/>
          <w:lang w:val="en-US"/>
        </w:rPr>
        <w:t>:</w:t>
      </w:r>
    </w:p>
    <w:p w14:paraId="22247027" w14:textId="5F83D380" w:rsidR="00C6169B" w:rsidRPr="00004BA6" w:rsidRDefault="00C56A05" w:rsidP="00C56A05">
      <w:pPr>
        <w:rPr>
          <w:lang w:val="en-US"/>
        </w:rPr>
      </w:pPr>
      <w:r w:rsidRPr="009578C1">
        <w:rPr>
          <w:i/>
          <w:iCs/>
          <w:lang w:val="en-US"/>
        </w:rPr>
        <w:t>“His kingdom is an eternal kingdom; his dominion endures from generation to generation.”</w:t>
      </w:r>
      <w:r w:rsidR="00C6169B" w:rsidRPr="009578C1">
        <w:rPr>
          <w:i/>
          <w:iCs/>
          <w:lang w:val="en-US"/>
        </w:rPr>
        <w:t xml:space="preserve"> </w:t>
      </w:r>
      <w:r w:rsidR="00C6169B" w:rsidRPr="00004BA6">
        <w:rPr>
          <w:lang w:val="en-US"/>
        </w:rPr>
        <w:t>4:3</w:t>
      </w:r>
    </w:p>
    <w:p w14:paraId="6AEF3D4A" w14:textId="1A4F0DDF" w:rsidR="00C6169B" w:rsidRPr="00004BA6" w:rsidRDefault="00BF64E4" w:rsidP="00C6169B">
      <w:pPr>
        <w:rPr>
          <w:lang w:val="en-US"/>
        </w:rPr>
      </w:pPr>
      <w:r w:rsidRPr="009578C1">
        <w:rPr>
          <w:i/>
          <w:iCs/>
          <w:lang w:val="en-US"/>
        </w:rPr>
        <w:t>“Seven times will pass by for you until you acknowledge that the Most High is sovereign over all kingdoms on earth and gives them to anyone he wishes.”</w:t>
      </w:r>
      <w:r w:rsidR="00C6169B" w:rsidRPr="00004BA6">
        <w:rPr>
          <w:lang w:val="en-US"/>
        </w:rPr>
        <w:t xml:space="preserve"> 4:25,32</w:t>
      </w:r>
    </w:p>
    <w:p w14:paraId="770F37C4" w14:textId="77777777" w:rsidR="00C6169B" w:rsidRPr="00004BA6" w:rsidRDefault="00C6169B" w:rsidP="00C6169B">
      <w:pPr>
        <w:rPr>
          <w:lang w:val="en-US"/>
        </w:rPr>
      </w:pPr>
      <w:r w:rsidRPr="00004BA6">
        <w:rPr>
          <w:lang w:val="en-US"/>
        </w:rPr>
        <w:t xml:space="preserve"> </w:t>
      </w:r>
    </w:p>
    <w:p w14:paraId="1DDB4C06" w14:textId="77777777" w:rsidR="00C6169B" w:rsidRPr="00004BA6" w:rsidRDefault="00C6169B" w:rsidP="00426F60">
      <w:pPr>
        <w:pStyle w:val="Heading3"/>
        <w:rPr>
          <w:lang w:val="en-US"/>
        </w:rPr>
      </w:pPr>
      <w:bookmarkStart w:id="28" w:name="_Toc130204972"/>
      <w:r w:rsidRPr="00004BA6">
        <w:rPr>
          <w:lang w:val="en-US"/>
        </w:rPr>
        <w:t>HOW TO LIVE AS A CITIZEN OF GOD'S KINGDOM?</w:t>
      </w:r>
      <w:bookmarkEnd w:id="28"/>
    </w:p>
    <w:p w14:paraId="48CFC7B8" w14:textId="5E07F87B" w:rsidR="00C6169B" w:rsidRPr="00004BA6" w:rsidRDefault="007735A5" w:rsidP="007735A5">
      <w:pPr>
        <w:rPr>
          <w:lang w:val="en-US"/>
        </w:rPr>
      </w:pPr>
      <w:r w:rsidRPr="009578C1">
        <w:rPr>
          <w:i/>
          <w:iCs/>
          <w:lang w:val="en-US"/>
        </w:rPr>
        <w:t>“God opposes the proud but shows favor to the humble”</w:t>
      </w:r>
      <w:r w:rsidR="004B14D9">
        <w:rPr>
          <w:lang w:val="en-US"/>
        </w:rPr>
        <w:t xml:space="preserve"> </w:t>
      </w:r>
      <w:r w:rsidR="00C6169B" w:rsidRPr="00004BA6">
        <w:rPr>
          <w:lang w:val="en-US"/>
        </w:rPr>
        <w:t xml:space="preserve">(1 Peter 5:5). What happened to Nebuchadnezzar must happen </w:t>
      </w:r>
      <w:r w:rsidR="00BE2B81">
        <w:rPr>
          <w:lang w:val="en-US"/>
        </w:rPr>
        <w:t>to</w:t>
      </w:r>
      <w:r w:rsidR="00C6169B" w:rsidRPr="00004BA6">
        <w:rPr>
          <w:lang w:val="en-US"/>
        </w:rPr>
        <w:t xml:space="preserve"> everyone who comes to faith. Pride has no place in God's kingdom.</w:t>
      </w:r>
    </w:p>
    <w:p w14:paraId="662DC013" w14:textId="72D4641E" w:rsidR="00C6169B" w:rsidRPr="004B14D9" w:rsidRDefault="00C6169B" w:rsidP="004B14D9">
      <w:pPr>
        <w:pStyle w:val="ListParagraph"/>
        <w:numPr>
          <w:ilvl w:val="0"/>
          <w:numId w:val="29"/>
        </w:numPr>
        <w:rPr>
          <w:lang w:val="en-US"/>
        </w:rPr>
      </w:pPr>
      <w:r w:rsidRPr="004B14D9">
        <w:rPr>
          <w:lang w:val="en-US"/>
        </w:rPr>
        <w:t>Like Daniel, are we able to tell "the bad news" to others so that they can realize that they need the good news?</w:t>
      </w:r>
    </w:p>
    <w:p w14:paraId="042E77C4" w14:textId="250AE847" w:rsidR="00C6169B" w:rsidRPr="004B14D9" w:rsidRDefault="00C6169B" w:rsidP="004B14D9">
      <w:pPr>
        <w:pStyle w:val="ListParagraph"/>
        <w:numPr>
          <w:ilvl w:val="0"/>
          <w:numId w:val="29"/>
        </w:numPr>
        <w:rPr>
          <w:lang w:val="en-US"/>
        </w:rPr>
      </w:pPr>
      <w:r w:rsidRPr="004B14D9">
        <w:rPr>
          <w:lang w:val="en-US"/>
        </w:rPr>
        <w:t xml:space="preserve">Do you talk to others about Jesus to see results, or do you do it </w:t>
      </w:r>
      <w:r w:rsidR="00A01F21">
        <w:rPr>
          <w:lang w:val="en-US"/>
        </w:rPr>
        <w:t>in</w:t>
      </w:r>
      <w:r w:rsidR="00A31EA2" w:rsidRPr="004B14D9">
        <w:rPr>
          <w:lang w:val="en-US"/>
        </w:rPr>
        <w:t xml:space="preserve"> faithfulness to God?</w:t>
      </w:r>
    </w:p>
    <w:p w14:paraId="05B54C09" w14:textId="77777777" w:rsidR="00C6169B" w:rsidRPr="00004BA6" w:rsidRDefault="00C6169B" w:rsidP="00C6169B">
      <w:pPr>
        <w:rPr>
          <w:lang w:val="en-US"/>
        </w:rPr>
      </w:pPr>
      <w:r w:rsidRPr="00004BA6">
        <w:rPr>
          <w:lang w:val="en-US"/>
        </w:rPr>
        <w:t xml:space="preserve"> </w:t>
      </w:r>
    </w:p>
    <w:p w14:paraId="671CE21B" w14:textId="1FB27A99" w:rsidR="00C6169B" w:rsidRPr="00004BA6" w:rsidRDefault="00C6169B" w:rsidP="00A31EA2">
      <w:pPr>
        <w:pStyle w:val="Heading2"/>
        <w:rPr>
          <w:lang w:val="en-US"/>
        </w:rPr>
      </w:pPr>
      <w:bookmarkStart w:id="29" w:name="_Toc130204973"/>
      <w:r w:rsidRPr="00004BA6">
        <w:rPr>
          <w:lang w:val="en-US"/>
        </w:rPr>
        <w:t>CHAPTER 5 (539 BC)</w:t>
      </w:r>
      <w:bookmarkEnd w:id="29"/>
    </w:p>
    <w:p w14:paraId="08214888" w14:textId="306D590A" w:rsidR="00C6169B" w:rsidRPr="00004BA6" w:rsidRDefault="00C6169B" w:rsidP="00C6169B">
      <w:pPr>
        <w:rPr>
          <w:lang w:val="en-US"/>
        </w:rPr>
      </w:pPr>
      <w:r w:rsidRPr="00004BA6">
        <w:rPr>
          <w:lang w:val="en-US"/>
        </w:rPr>
        <w:t xml:space="preserve">Belshazzar was the son of Nabonidus (556-539), and </w:t>
      </w:r>
      <w:r w:rsidR="00BE2B81">
        <w:rPr>
          <w:lang w:val="en-US"/>
        </w:rPr>
        <w:t xml:space="preserve">a </w:t>
      </w:r>
      <w:r w:rsidRPr="00004BA6">
        <w:rPr>
          <w:lang w:val="en-US"/>
        </w:rPr>
        <w:t xml:space="preserve">possible grandson of Nebuchadnezzar. </w:t>
      </w:r>
      <w:r w:rsidR="0037153D">
        <w:rPr>
          <w:lang w:val="en-US"/>
        </w:rPr>
        <w:t>He r</w:t>
      </w:r>
      <w:r w:rsidRPr="00004BA6">
        <w:rPr>
          <w:lang w:val="en-US"/>
        </w:rPr>
        <w:t>eigned as king approx. 553-539 while Nabonidus stayed in Arabia.</w:t>
      </w:r>
    </w:p>
    <w:p w14:paraId="7FE84E56" w14:textId="77777777" w:rsidR="00C6169B" w:rsidRPr="00004BA6" w:rsidRDefault="00C6169B" w:rsidP="00C6169B">
      <w:pPr>
        <w:rPr>
          <w:lang w:val="en-US"/>
        </w:rPr>
      </w:pPr>
      <w:r w:rsidRPr="00004BA6">
        <w:rPr>
          <w:lang w:val="en-US"/>
        </w:rPr>
        <w:t>The historians Herodotus and Xenophon describe the same thing: the Babylonians laughed at the Persian siege because they had long expected an attack and had arranged large reserves.</w:t>
      </w:r>
    </w:p>
    <w:p w14:paraId="0E123DA5" w14:textId="2C979F39" w:rsidR="00C6169B" w:rsidRPr="00004BA6" w:rsidRDefault="00C6169B" w:rsidP="00C6169B">
      <w:pPr>
        <w:rPr>
          <w:lang w:val="en-US"/>
        </w:rPr>
      </w:pPr>
      <w:r w:rsidRPr="00004BA6">
        <w:rPr>
          <w:lang w:val="en-US"/>
        </w:rPr>
        <w:lastRenderedPageBreak/>
        <w:t>They do not care and have a feast instead — with objects taken from the Lord's temple (1:2) — in honor of the Babylonian gods</w:t>
      </w:r>
      <w:r w:rsidR="00BE2B81">
        <w:rPr>
          <w:lang w:val="en-US"/>
        </w:rPr>
        <w:t>,</w:t>
      </w:r>
      <w:r w:rsidRPr="00004BA6">
        <w:rPr>
          <w:lang w:val="en-US"/>
        </w:rPr>
        <w:t xml:space="preserve"> who</w:t>
      </w:r>
      <w:r w:rsidR="00BE2B81">
        <w:rPr>
          <w:lang w:val="en-US"/>
        </w:rPr>
        <w:t>m</w:t>
      </w:r>
      <w:r w:rsidRPr="00004BA6">
        <w:rPr>
          <w:lang w:val="en-US"/>
        </w:rPr>
        <w:t xml:space="preserve"> they believed had proved stronger than Yahweh, and thus would save them from the attack.</w:t>
      </w:r>
    </w:p>
    <w:p w14:paraId="6CD394EB" w14:textId="77777777" w:rsidR="00C6169B" w:rsidRPr="00004BA6" w:rsidRDefault="00C6169B" w:rsidP="00C6169B">
      <w:pPr>
        <w:rPr>
          <w:lang w:val="en-US"/>
        </w:rPr>
      </w:pPr>
      <w:r w:rsidRPr="00004BA6">
        <w:rPr>
          <w:lang w:val="en-US"/>
        </w:rPr>
        <w:t xml:space="preserve"> </w:t>
      </w:r>
    </w:p>
    <w:p w14:paraId="0C04DB22" w14:textId="77777777" w:rsidR="00C6169B" w:rsidRPr="00004BA6" w:rsidRDefault="00C6169B" w:rsidP="00A31EA2">
      <w:pPr>
        <w:pStyle w:val="Heading2"/>
        <w:rPr>
          <w:lang w:val="en-US"/>
        </w:rPr>
      </w:pPr>
      <w:bookmarkStart w:id="30" w:name="_Toc130204974"/>
      <w:r w:rsidRPr="00004BA6">
        <w:rPr>
          <w:lang w:val="en-US"/>
        </w:rPr>
        <w:t>THE WRITING ON THE WALL</w:t>
      </w:r>
      <w:bookmarkEnd w:id="30"/>
    </w:p>
    <w:p w14:paraId="0CB7AD88" w14:textId="6BB0453C" w:rsidR="00671F05" w:rsidRDefault="00CE3F6C" w:rsidP="00C6169B">
      <w:pPr>
        <w:rPr>
          <w:lang w:val="en-US"/>
        </w:rPr>
      </w:pPr>
      <w:r>
        <w:rPr>
          <w:i/>
          <w:iCs/>
          <w:lang w:val="en-US"/>
        </w:rPr>
        <w:t>"</w:t>
      </w:r>
      <w:r w:rsidRPr="00CE3F6C">
        <w:rPr>
          <w:i/>
          <w:iCs/>
          <w:lang w:val="en-US"/>
        </w:rPr>
        <w:t>Here is what these words mean: Mene: God has numbered the days of your reign and brought it to an end. Tekel: You have been weighed on the scales and found wanting. Peres: Your kingdom is divided and given to the Medes and Persians.</w:t>
      </w:r>
      <w:r>
        <w:rPr>
          <w:i/>
          <w:iCs/>
          <w:lang w:val="en-US"/>
        </w:rPr>
        <w:t xml:space="preserve">" </w:t>
      </w:r>
      <w:r w:rsidR="0073109A">
        <w:rPr>
          <w:lang w:val="en-US"/>
        </w:rPr>
        <w:t>5:26-28</w:t>
      </w:r>
    </w:p>
    <w:p w14:paraId="645D02C9" w14:textId="4ACD6AB0" w:rsidR="00F22425" w:rsidRDefault="00F22425" w:rsidP="00C6169B">
      <w:pPr>
        <w:rPr>
          <w:lang w:val="en-US"/>
        </w:rPr>
      </w:pPr>
      <w:r w:rsidRPr="00F22425">
        <w:rPr>
          <w:lang w:val="en-US"/>
        </w:rPr>
        <w:t xml:space="preserve">This prophecy is fulfilled only a few hours later when the Persians and Medes together </w:t>
      </w:r>
      <w:r>
        <w:rPr>
          <w:lang w:val="en-US"/>
        </w:rPr>
        <w:t>capture</w:t>
      </w:r>
      <w:r w:rsidRPr="00F22425">
        <w:rPr>
          <w:lang w:val="en-US"/>
        </w:rPr>
        <w:t xml:space="preserve"> Babylon.</w:t>
      </w:r>
    </w:p>
    <w:p w14:paraId="1C17617D" w14:textId="5911C025" w:rsidR="00497C77" w:rsidRPr="0073109A" w:rsidRDefault="00497C77" w:rsidP="00C6169B">
      <w:pPr>
        <w:rPr>
          <w:lang w:val="en-US"/>
        </w:rPr>
      </w:pPr>
      <w:r w:rsidRPr="00497C77">
        <w:rPr>
          <w:lang w:val="en-US"/>
        </w:rPr>
        <w:t>Only the consonants are written in Hebrew</w:t>
      </w:r>
      <w:r w:rsidR="00BE2B81">
        <w:rPr>
          <w:lang w:val="en-US"/>
        </w:rPr>
        <w:t>;</w:t>
      </w:r>
      <w:r w:rsidRPr="00497C77">
        <w:rPr>
          <w:lang w:val="en-US"/>
        </w:rPr>
        <w:t xml:space="preserve"> therefore</w:t>
      </w:r>
      <w:r w:rsidR="00BE2B81">
        <w:rPr>
          <w:lang w:val="en-US"/>
        </w:rPr>
        <w:t>,</w:t>
      </w:r>
      <w:r w:rsidRPr="00497C77">
        <w:rPr>
          <w:lang w:val="en-US"/>
        </w:rPr>
        <w:t xml:space="preserve"> there are several possible interpretations</w:t>
      </w:r>
      <w:r>
        <w:rPr>
          <w:lang w:val="en-US"/>
        </w:rPr>
        <w:t>:</w:t>
      </w:r>
    </w:p>
    <w:p w14:paraId="4E839A48" w14:textId="1639E642" w:rsidR="00C6169B" w:rsidRPr="00004BA6" w:rsidRDefault="00C6169B" w:rsidP="00C6169B">
      <w:pPr>
        <w:rPr>
          <w:lang w:val="en-US"/>
        </w:rPr>
      </w:pPr>
      <w:r w:rsidRPr="007A711A">
        <w:rPr>
          <w:i/>
          <w:iCs/>
          <w:lang w:val="en-US"/>
        </w:rPr>
        <w:t>Mene</w:t>
      </w:r>
      <w:r w:rsidRPr="00004BA6">
        <w:rPr>
          <w:lang w:val="en-US"/>
        </w:rPr>
        <w:t>: "mina" (</w:t>
      </w:r>
      <w:r w:rsidRPr="007A711A">
        <w:rPr>
          <w:i/>
          <w:iCs/>
          <w:lang w:val="en-US"/>
        </w:rPr>
        <w:t>mene</w:t>
      </w:r>
      <w:r w:rsidRPr="00004BA6">
        <w:rPr>
          <w:lang w:val="en-US"/>
        </w:rPr>
        <w:t>, about 50 shekels) or "talt" (</w:t>
      </w:r>
      <w:r w:rsidRPr="007A711A">
        <w:rPr>
          <w:i/>
          <w:iCs/>
          <w:lang w:val="en-US"/>
        </w:rPr>
        <w:t>mena</w:t>
      </w:r>
      <w:r w:rsidRPr="00004BA6">
        <w:rPr>
          <w:lang w:val="en-US"/>
        </w:rPr>
        <w:t>)</w:t>
      </w:r>
    </w:p>
    <w:p w14:paraId="2996A296" w14:textId="77777777" w:rsidR="00C6169B" w:rsidRPr="00004BA6" w:rsidRDefault="00C6169B" w:rsidP="00C6169B">
      <w:pPr>
        <w:rPr>
          <w:lang w:val="en-US"/>
        </w:rPr>
      </w:pPr>
      <w:r w:rsidRPr="007A711A">
        <w:rPr>
          <w:i/>
          <w:iCs/>
          <w:lang w:val="en-US"/>
        </w:rPr>
        <w:t>Tekel</w:t>
      </w:r>
      <w:r w:rsidRPr="00004BA6">
        <w:rPr>
          <w:lang w:val="en-US"/>
        </w:rPr>
        <w:t>: "shekel" (</w:t>
      </w:r>
      <w:r w:rsidRPr="007A711A">
        <w:rPr>
          <w:i/>
          <w:iCs/>
          <w:lang w:val="en-US"/>
        </w:rPr>
        <w:t>tekel</w:t>
      </w:r>
      <w:r w:rsidRPr="00004BA6">
        <w:rPr>
          <w:lang w:val="en-US"/>
        </w:rPr>
        <w:t>) or "weighed" (</w:t>
      </w:r>
      <w:r w:rsidRPr="007A711A">
        <w:rPr>
          <w:i/>
          <w:iCs/>
          <w:lang w:val="en-US"/>
        </w:rPr>
        <w:t>tekal</w:t>
      </w:r>
      <w:r w:rsidRPr="00004BA6">
        <w:rPr>
          <w:lang w:val="en-US"/>
        </w:rPr>
        <w:t>)</w:t>
      </w:r>
    </w:p>
    <w:p w14:paraId="3D9462E7" w14:textId="2BDF7589" w:rsidR="00C6169B" w:rsidRPr="00004BA6" w:rsidRDefault="00C6169B" w:rsidP="00C6169B">
      <w:pPr>
        <w:rPr>
          <w:lang w:val="en-US"/>
        </w:rPr>
      </w:pPr>
      <w:r w:rsidRPr="007A711A">
        <w:rPr>
          <w:i/>
          <w:iCs/>
          <w:lang w:val="en-US"/>
        </w:rPr>
        <w:t xml:space="preserve">Parsin </w:t>
      </w:r>
      <w:r w:rsidRPr="00004BA6">
        <w:rPr>
          <w:lang w:val="en-US"/>
        </w:rPr>
        <w:t>(pl.)/</w:t>
      </w:r>
      <w:r w:rsidRPr="007A711A">
        <w:rPr>
          <w:i/>
          <w:iCs/>
          <w:lang w:val="en-US"/>
        </w:rPr>
        <w:t>Peres</w:t>
      </w:r>
      <w:r w:rsidRPr="00004BA6">
        <w:rPr>
          <w:lang w:val="en-US"/>
        </w:rPr>
        <w:t xml:space="preserve"> (sg.): "half a mina"/"half a shekel" (</w:t>
      </w:r>
      <w:r w:rsidRPr="007A711A">
        <w:rPr>
          <w:i/>
          <w:iCs/>
          <w:lang w:val="en-US"/>
        </w:rPr>
        <w:t>peres</w:t>
      </w:r>
      <w:r w:rsidRPr="00004BA6">
        <w:rPr>
          <w:lang w:val="en-US"/>
        </w:rPr>
        <w:t>) "share" (</w:t>
      </w:r>
      <w:r w:rsidRPr="007A711A">
        <w:rPr>
          <w:i/>
          <w:iCs/>
          <w:lang w:val="en-US"/>
        </w:rPr>
        <w:t>peras</w:t>
      </w:r>
      <w:r w:rsidRPr="00004BA6">
        <w:rPr>
          <w:lang w:val="en-US"/>
        </w:rPr>
        <w:t>) Persian (</w:t>
      </w:r>
      <w:r w:rsidRPr="007A711A">
        <w:rPr>
          <w:i/>
          <w:iCs/>
          <w:lang w:val="en-US"/>
        </w:rPr>
        <w:t>paras</w:t>
      </w:r>
      <w:r w:rsidRPr="00004BA6">
        <w:rPr>
          <w:lang w:val="en-US"/>
        </w:rPr>
        <w:t>)</w:t>
      </w:r>
    </w:p>
    <w:p w14:paraId="2FD81D68" w14:textId="4C67BAC9" w:rsidR="00C6169B" w:rsidRPr="00004BA6" w:rsidRDefault="00C6169B" w:rsidP="00C6169B">
      <w:pPr>
        <w:rPr>
          <w:lang w:val="en-US"/>
        </w:rPr>
      </w:pPr>
      <w:r w:rsidRPr="00004BA6">
        <w:rPr>
          <w:lang w:val="en-US"/>
        </w:rPr>
        <w:t>"</w:t>
      </w:r>
      <w:r w:rsidR="00B151E2">
        <w:rPr>
          <w:lang w:val="en-US"/>
        </w:rPr>
        <w:t>numbered</w:t>
      </w:r>
      <w:r w:rsidRPr="00004BA6">
        <w:rPr>
          <w:lang w:val="en-US"/>
        </w:rPr>
        <w:t xml:space="preserve">, weighed, </w:t>
      </w:r>
      <w:r w:rsidR="00B151E2">
        <w:rPr>
          <w:lang w:val="en-US"/>
        </w:rPr>
        <w:t>divided</w:t>
      </w:r>
      <w:r w:rsidRPr="00004BA6">
        <w:rPr>
          <w:lang w:val="en-US"/>
        </w:rPr>
        <w:t>" (5:26-28)</w:t>
      </w:r>
    </w:p>
    <w:p w14:paraId="10ECEE82" w14:textId="19051EFD" w:rsidR="00C6169B" w:rsidRPr="00004BA6" w:rsidRDefault="00C65DEC" w:rsidP="00C6169B">
      <w:pPr>
        <w:rPr>
          <w:lang w:val="en-US"/>
        </w:rPr>
      </w:pPr>
      <w:r>
        <w:rPr>
          <w:lang w:val="en-US"/>
        </w:rPr>
        <w:t xml:space="preserve">Can also be translated </w:t>
      </w:r>
      <w:r w:rsidR="00BE2B81">
        <w:rPr>
          <w:lang w:val="en-US"/>
        </w:rPr>
        <w:t xml:space="preserve">as </w:t>
      </w:r>
      <w:r w:rsidR="00C6169B" w:rsidRPr="00004BA6">
        <w:rPr>
          <w:lang w:val="en-US"/>
        </w:rPr>
        <w:t xml:space="preserve">"Hectogram, hectogram, gram, half a gram" </w:t>
      </w:r>
      <w:r w:rsidR="007B2AEC">
        <w:rPr>
          <w:lang w:val="en-US"/>
        </w:rPr>
        <w:t>–</w:t>
      </w:r>
      <w:r w:rsidR="00C6169B" w:rsidRPr="00004BA6">
        <w:rPr>
          <w:lang w:val="en-US"/>
        </w:rPr>
        <w:t xml:space="preserve"> </w:t>
      </w:r>
      <w:r>
        <w:rPr>
          <w:lang w:val="en-US"/>
        </w:rPr>
        <w:t xml:space="preserve">that may </w:t>
      </w:r>
      <w:r w:rsidR="007B2AEC">
        <w:rPr>
          <w:lang w:val="en-US"/>
        </w:rPr>
        <w:t xml:space="preserve">indicate </w:t>
      </w:r>
      <w:r w:rsidR="00C6169B" w:rsidRPr="00004BA6">
        <w:rPr>
          <w:lang w:val="en-US"/>
        </w:rPr>
        <w:t xml:space="preserve">that the Babylonian kings declined in </w:t>
      </w:r>
      <w:r w:rsidR="00EE7FA8">
        <w:rPr>
          <w:lang w:val="en-US"/>
        </w:rPr>
        <w:t>status</w:t>
      </w:r>
      <w:r w:rsidR="00BE2B81">
        <w:rPr>
          <w:lang w:val="en-US"/>
        </w:rPr>
        <w:t>.</w:t>
      </w:r>
    </w:p>
    <w:p w14:paraId="678537EE" w14:textId="77777777" w:rsidR="00C6169B" w:rsidRPr="00004BA6" w:rsidRDefault="00C6169B" w:rsidP="00C6169B">
      <w:pPr>
        <w:rPr>
          <w:lang w:val="en-US"/>
        </w:rPr>
      </w:pPr>
    </w:p>
    <w:p w14:paraId="7CBF854A" w14:textId="1E7952AB" w:rsidR="00C6169B" w:rsidRPr="00A31EA2" w:rsidRDefault="00C6169B" w:rsidP="000E13EE">
      <w:pPr>
        <w:pStyle w:val="Heading3"/>
      </w:pPr>
      <w:bookmarkStart w:id="31" w:name="_Toc130204975"/>
      <w:r w:rsidRPr="00A31EA2">
        <w:t>HERODOTUS (4</w:t>
      </w:r>
      <w:r w:rsidR="00F029EF" w:rsidRPr="00F029EF">
        <w:rPr>
          <w:vertAlign w:val="superscript"/>
        </w:rPr>
        <w:t>th</w:t>
      </w:r>
      <w:r w:rsidR="00F029EF">
        <w:t xml:space="preserve"> </w:t>
      </w:r>
      <w:r w:rsidRPr="00A31EA2">
        <w:t>CENTURY B.C.)</w:t>
      </w:r>
      <w:bookmarkEnd w:id="31"/>
    </w:p>
    <w:p w14:paraId="54D5342C" w14:textId="73433BD6" w:rsidR="00765232" w:rsidRPr="00765232" w:rsidRDefault="00765232" w:rsidP="00C6169B">
      <w:r w:rsidRPr="00765232">
        <w:t>This historical source confirms the conquest of Babylon described in Daniel chapter 5:</w:t>
      </w:r>
    </w:p>
    <w:p w14:paraId="5A69744C" w14:textId="7F90107B" w:rsidR="00C6169B" w:rsidRPr="00004BA6" w:rsidRDefault="00A31EA2" w:rsidP="00C6169B">
      <w:pPr>
        <w:rPr>
          <w:lang w:val="en-US"/>
        </w:rPr>
      </w:pPr>
      <w:r w:rsidRPr="000E13EE">
        <w:rPr>
          <w:i/>
          <w:iCs/>
        </w:rPr>
        <w:t xml:space="preserve">"Whether someone advised him in his difficulty, or whether he perceived for himself what to do, I do not know, but he did the following. He posted his army at the place where the river goes into the city, and another part of it behind the city, where the river comes out of the city, and told his men to enter the city by the channel of the Euphrates when they saw it to be fordable. Having disposed them and given this command, he himself marched away with those of his army who could not fight; and when he came to the lake, Cyrus dealt with it and with the river just as had the Babylonian queen: drawing off the river by a canal into the lake, which was a marsh, he made the stream sink until its former channel could be forded. </w:t>
      </w:r>
      <w:r w:rsidRPr="000E13EE">
        <w:rPr>
          <w:i/>
          <w:iCs/>
        </w:rPr>
        <w:lastRenderedPageBreak/>
        <w:t>When this happened, the Persians who were posted with this objective made their way into Babylon by the channel of the Euphrates, which had now sunk to a depth of about the middle of a man's thigh .... the Persians took them unawares, and because of the great size of the city (those who dwell there say) those in the outer parts of it were overcome, but the inhabitants of the middle part knew nothing of it; all this time they were dancing and celebrating a holiday which happened to fall then, until they learned the truth only too well."</w:t>
      </w:r>
      <w:r w:rsidRPr="00A31EA2">
        <w:t xml:space="preserve"> </w:t>
      </w:r>
      <w:r w:rsidRPr="00004BA6">
        <w:rPr>
          <w:lang w:val="en-US"/>
        </w:rPr>
        <w:t>(Histories, 1.191)</w:t>
      </w:r>
    </w:p>
    <w:p w14:paraId="21256C44" w14:textId="6CA4B43F" w:rsidR="00C6169B" w:rsidRPr="00004BA6" w:rsidRDefault="00C6169B" w:rsidP="00C6169B">
      <w:pPr>
        <w:rPr>
          <w:lang w:val="en-US"/>
        </w:rPr>
      </w:pPr>
      <w:r w:rsidRPr="00004BA6">
        <w:rPr>
          <w:lang w:val="en-US"/>
        </w:rPr>
        <w:t xml:space="preserve">The book's refrain: </w:t>
      </w:r>
      <w:r w:rsidR="00E0756C" w:rsidRPr="002A7519">
        <w:rPr>
          <w:i/>
          <w:iCs/>
          <w:lang w:val="en-US"/>
        </w:rPr>
        <w:t>“T</w:t>
      </w:r>
      <w:r w:rsidRPr="002A7519">
        <w:rPr>
          <w:i/>
          <w:iCs/>
          <w:lang w:val="en-US"/>
        </w:rPr>
        <w:t>he Most High</w:t>
      </w:r>
      <w:r w:rsidR="00E0756C" w:rsidRPr="002A7519">
        <w:rPr>
          <w:i/>
          <w:iCs/>
          <w:lang w:val="en-US"/>
        </w:rPr>
        <w:t xml:space="preserve"> God</w:t>
      </w:r>
      <w:r w:rsidRPr="002A7519">
        <w:rPr>
          <w:i/>
          <w:iCs/>
          <w:lang w:val="en-US"/>
        </w:rPr>
        <w:t xml:space="preserve"> </w:t>
      </w:r>
      <w:r w:rsidR="0056461C" w:rsidRPr="002A7519">
        <w:rPr>
          <w:i/>
          <w:iCs/>
          <w:lang w:val="en-US"/>
        </w:rPr>
        <w:t>is sovereign over all kingdoms on earth and sets over them anyone he wishes.</w:t>
      </w:r>
      <w:r w:rsidR="00E0756C" w:rsidRPr="002A7519">
        <w:rPr>
          <w:i/>
          <w:iCs/>
          <w:lang w:val="en-US"/>
        </w:rPr>
        <w:t>”</w:t>
      </w:r>
      <w:r w:rsidRPr="00004BA6">
        <w:rPr>
          <w:lang w:val="en-US"/>
        </w:rPr>
        <w:t xml:space="preserve"> 5:21</w:t>
      </w:r>
    </w:p>
    <w:p w14:paraId="33B72C65" w14:textId="748297B0" w:rsidR="00C6169B" w:rsidRPr="00004BA6" w:rsidRDefault="00C6169B" w:rsidP="00C6169B">
      <w:pPr>
        <w:rPr>
          <w:lang w:val="en-US"/>
        </w:rPr>
      </w:pPr>
      <w:r w:rsidRPr="00004BA6">
        <w:rPr>
          <w:lang w:val="en-US"/>
        </w:rPr>
        <w:t>Belshazzar knew what had happened to Nebuchadnezzar but still exalted himself against God (5:22-23)</w:t>
      </w:r>
    </w:p>
    <w:p w14:paraId="02D81E97" w14:textId="77777777" w:rsidR="002A7519" w:rsidRDefault="002A7519" w:rsidP="00C6169B">
      <w:pPr>
        <w:rPr>
          <w:lang w:val="en-US"/>
        </w:rPr>
      </w:pPr>
    </w:p>
    <w:p w14:paraId="381A35FC" w14:textId="77777777" w:rsidR="002A7519" w:rsidRPr="00004BA6" w:rsidRDefault="002A7519" w:rsidP="002A7519">
      <w:pPr>
        <w:pStyle w:val="Heading2"/>
        <w:rPr>
          <w:lang w:val="en-US"/>
        </w:rPr>
      </w:pPr>
      <w:bookmarkStart w:id="32" w:name="_Toc130204976"/>
      <w:r w:rsidRPr="00004BA6">
        <w:rPr>
          <w:lang w:val="en-US"/>
        </w:rPr>
        <w:t>CHAPTER 6 (539 B.C.)</w:t>
      </w:r>
      <w:bookmarkEnd w:id="32"/>
    </w:p>
    <w:p w14:paraId="4286332B" w14:textId="77777777" w:rsidR="00C6169B" w:rsidRPr="00004BA6" w:rsidRDefault="00C6169B" w:rsidP="002A7519">
      <w:pPr>
        <w:pStyle w:val="Heading3"/>
        <w:rPr>
          <w:lang w:val="en-US"/>
        </w:rPr>
      </w:pPr>
      <w:bookmarkStart w:id="33" w:name="_Toc130204977"/>
      <w:r w:rsidRPr="00004BA6">
        <w:rPr>
          <w:lang w:val="en-US"/>
        </w:rPr>
        <w:t>WHO WAS DAREIOS? (6:1)</w:t>
      </w:r>
      <w:bookmarkEnd w:id="33"/>
    </w:p>
    <w:p w14:paraId="3165DD8D" w14:textId="09A75C1A" w:rsidR="00C6169B" w:rsidRPr="00004BA6" w:rsidRDefault="00C6169B" w:rsidP="00C6169B">
      <w:pPr>
        <w:rPr>
          <w:lang w:val="en-US"/>
        </w:rPr>
      </w:pPr>
      <w:r w:rsidRPr="00004BA6">
        <w:rPr>
          <w:b/>
          <w:bCs/>
          <w:lang w:val="en-US"/>
        </w:rPr>
        <w:t xml:space="preserve">A. Another name for Cyrus. </w:t>
      </w:r>
      <w:r w:rsidRPr="00004BA6">
        <w:rPr>
          <w:lang w:val="en-US"/>
        </w:rPr>
        <w:t xml:space="preserve">6:29 can be read as the same person, and 11:1 LXX has Cyrus. He was partly </w:t>
      </w:r>
      <w:r w:rsidR="00BE2B81">
        <w:rPr>
          <w:lang w:val="en-US"/>
        </w:rPr>
        <w:t xml:space="preserve">a </w:t>
      </w:r>
      <w:r w:rsidRPr="00004BA6">
        <w:rPr>
          <w:lang w:val="en-US"/>
        </w:rPr>
        <w:t>"Medic" (9:1) and was about 60 years old in 539 BC.</w:t>
      </w:r>
    </w:p>
    <w:p w14:paraId="2BF13766" w14:textId="55216664" w:rsidR="00C6169B" w:rsidRPr="00004BA6" w:rsidRDefault="00C6169B" w:rsidP="00C6169B">
      <w:pPr>
        <w:rPr>
          <w:lang w:val="en-US"/>
        </w:rPr>
      </w:pPr>
      <w:r w:rsidRPr="00004BA6">
        <w:rPr>
          <w:b/>
          <w:bCs/>
          <w:lang w:val="en-US"/>
        </w:rPr>
        <w:t xml:space="preserve">B. Another than Cyrus. </w:t>
      </w:r>
      <w:r w:rsidRPr="00004BA6">
        <w:rPr>
          <w:lang w:val="en-US"/>
        </w:rPr>
        <w:t>He was king of the Chaldean kingdom (9:1), while Cyrus was king of much more. 6:29 then says that they ruled at the same time.</w:t>
      </w:r>
    </w:p>
    <w:p w14:paraId="5FE72157" w14:textId="467D327D" w:rsidR="00C6169B" w:rsidRPr="00004BA6" w:rsidRDefault="00C6169B" w:rsidP="00C6169B">
      <w:pPr>
        <w:rPr>
          <w:lang w:val="en-US"/>
        </w:rPr>
      </w:pPr>
      <w:r w:rsidRPr="00004BA6">
        <w:rPr>
          <w:b/>
          <w:bCs/>
          <w:lang w:val="en-US"/>
        </w:rPr>
        <w:t xml:space="preserve">1. Gubaru - Cyrus' governor of Babylon. </w:t>
      </w:r>
      <w:r w:rsidRPr="00004BA6">
        <w:rPr>
          <w:lang w:val="en-US"/>
        </w:rPr>
        <w:t xml:space="preserve">Cyrus returned from Babylon after a few months, leaving Gubaru behind. But no signs that he was a Mede, called Darius, was the son of Ahasuerus or was </w:t>
      </w:r>
      <w:r w:rsidR="007D6821">
        <w:rPr>
          <w:lang w:val="en-US"/>
        </w:rPr>
        <w:t>approx.</w:t>
      </w:r>
      <w:r w:rsidRPr="00004BA6">
        <w:rPr>
          <w:lang w:val="en-US"/>
        </w:rPr>
        <w:t xml:space="preserve"> 60</w:t>
      </w:r>
      <w:r w:rsidR="007D6821">
        <w:rPr>
          <w:lang w:val="en-US"/>
        </w:rPr>
        <w:t xml:space="preserve"> years old</w:t>
      </w:r>
      <w:r w:rsidRPr="00004BA6">
        <w:rPr>
          <w:lang w:val="en-US"/>
        </w:rPr>
        <w:t>.</w:t>
      </w:r>
    </w:p>
    <w:p w14:paraId="40F6E5EA" w14:textId="51023B97" w:rsidR="00C6169B" w:rsidRPr="00004BA6" w:rsidRDefault="00C6169B" w:rsidP="00C6169B">
      <w:pPr>
        <w:rPr>
          <w:lang w:val="en-US"/>
        </w:rPr>
      </w:pPr>
      <w:r w:rsidRPr="00004BA6">
        <w:rPr>
          <w:b/>
          <w:bCs/>
          <w:lang w:val="en-US"/>
        </w:rPr>
        <w:t>2. Son of Astyages</w:t>
      </w:r>
      <w:r w:rsidRPr="00004BA6">
        <w:rPr>
          <w:lang w:val="en-US"/>
        </w:rPr>
        <w:t xml:space="preserve"> </w:t>
      </w:r>
      <w:r w:rsidRPr="00004BA6">
        <w:rPr>
          <w:b/>
          <w:bCs/>
          <w:lang w:val="en-US"/>
        </w:rPr>
        <w:t>(“Ahasuerus” in 9:1), the last king of Media</w:t>
      </w:r>
      <w:r w:rsidRPr="00004BA6">
        <w:rPr>
          <w:lang w:val="en-US"/>
        </w:rPr>
        <w:t>. Josephus says he took Daniel with him to Media.</w:t>
      </w:r>
    </w:p>
    <w:p w14:paraId="5ADF1DA5" w14:textId="54FD46F0" w:rsidR="00C6169B" w:rsidRPr="00004BA6" w:rsidRDefault="00C6169B" w:rsidP="00C6169B">
      <w:pPr>
        <w:rPr>
          <w:lang w:val="en-US"/>
        </w:rPr>
      </w:pPr>
      <w:r w:rsidRPr="00004BA6">
        <w:rPr>
          <w:b/>
          <w:bCs/>
          <w:lang w:val="en-US"/>
        </w:rPr>
        <w:t xml:space="preserve">3. Cyaxares, Cyrus' uncle. </w:t>
      </w:r>
      <w:r w:rsidRPr="00004BA6">
        <w:rPr>
          <w:lang w:val="en-US"/>
        </w:rPr>
        <w:t>Xenophon.</w:t>
      </w:r>
    </w:p>
    <w:p w14:paraId="3C812267" w14:textId="0A2CD622" w:rsidR="00C6169B" w:rsidRPr="00004BA6" w:rsidRDefault="00C6169B" w:rsidP="00C6169B">
      <w:pPr>
        <w:rPr>
          <w:b/>
          <w:bCs/>
          <w:lang w:val="en-US"/>
        </w:rPr>
      </w:pPr>
      <w:r w:rsidRPr="00004BA6">
        <w:rPr>
          <w:b/>
          <w:bCs/>
          <w:lang w:val="en-US"/>
        </w:rPr>
        <w:t>4. Astyages.</w:t>
      </w:r>
    </w:p>
    <w:p w14:paraId="41118CA1" w14:textId="77777777" w:rsidR="00C6169B" w:rsidRPr="00004BA6" w:rsidRDefault="00C6169B" w:rsidP="00C6169B">
      <w:pPr>
        <w:rPr>
          <w:lang w:val="en-US"/>
        </w:rPr>
      </w:pPr>
      <w:r w:rsidRPr="00004BA6">
        <w:rPr>
          <w:lang w:val="en-US"/>
        </w:rPr>
        <w:t xml:space="preserve"> </w:t>
      </w:r>
    </w:p>
    <w:p w14:paraId="00962669" w14:textId="77777777" w:rsidR="00C6169B" w:rsidRPr="00004BA6" w:rsidRDefault="00C6169B" w:rsidP="00A31EA2">
      <w:pPr>
        <w:pStyle w:val="Heading3"/>
        <w:rPr>
          <w:lang w:val="en-US"/>
        </w:rPr>
      </w:pPr>
      <w:bookmarkStart w:id="34" w:name="_Toc130204978"/>
      <w:r w:rsidRPr="00004BA6">
        <w:rPr>
          <w:lang w:val="en-US"/>
        </w:rPr>
        <w:t>NEW KINGDOM — SAME CHALLENGES</w:t>
      </w:r>
      <w:bookmarkEnd w:id="34"/>
    </w:p>
    <w:p w14:paraId="59269470" w14:textId="5DB4E50C" w:rsidR="00C6169B" w:rsidRPr="00004BA6" w:rsidRDefault="00C6169B" w:rsidP="00C6169B">
      <w:pPr>
        <w:rPr>
          <w:lang w:val="en-US"/>
        </w:rPr>
      </w:pPr>
      <w:r w:rsidRPr="00004BA6">
        <w:rPr>
          <w:lang w:val="en-US"/>
        </w:rPr>
        <w:t>v</w:t>
      </w:r>
      <w:r w:rsidR="00B4730C">
        <w:rPr>
          <w:lang w:val="en-US"/>
        </w:rPr>
        <w:t>v</w:t>
      </w:r>
      <w:r w:rsidRPr="00004BA6">
        <w:rPr>
          <w:lang w:val="en-US"/>
        </w:rPr>
        <w:t xml:space="preserve">. 5-6: </w:t>
      </w:r>
      <w:r w:rsidR="005C2E23">
        <w:rPr>
          <w:lang w:val="en-US"/>
        </w:rPr>
        <w:t>Daniel is t</w:t>
      </w:r>
      <w:r w:rsidRPr="00004BA6">
        <w:rPr>
          <w:lang w:val="en-US"/>
        </w:rPr>
        <w:t>rustworthy</w:t>
      </w:r>
      <w:r w:rsidR="00A53813">
        <w:rPr>
          <w:lang w:val="en-US"/>
        </w:rPr>
        <w:t xml:space="preserve">. </w:t>
      </w:r>
      <w:r w:rsidR="00A53813" w:rsidRPr="00004BA6">
        <w:rPr>
          <w:lang w:val="en-US"/>
        </w:rPr>
        <w:t>He does his job excellently</w:t>
      </w:r>
      <w:r w:rsidR="00BE2B81">
        <w:rPr>
          <w:lang w:val="en-US"/>
        </w:rPr>
        <w:t>;</w:t>
      </w:r>
      <w:r w:rsidRPr="00004BA6">
        <w:rPr>
          <w:lang w:val="en-US"/>
        </w:rPr>
        <w:t xml:space="preserve"> </w:t>
      </w:r>
      <w:r w:rsidR="00A53813">
        <w:rPr>
          <w:lang w:val="en-US"/>
        </w:rPr>
        <w:t xml:space="preserve">he </w:t>
      </w:r>
      <w:r w:rsidRPr="00004BA6">
        <w:rPr>
          <w:lang w:val="en-US"/>
        </w:rPr>
        <w:t>neither neglect</w:t>
      </w:r>
      <w:r w:rsidR="00A53813">
        <w:rPr>
          <w:lang w:val="en-US"/>
        </w:rPr>
        <w:t xml:space="preserve">s his work </w:t>
      </w:r>
      <w:r w:rsidR="00BE2B81">
        <w:rPr>
          <w:lang w:val="en-US"/>
        </w:rPr>
        <w:t>n</w:t>
      </w:r>
      <w:r w:rsidR="00A53813">
        <w:rPr>
          <w:lang w:val="en-US"/>
        </w:rPr>
        <w:t xml:space="preserve">or makes any </w:t>
      </w:r>
      <w:r w:rsidRPr="00004BA6">
        <w:rPr>
          <w:lang w:val="en-US"/>
        </w:rPr>
        <w:t>error</w:t>
      </w:r>
      <w:r w:rsidR="00A53813">
        <w:rPr>
          <w:lang w:val="en-US"/>
        </w:rPr>
        <w:t>s</w:t>
      </w:r>
      <w:r w:rsidRPr="00004BA6">
        <w:rPr>
          <w:lang w:val="en-US"/>
        </w:rPr>
        <w:t>. They must go to his faith to find something to fault him for.</w:t>
      </w:r>
    </w:p>
    <w:p w14:paraId="3819813D" w14:textId="7FC3EB5A" w:rsidR="00C6169B" w:rsidRPr="00004BA6" w:rsidRDefault="00C6169B" w:rsidP="00C6169B">
      <w:pPr>
        <w:rPr>
          <w:lang w:val="en-US"/>
        </w:rPr>
      </w:pPr>
      <w:r w:rsidRPr="00004BA6">
        <w:rPr>
          <w:lang w:val="en-US"/>
        </w:rPr>
        <w:lastRenderedPageBreak/>
        <w:t>v</w:t>
      </w:r>
      <w:r w:rsidR="00B4730C">
        <w:rPr>
          <w:lang w:val="en-US"/>
        </w:rPr>
        <w:t>v</w:t>
      </w:r>
      <w:r w:rsidRPr="00004BA6">
        <w:rPr>
          <w:lang w:val="en-US"/>
        </w:rPr>
        <w:t>. 11-12: Daniel does not care</w:t>
      </w:r>
      <w:r w:rsidR="001A3F36">
        <w:rPr>
          <w:lang w:val="en-US"/>
        </w:rPr>
        <w:t xml:space="preserve"> about the </w:t>
      </w:r>
      <w:r w:rsidR="00D73FA8">
        <w:rPr>
          <w:lang w:val="en-US"/>
        </w:rPr>
        <w:t>decree that makes it illegal to pray to</w:t>
      </w:r>
      <w:r w:rsidR="00561BD1">
        <w:rPr>
          <w:lang w:val="en-US"/>
        </w:rPr>
        <w:t xml:space="preserve"> anyone </w:t>
      </w:r>
      <w:r w:rsidR="00BE2B81">
        <w:rPr>
          <w:lang w:val="en-US"/>
        </w:rPr>
        <w:t xml:space="preserve">except </w:t>
      </w:r>
      <w:r w:rsidR="00561BD1">
        <w:rPr>
          <w:lang w:val="en-US"/>
        </w:rPr>
        <w:t>King Darius</w:t>
      </w:r>
      <w:r w:rsidRPr="00004BA6">
        <w:rPr>
          <w:lang w:val="en-US"/>
        </w:rPr>
        <w:t>. Although he serves the king as best he can, he will never worship him.</w:t>
      </w:r>
    </w:p>
    <w:p w14:paraId="457FDC93" w14:textId="2F576A8B" w:rsidR="00C6169B" w:rsidRPr="00004BA6" w:rsidRDefault="00C6169B" w:rsidP="00C6169B">
      <w:pPr>
        <w:rPr>
          <w:lang w:val="en-US"/>
        </w:rPr>
      </w:pPr>
      <w:r w:rsidRPr="00004BA6">
        <w:rPr>
          <w:lang w:val="en-US"/>
        </w:rPr>
        <w:t>v</w:t>
      </w:r>
      <w:r w:rsidR="00B4730C">
        <w:rPr>
          <w:lang w:val="en-US"/>
        </w:rPr>
        <w:t>v</w:t>
      </w:r>
      <w:r w:rsidRPr="00004BA6">
        <w:rPr>
          <w:lang w:val="en-US"/>
        </w:rPr>
        <w:t>.14-19: Why should the king care about one Jew who was going to the lion's den? Because Daniel was well</w:t>
      </w:r>
      <w:r w:rsidR="00D65BA6">
        <w:rPr>
          <w:lang w:val="en-US"/>
        </w:rPr>
        <w:t>-</w:t>
      </w:r>
      <w:r w:rsidRPr="00004BA6">
        <w:rPr>
          <w:lang w:val="en-US"/>
        </w:rPr>
        <w:t>liked, a man of integrity who did nothing wrong.</w:t>
      </w:r>
    </w:p>
    <w:p w14:paraId="553DBDF4" w14:textId="72B7EB0C" w:rsidR="00C6169B" w:rsidRPr="00004BA6" w:rsidRDefault="009E32E8" w:rsidP="00CE6177">
      <w:pPr>
        <w:rPr>
          <w:lang w:val="en-US"/>
        </w:rPr>
      </w:pPr>
      <w:r>
        <w:rPr>
          <w:lang w:val="en-US"/>
        </w:rPr>
        <w:t>Refrain</w:t>
      </w:r>
      <w:r w:rsidR="00C6169B" w:rsidRPr="00004BA6">
        <w:rPr>
          <w:lang w:val="en-US"/>
        </w:rPr>
        <w:t xml:space="preserve">: </w:t>
      </w:r>
      <w:r w:rsidR="002A7519">
        <w:rPr>
          <w:lang w:val="en-US"/>
        </w:rPr>
        <w:t>"</w:t>
      </w:r>
      <w:r w:rsidR="00C6169B" w:rsidRPr="002A7519">
        <w:rPr>
          <w:i/>
          <w:iCs/>
          <w:lang w:val="en-US"/>
        </w:rPr>
        <w:t>His</w:t>
      </w:r>
      <w:r w:rsidR="00CE6177" w:rsidRPr="002A7519">
        <w:rPr>
          <w:i/>
          <w:iCs/>
          <w:lang w:val="en-US"/>
        </w:rPr>
        <w:t xml:space="preserve"> kingdom will not be destroyed, his dominion will never end.</w:t>
      </w:r>
      <w:r w:rsidR="002A7519">
        <w:rPr>
          <w:i/>
          <w:iCs/>
          <w:lang w:val="en-US"/>
        </w:rPr>
        <w:t>"</w:t>
      </w:r>
      <w:r w:rsidR="00C6169B" w:rsidRPr="00004BA6">
        <w:rPr>
          <w:lang w:val="en-US"/>
        </w:rPr>
        <w:t xml:space="preserve"> 6:2</w:t>
      </w:r>
      <w:r>
        <w:rPr>
          <w:lang w:val="en-US"/>
        </w:rPr>
        <w:t>6</w:t>
      </w:r>
      <w:r w:rsidR="002F01C9">
        <w:rPr>
          <w:lang w:val="en-US"/>
        </w:rPr>
        <w:t>b</w:t>
      </w:r>
    </w:p>
    <w:p w14:paraId="3CAD2F94" w14:textId="77777777" w:rsidR="00C6169B" w:rsidRPr="00004BA6" w:rsidRDefault="00C6169B" w:rsidP="00C6169B">
      <w:pPr>
        <w:rPr>
          <w:lang w:val="en-US"/>
        </w:rPr>
      </w:pPr>
      <w:r w:rsidRPr="00004BA6">
        <w:rPr>
          <w:lang w:val="en-US"/>
        </w:rPr>
        <w:t xml:space="preserve"> </w:t>
      </w:r>
    </w:p>
    <w:p w14:paraId="3A04C473" w14:textId="77777777" w:rsidR="00C6169B" w:rsidRPr="00004BA6" w:rsidRDefault="00C6169B" w:rsidP="00EB2647">
      <w:pPr>
        <w:pStyle w:val="Heading3"/>
        <w:rPr>
          <w:lang w:val="en-US"/>
        </w:rPr>
      </w:pPr>
      <w:bookmarkStart w:id="35" w:name="_Toc130204979"/>
      <w:r w:rsidRPr="00004BA6">
        <w:rPr>
          <w:lang w:val="en-US"/>
        </w:rPr>
        <w:t>HOW TO LIVE AS A CITIZEN OF GOD'S KINGDOM?</w:t>
      </w:r>
      <w:bookmarkEnd w:id="35"/>
    </w:p>
    <w:p w14:paraId="6323F543" w14:textId="1363C4B2" w:rsidR="00C6169B" w:rsidRDefault="00C6169B" w:rsidP="00C6169B">
      <w:pPr>
        <w:rPr>
          <w:lang w:val="en-US"/>
        </w:rPr>
      </w:pPr>
      <w:r w:rsidRPr="00004BA6">
        <w:rPr>
          <w:lang w:val="en-US"/>
        </w:rPr>
        <w:t>Follow Jesus and Daniel in being spotless and having integrity in everything (=what you do when no one sees you). Do your job as best you can. Make them have to look at your faith to get something on you. (Luke 6:22-23, 26; 1 Pet 4:15-16)</w:t>
      </w:r>
    </w:p>
    <w:p w14:paraId="56233FEC" w14:textId="2A31CCC0" w:rsidR="00C475A5" w:rsidRPr="0093532C" w:rsidRDefault="00C475A5" w:rsidP="0093532C">
      <w:pPr>
        <w:pStyle w:val="ListParagraph"/>
        <w:numPr>
          <w:ilvl w:val="0"/>
          <w:numId w:val="30"/>
        </w:numPr>
        <w:rPr>
          <w:lang w:val="en-US"/>
        </w:rPr>
      </w:pPr>
      <w:r w:rsidRPr="002F01C9">
        <w:rPr>
          <w:i/>
          <w:iCs/>
          <w:lang w:val="en-US"/>
        </w:rPr>
        <w:t>“Blessed are you when people hate you, when they exclude you and insult you and reject your name as evil, because of the Son of Man. “Rejoice in that day and leap for joy, because great is your reward in heaven. For that is how their ancestors treated the prophets.”</w:t>
      </w:r>
      <w:r w:rsidRPr="0093532C">
        <w:rPr>
          <w:lang w:val="en-US"/>
        </w:rPr>
        <w:t xml:space="preserve"> Luke 6:22-23</w:t>
      </w:r>
    </w:p>
    <w:p w14:paraId="238AD437" w14:textId="49248E7E" w:rsidR="00C475A5" w:rsidRPr="0093532C" w:rsidRDefault="00C475A5" w:rsidP="0093532C">
      <w:pPr>
        <w:pStyle w:val="ListParagraph"/>
        <w:numPr>
          <w:ilvl w:val="0"/>
          <w:numId w:val="30"/>
        </w:numPr>
        <w:rPr>
          <w:lang w:val="en-US"/>
        </w:rPr>
      </w:pPr>
      <w:r w:rsidRPr="002F01C9">
        <w:rPr>
          <w:i/>
          <w:iCs/>
          <w:lang w:val="en-US"/>
        </w:rPr>
        <w:t>“</w:t>
      </w:r>
      <w:r w:rsidR="0088540A" w:rsidRPr="002F01C9">
        <w:rPr>
          <w:i/>
          <w:iCs/>
          <w:lang w:val="en-US"/>
        </w:rPr>
        <w:t>Woe to you when everyone speaks well of you, for that is how their ancestors treated the false prophets.</w:t>
      </w:r>
      <w:r w:rsidRPr="002F01C9">
        <w:rPr>
          <w:i/>
          <w:iCs/>
          <w:lang w:val="en-US"/>
        </w:rPr>
        <w:t>”</w:t>
      </w:r>
      <w:r w:rsidRPr="0093532C">
        <w:rPr>
          <w:lang w:val="en-US"/>
        </w:rPr>
        <w:t xml:space="preserve"> Luke 6:26</w:t>
      </w:r>
    </w:p>
    <w:p w14:paraId="5388AC27" w14:textId="604F4C20" w:rsidR="00C475A5" w:rsidRPr="0093532C" w:rsidRDefault="00C475A5" w:rsidP="0093532C">
      <w:pPr>
        <w:pStyle w:val="ListParagraph"/>
        <w:numPr>
          <w:ilvl w:val="0"/>
          <w:numId w:val="30"/>
        </w:numPr>
        <w:rPr>
          <w:lang w:val="en-US"/>
        </w:rPr>
      </w:pPr>
      <w:r w:rsidRPr="002F01C9">
        <w:rPr>
          <w:i/>
          <w:iCs/>
          <w:lang w:val="en-US"/>
        </w:rPr>
        <w:t>“</w:t>
      </w:r>
      <w:r w:rsidR="0088540A" w:rsidRPr="002F01C9">
        <w:rPr>
          <w:i/>
          <w:iCs/>
          <w:lang w:val="en-US"/>
        </w:rPr>
        <w:t>If you suffer, it should not be as a murderer or thief or any other kind of criminal, or even as a meddler. However, if you suffer as a Christian, do not be ashamed, but praise God that you bear that name.</w:t>
      </w:r>
      <w:r w:rsidRPr="002F01C9">
        <w:rPr>
          <w:i/>
          <w:iCs/>
          <w:lang w:val="en-US"/>
        </w:rPr>
        <w:t>”</w:t>
      </w:r>
      <w:r w:rsidRPr="0093532C">
        <w:rPr>
          <w:lang w:val="en-US"/>
        </w:rPr>
        <w:t xml:space="preserve"> 1 Pet 4:15-16</w:t>
      </w:r>
    </w:p>
    <w:p w14:paraId="75850432" w14:textId="77777777" w:rsidR="00C6169B" w:rsidRPr="00004BA6" w:rsidRDefault="00C6169B" w:rsidP="00C6169B">
      <w:pPr>
        <w:rPr>
          <w:lang w:val="en-US"/>
        </w:rPr>
      </w:pPr>
      <w:r w:rsidRPr="00004BA6">
        <w:rPr>
          <w:lang w:val="en-US"/>
        </w:rPr>
        <w:t>What would they find if they investigated your life?</w:t>
      </w:r>
    </w:p>
    <w:p w14:paraId="0AFEF1D8" w14:textId="77777777" w:rsidR="00C6169B" w:rsidRPr="00004BA6" w:rsidRDefault="00C6169B" w:rsidP="00C6169B">
      <w:pPr>
        <w:rPr>
          <w:lang w:val="en-US"/>
        </w:rPr>
      </w:pPr>
      <w:r w:rsidRPr="00004BA6">
        <w:rPr>
          <w:lang w:val="en-US"/>
        </w:rPr>
        <w:t xml:space="preserve"> </w:t>
      </w:r>
    </w:p>
    <w:p w14:paraId="7190B2B9" w14:textId="77777777" w:rsidR="00C6169B" w:rsidRPr="00BA3E21" w:rsidRDefault="00C6169B" w:rsidP="00BA3E21">
      <w:pPr>
        <w:rPr>
          <w:b/>
          <w:bCs/>
          <w:lang w:val="en-US"/>
        </w:rPr>
      </w:pPr>
      <w:r w:rsidRPr="00BA3E21">
        <w:rPr>
          <w:b/>
          <w:bCs/>
          <w:lang w:val="en-US"/>
        </w:rPr>
        <w:t>HOW HAS DANIEL'S LIFE HELPED YOU TO LIVE IN THE KINGDOM OF GOD IN THE WORLD?</w:t>
      </w:r>
    </w:p>
    <w:p w14:paraId="57255971" w14:textId="2A836F95" w:rsidR="00C6169B" w:rsidRPr="00817D49" w:rsidRDefault="00C6169B" w:rsidP="00817D49">
      <w:pPr>
        <w:pStyle w:val="ListParagraph"/>
        <w:numPr>
          <w:ilvl w:val="0"/>
          <w:numId w:val="31"/>
        </w:numPr>
        <w:rPr>
          <w:lang w:val="en-US"/>
        </w:rPr>
      </w:pPr>
      <w:r w:rsidRPr="00817D49">
        <w:rPr>
          <w:lang w:val="en-US"/>
        </w:rPr>
        <w:t xml:space="preserve">He was confident that God is the Lord of the world and of history and that he is building </w:t>
      </w:r>
      <w:r w:rsidR="00BE2B81">
        <w:rPr>
          <w:lang w:val="en-US"/>
        </w:rPr>
        <w:t>H</w:t>
      </w:r>
      <w:r w:rsidRPr="00817D49">
        <w:rPr>
          <w:lang w:val="en-US"/>
        </w:rPr>
        <w:t>is kingdom.</w:t>
      </w:r>
    </w:p>
    <w:p w14:paraId="4EE5362A" w14:textId="30793808" w:rsidR="00C6169B" w:rsidRPr="00817D49" w:rsidRDefault="00C6169B" w:rsidP="00817D49">
      <w:pPr>
        <w:pStyle w:val="ListParagraph"/>
        <w:numPr>
          <w:ilvl w:val="0"/>
          <w:numId w:val="31"/>
        </w:numPr>
        <w:rPr>
          <w:lang w:val="en-US"/>
        </w:rPr>
      </w:pPr>
      <w:r w:rsidRPr="00817D49">
        <w:rPr>
          <w:lang w:val="en-US"/>
        </w:rPr>
        <w:t>He read the Bible and knew why they were in Babylon, and therefore he was not willing to compromise his convictions, even in difficult situations.</w:t>
      </w:r>
    </w:p>
    <w:p w14:paraId="4A5BDB99" w14:textId="67F53C7C" w:rsidR="00C6169B" w:rsidRPr="00817D49" w:rsidRDefault="00C6169B" w:rsidP="00817D49">
      <w:pPr>
        <w:pStyle w:val="ListParagraph"/>
        <w:numPr>
          <w:ilvl w:val="0"/>
          <w:numId w:val="31"/>
        </w:numPr>
        <w:rPr>
          <w:lang w:val="en-US"/>
        </w:rPr>
      </w:pPr>
      <w:r w:rsidRPr="00817D49">
        <w:rPr>
          <w:lang w:val="en-US"/>
        </w:rPr>
        <w:t xml:space="preserve">He prayed regularly. He set aside three times </w:t>
      </w:r>
      <w:r w:rsidR="00BE2B81">
        <w:rPr>
          <w:lang w:val="en-US"/>
        </w:rPr>
        <w:t>a</w:t>
      </w:r>
      <w:r w:rsidRPr="00817D49">
        <w:rPr>
          <w:lang w:val="en-US"/>
        </w:rPr>
        <w:t xml:space="preserve"> day for prayer all his life. He knew God and had a relationship with Him.</w:t>
      </w:r>
    </w:p>
    <w:p w14:paraId="41045D77" w14:textId="461E4141" w:rsidR="00C6169B" w:rsidRPr="00817D49" w:rsidRDefault="00C6169B" w:rsidP="00817D49">
      <w:pPr>
        <w:pStyle w:val="ListParagraph"/>
        <w:numPr>
          <w:ilvl w:val="0"/>
          <w:numId w:val="31"/>
        </w:numPr>
        <w:rPr>
          <w:lang w:val="en-US"/>
        </w:rPr>
      </w:pPr>
      <w:r w:rsidRPr="00817D49">
        <w:rPr>
          <w:lang w:val="en-US"/>
        </w:rPr>
        <w:t>He could not be bought, but he prospered n</w:t>
      </w:r>
      <w:r w:rsidR="00BE2B81">
        <w:rPr>
          <w:lang w:val="en-US"/>
        </w:rPr>
        <w:t>one</w:t>
      </w:r>
      <w:r w:rsidRPr="00817D49">
        <w:rPr>
          <w:lang w:val="en-US"/>
        </w:rPr>
        <w:t>theless.</w:t>
      </w:r>
    </w:p>
    <w:p w14:paraId="5F8272BF" w14:textId="351A904E" w:rsidR="00C6169B" w:rsidRPr="00817D49" w:rsidRDefault="00C6169B" w:rsidP="00817D49">
      <w:pPr>
        <w:pStyle w:val="ListParagraph"/>
        <w:numPr>
          <w:ilvl w:val="0"/>
          <w:numId w:val="31"/>
        </w:numPr>
        <w:rPr>
          <w:lang w:val="en-US"/>
        </w:rPr>
      </w:pPr>
      <w:r w:rsidRPr="00817D49">
        <w:rPr>
          <w:lang w:val="en-US"/>
        </w:rPr>
        <w:lastRenderedPageBreak/>
        <w:t>Non-believers liked him because he had integrity, not because he compromised with them.</w:t>
      </w:r>
    </w:p>
    <w:p w14:paraId="2A790565" w14:textId="5F5813CE" w:rsidR="00C6169B" w:rsidRPr="00817D49" w:rsidRDefault="00C6169B" w:rsidP="00817D49">
      <w:pPr>
        <w:pStyle w:val="ListParagraph"/>
        <w:numPr>
          <w:ilvl w:val="0"/>
          <w:numId w:val="31"/>
        </w:numPr>
        <w:rPr>
          <w:lang w:val="en-US"/>
        </w:rPr>
      </w:pPr>
      <w:r w:rsidRPr="00817D49">
        <w:rPr>
          <w:lang w:val="en-US"/>
        </w:rPr>
        <w:t>He was always "employee of the month". No fault could be found in his work.</w:t>
      </w:r>
    </w:p>
    <w:p w14:paraId="7FD0BEC4" w14:textId="54DD460C" w:rsidR="00C6169B" w:rsidRPr="00817D49" w:rsidRDefault="00C6169B" w:rsidP="00817D49">
      <w:pPr>
        <w:pStyle w:val="ListParagraph"/>
        <w:numPr>
          <w:ilvl w:val="0"/>
          <w:numId w:val="31"/>
        </w:numPr>
        <w:rPr>
          <w:lang w:val="en-US"/>
        </w:rPr>
      </w:pPr>
      <w:r w:rsidRPr="00817D49">
        <w:rPr>
          <w:lang w:val="en-US"/>
        </w:rPr>
        <w:t>He did not isolate himself but lived for God in a wicked world. He had a "worldly" job but was still in "full-time service" for God. He lived his whole life as a good witness and gave glory to God through his life and character.</w:t>
      </w:r>
    </w:p>
    <w:p w14:paraId="0633658F" w14:textId="23BB1ABA" w:rsidR="00C6169B" w:rsidRDefault="00C6169B" w:rsidP="00817D49">
      <w:pPr>
        <w:pStyle w:val="ListParagraph"/>
        <w:numPr>
          <w:ilvl w:val="0"/>
          <w:numId w:val="31"/>
        </w:numPr>
        <w:rPr>
          <w:lang w:val="en-US"/>
        </w:rPr>
      </w:pPr>
      <w:r w:rsidRPr="00817D49">
        <w:rPr>
          <w:lang w:val="en-US"/>
        </w:rPr>
        <w:t>He was faithful and finished well. You never retire in God's kingdom.</w:t>
      </w:r>
    </w:p>
    <w:p w14:paraId="5BFD1B13" w14:textId="77777777" w:rsidR="00BA3E21" w:rsidRPr="00BA3E21" w:rsidRDefault="00BA3E21" w:rsidP="00BA3E21">
      <w:pPr>
        <w:rPr>
          <w:lang w:val="en-US"/>
        </w:rPr>
      </w:pPr>
    </w:p>
    <w:p w14:paraId="25A6B0F1" w14:textId="77777777" w:rsidR="00C6169B" w:rsidRPr="00004BA6" w:rsidRDefault="00C6169B" w:rsidP="00A31EA2">
      <w:pPr>
        <w:pStyle w:val="Heading2"/>
        <w:rPr>
          <w:lang w:val="en-US"/>
        </w:rPr>
      </w:pPr>
      <w:bookmarkStart w:id="36" w:name="_Toc130204980"/>
      <w:r w:rsidRPr="00004BA6">
        <w:rPr>
          <w:lang w:val="en-US"/>
        </w:rPr>
        <w:t>APOCALYPTIC LITERATURE</w:t>
      </w:r>
      <w:bookmarkEnd w:id="36"/>
    </w:p>
    <w:p w14:paraId="2AF91735" w14:textId="4F5370D7" w:rsidR="00C6169B" w:rsidRPr="007F2D08" w:rsidRDefault="00C6169B" w:rsidP="007F2D08">
      <w:pPr>
        <w:pStyle w:val="ListParagraph"/>
        <w:numPr>
          <w:ilvl w:val="0"/>
          <w:numId w:val="32"/>
        </w:numPr>
        <w:rPr>
          <w:lang w:val="en-US"/>
        </w:rPr>
      </w:pPr>
      <w:r w:rsidRPr="007F2D08">
        <w:rPr>
          <w:lang w:val="en-US"/>
        </w:rPr>
        <w:t>Symbolic</w:t>
      </w:r>
    </w:p>
    <w:p w14:paraId="30FC18FB" w14:textId="654EE17D" w:rsidR="00C6169B" w:rsidRPr="007F2D08" w:rsidRDefault="00C6169B" w:rsidP="007F2D08">
      <w:pPr>
        <w:pStyle w:val="ListParagraph"/>
        <w:numPr>
          <w:ilvl w:val="0"/>
          <w:numId w:val="32"/>
        </w:numPr>
        <w:rPr>
          <w:lang w:val="en-US"/>
        </w:rPr>
      </w:pPr>
      <w:r w:rsidRPr="007F2D08">
        <w:rPr>
          <w:lang w:val="en-US"/>
        </w:rPr>
        <w:t>Visions/images</w:t>
      </w:r>
    </w:p>
    <w:p w14:paraId="75B3CAD9" w14:textId="39196B42" w:rsidR="00C6169B" w:rsidRPr="007F2D08" w:rsidRDefault="00C6169B" w:rsidP="007F2D08">
      <w:pPr>
        <w:pStyle w:val="ListParagraph"/>
        <w:numPr>
          <w:ilvl w:val="0"/>
          <w:numId w:val="32"/>
        </w:numPr>
        <w:rPr>
          <w:lang w:val="en-US"/>
        </w:rPr>
      </w:pPr>
      <w:r w:rsidRPr="007F2D08">
        <w:rPr>
          <w:lang w:val="en-US"/>
        </w:rPr>
        <w:t xml:space="preserve">Good wins over evil </w:t>
      </w:r>
      <w:r w:rsidR="006324E6" w:rsidRPr="007F2D08">
        <w:rPr>
          <w:lang w:val="en-US"/>
        </w:rPr>
        <w:t>= God's kingdom wins</w:t>
      </w:r>
    </w:p>
    <w:p w14:paraId="0D79E697" w14:textId="734CD956" w:rsidR="00C6169B" w:rsidRPr="007F2D08" w:rsidRDefault="00C6169B" w:rsidP="007F2D08">
      <w:pPr>
        <w:pStyle w:val="ListParagraph"/>
        <w:numPr>
          <w:ilvl w:val="0"/>
          <w:numId w:val="32"/>
        </w:numPr>
        <w:rPr>
          <w:lang w:val="nb-NO"/>
        </w:rPr>
      </w:pPr>
      <w:r w:rsidRPr="007F2D08">
        <w:rPr>
          <w:lang w:val="nb-NO"/>
        </w:rPr>
        <w:t>Not necessarily chronologically</w:t>
      </w:r>
    </w:p>
    <w:p w14:paraId="188FD6CC" w14:textId="1F348FDB" w:rsidR="00C6169B" w:rsidRPr="007F2D08" w:rsidRDefault="00C6169B" w:rsidP="007F2D08">
      <w:pPr>
        <w:pStyle w:val="ListParagraph"/>
        <w:numPr>
          <w:ilvl w:val="0"/>
          <w:numId w:val="32"/>
        </w:numPr>
        <w:rPr>
          <w:lang w:val="nb-NO"/>
        </w:rPr>
      </w:pPr>
      <w:r w:rsidRPr="007F2D08">
        <w:rPr>
          <w:lang w:val="nb-NO"/>
        </w:rPr>
        <w:t>Repetitions</w:t>
      </w:r>
    </w:p>
    <w:p w14:paraId="612FFC77" w14:textId="20F1298E" w:rsidR="00C6169B" w:rsidRDefault="00C6169B" w:rsidP="00C6169B">
      <w:pPr>
        <w:rPr>
          <w:lang w:val="nb-NO"/>
        </w:rPr>
      </w:pPr>
      <w:r w:rsidRPr="00C6169B">
        <w:rPr>
          <w:lang w:val="nb-NO"/>
        </w:rPr>
        <w:t xml:space="preserve"> </w:t>
      </w:r>
      <w:r w:rsidR="00705FAB" w:rsidRPr="00705FAB">
        <w:rPr>
          <w:noProof/>
          <w:lang w:val="en-US"/>
        </w:rPr>
        <w:drawing>
          <wp:inline distT="0" distB="0" distL="0" distR="0" wp14:anchorId="5ED3EBC0" wp14:editId="5E780053">
            <wp:extent cx="5731510" cy="323659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36595"/>
                    </a:xfrm>
                    <a:prstGeom prst="rect">
                      <a:avLst/>
                    </a:prstGeom>
                  </pic:spPr>
                </pic:pic>
              </a:graphicData>
            </a:graphic>
          </wp:inline>
        </w:drawing>
      </w:r>
    </w:p>
    <w:p w14:paraId="7970CAA1" w14:textId="5786E1A7" w:rsidR="00CF6DB3" w:rsidRPr="00C6169B" w:rsidRDefault="00CF6DB3" w:rsidP="00C6169B">
      <w:pPr>
        <w:rPr>
          <w:lang w:val="nb-NO"/>
        </w:rPr>
      </w:pPr>
    </w:p>
    <w:p w14:paraId="3C391F23" w14:textId="67BB31ED" w:rsidR="00C6169B" w:rsidRPr="00C6169B" w:rsidRDefault="00C6169B" w:rsidP="00BA3E21">
      <w:pPr>
        <w:pStyle w:val="Heading3"/>
        <w:rPr>
          <w:lang w:val="nb-NO"/>
        </w:rPr>
      </w:pPr>
      <w:bookmarkStart w:id="37" w:name="_Toc130204981"/>
      <w:r w:rsidRPr="00EB2C15">
        <w:rPr>
          <w:lang w:val="nb-NO"/>
        </w:rPr>
        <w:t xml:space="preserve">ANIMAL NO. 1 </w:t>
      </w:r>
      <w:r w:rsidR="006006DD">
        <w:rPr>
          <w:lang w:val="nb-NO"/>
        </w:rPr>
        <w:t>(553 BC)</w:t>
      </w:r>
      <w:bookmarkEnd w:id="37"/>
    </w:p>
    <w:p w14:paraId="696C345A" w14:textId="77777777" w:rsidR="008161AD" w:rsidRPr="00004BA6" w:rsidRDefault="00C6169B" w:rsidP="008161AD">
      <w:pPr>
        <w:pStyle w:val="ListParagraph"/>
        <w:numPr>
          <w:ilvl w:val="0"/>
          <w:numId w:val="5"/>
        </w:numPr>
        <w:rPr>
          <w:lang w:val="en-US"/>
        </w:rPr>
      </w:pPr>
      <w:r w:rsidRPr="00004BA6">
        <w:rPr>
          <w:lang w:val="en-US"/>
        </w:rPr>
        <w:t>Resembling a lion with eagle's wings</w:t>
      </w:r>
    </w:p>
    <w:p w14:paraId="3F4C00ED" w14:textId="6615B276" w:rsidR="00C6169B" w:rsidRPr="008161AD" w:rsidRDefault="00C6169B" w:rsidP="008161AD">
      <w:pPr>
        <w:pStyle w:val="ListParagraph"/>
        <w:numPr>
          <w:ilvl w:val="0"/>
          <w:numId w:val="5"/>
        </w:numPr>
        <w:rPr>
          <w:lang w:val="nb-NO"/>
        </w:rPr>
      </w:pPr>
      <w:r w:rsidRPr="008161AD">
        <w:rPr>
          <w:lang w:val="nb-NO"/>
        </w:rPr>
        <w:t>Known from Babylonian art</w:t>
      </w:r>
    </w:p>
    <w:p w14:paraId="75A76F9A" w14:textId="7A0313F3" w:rsidR="00C6169B" w:rsidRPr="00004BA6" w:rsidRDefault="00C6169B" w:rsidP="008161AD">
      <w:pPr>
        <w:pStyle w:val="ListParagraph"/>
        <w:numPr>
          <w:ilvl w:val="0"/>
          <w:numId w:val="5"/>
        </w:numPr>
        <w:rPr>
          <w:lang w:val="en-US"/>
        </w:rPr>
      </w:pPr>
      <w:r w:rsidRPr="00004BA6">
        <w:rPr>
          <w:lang w:val="en-US"/>
        </w:rPr>
        <w:lastRenderedPageBreak/>
        <w:t xml:space="preserve">An animal that becomes almost human </w:t>
      </w:r>
      <w:r w:rsidR="003A4CE8" w:rsidRPr="003A4CE8">
        <w:rPr>
          <w:lang w:val="en-US"/>
        </w:rPr>
        <w:t>→</w:t>
      </w:r>
      <w:r w:rsidR="004D439D" w:rsidRPr="00630B91">
        <w:rPr>
          <w:lang w:val="en-US"/>
        </w:rPr>
        <w:t xml:space="preserve"> </w:t>
      </w:r>
      <w:r w:rsidR="00BE303A">
        <w:rPr>
          <w:lang w:val="en-US"/>
        </w:rPr>
        <w:t>C</w:t>
      </w:r>
      <w:r w:rsidRPr="00004BA6">
        <w:rPr>
          <w:lang w:val="en-US"/>
        </w:rPr>
        <w:t>h</w:t>
      </w:r>
      <w:r w:rsidR="00BE303A">
        <w:rPr>
          <w:lang w:val="en-US"/>
        </w:rPr>
        <w:t>.</w:t>
      </w:r>
      <w:r w:rsidRPr="00004BA6">
        <w:rPr>
          <w:lang w:val="en-US"/>
        </w:rPr>
        <w:t xml:space="preserve"> 4</w:t>
      </w:r>
    </w:p>
    <w:p w14:paraId="33715B76" w14:textId="3CF7247F" w:rsidR="00C6169B" w:rsidRPr="00004BA6" w:rsidRDefault="00C6169B" w:rsidP="008161AD">
      <w:pPr>
        <w:pStyle w:val="ListParagraph"/>
        <w:numPr>
          <w:ilvl w:val="0"/>
          <w:numId w:val="5"/>
        </w:numPr>
        <w:rPr>
          <w:lang w:val="en-US"/>
        </w:rPr>
      </w:pPr>
      <w:r w:rsidRPr="00004BA6">
        <w:rPr>
          <w:lang w:val="en-US"/>
        </w:rPr>
        <w:t>Nebuchadnezzar is compared to a lion in Jer 4:7</w:t>
      </w:r>
      <w:r w:rsidR="00885D8B">
        <w:rPr>
          <w:lang w:val="en-US"/>
        </w:rPr>
        <w:t xml:space="preserve"> and Jer </w:t>
      </w:r>
      <w:r w:rsidRPr="00004BA6">
        <w:rPr>
          <w:lang w:val="en-US"/>
        </w:rPr>
        <w:t>50:17.</w:t>
      </w:r>
    </w:p>
    <w:p w14:paraId="1ECE82BB" w14:textId="0B8F5836" w:rsidR="00C6169B" w:rsidRPr="00004BA6" w:rsidRDefault="00C6169B" w:rsidP="008161AD">
      <w:pPr>
        <w:pStyle w:val="ListParagraph"/>
        <w:numPr>
          <w:ilvl w:val="0"/>
          <w:numId w:val="5"/>
        </w:numPr>
        <w:rPr>
          <w:lang w:val="en-US"/>
        </w:rPr>
      </w:pPr>
      <w:r w:rsidRPr="00004BA6">
        <w:rPr>
          <w:lang w:val="en-US"/>
        </w:rPr>
        <w:t xml:space="preserve">Babylon/Nebuchadnezzar = </w:t>
      </w:r>
      <w:r w:rsidR="00885D8B">
        <w:rPr>
          <w:lang w:val="en-US"/>
        </w:rPr>
        <w:t xml:space="preserve">the </w:t>
      </w:r>
      <w:r w:rsidRPr="00004BA6">
        <w:rPr>
          <w:lang w:val="en-US"/>
        </w:rPr>
        <w:t>head of gold (</w:t>
      </w:r>
      <w:r w:rsidR="00885D8B">
        <w:rPr>
          <w:lang w:val="en-US"/>
        </w:rPr>
        <w:t>C</w:t>
      </w:r>
      <w:r w:rsidRPr="00004BA6">
        <w:rPr>
          <w:lang w:val="en-US"/>
        </w:rPr>
        <w:t>h. 2)</w:t>
      </w:r>
    </w:p>
    <w:p w14:paraId="7379F0A2" w14:textId="77777777" w:rsidR="00C6169B" w:rsidRPr="00004BA6" w:rsidRDefault="00C6169B" w:rsidP="00C6169B">
      <w:pPr>
        <w:rPr>
          <w:lang w:val="en-US"/>
        </w:rPr>
      </w:pPr>
      <w:r w:rsidRPr="00004BA6">
        <w:rPr>
          <w:lang w:val="en-US"/>
        </w:rPr>
        <w:t xml:space="preserve"> </w:t>
      </w:r>
    </w:p>
    <w:p w14:paraId="03EC0B8C" w14:textId="77777777" w:rsidR="00C6169B" w:rsidRPr="00004BA6" w:rsidRDefault="00C6169B" w:rsidP="00BA3E21">
      <w:pPr>
        <w:pStyle w:val="Heading3"/>
        <w:rPr>
          <w:lang w:val="en-US"/>
        </w:rPr>
      </w:pPr>
      <w:bookmarkStart w:id="38" w:name="_Toc130204982"/>
      <w:r w:rsidRPr="00004BA6">
        <w:rPr>
          <w:lang w:val="en-US"/>
        </w:rPr>
        <w:t>ANIMAL NO. 2</w:t>
      </w:r>
      <w:bookmarkEnd w:id="38"/>
    </w:p>
    <w:p w14:paraId="062FD04D" w14:textId="3BA92A1D" w:rsidR="00C6169B" w:rsidRPr="00004BA6" w:rsidRDefault="00630B91" w:rsidP="00C6169B">
      <w:pPr>
        <w:rPr>
          <w:lang w:val="en-US"/>
        </w:rPr>
      </w:pPr>
      <w:r w:rsidRPr="00630B91">
        <w:rPr>
          <w:lang w:val="en-US"/>
        </w:rPr>
        <w:t>The bear is higher on one side. If this applies to the Media-Persia alliance, it is interpreted as:</w:t>
      </w:r>
    </w:p>
    <w:p w14:paraId="7356DC5B" w14:textId="304387A3" w:rsidR="00C6169B" w:rsidRPr="006E7124" w:rsidRDefault="00AD4CE3" w:rsidP="006E7124">
      <w:pPr>
        <w:pStyle w:val="ListParagraph"/>
        <w:numPr>
          <w:ilvl w:val="0"/>
          <w:numId w:val="43"/>
        </w:numPr>
        <w:rPr>
          <w:lang w:val="en-US"/>
        </w:rPr>
      </w:pPr>
      <w:r w:rsidRPr="006E7124">
        <w:rPr>
          <w:lang w:val="en-US"/>
        </w:rPr>
        <w:t xml:space="preserve">The bear is Media-Persia. </w:t>
      </w:r>
      <w:r w:rsidR="00C6169B" w:rsidRPr="006E7124">
        <w:rPr>
          <w:lang w:val="en-US"/>
        </w:rPr>
        <w:t>Persia became more dominant and eventually became the Persian Empire.</w:t>
      </w:r>
    </w:p>
    <w:p w14:paraId="66508CB6" w14:textId="11BA3D26" w:rsidR="00C6169B" w:rsidRPr="006E7124" w:rsidRDefault="00BB5B93" w:rsidP="006E7124">
      <w:pPr>
        <w:pStyle w:val="ListParagraph"/>
        <w:numPr>
          <w:ilvl w:val="0"/>
          <w:numId w:val="43"/>
        </w:numPr>
        <w:rPr>
          <w:lang w:val="en-US"/>
        </w:rPr>
      </w:pPr>
      <w:r w:rsidRPr="006E7124">
        <w:rPr>
          <w:lang w:val="en-US"/>
        </w:rPr>
        <w:t xml:space="preserve">The bear is Media. </w:t>
      </w:r>
      <w:r w:rsidR="00C6169B" w:rsidRPr="006E7124">
        <w:rPr>
          <w:lang w:val="en-US"/>
        </w:rPr>
        <w:t xml:space="preserve">Was first a leading kingdom </w:t>
      </w:r>
      <w:r w:rsidR="00BE2B81">
        <w:rPr>
          <w:lang w:val="en-US"/>
        </w:rPr>
        <w:t xml:space="preserve">and </w:t>
      </w:r>
      <w:r w:rsidR="00C6169B" w:rsidRPr="006E7124">
        <w:rPr>
          <w:lang w:val="en-US"/>
        </w:rPr>
        <w:t>then an inferior partner of Persia.</w:t>
      </w:r>
    </w:p>
    <w:p w14:paraId="214411AF" w14:textId="77777777" w:rsidR="008C056B" w:rsidRDefault="008C056B" w:rsidP="00C6169B">
      <w:pPr>
        <w:rPr>
          <w:lang w:val="en-US"/>
        </w:rPr>
      </w:pPr>
      <w:r w:rsidRPr="008C056B">
        <w:rPr>
          <w:lang w:val="en-US"/>
        </w:rPr>
        <w:t>The 3 ribs represent:</w:t>
      </w:r>
    </w:p>
    <w:p w14:paraId="317F4F12" w14:textId="30C888D0" w:rsidR="00C6169B" w:rsidRPr="006E7124" w:rsidRDefault="006E7124" w:rsidP="006E7124">
      <w:pPr>
        <w:pStyle w:val="ListParagraph"/>
        <w:numPr>
          <w:ilvl w:val="0"/>
          <w:numId w:val="44"/>
        </w:numPr>
        <w:rPr>
          <w:lang w:val="en-US"/>
        </w:rPr>
      </w:pPr>
      <w:r w:rsidRPr="006E7124">
        <w:rPr>
          <w:lang w:val="en-US"/>
        </w:rPr>
        <w:t xml:space="preserve">The conquests of </w:t>
      </w:r>
      <w:r w:rsidR="00C6169B" w:rsidRPr="006E7124">
        <w:rPr>
          <w:lang w:val="en-US"/>
        </w:rPr>
        <w:t>Lydia (546), Babylon (539) and Egypt (525)</w:t>
      </w:r>
    </w:p>
    <w:p w14:paraId="7C0922E7" w14:textId="65886B20" w:rsidR="00C6169B" w:rsidRPr="006E7124" w:rsidRDefault="006E7124" w:rsidP="006E7124">
      <w:pPr>
        <w:pStyle w:val="ListParagraph"/>
        <w:numPr>
          <w:ilvl w:val="0"/>
          <w:numId w:val="44"/>
        </w:numPr>
        <w:rPr>
          <w:lang w:val="en-US"/>
        </w:rPr>
      </w:pPr>
      <w:r w:rsidRPr="006E7124">
        <w:rPr>
          <w:lang w:val="en-US"/>
        </w:rPr>
        <w:t xml:space="preserve">The conquests of </w:t>
      </w:r>
      <w:r w:rsidR="00C6169B" w:rsidRPr="006E7124">
        <w:rPr>
          <w:lang w:val="en-US"/>
        </w:rPr>
        <w:t xml:space="preserve">Ararat, Minni </w:t>
      </w:r>
      <w:r w:rsidR="008A03E9" w:rsidRPr="006E7124">
        <w:rPr>
          <w:lang w:val="en-US"/>
        </w:rPr>
        <w:t>and Ashkenaz (Jer 51:27-29)</w:t>
      </w:r>
    </w:p>
    <w:p w14:paraId="058CEF0F" w14:textId="77777777" w:rsidR="00C6169B" w:rsidRPr="00004BA6" w:rsidRDefault="00C6169B" w:rsidP="00C6169B">
      <w:pPr>
        <w:rPr>
          <w:lang w:val="en-US"/>
        </w:rPr>
      </w:pPr>
      <w:r w:rsidRPr="00004BA6">
        <w:rPr>
          <w:lang w:val="en-US"/>
        </w:rPr>
        <w:t xml:space="preserve"> </w:t>
      </w:r>
    </w:p>
    <w:p w14:paraId="059D9F2C" w14:textId="77777777" w:rsidR="00C6169B" w:rsidRPr="00004BA6" w:rsidRDefault="00C6169B" w:rsidP="00BA3E21">
      <w:pPr>
        <w:pStyle w:val="Heading3"/>
        <w:rPr>
          <w:lang w:val="en-US"/>
        </w:rPr>
      </w:pPr>
      <w:bookmarkStart w:id="39" w:name="_Toc130204983"/>
      <w:r w:rsidRPr="00004BA6">
        <w:rPr>
          <w:lang w:val="en-US"/>
        </w:rPr>
        <w:t>ANIMAL NO. 3</w:t>
      </w:r>
      <w:bookmarkEnd w:id="39"/>
    </w:p>
    <w:p w14:paraId="0AF00A45" w14:textId="7CDD72D9" w:rsidR="00C6169B" w:rsidRPr="00004BA6" w:rsidRDefault="00C6169B" w:rsidP="00C6169B">
      <w:pPr>
        <w:rPr>
          <w:lang w:val="en-US"/>
        </w:rPr>
      </w:pPr>
      <w:r w:rsidRPr="00004BA6">
        <w:rPr>
          <w:lang w:val="en-US"/>
        </w:rPr>
        <w:t>The Greek Empire (</w:t>
      </w:r>
      <w:r w:rsidR="00FF7FDF">
        <w:rPr>
          <w:lang w:val="en-US"/>
        </w:rPr>
        <w:t>a</w:t>
      </w:r>
      <w:r w:rsidRPr="00004BA6">
        <w:rPr>
          <w:lang w:val="en-US"/>
        </w:rPr>
        <w:t>) or Persia (</w:t>
      </w:r>
      <w:r w:rsidR="00FF7FDF">
        <w:rPr>
          <w:lang w:val="en-US"/>
        </w:rPr>
        <w:t>b</w:t>
      </w:r>
      <w:r w:rsidRPr="00004BA6">
        <w:rPr>
          <w:lang w:val="en-US"/>
        </w:rPr>
        <w:t>)</w:t>
      </w:r>
    </w:p>
    <w:p w14:paraId="1F9FDBA6" w14:textId="77777777" w:rsidR="00C6169B" w:rsidRPr="00004BA6" w:rsidRDefault="00C6169B" w:rsidP="00C6169B">
      <w:pPr>
        <w:rPr>
          <w:lang w:val="en-US"/>
        </w:rPr>
      </w:pPr>
      <w:r w:rsidRPr="00004BA6">
        <w:rPr>
          <w:lang w:val="en-US"/>
        </w:rPr>
        <w:t>A swift animal with wings:</w:t>
      </w:r>
    </w:p>
    <w:p w14:paraId="52BA288D" w14:textId="2C949FFB" w:rsidR="00C6169B" w:rsidRPr="00F52B4B" w:rsidRDefault="00C6169B" w:rsidP="00F52B4B">
      <w:pPr>
        <w:pStyle w:val="ListParagraph"/>
        <w:numPr>
          <w:ilvl w:val="0"/>
          <w:numId w:val="33"/>
        </w:numPr>
        <w:rPr>
          <w:lang w:val="en-US"/>
        </w:rPr>
      </w:pPr>
      <w:r w:rsidRPr="00F52B4B">
        <w:rPr>
          <w:lang w:val="en-US"/>
        </w:rPr>
        <w:t>Alexander came all the way to India in 8 years</w:t>
      </w:r>
    </w:p>
    <w:p w14:paraId="1F3EDBFB" w14:textId="3BF7EEEB" w:rsidR="00172086" w:rsidRPr="00F52B4B" w:rsidRDefault="00C6169B" w:rsidP="00F52B4B">
      <w:pPr>
        <w:pStyle w:val="ListParagraph"/>
        <w:numPr>
          <w:ilvl w:val="0"/>
          <w:numId w:val="33"/>
        </w:numPr>
        <w:rPr>
          <w:lang w:val="en-US"/>
        </w:rPr>
      </w:pPr>
      <w:r w:rsidRPr="00F52B4B">
        <w:rPr>
          <w:lang w:val="en-US"/>
        </w:rPr>
        <w:t>Much faster than the bear Media</w:t>
      </w:r>
    </w:p>
    <w:p w14:paraId="4AB27A5F" w14:textId="7A014EF4" w:rsidR="00C6169B" w:rsidRPr="00004BA6" w:rsidRDefault="00C6169B" w:rsidP="00C6169B">
      <w:pPr>
        <w:rPr>
          <w:lang w:val="en-US"/>
        </w:rPr>
      </w:pPr>
      <w:r w:rsidRPr="00004BA6">
        <w:rPr>
          <w:lang w:val="en-US"/>
        </w:rPr>
        <w:t>The number 4:</w:t>
      </w:r>
    </w:p>
    <w:p w14:paraId="3C0D5D7D" w14:textId="098BF265" w:rsidR="00C6169B" w:rsidRPr="00F52B4B" w:rsidRDefault="00C6169B" w:rsidP="00F52B4B">
      <w:pPr>
        <w:pStyle w:val="ListParagraph"/>
        <w:numPr>
          <w:ilvl w:val="0"/>
          <w:numId w:val="34"/>
        </w:numPr>
        <w:rPr>
          <w:lang w:val="en-US"/>
        </w:rPr>
      </w:pPr>
      <w:r w:rsidRPr="00F52B4B">
        <w:rPr>
          <w:lang w:val="en-US"/>
        </w:rPr>
        <w:t>Alexander the Great's 4 generals</w:t>
      </w:r>
    </w:p>
    <w:p w14:paraId="67C8491E" w14:textId="06F8F5D2" w:rsidR="00C6169B" w:rsidRPr="00F52B4B" w:rsidRDefault="008A03E9" w:rsidP="00F52B4B">
      <w:pPr>
        <w:pStyle w:val="ListParagraph"/>
        <w:numPr>
          <w:ilvl w:val="0"/>
          <w:numId w:val="34"/>
        </w:numPr>
        <w:rPr>
          <w:lang w:val="en-US"/>
        </w:rPr>
      </w:pPr>
      <w:r w:rsidRPr="00F52B4B">
        <w:rPr>
          <w:lang w:val="en-US"/>
        </w:rPr>
        <w:t>4 corners of the world (wings) and 4 kings (heads) (11:2). Persia was at its height under Cyrus, Cambyses, Darius and Xerxes.</w:t>
      </w:r>
    </w:p>
    <w:p w14:paraId="41CE88F1" w14:textId="77777777" w:rsidR="00C2557F" w:rsidRPr="00004BA6" w:rsidRDefault="00C2557F" w:rsidP="00C6169B">
      <w:pPr>
        <w:rPr>
          <w:lang w:val="en-US"/>
        </w:rPr>
      </w:pPr>
    </w:p>
    <w:p w14:paraId="1655838C" w14:textId="6B7D5263" w:rsidR="00C6169B" w:rsidRPr="00004BA6" w:rsidRDefault="00C6169B" w:rsidP="00BA3E21">
      <w:pPr>
        <w:pStyle w:val="Heading3"/>
        <w:rPr>
          <w:lang w:val="en-US"/>
        </w:rPr>
      </w:pPr>
      <w:bookmarkStart w:id="40" w:name="_Toc130204984"/>
      <w:r w:rsidRPr="00004BA6">
        <w:rPr>
          <w:lang w:val="en-US"/>
        </w:rPr>
        <w:t>ANIMAL NO. 4</w:t>
      </w:r>
      <w:bookmarkEnd w:id="40"/>
    </w:p>
    <w:p w14:paraId="69A44A34" w14:textId="3710F3F6" w:rsidR="00C6169B" w:rsidRPr="00004BA6" w:rsidRDefault="00C6169B" w:rsidP="00C6169B">
      <w:pPr>
        <w:rPr>
          <w:lang w:val="en-US"/>
        </w:rPr>
      </w:pPr>
      <w:r w:rsidRPr="00004BA6">
        <w:rPr>
          <w:lang w:val="en-US"/>
        </w:rPr>
        <w:t>Roman Empire (a) or Greek Empire (b)</w:t>
      </w:r>
    </w:p>
    <w:p w14:paraId="5EBF9D82" w14:textId="77777777" w:rsidR="00C6169B" w:rsidRPr="00C6169B" w:rsidRDefault="00C6169B" w:rsidP="00C6169B">
      <w:pPr>
        <w:rPr>
          <w:lang w:val="nb-NO"/>
        </w:rPr>
      </w:pPr>
      <w:r w:rsidRPr="00C6169B">
        <w:rPr>
          <w:lang w:val="nb-NO"/>
        </w:rPr>
        <w:t>Different:</w:t>
      </w:r>
    </w:p>
    <w:p w14:paraId="5BCFFDB0" w14:textId="77777777" w:rsidR="00910886" w:rsidRPr="00004BA6" w:rsidRDefault="00C6169B" w:rsidP="00C6169B">
      <w:pPr>
        <w:pStyle w:val="ListParagraph"/>
        <w:numPr>
          <w:ilvl w:val="0"/>
          <w:numId w:val="6"/>
        </w:numPr>
        <w:rPr>
          <w:lang w:val="en-US"/>
        </w:rPr>
      </w:pPr>
      <w:r w:rsidRPr="00004BA6">
        <w:rPr>
          <w:lang w:val="en-US"/>
        </w:rPr>
        <w:t>It was bigger and stronger (but was stopped by Partia). Not so different from Greece either.</w:t>
      </w:r>
    </w:p>
    <w:p w14:paraId="40D02376" w14:textId="200ADD14" w:rsidR="00C6169B" w:rsidRPr="00910886" w:rsidRDefault="00C6169B" w:rsidP="00C6169B">
      <w:pPr>
        <w:pStyle w:val="ListParagraph"/>
        <w:numPr>
          <w:ilvl w:val="0"/>
          <w:numId w:val="6"/>
        </w:numPr>
        <w:rPr>
          <w:lang w:val="nb-NO"/>
        </w:rPr>
      </w:pPr>
      <w:r w:rsidRPr="00004BA6">
        <w:rPr>
          <w:lang w:val="en-US"/>
        </w:rPr>
        <w:lastRenderedPageBreak/>
        <w:t xml:space="preserve">It was western and not from the Orient. </w:t>
      </w:r>
      <w:r w:rsidRPr="00910886">
        <w:rPr>
          <w:lang w:val="nb-NO"/>
        </w:rPr>
        <w:t>Was invincible under Alexander.</w:t>
      </w:r>
    </w:p>
    <w:p w14:paraId="25C92A6A" w14:textId="77777777" w:rsidR="00C6169B" w:rsidRPr="00004BA6" w:rsidRDefault="00C6169B" w:rsidP="00C6169B">
      <w:pPr>
        <w:rPr>
          <w:lang w:val="en-US"/>
        </w:rPr>
      </w:pPr>
      <w:r w:rsidRPr="00004BA6">
        <w:rPr>
          <w:lang w:val="en-US"/>
        </w:rPr>
        <w:t>10 horns, 3 horns, one little horn:</w:t>
      </w:r>
    </w:p>
    <w:p w14:paraId="0D0DCEAE" w14:textId="1A88EC43" w:rsidR="00910886" w:rsidRDefault="00C6169B" w:rsidP="00C6169B">
      <w:pPr>
        <w:pStyle w:val="ListParagraph"/>
        <w:numPr>
          <w:ilvl w:val="0"/>
          <w:numId w:val="7"/>
        </w:numPr>
        <w:rPr>
          <w:lang w:val="nb-NO"/>
        </w:rPr>
      </w:pPr>
      <w:r w:rsidRPr="00004BA6">
        <w:rPr>
          <w:lang w:val="en-US"/>
        </w:rPr>
        <w:t xml:space="preserve">A large, undefined number (started as a republic)/complete world power/10 future states. </w:t>
      </w:r>
      <w:r w:rsidRPr="00910886">
        <w:rPr>
          <w:lang w:val="nb-NO"/>
        </w:rPr>
        <w:t xml:space="preserve">3 = small undefined number. Little horn: </w:t>
      </w:r>
      <w:r w:rsidR="009156FA">
        <w:rPr>
          <w:lang w:val="nb-NO"/>
        </w:rPr>
        <w:t>T</w:t>
      </w:r>
      <w:r w:rsidR="009156FA" w:rsidRPr="009156FA">
        <w:rPr>
          <w:lang w:val="nb-NO"/>
        </w:rPr>
        <w:t>he emperors</w:t>
      </w:r>
      <w:r w:rsidRPr="00910886">
        <w:rPr>
          <w:lang w:val="nb-NO"/>
        </w:rPr>
        <w:t>/Titus/</w:t>
      </w:r>
      <w:r w:rsidR="008C33A2">
        <w:rPr>
          <w:lang w:val="nb-NO"/>
        </w:rPr>
        <w:t>A</w:t>
      </w:r>
      <w:r w:rsidRPr="00910886">
        <w:rPr>
          <w:lang w:val="nb-NO"/>
        </w:rPr>
        <w:t>ntichrist</w:t>
      </w:r>
    </w:p>
    <w:p w14:paraId="39169FAA" w14:textId="539E888F" w:rsidR="00C6169B" w:rsidRPr="00004BA6" w:rsidRDefault="00C6169B" w:rsidP="00C6169B">
      <w:pPr>
        <w:pStyle w:val="ListParagraph"/>
        <w:numPr>
          <w:ilvl w:val="0"/>
          <w:numId w:val="7"/>
        </w:numPr>
        <w:rPr>
          <w:lang w:val="en-US"/>
        </w:rPr>
      </w:pPr>
      <w:r w:rsidRPr="00004BA6">
        <w:rPr>
          <w:lang w:val="en-US"/>
        </w:rPr>
        <w:t>10 independent states (2</w:t>
      </w:r>
      <w:r w:rsidRPr="008C33A2">
        <w:rPr>
          <w:vertAlign w:val="superscript"/>
          <w:lang w:val="en-US"/>
        </w:rPr>
        <w:t>nd</w:t>
      </w:r>
      <w:r w:rsidR="008C33A2">
        <w:rPr>
          <w:lang w:val="en-US"/>
        </w:rPr>
        <w:t xml:space="preserve"> </w:t>
      </w:r>
      <w:r w:rsidRPr="00004BA6">
        <w:rPr>
          <w:lang w:val="en-US"/>
        </w:rPr>
        <w:t>century BC) + 3 taken by Antiochus III, or the first 7 Seleucid kings + 3 that had to be taken out of the way before the little horn: Antiochus IV.</w:t>
      </w:r>
    </w:p>
    <w:p w14:paraId="71348028" w14:textId="5EA3DF32" w:rsidR="00C6169B" w:rsidRPr="00004BA6" w:rsidRDefault="00C6169B" w:rsidP="00C6169B">
      <w:pPr>
        <w:rPr>
          <w:lang w:val="en-US"/>
        </w:rPr>
      </w:pPr>
      <w:r w:rsidRPr="00004BA6">
        <w:rPr>
          <w:lang w:val="en-US"/>
        </w:rPr>
        <w:t>An argument for the 4</w:t>
      </w:r>
      <w:r w:rsidRPr="00612145">
        <w:rPr>
          <w:vertAlign w:val="superscript"/>
          <w:lang w:val="en-US"/>
        </w:rPr>
        <w:t>th</w:t>
      </w:r>
      <w:r w:rsidR="00612145">
        <w:rPr>
          <w:lang w:val="en-US"/>
        </w:rPr>
        <w:t xml:space="preserve"> </w:t>
      </w:r>
      <w:r w:rsidRPr="00004BA6">
        <w:rPr>
          <w:lang w:val="en-US"/>
        </w:rPr>
        <w:t xml:space="preserve">beast being the Greek Empire was that it would </w:t>
      </w:r>
      <w:r w:rsidRPr="00FF6925">
        <w:rPr>
          <w:i/>
          <w:iCs/>
          <w:lang w:val="en-US"/>
        </w:rPr>
        <w:t>"</w:t>
      </w:r>
      <w:r w:rsidR="004D4D23" w:rsidRPr="00FF6925">
        <w:rPr>
          <w:i/>
          <w:iCs/>
          <w:lang w:val="en-US"/>
        </w:rPr>
        <w:t>will devour the whole earth, trampling it down and crushing it</w:t>
      </w:r>
      <w:r w:rsidRPr="00FF6925">
        <w:rPr>
          <w:i/>
          <w:iCs/>
          <w:lang w:val="en-US"/>
        </w:rPr>
        <w:t>"</w:t>
      </w:r>
      <w:r w:rsidR="00FF6925">
        <w:rPr>
          <w:i/>
          <w:iCs/>
          <w:lang w:val="en-US"/>
        </w:rPr>
        <w:t xml:space="preserve"> </w:t>
      </w:r>
      <w:r w:rsidRPr="00004BA6">
        <w:rPr>
          <w:lang w:val="en-US"/>
        </w:rPr>
        <w:t>(Dan 7:23).</w:t>
      </w:r>
    </w:p>
    <w:p w14:paraId="66734FF1" w14:textId="77777777" w:rsidR="00C6169B" w:rsidRPr="00004BA6" w:rsidRDefault="00C6169B" w:rsidP="00C6169B">
      <w:pPr>
        <w:rPr>
          <w:lang w:val="en-US"/>
        </w:rPr>
      </w:pPr>
      <w:r w:rsidRPr="00004BA6">
        <w:rPr>
          <w:lang w:val="en-US"/>
        </w:rPr>
        <w:t>The Greek Empire took over the same area as Babylon, Media and Persia, while most of these areas remained outside the Roman Empire.</w:t>
      </w:r>
    </w:p>
    <w:p w14:paraId="70CEAC69" w14:textId="77777777" w:rsidR="00C6169B" w:rsidRPr="00004BA6" w:rsidRDefault="00C6169B" w:rsidP="00C6169B">
      <w:pPr>
        <w:rPr>
          <w:lang w:val="en-US"/>
        </w:rPr>
      </w:pPr>
      <w:r w:rsidRPr="00004BA6">
        <w:rPr>
          <w:lang w:val="en-US"/>
        </w:rPr>
        <w:t xml:space="preserve"> </w:t>
      </w:r>
    </w:p>
    <w:p w14:paraId="43B92C82" w14:textId="38803A91" w:rsidR="00C6169B" w:rsidRPr="00004BA6" w:rsidRDefault="00910886" w:rsidP="00BA3E21">
      <w:pPr>
        <w:pStyle w:val="Heading3"/>
        <w:rPr>
          <w:lang w:val="en-US"/>
        </w:rPr>
      </w:pPr>
      <w:bookmarkStart w:id="41" w:name="_Toc130204985"/>
      <w:r w:rsidRPr="00004BA6">
        <w:rPr>
          <w:lang w:val="en-US"/>
        </w:rPr>
        <w:t>THE KINGDOM OF GOD</w:t>
      </w:r>
      <w:bookmarkEnd w:id="41"/>
    </w:p>
    <w:p w14:paraId="31ED5483" w14:textId="77777777" w:rsidR="00C6169B" w:rsidRPr="00004BA6" w:rsidRDefault="00C6169B" w:rsidP="00C6169B">
      <w:pPr>
        <w:rPr>
          <w:lang w:val="en-US"/>
        </w:rPr>
      </w:pPr>
      <w:r w:rsidRPr="00004BA6">
        <w:rPr>
          <w:lang w:val="en-US"/>
        </w:rPr>
        <w:t>God is on the throne.</w:t>
      </w:r>
    </w:p>
    <w:p w14:paraId="78D004E5" w14:textId="77777777" w:rsidR="00C6169B" w:rsidRPr="00004BA6" w:rsidRDefault="00C6169B" w:rsidP="00C6169B">
      <w:pPr>
        <w:rPr>
          <w:lang w:val="en-US"/>
        </w:rPr>
      </w:pPr>
      <w:r w:rsidRPr="00004BA6">
        <w:rPr>
          <w:lang w:val="en-US"/>
        </w:rPr>
        <w:t>White = purity</w:t>
      </w:r>
    </w:p>
    <w:p w14:paraId="55758E96" w14:textId="77777777" w:rsidR="00D952C3" w:rsidRDefault="00C6169B" w:rsidP="00C6169B">
      <w:pPr>
        <w:rPr>
          <w:lang w:val="en-US"/>
        </w:rPr>
      </w:pPr>
      <w:r w:rsidRPr="00004BA6">
        <w:rPr>
          <w:lang w:val="en-US"/>
        </w:rPr>
        <w:t xml:space="preserve">Wheel = Omnipresent </w:t>
      </w:r>
    </w:p>
    <w:p w14:paraId="5F58C731" w14:textId="58FBF868" w:rsidR="00C6169B" w:rsidRPr="00004BA6" w:rsidRDefault="00C6169B" w:rsidP="00C6169B">
      <w:pPr>
        <w:rPr>
          <w:lang w:val="en-US"/>
        </w:rPr>
      </w:pPr>
      <w:r w:rsidRPr="00004BA6">
        <w:rPr>
          <w:lang w:val="en-US"/>
        </w:rPr>
        <w:t>Flames/Fire = Doom? God's presence?</w:t>
      </w:r>
    </w:p>
    <w:p w14:paraId="6BDE8255" w14:textId="0E71E38C" w:rsidR="00C6169B" w:rsidRPr="00004BA6" w:rsidRDefault="00C6169B" w:rsidP="00C6169B">
      <w:pPr>
        <w:rPr>
          <w:lang w:val="en-US"/>
        </w:rPr>
      </w:pPr>
      <w:r w:rsidRPr="00004BA6">
        <w:rPr>
          <w:lang w:val="en-US"/>
        </w:rPr>
        <w:t>The Son of Man will rule when the 4</w:t>
      </w:r>
      <w:r w:rsidRPr="00D952C3">
        <w:rPr>
          <w:vertAlign w:val="superscript"/>
          <w:lang w:val="en-US"/>
        </w:rPr>
        <w:t>th</w:t>
      </w:r>
      <w:r w:rsidR="00D952C3">
        <w:rPr>
          <w:lang w:val="en-US"/>
        </w:rPr>
        <w:t xml:space="preserve"> </w:t>
      </w:r>
      <w:r w:rsidRPr="00004BA6">
        <w:rPr>
          <w:lang w:val="en-US"/>
        </w:rPr>
        <w:t>beast is killed (—&gt; Matt 28:18-19)</w:t>
      </w:r>
    </w:p>
    <w:p w14:paraId="7E4A4620" w14:textId="18355B46" w:rsidR="00C6169B" w:rsidRPr="00004BA6" w:rsidRDefault="00C6169B" w:rsidP="00C6169B">
      <w:pPr>
        <w:rPr>
          <w:lang w:val="en-US"/>
        </w:rPr>
      </w:pPr>
      <w:r w:rsidRPr="00004BA6">
        <w:rPr>
          <w:lang w:val="en-US"/>
        </w:rPr>
        <w:t xml:space="preserve">The earthly king uses the phrase </w:t>
      </w:r>
      <w:r w:rsidRPr="00FF6925">
        <w:rPr>
          <w:i/>
          <w:iCs/>
          <w:lang w:val="en-US"/>
        </w:rPr>
        <w:t>"</w:t>
      </w:r>
      <w:r w:rsidR="00367AF3" w:rsidRPr="00FF6925">
        <w:rPr>
          <w:i/>
          <w:iCs/>
          <w:lang w:val="en-US"/>
        </w:rPr>
        <w:t>nations and peoples of every language</w:t>
      </w:r>
      <w:r w:rsidRPr="00FF6925">
        <w:rPr>
          <w:i/>
          <w:iCs/>
          <w:lang w:val="en-US"/>
        </w:rPr>
        <w:t>"</w:t>
      </w:r>
      <w:r w:rsidRPr="00004BA6">
        <w:rPr>
          <w:lang w:val="en-US"/>
        </w:rPr>
        <w:t xml:space="preserve"> throughout the book of Daniel (3:4, 7, 29, 4:1, 5:19, 6:26) until the Son of Man is the one </w:t>
      </w:r>
      <w:r w:rsidR="00432199" w:rsidRPr="00004BA6">
        <w:rPr>
          <w:lang w:val="en-US"/>
        </w:rPr>
        <w:t xml:space="preserve">who is to be served by all </w:t>
      </w:r>
      <w:r w:rsidR="00432199" w:rsidRPr="00FF6925">
        <w:rPr>
          <w:i/>
          <w:iCs/>
          <w:lang w:val="en-US"/>
        </w:rPr>
        <w:t>"</w:t>
      </w:r>
      <w:r w:rsidR="00343643" w:rsidRPr="00FF6925">
        <w:rPr>
          <w:i/>
          <w:iCs/>
          <w:lang w:val="en-US"/>
        </w:rPr>
        <w:t>nations and peoples of every language</w:t>
      </w:r>
      <w:r w:rsidR="00432199" w:rsidRPr="00FF6925">
        <w:rPr>
          <w:i/>
          <w:iCs/>
          <w:lang w:val="en-US"/>
        </w:rPr>
        <w:t>"</w:t>
      </w:r>
      <w:r w:rsidR="00432199" w:rsidRPr="00004BA6">
        <w:rPr>
          <w:lang w:val="en-US"/>
        </w:rPr>
        <w:t xml:space="preserve"> and put an end to the kingdoms of the world.</w:t>
      </w:r>
    </w:p>
    <w:p w14:paraId="1711974E" w14:textId="316ACE95" w:rsidR="00AD2F87" w:rsidRDefault="00C6169B" w:rsidP="00C6169B">
      <w:pPr>
        <w:rPr>
          <w:lang w:val="en-US"/>
        </w:rPr>
      </w:pPr>
      <w:r w:rsidRPr="00004BA6">
        <w:rPr>
          <w:lang w:val="en-US"/>
        </w:rPr>
        <w:t>7</w:t>
      </w:r>
      <w:r w:rsidR="00AA6A60">
        <w:rPr>
          <w:lang w:val="en-US"/>
        </w:rPr>
        <w:t>:</w:t>
      </w:r>
      <w:r w:rsidRPr="00004BA6">
        <w:rPr>
          <w:lang w:val="en-US"/>
        </w:rPr>
        <w:t xml:space="preserve">13-14: </w:t>
      </w:r>
      <w:r w:rsidR="00A75634" w:rsidRPr="000B617F">
        <w:rPr>
          <w:i/>
          <w:iCs/>
          <w:lang w:val="en-US"/>
        </w:rPr>
        <w:t>"In my vision at night I looked, and there before me was one like a son of man, coming with the clouds of heaven. He approached the Ancient of Days and was led into his presence. He was given authority, glory and sovereign power; all nations and peoples of every language worshiped him. His dominion is an everlasting dominion that will not pass away, and his kingdom is one that will never be destroyed."</w:t>
      </w:r>
      <w:r w:rsidR="00A75634">
        <w:rPr>
          <w:lang w:val="en-US"/>
        </w:rPr>
        <w:t xml:space="preserve"> </w:t>
      </w:r>
      <w:r w:rsidRPr="00004BA6">
        <w:rPr>
          <w:lang w:val="en-US"/>
        </w:rPr>
        <w:t xml:space="preserve">Perhaps </w:t>
      </w:r>
      <w:r w:rsidRPr="002B0879">
        <w:rPr>
          <w:lang w:val="en-US"/>
        </w:rPr>
        <w:t xml:space="preserve">both </w:t>
      </w:r>
      <w:r w:rsidR="002B0879">
        <w:rPr>
          <w:lang w:val="en-US"/>
        </w:rPr>
        <w:t>a) and b):</w:t>
      </w:r>
    </w:p>
    <w:p w14:paraId="462A1EDF" w14:textId="557136DF" w:rsidR="00AD2F87" w:rsidRDefault="00C6169B" w:rsidP="00AD2F87">
      <w:pPr>
        <w:pStyle w:val="ListParagraph"/>
        <w:numPr>
          <w:ilvl w:val="0"/>
          <w:numId w:val="47"/>
        </w:numPr>
        <w:rPr>
          <w:lang w:val="en-US"/>
        </w:rPr>
      </w:pPr>
      <w:r w:rsidRPr="00AD2F87">
        <w:rPr>
          <w:lang w:val="en-US"/>
        </w:rPr>
        <w:t>Jesus' ascension (Matthew 28:18, Eph 2:6, Psalm 2, Acts 4:25-26), as the kingdom</w:t>
      </w:r>
      <w:r w:rsidR="009F3EC1" w:rsidRPr="00AD2F87">
        <w:rPr>
          <w:lang w:val="en-US"/>
        </w:rPr>
        <w:t>s</w:t>
      </w:r>
      <w:r w:rsidR="005C4164" w:rsidRPr="00AD2F87">
        <w:rPr>
          <w:lang w:val="en-US"/>
        </w:rPr>
        <w:t xml:space="preserve"> </w:t>
      </w:r>
      <w:r w:rsidR="009F3EC1" w:rsidRPr="00AD2F87">
        <w:rPr>
          <w:lang w:val="en-US"/>
        </w:rPr>
        <w:t xml:space="preserve">continue to </w:t>
      </w:r>
      <w:r w:rsidR="00A54050" w:rsidRPr="00AD2F87">
        <w:rPr>
          <w:lang w:val="en-US"/>
        </w:rPr>
        <w:t>exist</w:t>
      </w:r>
      <w:r w:rsidR="009F3EC1" w:rsidRPr="00AD2F87">
        <w:rPr>
          <w:lang w:val="en-US"/>
        </w:rPr>
        <w:t xml:space="preserve"> after the Son of Man has gained all power </w:t>
      </w:r>
      <w:r w:rsidRPr="00AD2F87">
        <w:rPr>
          <w:lang w:val="en-US"/>
        </w:rPr>
        <w:t>(Dan 7:1</w:t>
      </w:r>
      <w:r w:rsidR="00A50056" w:rsidRPr="00AD2F87">
        <w:rPr>
          <w:lang w:val="en-US"/>
        </w:rPr>
        <w:t>2</w:t>
      </w:r>
      <w:r w:rsidRPr="00AD2F87">
        <w:rPr>
          <w:lang w:val="en-US"/>
        </w:rPr>
        <w:t>)</w:t>
      </w:r>
    </w:p>
    <w:p w14:paraId="4DB3186B" w14:textId="77777777" w:rsidR="004D2C5D" w:rsidRPr="004D2C5D" w:rsidRDefault="004D2C5D" w:rsidP="004D2C5D">
      <w:pPr>
        <w:pStyle w:val="ListParagraph"/>
        <w:rPr>
          <w:lang w:val="en-US"/>
        </w:rPr>
      </w:pPr>
      <w:r w:rsidRPr="004D2C5D">
        <w:rPr>
          <w:i/>
          <w:iCs/>
          <w:lang w:val="en-US"/>
        </w:rPr>
        <w:lastRenderedPageBreak/>
        <w:t xml:space="preserve">"The other beasts had been stripped of their authority, but were </w:t>
      </w:r>
      <w:r w:rsidRPr="004D2C5D">
        <w:rPr>
          <w:i/>
          <w:iCs/>
          <w:u w:val="single"/>
          <w:lang w:val="en-US"/>
        </w:rPr>
        <w:t>allowed to live</w:t>
      </w:r>
      <w:r w:rsidRPr="004D2C5D">
        <w:rPr>
          <w:i/>
          <w:iCs/>
          <w:lang w:val="en-US"/>
        </w:rPr>
        <w:t xml:space="preserve"> for a period of time."</w:t>
      </w:r>
      <w:r w:rsidRPr="004D2C5D">
        <w:rPr>
          <w:lang w:val="en-US"/>
        </w:rPr>
        <w:t xml:space="preserve"> Dan 7:12</w:t>
      </w:r>
    </w:p>
    <w:p w14:paraId="60E62061" w14:textId="51FB3963" w:rsidR="00C6169B" w:rsidRPr="00AD2F87" w:rsidRDefault="00C6169B" w:rsidP="00AD2F87">
      <w:pPr>
        <w:pStyle w:val="ListParagraph"/>
        <w:numPr>
          <w:ilvl w:val="0"/>
          <w:numId w:val="47"/>
        </w:numPr>
        <w:rPr>
          <w:lang w:val="en-US"/>
        </w:rPr>
      </w:pPr>
      <w:r w:rsidRPr="00AD2F87">
        <w:rPr>
          <w:lang w:val="en-US"/>
        </w:rPr>
        <w:t>Jesus' return (Matt 24:30, 26:64</w:t>
      </w:r>
      <w:r w:rsidR="00BE2B81">
        <w:rPr>
          <w:lang w:val="en-US"/>
        </w:rPr>
        <w:t>;</w:t>
      </w:r>
      <w:r w:rsidRPr="00AD2F87">
        <w:rPr>
          <w:lang w:val="en-US"/>
        </w:rPr>
        <w:t xml:space="preserve"> Rev 1:7, 20:12). Daniel sees the coming of God's kingdom as one event.</w:t>
      </w:r>
    </w:p>
    <w:p w14:paraId="77751F9F" w14:textId="501C3110" w:rsidR="00C6169B" w:rsidRPr="00004BA6" w:rsidRDefault="00C6169B" w:rsidP="00C6169B">
      <w:pPr>
        <w:rPr>
          <w:lang w:val="en-US"/>
        </w:rPr>
      </w:pPr>
    </w:p>
    <w:p w14:paraId="634B16AA" w14:textId="77777777" w:rsidR="00C6169B" w:rsidRPr="00004BA6" w:rsidRDefault="00C6169B" w:rsidP="00BA3E21">
      <w:pPr>
        <w:pStyle w:val="Heading3"/>
        <w:rPr>
          <w:lang w:val="en-US"/>
        </w:rPr>
      </w:pPr>
      <w:bookmarkStart w:id="42" w:name="_Toc130204986"/>
      <w:r w:rsidRPr="00004BA6">
        <w:rPr>
          <w:lang w:val="en-US"/>
        </w:rPr>
        <w:t>MAIN POINT:</w:t>
      </w:r>
      <w:bookmarkEnd w:id="42"/>
    </w:p>
    <w:p w14:paraId="7AC32826" w14:textId="78127E5E" w:rsidR="00C6169B" w:rsidRPr="00004BA6" w:rsidRDefault="00EE4BC6" w:rsidP="00C6169B">
      <w:pPr>
        <w:rPr>
          <w:lang w:val="en-US"/>
        </w:rPr>
      </w:pPr>
      <w:r w:rsidRPr="004C3C7E">
        <w:rPr>
          <w:i/>
          <w:iCs/>
          <w:lang w:val="en-US"/>
        </w:rPr>
        <w:t>“</w:t>
      </w:r>
      <w:r w:rsidR="00DB7766" w:rsidRPr="004C3C7E">
        <w:rPr>
          <w:i/>
          <w:iCs/>
          <w:lang w:val="en-US"/>
        </w:rPr>
        <w:t>I approached one of those standing there and asked him the meaning of all this. “So he told me and gave me the interpretation of these things: ‘The four great beasts are four kings that will rise from the earth. But the holy people of the Most High will receive the kingdom and will possess it forever—yes, for ever and ever.</w:t>
      </w:r>
      <w:r w:rsidRPr="004C3C7E">
        <w:rPr>
          <w:i/>
          <w:iCs/>
          <w:lang w:val="en-US"/>
        </w:rPr>
        <w:t>"</w:t>
      </w:r>
      <w:r w:rsidRPr="00004BA6">
        <w:rPr>
          <w:lang w:val="en-US"/>
        </w:rPr>
        <w:t xml:space="preserve"> 7:16-18</w:t>
      </w:r>
    </w:p>
    <w:p w14:paraId="2BE83A3C" w14:textId="77777777" w:rsidR="00C6169B" w:rsidRPr="00004BA6" w:rsidRDefault="00C6169B" w:rsidP="00C6169B">
      <w:pPr>
        <w:rPr>
          <w:lang w:val="en-US"/>
        </w:rPr>
      </w:pPr>
    </w:p>
    <w:p w14:paraId="070ED02A" w14:textId="77777777" w:rsidR="00C6169B" w:rsidRPr="00004BA6" w:rsidRDefault="00C6169B" w:rsidP="00BA3E21">
      <w:pPr>
        <w:pStyle w:val="Heading3"/>
        <w:rPr>
          <w:lang w:val="en-US"/>
        </w:rPr>
      </w:pPr>
      <w:bookmarkStart w:id="43" w:name="_Toc130204987"/>
      <w:r w:rsidRPr="00004BA6">
        <w:rPr>
          <w:lang w:val="en-US"/>
        </w:rPr>
        <w:t>HOW TO LIVE AS A CITIZEN OF GOD'S KINGDOM?</w:t>
      </w:r>
      <w:bookmarkEnd w:id="43"/>
    </w:p>
    <w:p w14:paraId="5F82E482" w14:textId="2DD56435" w:rsidR="00C6169B" w:rsidRPr="00004BA6" w:rsidRDefault="00C6169B" w:rsidP="00C6169B">
      <w:pPr>
        <w:rPr>
          <w:lang w:val="en-US"/>
        </w:rPr>
      </w:pPr>
      <w:r w:rsidRPr="00004BA6">
        <w:rPr>
          <w:lang w:val="en-US"/>
        </w:rPr>
        <w:t>We already live in this kingdom and will keep it</w:t>
      </w:r>
      <w:r w:rsidR="002B073D">
        <w:rPr>
          <w:lang w:val="en-US"/>
        </w:rPr>
        <w:t xml:space="preserve"> for all eternity.</w:t>
      </w:r>
      <w:r w:rsidRPr="00004BA6">
        <w:rPr>
          <w:lang w:val="en-US"/>
        </w:rPr>
        <w:t xml:space="preserve"> Jesus will rule forever, </w:t>
      </w:r>
      <w:r w:rsidR="00BE2B81">
        <w:rPr>
          <w:lang w:val="en-US"/>
        </w:rPr>
        <w:t>and H</w:t>
      </w:r>
      <w:r w:rsidRPr="00004BA6">
        <w:rPr>
          <w:lang w:val="en-US"/>
        </w:rPr>
        <w:t>is kingdom will never perish.</w:t>
      </w:r>
    </w:p>
    <w:p w14:paraId="3B854158" w14:textId="6E72058A" w:rsidR="00C6169B" w:rsidRPr="00004BA6" w:rsidRDefault="00C6169B" w:rsidP="00C6169B">
      <w:pPr>
        <w:rPr>
          <w:lang w:val="en-US"/>
        </w:rPr>
      </w:pPr>
      <w:r w:rsidRPr="00004BA6">
        <w:rPr>
          <w:lang w:val="en-US"/>
        </w:rPr>
        <w:t xml:space="preserve">Jesus has received all power — so that all peoples and nations and tongues will serve </w:t>
      </w:r>
      <w:r w:rsidR="00BE2B81">
        <w:rPr>
          <w:lang w:val="en-US"/>
        </w:rPr>
        <w:t>H</w:t>
      </w:r>
      <w:r w:rsidRPr="00004BA6">
        <w:rPr>
          <w:lang w:val="en-US"/>
        </w:rPr>
        <w:t>im. Our task</w:t>
      </w:r>
      <w:r w:rsidR="00D520B2">
        <w:rPr>
          <w:lang w:val="en-US"/>
        </w:rPr>
        <w:t>,</w:t>
      </w:r>
      <w:r w:rsidRPr="00004BA6">
        <w:rPr>
          <w:lang w:val="en-US"/>
        </w:rPr>
        <w:t xml:space="preserve"> as citizens of God's kingdom while we are on earth</w:t>
      </w:r>
      <w:r w:rsidR="00D520B2">
        <w:rPr>
          <w:lang w:val="en-US"/>
        </w:rPr>
        <w:t>,</w:t>
      </w:r>
      <w:r w:rsidRPr="00004BA6">
        <w:rPr>
          <w:lang w:val="en-US"/>
        </w:rPr>
        <w:t xml:space="preserve"> is to work for this to happen.</w:t>
      </w:r>
    </w:p>
    <w:p w14:paraId="72D43295" w14:textId="77777777" w:rsidR="00C6169B" w:rsidRPr="00004BA6" w:rsidRDefault="00C6169B" w:rsidP="00C6169B">
      <w:pPr>
        <w:rPr>
          <w:lang w:val="en-US"/>
        </w:rPr>
      </w:pPr>
    </w:p>
    <w:p w14:paraId="51A582E7" w14:textId="7EF46A4E" w:rsidR="00C6169B" w:rsidRPr="00004BA6" w:rsidRDefault="00C6169B" w:rsidP="005123D6">
      <w:pPr>
        <w:pStyle w:val="Heading2"/>
        <w:rPr>
          <w:lang w:val="en-US"/>
        </w:rPr>
      </w:pPr>
      <w:bookmarkStart w:id="44" w:name="_Toc130204988"/>
      <w:r w:rsidRPr="00004BA6">
        <w:rPr>
          <w:lang w:val="en-US"/>
        </w:rPr>
        <w:t>CHAPTER 8 (550 BC)</w:t>
      </w:r>
      <w:bookmarkEnd w:id="44"/>
    </w:p>
    <w:p w14:paraId="559BACA9" w14:textId="77777777" w:rsidR="00C6169B" w:rsidRPr="00004BA6" w:rsidRDefault="00C6169B" w:rsidP="00C6169B">
      <w:pPr>
        <w:rPr>
          <w:b/>
          <w:bCs/>
          <w:lang w:val="en-US"/>
        </w:rPr>
      </w:pPr>
      <w:r w:rsidRPr="00004BA6">
        <w:rPr>
          <w:b/>
          <w:bCs/>
          <w:lang w:val="en-US"/>
        </w:rPr>
        <w:t>Aries: The kings of Media and Persia (v. 20)</w:t>
      </w:r>
    </w:p>
    <w:p w14:paraId="7007F6DB" w14:textId="77777777" w:rsidR="005123D6" w:rsidRPr="00004BA6" w:rsidRDefault="00C6169B" w:rsidP="00C6169B">
      <w:pPr>
        <w:rPr>
          <w:lang w:val="en-US"/>
        </w:rPr>
      </w:pPr>
      <w:r w:rsidRPr="00004BA6">
        <w:rPr>
          <w:lang w:val="en-US"/>
        </w:rPr>
        <w:t>550 BC: The year Media allied itself with Persia</w:t>
      </w:r>
    </w:p>
    <w:p w14:paraId="26DBB2CC" w14:textId="3FA7E518" w:rsidR="005123D6" w:rsidRPr="00004BA6" w:rsidRDefault="00C6169B" w:rsidP="00C6169B">
      <w:pPr>
        <w:rPr>
          <w:lang w:val="en-US"/>
        </w:rPr>
      </w:pPr>
      <w:r w:rsidRPr="00004BA6">
        <w:rPr>
          <w:b/>
          <w:bCs/>
          <w:lang w:val="en-US"/>
        </w:rPr>
        <w:t xml:space="preserve">Susa: </w:t>
      </w:r>
      <w:r w:rsidRPr="00004BA6">
        <w:rPr>
          <w:lang w:val="en-US"/>
        </w:rPr>
        <w:t xml:space="preserve">The capital of Persia, Cyrus came from </w:t>
      </w:r>
      <w:r w:rsidRPr="00004BA6">
        <w:rPr>
          <w:b/>
          <w:bCs/>
          <w:lang w:val="en-US"/>
        </w:rPr>
        <w:t>Elam</w:t>
      </w:r>
      <w:r w:rsidRPr="00DA6EE9">
        <w:rPr>
          <w:lang w:val="en-US"/>
        </w:rPr>
        <w:t>.</w:t>
      </w:r>
    </w:p>
    <w:p w14:paraId="1E5937A2" w14:textId="7C962378" w:rsidR="00C6169B" w:rsidRPr="00004BA6" w:rsidRDefault="00C6169B" w:rsidP="00C6169B">
      <w:pPr>
        <w:rPr>
          <w:lang w:val="en-US"/>
        </w:rPr>
      </w:pPr>
      <w:r w:rsidRPr="00004BA6">
        <w:rPr>
          <w:b/>
          <w:bCs/>
          <w:lang w:val="en-US"/>
        </w:rPr>
        <w:t xml:space="preserve">Two horns, the tallest came up last: </w:t>
      </w:r>
      <w:r w:rsidRPr="00004BA6">
        <w:rPr>
          <w:lang w:val="en-US"/>
        </w:rPr>
        <w:t>Persia became dominant in the alliance.</w:t>
      </w:r>
    </w:p>
    <w:p w14:paraId="5FB7F699" w14:textId="4F78A0FC" w:rsidR="00C6169B" w:rsidRPr="00BA3E21" w:rsidRDefault="0057327A" w:rsidP="00BA3E21">
      <w:pPr>
        <w:rPr>
          <w:b/>
          <w:bCs/>
          <w:lang w:val="nb-NO"/>
        </w:rPr>
      </w:pPr>
      <w:r w:rsidRPr="00BA3E21">
        <w:rPr>
          <w:b/>
          <w:bCs/>
          <w:lang w:val="nb-NO"/>
        </w:rPr>
        <w:t>Charg</w:t>
      </w:r>
      <w:r w:rsidR="000A5414" w:rsidRPr="00BA3E21">
        <w:rPr>
          <w:b/>
          <w:bCs/>
          <w:lang w:val="nb-NO"/>
        </w:rPr>
        <w:t>e</w:t>
      </w:r>
      <w:r w:rsidR="00C6169B" w:rsidRPr="00BA3E21">
        <w:rPr>
          <w:b/>
          <w:bCs/>
          <w:lang w:val="nb-NO"/>
        </w:rPr>
        <w:t>:</w:t>
      </w:r>
    </w:p>
    <w:p w14:paraId="2F7C46FE" w14:textId="77777777" w:rsidR="00C6169B" w:rsidRPr="00004BA6" w:rsidRDefault="00C6169B" w:rsidP="00331259">
      <w:pPr>
        <w:pStyle w:val="ListParagraph"/>
        <w:numPr>
          <w:ilvl w:val="0"/>
          <w:numId w:val="8"/>
        </w:numPr>
        <w:rPr>
          <w:lang w:val="en-US"/>
        </w:rPr>
      </w:pPr>
      <w:r w:rsidRPr="00004BA6">
        <w:rPr>
          <w:lang w:val="en-US"/>
        </w:rPr>
        <w:t>Could be Babylon (west), Lydia (north) and Egypt (south). Not exact directions, but Persia still expanded in those directions.</w:t>
      </w:r>
    </w:p>
    <w:p w14:paraId="4DBC37F8" w14:textId="339099E4" w:rsidR="00C6169B" w:rsidRPr="00004BA6" w:rsidRDefault="00C6169B" w:rsidP="00331259">
      <w:pPr>
        <w:pStyle w:val="ListParagraph"/>
        <w:numPr>
          <w:ilvl w:val="0"/>
          <w:numId w:val="8"/>
        </w:numPr>
        <w:rPr>
          <w:lang w:val="en-US"/>
        </w:rPr>
      </w:pPr>
      <w:r w:rsidRPr="00004BA6">
        <w:rPr>
          <w:lang w:val="en-US"/>
        </w:rPr>
        <w:t>Or a picture of conquests except eastward because Persia was the kingdom in the east from a Jewish/Babylonian perspective.</w:t>
      </w:r>
    </w:p>
    <w:p w14:paraId="19A9AEBA" w14:textId="77777777" w:rsidR="00822D24" w:rsidRPr="00004BA6" w:rsidRDefault="00C6169B" w:rsidP="00C6169B">
      <w:pPr>
        <w:rPr>
          <w:lang w:val="en-US"/>
        </w:rPr>
      </w:pPr>
      <w:r w:rsidRPr="00004BA6">
        <w:rPr>
          <w:b/>
          <w:bCs/>
          <w:lang w:val="en-US"/>
        </w:rPr>
        <w:t xml:space="preserve">The Goat: </w:t>
      </w:r>
      <w:r w:rsidRPr="00004BA6">
        <w:rPr>
          <w:lang w:val="en-US"/>
        </w:rPr>
        <w:t>King of Javan (Greece) (v. 21)</w:t>
      </w:r>
    </w:p>
    <w:p w14:paraId="69BDCE83" w14:textId="6D560FD1" w:rsidR="00C6169B" w:rsidRPr="00004BA6" w:rsidRDefault="00C6169B" w:rsidP="00C6169B">
      <w:pPr>
        <w:rPr>
          <w:lang w:val="en-US"/>
        </w:rPr>
      </w:pPr>
      <w:r w:rsidRPr="00004BA6">
        <w:rPr>
          <w:b/>
          <w:bCs/>
          <w:lang w:val="en-US"/>
        </w:rPr>
        <w:lastRenderedPageBreak/>
        <w:t xml:space="preserve">Does not touch the ground: </w:t>
      </w:r>
      <w:r w:rsidRPr="00004BA6">
        <w:rPr>
          <w:lang w:val="en-US"/>
        </w:rPr>
        <w:t>Quick conquest</w:t>
      </w:r>
    </w:p>
    <w:p w14:paraId="31A86669" w14:textId="77777777" w:rsidR="00C6169B" w:rsidRPr="00004BA6" w:rsidRDefault="00C6169B" w:rsidP="00C6169B">
      <w:pPr>
        <w:rPr>
          <w:lang w:val="en-US"/>
        </w:rPr>
      </w:pPr>
      <w:r w:rsidRPr="00004BA6">
        <w:rPr>
          <w:b/>
          <w:bCs/>
          <w:lang w:val="en-US"/>
        </w:rPr>
        <w:t xml:space="preserve">Horn: </w:t>
      </w:r>
      <w:r w:rsidRPr="00004BA6">
        <w:rPr>
          <w:lang w:val="en-US"/>
        </w:rPr>
        <w:t>Alexander the Great (first king, v. 21)</w:t>
      </w:r>
    </w:p>
    <w:p w14:paraId="246D966C" w14:textId="57EBBC88" w:rsidR="00C6169B" w:rsidRPr="00004BA6" w:rsidRDefault="00BE2E2F" w:rsidP="00C6169B">
      <w:pPr>
        <w:rPr>
          <w:lang w:val="en-US"/>
        </w:rPr>
      </w:pPr>
      <w:r>
        <w:rPr>
          <w:b/>
          <w:bCs/>
          <w:lang w:val="en-US"/>
        </w:rPr>
        <w:t>C</w:t>
      </w:r>
      <w:r w:rsidRPr="00BE2E2F">
        <w:rPr>
          <w:b/>
          <w:bCs/>
          <w:lang w:val="en-US"/>
        </w:rPr>
        <w:t>harged at it in great rage</w:t>
      </w:r>
      <w:r w:rsidR="005A729D">
        <w:rPr>
          <w:b/>
          <w:bCs/>
          <w:lang w:val="en-US"/>
        </w:rPr>
        <w:t xml:space="preserve"> </w:t>
      </w:r>
      <w:r w:rsidR="005A729D" w:rsidRPr="005A729D">
        <w:rPr>
          <w:lang w:val="en-US"/>
        </w:rPr>
        <w:t>(v.</w:t>
      </w:r>
      <w:r w:rsidR="00BE2B81">
        <w:rPr>
          <w:lang w:val="en-US"/>
        </w:rPr>
        <w:t xml:space="preserve"> </w:t>
      </w:r>
      <w:r w:rsidR="005A729D" w:rsidRPr="005A729D">
        <w:rPr>
          <w:lang w:val="en-US"/>
        </w:rPr>
        <w:t>6)</w:t>
      </w:r>
      <w:r w:rsidR="00C6169B" w:rsidRPr="005A729D">
        <w:rPr>
          <w:lang w:val="en-US"/>
        </w:rPr>
        <w:t>:</w:t>
      </w:r>
      <w:r w:rsidR="00C6169B" w:rsidRPr="00004BA6">
        <w:rPr>
          <w:b/>
          <w:bCs/>
          <w:lang w:val="en-US"/>
        </w:rPr>
        <w:t xml:space="preserve"> </w:t>
      </w:r>
      <w:r w:rsidR="00C6169B" w:rsidRPr="00004BA6">
        <w:rPr>
          <w:lang w:val="en-US"/>
        </w:rPr>
        <w:t>Greece became a world power through a great and swift victory over Persia in 333 BC.</w:t>
      </w:r>
    </w:p>
    <w:p w14:paraId="1B3083A1" w14:textId="274B797E" w:rsidR="00C6169B" w:rsidRPr="00004BA6" w:rsidRDefault="00C6169B" w:rsidP="00C6169B">
      <w:pPr>
        <w:rPr>
          <w:lang w:val="en-US"/>
        </w:rPr>
      </w:pPr>
      <w:r w:rsidRPr="00004BA6">
        <w:rPr>
          <w:b/>
          <w:bCs/>
          <w:lang w:val="en-US"/>
        </w:rPr>
        <w:t xml:space="preserve">4 horns: </w:t>
      </w:r>
      <w:r w:rsidRPr="00004BA6">
        <w:rPr>
          <w:lang w:val="en-US"/>
        </w:rPr>
        <w:t>Alexander's 4 generals</w:t>
      </w:r>
      <w:r w:rsidR="00BE2B81">
        <w:rPr>
          <w:lang w:val="en-US"/>
        </w:rPr>
        <w:t>,</w:t>
      </w:r>
      <w:r w:rsidRPr="00004BA6">
        <w:rPr>
          <w:lang w:val="en-US"/>
        </w:rPr>
        <w:t xml:space="preserve"> divided the kingdom between them after his death (4 kingdoms shall arise, v. 22).</w:t>
      </w:r>
    </w:p>
    <w:p w14:paraId="2F367B86" w14:textId="77777777" w:rsidR="00C6169B" w:rsidRPr="00004BA6" w:rsidRDefault="00C6169B" w:rsidP="00C6169B">
      <w:pPr>
        <w:rPr>
          <w:lang w:val="en-US"/>
        </w:rPr>
      </w:pPr>
      <w:r w:rsidRPr="00004BA6">
        <w:rPr>
          <w:b/>
          <w:bCs/>
          <w:lang w:val="en-US"/>
        </w:rPr>
        <w:t xml:space="preserve">4 corners: </w:t>
      </w:r>
      <w:r w:rsidRPr="00004BA6">
        <w:rPr>
          <w:lang w:val="en-US"/>
        </w:rPr>
        <w:t>Divided into north, south, east and west.</w:t>
      </w:r>
    </w:p>
    <w:p w14:paraId="582D9AD2" w14:textId="77777777" w:rsidR="00C6169B" w:rsidRPr="00004BA6" w:rsidRDefault="00C6169B" w:rsidP="00C6169B">
      <w:pPr>
        <w:rPr>
          <w:lang w:val="en-US"/>
        </w:rPr>
      </w:pPr>
      <w:r w:rsidRPr="00004BA6">
        <w:rPr>
          <w:lang w:val="en-US"/>
        </w:rPr>
        <w:t xml:space="preserve"> </w:t>
      </w:r>
    </w:p>
    <w:p w14:paraId="4C04EFE6" w14:textId="705AF8E2" w:rsidR="00C6169B" w:rsidRPr="00004BA6" w:rsidRDefault="00C6169B" w:rsidP="004871E7">
      <w:pPr>
        <w:pStyle w:val="Heading3"/>
        <w:rPr>
          <w:lang w:val="en-US"/>
        </w:rPr>
      </w:pPr>
      <w:bookmarkStart w:id="45" w:name="_Toc130204989"/>
      <w:r w:rsidRPr="00004BA6">
        <w:rPr>
          <w:lang w:val="en-US"/>
        </w:rPr>
        <w:t>THE LITTLE HORN = ANTIOCH</w:t>
      </w:r>
      <w:r w:rsidR="00BE2B81">
        <w:rPr>
          <w:lang w:val="en-US"/>
        </w:rPr>
        <w:t>US</w:t>
      </w:r>
      <w:r w:rsidRPr="00004BA6">
        <w:rPr>
          <w:lang w:val="en-US"/>
        </w:rPr>
        <w:t xml:space="preserve"> IV</w:t>
      </w:r>
      <w:bookmarkEnd w:id="45"/>
    </w:p>
    <w:p w14:paraId="747421FE" w14:textId="257A246A" w:rsidR="00C6169B" w:rsidRPr="00004BA6" w:rsidRDefault="00C6169B" w:rsidP="00C6169B">
      <w:pPr>
        <w:rPr>
          <w:lang w:val="en-US"/>
        </w:rPr>
      </w:pPr>
      <w:r w:rsidRPr="00004BA6">
        <w:rPr>
          <w:b/>
          <w:bCs/>
          <w:lang w:val="en-US"/>
        </w:rPr>
        <w:t xml:space="preserve">The </w:t>
      </w:r>
      <w:r w:rsidR="00F269AD" w:rsidRPr="00F269AD">
        <w:rPr>
          <w:b/>
          <w:bCs/>
          <w:lang w:val="en-US"/>
        </w:rPr>
        <w:t xml:space="preserve">sanctuary was thrown down </w:t>
      </w:r>
      <w:r w:rsidRPr="00004BA6">
        <w:rPr>
          <w:b/>
          <w:bCs/>
          <w:lang w:val="en-US"/>
        </w:rPr>
        <w:t xml:space="preserve">(v. 11): </w:t>
      </w:r>
      <w:r w:rsidRPr="00004BA6">
        <w:rPr>
          <w:lang w:val="en-US"/>
        </w:rPr>
        <w:t>The idol altar in Jerusalem</w:t>
      </w:r>
    </w:p>
    <w:p w14:paraId="5B7174D2" w14:textId="789EB7B5" w:rsidR="00C6169B" w:rsidRPr="00004BA6" w:rsidRDefault="00C6169B" w:rsidP="00C6169B">
      <w:pPr>
        <w:rPr>
          <w:lang w:val="en-US"/>
        </w:rPr>
      </w:pPr>
      <w:r w:rsidRPr="00004BA6">
        <w:rPr>
          <w:b/>
          <w:bCs/>
          <w:lang w:val="en-US"/>
        </w:rPr>
        <w:t xml:space="preserve">2300 evenings and mornings (v. 14): </w:t>
      </w:r>
      <w:r w:rsidRPr="00004BA6">
        <w:rPr>
          <w:lang w:val="en-US"/>
        </w:rPr>
        <w:t xml:space="preserve">The two daily sacrifices in the temple. </w:t>
      </w:r>
      <w:r w:rsidR="00BA3E21">
        <w:rPr>
          <w:lang w:val="en-US"/>
        </w:rPr>
        <w:t xml:space="preserve">2300 </w:t>
      </w:r>
      <w:r w:rsidR="008D5EC0">
        <w:rPr>
          <w:lang w:val="en-US"/>
        </w:rPr>
        <w:t>evenings and mornings</w:t>
      </w:r>
      <w:r w:rsidR="00B16743">
        <w:rPr>
          <w:lang w:val="en-US"/>
        </w:rPr>
        <w:t xml:space="preserve"> equals a</w:t>
      </w:r>
      <w:r w:rsidRPr="00004BA6">
        <w:rPr>
          <w:lang w:val="en-US"/>
        </w:rPr>
        <w:t xml:space="preserve"> little over 3 years before the Maccabees took it back.</w:t>
      </w:r>
    </w:p>
    <w:p w14:paraId="2A9B92D4" w14:textId="54DF66AB" w:rsidR="00C6169B" w:rsidRPr="00004BA6" w:rsidRDefault="00BC6691" w:rsidP="00C6169B">
      <w:pPr>
        <w:rPr>
          <w:lang w:val="en-US"/>
        </w:rPr>
      </w:pPr>
      <w:r w:rsidRPr="00BC6691">
        <w:rPr>
          <w:b/>
          <w:bCs/>
          <w:lang w:val="en-US"/>
        </w:rPr>
        <w:t>He will cause astounding devastation and destroy the holy people.</w:t>
      </w:r>
      <w:r w:rsidR="00C6169B" w:rsidRPr="00004BA6">
        <w:rPr>
          <w:b/>
          <w:bCs/>
          <w:lang w:val="en-US"/>
        </w:rPr>
        <w:t xml:space="preserve"> </w:t>
      </w:r>
      <w:r w:rsidR="00C6169B" w:rsidRPr="00004BA6">
        <w:rPr>
          <w:lang w:val="en-US"/>
        </w:rPr>
        <w:t>(v. 24):</w:t>
      </w:r>
      <w:r w:rsidR="00F97603">
        <w:rPr>
          <w:lang w:val="en-US"/>
        </w:rPr>
        <w:t xml:space="preserve"> </w:t>
      </w:r>
      <w:r w:rsidR="00C6169B" w:rsidRPr="00004BA6">
        <w:rPr>
          <w:lang w:val="en-US"/>
        </w:rPr>
        <w:t>The persecutions</w:t>
      </w:r>
    </w:p>
    <w:p w14:paraId="2D5C9021" w14:textId="783AAB5B" w:rsidR="00C6169B" w:rsidRPr="00004BA6" w:rsidRDefault="00F97603" w:rsidP="00C6169B">
      <w:pPr>
        <w:rPr>
          <w:lang w:val="en-US"/>
        </w:rPr>
      </w:pPr>
      <w:r>
        <w:rPr>
          <w:b/>
          <w:bCs/>
          <w:lang w:val="en-US"/>
        </w:rPr>
        <w:t>H</w:t>
      </w:r>
      <w:r w:rsidRPr="00F97603">
        <w:rPr>
          <w:b/>
          <w:bCs/>
          <w:lang w:val="en-US"/>
        </w:rPr>
        <w:t xml:space="preserve">e will consider himself superior </w:t>
      </w:r>
      <w:r w:rsidR="00C6169B" w:rsidRPr="00004BA6">
        <w:rPr>
          <w:lang w:val="en-US"/>
        </w:rPr>
        <w:t>(v. 25): “Epiphanes”</w:t>
      </w:r>
    </w:p>
    <w:p w14:paraId="77DF4FE7" w14:textId="19729FF1" w:rsidR="00C6169B" w:rsidRPr="00004BA6" w:rsidRDefault="00C6169B" w:rsidP="00C6169B">
      <w:pPr>
        <w:rPr>
          <w:lang w:val="en-US"/>
        </w:rPr>
      </w:pPr>
      <w:r w:rsidRPr="00004BA6">
        <w:rPr>
          <w:lang w:val="en-US"/>
        </w:rPr>
        <w:t>v. 25: Shall rise up against God and "</w:t>
      </w:r>
      <w:r w:rsidR="000A2E7D" w:rsidRPr="000A2E7D">
        <w:rPr>
          <w:lang w:val="en-US"/>
        </w:rPr>
        <w:t>will be destroyed, but not by human power.</w:t>
      </w:r>
      <w:r w:rsidRPr="00004BA6">
        <w:rPr>
          <w:lang w:val="en-US"/>
        </w:rPr>
        <w:t>".</w:t>
      </w:r>
    </w:p>
    <w:p w14:paraId="7674A6DE" w14:textId="2E65A658" w:rsidR="00C6169B" w:rsidRPr="00004BA6" w:rsidRDefault="00C6169B" w:rsidP="00C6169B">
      <w:pPr>
        <w:rPr>
          <w:lang w:val="en-US"/>
        </w:rPr>
      </w:pPr>
      <w:r w:rsidRPr="00004BA6">
        <w:rPr>
          <w:lang w:val="en-US"/>
        </w:rPr>
        <w:t xml:space="preserve">An encouragement to those </w:t>
      </w:r>
      <w:r w:rsidR="00AF7453" w:rsidRPr="00004BA6">
        <w:rPr>
          <w:lang w:val="en-US"/>
        </w:rPr>
        <w:t>Antiochus</w:t>
      </w:r>
      <w:r w:rsidRPr="00004BA6">
        <w:rPr>
          <w:lang w:val="en-US"/>
        </w:rPr>
        <w:t xml:space="preserve"> persecuted</w:t>
      </w:r>
      <w:r w:rsidR="00AF7453">
        <w:rPr>
          <w:lang w:val="en-US"/>
        </w:rPr>
        <w:t xml:space="preserve">: </w:t>
      </w:r>
      <w:r w:rsidRPr="00004BA6">
        <w:rPr>
          <w:lang w:val="en-US"/>
        </w:rPr>
        <w:t>God knows what is going to happen and is in control and will stop Antiochus. And after this comes the kingdom of God.</w:t>
      </w:r>
    </w:p>
    <w:p w14:paraId="6F8F13F7" w14:textId="7F543817" w:rsidR="00C6169B" w:rsidRPr="00004BA6" w:rsidRDefault="00813CC1" w:rsidP="00C6169B">
      <w:pPr>
        <w:rPr>
          <w:lang w:val="en-US"/>
        </w:rPr>
      </w:pPr>
      <w:r>
        <w:rPr>
          <w:i/>
          <w:iCs/>
          <w:lang w:val="en-US"/>
        </w:rPr>
        <w:t>"'</w:t>
      </w:r>
      <w:r w:rsidR="00A56477" w:rsidRPr="004871E7">
        <w:rPr>
          <w:i/>
          <w:iCs/>
          <w:lang w:val="en-US"/>
        </w:rPr>
        <w:t>Son of man,</w:t>
      </w:r>
      <w:r>
        <w:rPr>
          <w:i/>
          <w:iCs/>
          <w:lang w:val="en-US"/>
        </w:rPr>
        <w:t>'</w:t>
      </w:r>
      <w:r w:rsidRPr="004871E7">
        <w:rPr>
          <w:i/>
          <w:iCs/>
          <w:lang w:val="en-US"/>
        </w:rPr>
        <w:t xml:space="preserve"> </w:t>
      </w:r>
      <w:r w:rsidR="00A56477" w:rsidRPr="004871E7">
        <w:rPr>
          <w:i/>
          <w:iCs/>
          <w:lang w:val="en-US"/>
        </w:rPr>
        <w:t xml:space="preserve">he said to me, </w:t>
      </w:r>
      <w:r>
        <w:rPr>
          <w:i/>
          <w:iCs/>
          <w:lang w:val="en-US"/>
        </w:rPr>
        <w:t>'</w:t>
      </w:r>
      <w:r w:rsidR="00A56477" w:rsidRPr="004871E7">
        <w:rPr>
          <w:i/>
          <w:iCs/>
          <w:lang w:val="en-US"/>
        </w:rPr>
        <w:t>understand that the vision concerns the time of the end.</w:t>
      </w:r>
      <w:r>
        <w:rPr>
          <w:i/>
          <w:iCs/>
          <w:lang w:val="en-US"/>
        </w:rPr>
        <w:t>'"</w:t>
      </w:r>
      <w:r w:rsidR="00CC2BB2" w:rsidRPr="00004BA6">
        <w:rPr>
          <w:lang w:val="en-US"/>
        </w:rPr>
        <w:t xml:space="preserve"> 8:17</w:t>
      </w:r>
    </w:p>
    <w:p w14:paraId="4D9DCAFB" w14:textId="20BF7D8E" w:rsidR="00C6169B" w:rsidRPr="00004BA6" w:rsidRDefault="00C6169B" w:rsidP="00C6169B">
      <w:pPr>
        <w:rPr>
          <w:lang w:val="en-US"/>
        </w:rPr>
      </w:pPr>
    </w:p>
    <w:p w14:paraId="2C414AEE" w14:textId="0C3074B2" w:rsidR="00C6169B" w:rsidRPr="00004BA6" w:rsidRDefault="00C6169B" w:rsidP="00CC2BB2">
      <w:pPr>
        <w:pStyle w:val="Heading2"/>
        <w:rPr>
          <w:lang w:val="en-US"/>
        </w:rPr>
      </w:pPr>
      <w:bookmarkStart w:id="46" w:name="_Toc130204990"/>
      <w:r w:rsidRPr="00004BA6">
        <w:rPr>
          <w:lang w:val="en-US"/>
        </w:rPr>
        <w:t>CHAPTER 9 (539 B.C.)</w:t>
      </w:r>
      <w:bookmarkEnd w:id="46"/>
    </w:p>
    <w:p w14:paraId="64D22D69" w14:textId="7564F6F2" w:rsidR="006914B8" w:rsidRDefault="006914B8" w:rsidP="00D27E56">
      <w:pPr>
        <w:rPr>
          <w:lang w:val="en-US"/>
        </w:rPr>
      </w:pPr>
      <w:r>
        <w:rPr>
          <w:i/>
          <w:iCs/>
          <w:lang w:val="en-US"/>
        </w:rPr>
        <w:t>"</w:t>
      </w:r>
      <w:r w:rsidR="00D27E56" w:rsidRPr="00D27E56">
        <w:rPr>
          <w:i/>
          <w:iCs/>
          <w:lang w:val="en-US"/>
        </w:rPr>
        <w:t>This whole country will become a desolate wasteland, and these nations will serve the king of Babylon seventy years.</w:t>
      </w:r>
      <w:r w:rsidR="00D7008D">
        <w:rPr>
          <w:i/>
          <w:iCs/>
          <w:lang w:val="en-US"/>
        </w:rPr>
        <w:t xml:space="preserve"> </w:t>
      </w:r>
      <w:r w:rsidR="00D7008D" w:rsidRPr="003562D7">
        <w:rPr>
          <w:i/>
          <w:iCs/>
          <w:u w:val="single"/>
          <w:lang w:val="en-US"/>
        </w:rPr>
        <w:t>'</w:t>
      </w:r>
      <w:r w:rsidR="00D27E56" w:rsidRPr="003562D7">
        <w:rPr>
          <w:i/>
          <w:iCs/>
          <w:u w:val="single"/>
          <w:lang w:val="en-US"/>
        </w:rPr>
        <w:t>But when the seventy years are fulfilled, I will punish the king of Babylon and his nation</w:t>
      </w:r>
      <w:r w:rsidR="00D27E56" w:rsidRPr="00D27E56">
        <w:rPr>
          <w:i/>
          <w:iCs/>
          <w:lang w:val="en-US"/>
        </w:rPr>
        <w:t>, the land of the Babylonians, for their guilt,</w:t>
      </w:r>
      <w:r w:rsidR="00D7008D">
        <w:rPr>
          <w:i/>
          <w:iCs/>
          <w:lang w:val="en-US"/>
        </w:rPr>
        <w:t>'</w:t>
      </w:r>
      <w:r w:rsidR="00D27E56" w:rsidRPr="00D27E56">
        <w:rPr>
          <w:i/>
          <w:iCs/>
          <w:lang w:val="en-US"/>
        </w:rPr>
        <w:t xml:space="preserve"> declares the Lord, </w:t>
      </w:r>
      <w:r w:rsidR="00D7008D">
        <w:rPr>
          <w:i/>
          <w:iCs/>
          <w:lang w:val="en-US"/>
        </w:rPr>
        <w:t>'</w:t>
      </w:r>
      <w:r w:rsidR="00D27E56" w:rsidRPr="00D27E56">
        <w:rPr>
          <w:i/>
          <w:iCs/>
          <w:lang w:val="en-US"/>
        </w:rPr>
        <w:t>and will make it desolate forever.</w:t>
      </w:r>
      <w:r w:rsidR="00D7008D">
        <w:rPr>
          <w:i/>
          <w:iCs/>
          <w:lang w:val="en-US"/>
        </w:rPr>
        <w:t>'</w:t>
      </w:r>
      <w:r>
        <w:rPr>
          <w:i/>
          <w:iCs/>
          <w:lang w:val="en-US"/>
        </w:rPr>
        <w:t xml:space="preserve">" </w:t>
      </w:r>
      <w:r w:rsidR="00C6169B" w:rsidRPr="00004BA6">
        <w:rPr>
          <w:lang w:val="en-US"/>
        </w:rPr>
        <w:t>Jer 25:11-12</w:t>
      </w:r>
    </w:p>
    <w:p w14:paraId="7D1181A3" w14:textId="2659B29D" w:rsidR="00C6169B" w:rsidRPr="00004BA6" w:rsidRDefault="006914B8" w:rsidP="00C6169B">
      <w:pPr>
        <w:rPr>
          <w:lang w:val="en-US"/>
        </w:rPr>
      </w:pPr>
      <w:r>
        <w:rPr>
          <w:i/>
          <w:iCs/>
          <w:lang w:val="en-US"/>
        </w:rPr>
        <w:t>"</w:t>
      </w:r>
      <w:r w:rsidR="00D7008D" w:rsidRPr="00D7008D">
        <w:rPr>
          <w:i/>
          <w:iCs/>
          <w:lang w:val="en-US"/>
        </w:rPr>
        <w:t xml:space="preserve">This is what the Lord says: </w:t>
      </w:r>
      <w:r w:rsidR="006F06BC" w:rsidRPr="003562D7">
        <w:rPr>
          <w:i/>
          <w:iCs/>
          <w:u w:val="single"/>
          <w:lang w:val="en-US"/>
        </w:rPr>
        <w:t>'</w:t>
      </w:r>
      <w:r w:rsidR="00D7008D" w:rsidRPr="003562D7">
        <w:rPr>
          <w:i/>
          <w:iCs/>
          <w:u w:val="single"/>
          <w:lang w:val="en-US"/>
        </w:rPr>
        <w:t>When seventy years are completed for Babylon</w:t>
      </w:r>
      <w:r w:rsidR="00D7008D" w:rsidRPr="00D7008D">
        <w:rPr>
          <w:i/>
          <w:iCs/>
          <w:lang w:val="en-US"/>
        </w:rPr>
        <w:t>, I will come to you and fulfill my good promise to bring you back to this place.</w:t>
      </w:r>
      <w:r>
        <w:rPr>
          <w:i/>
          <w:iCs/>
          <w:lang w:val="en-US"/>
        </w:rPr>
        <w:t xml:space="preserve">" </w:t>
      </w:r>
      <w:r>
        <w:rPr>
          <w:lang w:val="en-US"/>
        </w:rPr>
        <w:t xml:space="preserve">Jer </w:t>
      </w:r>
      <w:r w:rsidR="00C6169B" w:rsidRPr="00004BA6">
        <w:rPr>
          <w:lang w:val="en-US"/>
        </w:rPr>
        <w:t>29:10</w:t>
      </w:r>
    </w:p>
    <w:p w14:paraId="4A06C7A5" w14:textId="53DC41F8" w:rsidR="00F96996" w:rsidRDefault="00C6169B" w:rsidP="00C6169B">
      <w:pPr>
        <w:rPr>
          <w:lang w:val="en-US"/>
        </w:rPr>
      </w:pPr>
      <w:r w:rsidRPr="00004BA6">
        <w:rPr>
          <w:lang w:val="en-US"/>
        </w:rPr>
        <w:lastRenderedPageBreak/>
        <w:t>v</w:t>
      </w:r>
      <w:r w:rsidR="00F702C1">
        <w:rPr>
          <w:lang w:val="en-US"/>
        </w:rPr>
        <w:t>v</w:t>
      </w:r>
      <w:r w:rsidRPr="00004BA6">
        <w:rPr>
          <w:lang w:val="en-US"/>
        </w:rPr>
        <w:t xml:space="preserve">. 3-19: Daniel asks for mercy and </w:t>
      </w:r>
      <w:r w:rsidR="00AF0EC0">
        <w:rPr>
          <w:lang w:val="en-US"/>
        </w:rPr>
        <w:t xml:space="preserve">is </w:t>
      </w:r>
      <w:r w:rsidRPr="00004BA6">
        <w:rPr>
          <w:lang w:val="en-US"/>
        </w:rPr>
        <w:t>fast</w:t>
      </w:r>
      <w:r w:rsidR="00AF0EC0">
        <w:rPr>
          <w:lang w:val="en-US"/>
        </w:rPr>
        <w:t>ing</w:t>
      </w:r>
      <w:r w:rsidRPr="00004BA6">
        <w:rPr>
          <w:lang w:val="en-US"/>
        </w:rPr>
        <w:t xml:space="preserve"> </w:t>
      </w:r>
    </w:p>
    <w:p w14:paraId="23A742B4" w14:textId="2D504CD2" w:rsidR="00C6169B" w:rsidRPr="00004BA6" w:rsidRDefault="00C6169B" w:rsidP="00C6169B">
      <w:pPr>
        <w:rPr>
          <w:lang w:val="en-US"/>
        </w:rPr>
      </w:pPr>
      <w:r w:rsidRPr="00004BA6">
        <w:rPr>
          <w:lang w:val="en-US"/>
        </w:rPr>
        <w:t>sin</w:t>
      </w:r>
      <w:r w:rsidR="005770EE">
        <w:rPr>
          <w:lang w:val="en-US"/>
        </w:rPr>
        <w:t xml:space="preserve"> </w:t>
      </w:r>
      <w:r w:rsidR="003A4CE8">
        <w:rPr>
          <w:lang w:val="en-US"/>
        </w:rPr>
        <w:t>→</w:t>
      </w:r>
      <w:r w:rsidRPr="00004BA6">
        <w:rPr>
          <w:lang w:val="en-US"/>
        </w:rPr>
        <w:t xml:space="preserve"> forgive </w:t>
      </w:r>
      <w:r w:rsidR="003A4CE8">
        <w:rPr>
          <w:lang w:val="en-US"/>
        </w:rPr>
        <w:t>→</w:t>
      </w:r>
      <w:r w:rsidRPr="00004BA6">
        <w:rPr>
          <w:lang w:val="en-US"/>
        </w:rPr>
        <w:t xml:space="preserve"> act: city and temple</w:t>
      </w:r>
    </w:p>
    <w:p w14:paraId="62B6A9DD" w14:textId="43DBADF9" w:rsidR="00C6169B" w:rsidRPr="00004BA6" w:rsidRDefault="00C6169B" w:rsidP="00C6169B">
      <w:pPr>
        <w:rPr>
          <w:lang w:val="en-US"/>
        </w:rPr>
      </w:pPr>
      <w:r w:rsidRPr="00004BA6">
        <w:rPr>
          <w:lang w:val="en-US"/>
        </w:rPr>
        <w:t>v</w:t>
      </w:r>
      <w:r w:rsidR="00F702C1">
        <w:rPr>
          <w:lang w:val="en-US"/>
        </w:rPr>
        <w:t>v</w:t>
      </w:r>
      <w:r w:rsidRPr="00004BA6">
        <w:rPr>
          <w:lang w:val="en-US"/>
        </w:rPr>
        <w:t>. 20-27: The answer. Even if the exile ends, it will still take 70 weeks for complete deliverance to occur.</w:t>
      </w:r>
    </w:p>
    <w:p w14:paraId="149F5F26" w14:textId="77777777" w:rsidR="00C6169B" w:rsidRPr="00004BA6" w:rsidRDefault="00C6169B" w:rsidP="00C6169B">
      <w:pPr>
        <w:rPr>
          <w:lang w:val="en-US"/>
        </w:rPr>
      </w:pPr>
      <w:r w:rsidRPr="00004BA6">
        <w:rPr>
          <w:lang w:val="en-US"/>
        </w:rPr>
        <w:t xml:space="preserve"> </w:t>
      </w:r>
    </w:p>
    <w:p w14:paraId="411202CE" w14:textId="33331356" w:rsidR="00C6169B" w:rsidRPr="005770EE" w:rsidRDefault="00C6169B" w:rsidP="005770EE">
      <w:pPr>
        <w:rPr>
          <w:b/>
          <w:bCs/>
          <w:lang w:val="en-US"/>
        </w:rPr>
      </w:pPr>
      <w:r w:rsidRPr="005770EE">
        <w:rPr>
          <w:b/>
          <w:bCs/>
          <w:lang w:val="en-US"/>
        </w:rPr>
        <w:t>70 weeks (“seven</w:t>
      </w:r>
      <w:r w:rsidR="008F699B" w:rsidRPr="005770EE">
        <w:rPr>
          <w:b/>
          <w:bCs/>
          <w:lang w:val="en-US"/>
        </w:rPr>
        <w:t>s</w:t>
      </w:r>
      <w:r w:rsidRPr="005770EE">
        <w:rPr>
          <w:b/>
          <w:bCs/>
          <w:lang w:val="en-US"/>
        </w:rPr>
        <w:t>”) to:</w:t>
      </w:r>
    </w:p>
    <w:p w14:paraId="6B02760B" w14:textId="0DDC6429" w:rsidR="00C6169B" w:rsidRPr="00B252AB" w:rsidRDefault="00C6169B" w:rsidP="00B252AB">
      <w:pPr>
        <w:pStyle w:val="ListParagraph"/>
        <w:numPr>
          <w:ilvl w:val="0"/>
          <w:numId w:val="46"/>
        </w:numPr>
        <w:rPr>
          <w:lang w:val="en-US"/>
        </w:rPr>
      </w:pPr>
      <w:r w:rsidRPr="00B252AB">
        <w:rPr>
          <w:lang w:val="en-US"/>
        </w:rPr>
        <w:t>bring evil to an end</w:t>
      </w:r>
    </w:p>
    <w:p w14:paraId="587782B3" w14:textId="1A0A2D2A" w:rsidR="00C6169B" w:rsidRPr="00B252AB" w:rsidRDefault="00C6169B" w:rsidP="00B252AB">
      <w:pPr>
        <w:pStyle w:val="ListParagraph"/>
        <w:numPr>
          <w:ilvl w:val="0"/>
          <w:numId w:val="46"/>
        </w:numPr>
        <w:rPr>
          <w:lang w:val="en-US"/>
        </w:rPr>
      </w:pPr>
      <w:r w:rsidRPr="00B252AB">
        <w:rPr>
          <w:lang w:val="en-US"/>
        </w:rPr>
        <w:t>put an end to sin</w:t>
      </w:r>
    </w:p>
    <w:p w14:paraId="7BDDECDB" w14:textId="7D7B518D" w:rsidR="00C6169B" w:rsidRPr="00B252AB" w:rsidRDefault="002720E2" w:rsidP="00B252AB">
      <w:pPr>
        <w:pStyle w:val="ListParagraph"/>
        <w:numPr>
          <w:ilvl w:val="0"/>
          <w:numId w:val="46"/>
        </w:numPr>
        <w:rPr>
          <w:lang w:val="en-US"/>
        </w:rPr>
      </w:pPr>
      <w:r w:rsidRPr="00B252AB">
        <w:rPr>
          <w:lang w:val="en-US"/>
        </w:rPr>
        <w:t>make atonement</w:t>
      </w:r>
    </w:p>
    <w:p w14:paraId="0BD499FA" w14:textId="05FA346B" w:rsidR="00C6169B" w:rsidRPr="00B252AB" w:rsidRDefault="00663589" w:rsidP="00B252AB">
      <w:pPr>
        <w:pStyle w:val="ListParagraph"/>
        <w:numPr>
          <w:ilvl w:val="0"/>
          <w:numId w:val="46"/>
        </w:numPr>
        <w:rPr>
          <w:lang w:val="en-US"/>
        </w:rPr>
      </w:pPr>
      <w:r w:rsidRPr="00B252AB">
        <w:rPr>
          <w:lang w:val="en-US"/>
        </w:rPr>
        <w:t xml:space="preserve">THE MAIN POINT: </w:t>
      </w:r>
      <w:r w:rsidR="00C6169B" w:rsidRPr="00B252AB">
        <w:rPr>
          <w:lang w:val="en-US"/>
        </w:rPr>
        <w:t>bring forth an eternal justice</w:t>
      </w:r>
    </w:p>
    <w:p w14:paraId="7623CE94" w14:textId="26DE6BDE" w:rsidR="00C6169B" w:rsidRPr="00B252AB" w:rsidRDefault="00C6169B" w:rsidP="00B252AB">
      <w:pPr>
        <w:pStyle w:val="ListParagraph"/>
        <w:numPr>
          <w:ilvl w:val="0"/>
          <w:numId w:val="46"/>
        </w:numPr>
        <w:rPr>
          <w:lang w:val="en-US"/>
        </w:rPr>
      </w:pPr>
      <w:r w:rsidRPr="00B252AB">
        <w:rPr>
          <w:lang w:val="en-US"/>
        </w:rPr>
        <w:t>confirm what the prophets saw</w:t>
      </w:r>
    </w:p>
    <w:p w14:paraId="56B8FDE6" w14:textId="660F86C3" w:rsidR="00C6169B" w:rsidRPr="00B252AB" w:rsidRDefault="00C6169B" w:rsidP="00B252AB">
      <w:pPr>
        <w:pStyle w:val="ListParagraph"/>
        <w:numPr>
          <w:ilvl w:val="0"/>
          <w:numId w:val="46"/>
        </w:numPr>
        <w:rPr>
          <w:lang w:val="en-US"/>
        </w:rPr>
      </w:pPr>
      <w:r w:rsidRPr="00B252AB">
        <w:rPr>
          <w:lang w:val="en-US"/>
        </w:rPr>
        <w:t>anoint the most holy</w:t>
      </w:r>
    </w:p>
    <w:p w14:paraId="6B561C52" w14:textId="5D6E90A7" w:rsidR="00C6169B" w:rsidRPr="00B252AB" w:rsidRDefault="00D824D1" w:rsidP="008A6E3A">
      <w:pPr>
        <w:rPr>
          <w:lang w:val="en-US"/>
        </w:rPr>
      </w:pPr>
      <w:r w:rsidRPr="00B252AB">
        <w:rPr>
          <w:lang w:val="en-US"/>
        </w:rPr>
        <w:t>v. 24: The end result</w:t>
      </w:r>
    </w:p>
    <w:p w14:paraId="56D45D6E" w14:textId="6D3AFE88" w:rsidR="00663589" w:rsidRDefault="00B252AB" w:rsidP="008A6E3A">
      <w:pPr>
        <w:rPr>
          <w:lang w:val="en-US"/>
        </w:rPr>
      </w:pPr>
      <w:r>
        <w:rPr>
          <w:lang w:val="en-US"/>
        </w:rPr>
        <w:t>Jesus did all of this anyway!</w:t>
      </w:r>
    </w:p>
    <w:p w14:paraId="0B43AA63" w14:textId="77777777" w:rsidR="00B252AB" w:rsidRPr="00B252AB" w:rsidRDefault="00B252AB" w:rsidP="008A6E3A">
      <w:pPr>
        <w:rPr>
          <w:lang w:val="en-US"/>
        </w:rPr>
      </w:pPr>
    </w:p>
    <w:p w14:paraId="6DDA2D20" w14:textId="5DAE02FF" w:rsidR="00C6169B" w:rsidRPr="008A6E3A" w:rsidRDefault="00C6169B" w:rsidP="008A6E3A">
      <w:pPr>
        <w:rPr>
          <w:b/>
          <w:bCs/>
          <w:lang w:val="en-US"/>
        </w:rPr>
      </w:pPr>
      <w:r w:rsidRPr="008A6E3A">
        <w:rPr>
          <w:b/>
          <w:bCs/>
          <w:lang w:val="en-US"/>
        </w:rPr>
        <w:t>v</w:t>
      </w:r>
      <w:r w:rsidR="00F702C1">
        <w:rPr>
          <w:b/>
          <w:bCs/>
          <w:lang w:val="en-US"/>
        </w:rPr>
        <w:t>v</w:t>
      </w:r>
      <w:r w:rsidRPr="008A6E3A">
        <w:rPr>
          <w:b/>
          <w:bCs/>
          <w:lang w:val="en-US"/>
        </w:rPr>
        <w:t>. 25-27: 4 steps towards the end result</w:t>
      </w:r>
    </w:p>
    <w:p w14:paraId="66020894" w14:textId="5C05C64F" w:rsidR="00C6169B" w:rsidRPr="00004BA6" w:rsidRDefault="00C6169B" w:rsidP="007C52F8">
      <w:pPr>
        <w:pStyle w:val="ListParagraph"/>
        <w:numPr>
          <w:ilvl w:val="0"/>
          <w:numId w:val="9"/>
        </w:numPr>
        <w:rPr>
          <w:lang w:val="en-US"/>
        </w:rPr>
      </w:pPr>
      <w:r w:rsidRPr="00004BA6">
        <w:rPr>
          <w:lang w:val="en-US"/>
        </w:rPr>
        <w:t>After 7 "weeks": Jerusalem is rebuilt</w:t>
      </w:r>
      <w:r w:rsidR="00BE2B81">
        <w:rPr>
          <w:lang w:val="en-US"/>
        </w:rPr>
        <w:t>,</w:t>
      </w:r>
      <w:r w:rsidRPr="00004BA6">
        <w:rPr>
          <w:lang w:val="en-US"/>
        </w:rPr>
        <w:t xml:space="preserve"> and an anointed one comes</w:t>
      </w:r>
    </w:p>
    <w:p w14:paraId="770FFB97" w14:textId="1D9E63A6" w:rsidR="00C6169B" w:rsidRPr="007C52F8" w:rsidRDefault="00C6169B" w:rsidP="007C52F8">
      <w:pPr>
        <w:pStyle w:val="ListParagraph"/>
        <w:numPr>
          <w:ilvl w:val="0"/>
          <w:numId w:val="10"/>
        </w:numPr>
        <w:rPr>
          <w:lang w:val="nb-NO"/>
        </w:rPr>
      </w:pPr>
      <w:r w:rsidRPr="007C52F8">
        <w:rPr>
          <w:lang w:val="nb-NO"/>
        </w:rPr>
        <w:t>Cyrus (Isaiah 45:1)</w:t>
      </w:r>
    </w:p>
    <w:p w14:paraId="3B33CA4A" w14:textId="0F0A667A" w:rsidR="00C6169B" w:rsidRPr="00004BA6" w:rsidRDefault="00C6169B" w:rsidP="007C52F8">
      <w:pPr>
        <w:pStyle w:val="ListParagraph"/>
        <w:numPr>
          <w:ilvl w:val="0"/>
          <w:numId w:val="10"/>
        </w:numPr>
        <w:rPr>
          <w:lang w:val="en-US"/>
        </w:rPr>
      </w:pPr>
      <w:r w:rsidRPr="00004BA6">
        <w:rPr>
          <w:lang w:val="en-US"/>
        </w:rPr>
        <w:t>The high priest Joshua during the construction (Zechariah 4:14)</w:t>
      </w:r>
    </w:p>
    <w:p w14:paraId="4CE44B3B" w14:textId="75B04808" w:rsidR="00C6169B" w:rsidRPr="00004BA6" w:rsidRDefault="00C6169B" w:rsidP="007C52F8">
      <w:pPr>
        <w:pStyle w:val="ListParagraph"/>
        <w:numPr>
          <w:ilvl w:val="0"/>
          <w:numId w:val="10"/>
        </w:numPr>
        <w:rPr>
          <w:lang w:val="en-US"/>
        </w:rPr>
      </w:pPr>
      <w:r w:rsidRPr="00004BA6">
        <w:rPr>
          <w:lang w:val="en-US"/>
        </w:rPr>
        <w:t>Zerubbabel led the construction (Zechariah 4:14)</w:t>
      </w:r>
    </w:p>
    <w:p w14:paraId="2B1722A4" w14:textId="4E567E9D" w:rsidR="004869AF" w:rsidRPr="00004BA6" w:rsidRDefault="00C6169B" w:rsidP="00C6169B">
      <w:pPr>
        <w:pStyle w:val="ListParagraph"/>
        <w:numPr>
          <w:ilvl w:val="0"/>
          <w:numId w:val="9"/>
        </w:numPr>
        <w:rPr>
          <w:lang w:val="en-US"/>
        </w:rPr>
      </w:pPr>
      <w:r w:rsidRPr="00004BA6">
        <w:rPr>
          <w:lang w:val="en-US"/>
        </w:rPr>
        <w:t xml:space="preserve">The city will be rebuilt </w:t>
      </w:r>
      <w:r w:rsidR="00BE2B81">
        <w:rPr>
          <w:lang w:val="en-US"/>
        </w:rPr>
        <w:t>in</w:t>
      </w:r>
      <w:r w:rsidRPr="00004BA6">
        <w:rPr>
          <w:lang w:val="en-US"/>
        </w:rPr>
        <w:t xml:space="preserve"> 62 "weeks"</w:t>
      </w:r>
      <w:r w:rsidR="00BE2B81">
        <w:rPr>
          <w:lang w:val="en-US"/>
        </w:rPr>
        <w:t>,</w:t>
      </w:r>
      <w:r w:rsidRPr="00004BA6">
        <w:rPr>
          <w:lang w:val="en-US"/>
        </w:rPr>
        <w:t xml:space="preserve"> but </w:t>
      </w:r>
      <w:r w:rsidR="00BE2B81">
        <w:rPr>
          <w:lang w:val="en-US"/>
        </w:rPr>
        <w:t xml:space="preserve">there </w:t>
      </w:r>
      <w:r w:rsidRPr="00004BA6">
        <w:rPr>
          <w:lang w:val="en-US"/>
        </w:rPr>
        <w:t xml:space="preserve">will </w:t>
      </w:r>
      <w:r w:rsidR="00BE2B81">
        <w:rPr>
          <w:lang w:val="en-US"/>
        </w:rPr>
        <w:t>be</w:t>
      </w:r>
      <w:r w:rsidRPr="00004BA6">
        <w:rPr>
          <w:lang w:val="en-US"/>
        </w:rPr>
        <w:t xml:space="preserve"> tribulations.</w:t>
      </w:r>
    </w:p>
    <w:p w14:paraId="07B1B811" w14:textId="59CD1122" w:rsidR="00C6169B" w:rsidRPr="00004BA6" w:rsidRDefault="00C6169B" w:rsidP="00C6169B">
      <w:pPr>
        <w:pStyle w:val="ListParagraph"/>
        <w:numPr>
          <w:ilvl w:val="0"/>
          <w:numId w:val="9"/>
        </w:numPr>
        <w:rPr>
          <w:lang w:val="en-US"/>
        </w:rPr>
      </w:pPr>
      <w:r w:rsidRPr="00004BA6">
        <w:rPr>
          <w:lang w:val="en-US"/>
        </w:rPr>
        <w:t>After 69 weeks, the anointed will be gone.</w:t>
      </w:r>
    </w:p>
    <w:p w14:paraId="47EF0D03" w14:textId="571888E2" w:rsidR="00C6169B" w:rsidRPr="00004BA6" w:rsidRDefault="00C6169B" w:rsidP="004869AF">
      <w:pPr>
        <w:pStyle w:val="ListParagraph"/>
        <w:numPr>
          <w:ilvl w:val="0"/>
          <w:numId w:val="12"/>
        </w:numPr>
        <w:rPr>
          <w:lang w:val="en-US"/>
        </w:rPr>
      </w:pPr>
      <w:r w:rsidRPr="00004BA6">
        <w:rPr>
          <w:lang w:val="en-US"/>
        </w:rPr>
        <w:t>High priest Onias III (killed 171 BC).</w:t>
      </w:r>
    </w:p>
    <w:p w14:paraId="38D305B4" w14:textId="089C6B24" w:rsidR="00C6169B" w:rsidRPr="00004BA6" w:rsidRDefault="00C6169B" w:rsidP="004869AF">
      <w:pPr>
        <w:pStyle w:val="ListParagraph"/>
        <w:numPr>
          <w:ilvl w:val="0"/>
          <w:numId w:val="12"/>
        </w:numPr>
        <w:rPr>
          <w:lang w:val="en-US"/>
        </w:rPr>
      </w:pPr>
      <w:r w:rsidRPr="00004BA6">
        <w:rPr>
          <w:lang w:val="en-US"/>
        </w:rPr>
        <w:t>Jesus is killed (and fulfills 1-6)</w:t>
      </w:r>
    </w:p>
    <w:p w14:paraId="128EAD86" w14:textId="347157F1" w:rsidR="00C6169B" w:rsidRPr="00004BA6" w:rsidRDefault="00C6169B" w:rsidP="004869AF">
      <w:pPr>
        <w:pStyle w:val="ListParagraph"/>
        <w:numPr>
          <w:ilvl w:val="0"/>
          <w:numId w:val="9"/>
        </w:numPr>
        <w:rPr>
          <w:lang w:val="en-US"/>
        </w:rPr>
      </w:pPr>
      <w:r w:rsidRPr="00004BA6">
        <w:rPr>
          <w:lang w:val="en-US"/>
        </w:rPr>
        <w:t xml:space="preserve">Week 70: The city and the sanctuary will be destroyed, the sacrifices will be stopped, </w:t>
      </w:r>
      <w:r w:rsidR="00BE2B81">
        <w:rPr>
          <w:lang w:val="en-US"/>
        </w:rPr>
        <w:t xml:space="preserve">and </w:t>
      </w:r>
      <w:r w:rsidRPr="00004BA6">
        <w:rPr>
          <w:lang w:val="en-US"/>
        </w:rPr>
        <w:t>on the wings of abomination he will come who destroys.</w:t>
      </w:r>
    </w:p>
    <w:p w14:paraId="06A3AD13" w14:textId="67441DCE" w:rsidR="00C6169B" w:rsidRPr="00004BA6" w:rsidRDefault="00C6169B" w:rsidP="004869AF">
      <w:pPr>
        <w:pStyle w:val="ListParagraph"/>
        <w:numPr>
          <w:ilvl w:val="0"/>
          <w:numId w:val="14"/>
        </w:numPr>
        <w:rPr>
          <w:lang w:val="en-US"/>
        </w:rPr>
      </w:pPr>
      <w:r w:rsidRPr="00004BA6">
        <w:rPr>
          <w:lang w:val="en-US"/>
        </w:rPr>
        <w:t xml:space="preserve">7 years =171-164. Antiochus IV stops the sacrifices in the middle of the "week" </w:t>
      </w:r>
      <w:r w:rsidR="00BE2B81">
        <w:rPr>
          <w:lang w:val="en-US"/>
        </w:rPr>
        <w:t xml:space="preserve">and </w:t>
      </w:r>
      <w:r w:rsidRPr="00004BA6">
        <w:rPr>
          <w:lang w:val="en-US"/>
        </w:rPr>
        <w:t>the idol altar is set up.</w:t>
      </w:r>
    </w:p>
    <w:p w14:paraId="503358A4" w14:textId="3B3860B2" w:rsidR="00C6169B" w:rsidRPr="00004BA6" w:rsidRDefault="00C6169B" w:rsidP="004869AF">
      <w:pPr>
        <w:pStyle w:val="ListParagraph"/>
        <w:numPr>
          <w:ilvl w:val="0"/>
          <w:numId w:val="14"/>
        </w:numPr>
        <w:rPr>
          <w:lang w:val="en-US"/>
        </w:rPr>
      </w:pPr>
      <w:r w:rsidRPr="00004BA6">
        <w:rPr>
          <w:lang w:val="en-US"/>
        </w:rPr>
        <w:t>Year 70 (Matthew 24:15), sacrifices stop</w:t>
      </w:r>
      <w:r w:rsidR="00BE2B81">
        <w:rPr>
          <w:lang w:val="en-US"/>
        </w:rPr>
        <w:t>;</w:t>
      </w:r>
      <w:r w:rsidRPr="00004BA6">
        <w:rPr>
          <w:lang w:val="en-US"/>
        </w:rPr>
        <w:t xml:space="preserve"> desecrate the temple.</w:t>
      </w:r>
    </w:p>
    <w:p w14:paraId="5CDC61E5" w14:textId="62CF0824" w:rsidR="00C6169B" w:rsidRPr="004869AF" w:rsidRDefault="00C6169B" w:rsidP="004869AF">
      <w:pPr>
        <w:pStyle w:val="ListParagraph"/>
        <w:numPr>
          <w:ilvl w:val="0"/>
          <w:numId w:val="14"/>
        </w:numPr>
        <w:rPr>
          <w:lang w:val="nb-NO"/>
        </w:rPr>
      </w:pPr>
      <w:r w:rsidRPr="00004BA6">
        <w:rPr>
          <w:lang w:val="en-US"/>
        </w:rPr>
        <w:lastRenderedPageBreak/>
        <w:t xml:space="preserve">Year 70 (Matthew 24:15), Jesus confirms the new covenant and ends the sacrifices after 3.5 years of service. </w:t>
      </w:r>
      <w:r w:rsidRPr="004869AF">
        <w:rPr>
          <w:lang w:val="nb-NO"/>
        </w:rPr>
        <w:t xml:space="preserve">Half a "week" until the </w:t>
      </w:r>
      <w:r w:rsidR="00B2540A">
        <w:rPr>
          <w:lang w:val="nb-NO"/>
        </w:rPr>
        <w:t>second</w:t>
      </w:r>
      <w:r w:rsidRPr="004869AF">
        <w:rPr>
          <w:lang w:val="nb-NO"/>
        </w:rPr>
        <w:t xml:space="preserve"> coming.</w:t>
      </w:r>
    </w:p>
    <w:p w14:paraId="0DA471A0" w14:textId="77777777" w:rsidR="00C6169B" w:rsidRPr="00C6169B" w:rsidRDefault="00C6169B" w:rsidP="00C6169B">
      <w:pPr>
        <w:rPr>
          <w:lang w:val="nb-NO"/>
        </w:rPr>
      </w:pPr>
      <w:r w:rsidRPr="00C6169B">
        <w:rPr>
          <w:lang w:val="nb-NO"/>
        </w:rPr>
        <w:t xml:space="preserve"> </w:t>
      </w:r>
    </w:p>
    <w:p w14:paraId="78A7BC05" w14:textId="77777777" w:rsidR="00C6169B" w:rsidRPr="008A6E3A" w:rsidRDefault="00C6169B" w:rsidP="008A6E3A">
      <w:pPr>
        <w:rPr>
          <w:b/>
          <w:bCs/>
          <w:lang w:val="nb-NO"/>
        </w:rPr>
      </w:pPr>
      <w:r w:rsidRPr="008A6E3A">
        <w:rPr>
          <w:b/>
          <w:bCs/>
          <w:lang w:val="nb-NO"/>
        </w:rPr>
        <w:t>INTERPRETATION NO. 1 (7+62 WEEKS)</w:t>
      </w:r>
    </w:p>
    <w:p w14:paraId="55E51529" w14:textId="0FE05963" w:rsidR="00C6169B" w:rsidRPr="00004BA6" w:rsidRDefault="00C6169B" w:rsidP="00C6169B">
      <w:pPr>
        <w:rPr>
          <w:lang w:val="en-US"/>
        </w:rPr>
      </w:pPr>
      <w:r w:rsidRPr="00004BA6">
        <w:rPr>
          <w:lang w:val="en-US"/>
        </w:rPr>
        <w:t>70 x 7 “weeks of years” (years are implied from 9:2).</w:t>
      </w:r>
    </w:p>
    <w:p w14:paraId="7ED70454" w14:textId="1E80A27B" w:rsidR="00C6169B" w:rsidRPr="00004BA6" w:rsidRDefault="00C6169B" w:rsidP="00C6169B">
      <w:pPr>
        <w:rPr>
          <w:lang w:val="en-US"/>
        </w:rPr>
      </w:pPr>
      <w:r w:rsidRPr="00004BA6">
        <w:rPr>
          <w:lang w:val="en-US"/>
        </w:rPr>
        <w:t xml:space="preserve">Word in 586 </w:t>
      </w:r>
      <w:r w:rsidR="00892558" w:rsidRPr="00CA405B">
        <w:rPr>
          <w:lang w:val="nb-NO"/>
        </w:rPr>
        <w:sym w:font="Wingdings" w:char="F0DF"/>
      </w:r>
      <w:r w:rsidRPr="00004BA6">
        <w:rPr>
          <w:lang w:val="en-US"/>
        </w:rPr>
        <w:t xml:space="preserve"> 49 years </w:t>
      </w:r>
      <w:r w:rsidR="003A4CE8" w:rsidRPr="003A4CE8">
        <w:rPr>
          <w:lang w:val="en-US"/>
        </w:rPr>
        <w:t>→</w:t>
      </w:r>
      <w:r w:rsidRPr="00004BA6">
        <w:rPr>
          <w:lang w:val="en-US"/>
        </w:rPr>
        <w:t xml:space="preserve"> 538 </w:t>
      </w:r>
      <w:r w:rsidR="00892558" w:rsidRPr="00CA405B">
        <w:rPr>
          <w:lang w:val="nb-NO"/>
        </w:rPr>
        <w:sym w:font="Wingdings" w:char="F0DF"/>
      </w:r>
      <w:r w:rsidRPr="00004BA6">
        <w:rPr>
          <w:lang w:val="en-US"/>
        </w:rPr>
        <w:t xml:space="preserve"> 434 years </w:t>
      </w:r>
      <w:r w:rsidR="003A4CE8" w:rsidRPr="003A4CE8">
        <w:rPr>
          <w:lang w:val="en-US"/>
        </w:rPr>
        <w:t>→</w:t>
      </w:r>
      <w:r w:rsidRPr="00004BA6">
        <w:rPr>
          <w:lang w:val="en-US"/>
        </w:rPr>
        <w:t xml:space="preserve"> Onias 171 </w:t>
      </w:r>
      <w:r w:rsidR="00892558" w:rsidRPr="00CA405B">
        <w:rPr>
          <w:lang w:val="nb-NO"/>
        </w:rPr>
        <w:sym w:font="Wingdings" w:char="F0DF"/>
      </w:r>
      <w:r w:rsidRPr="00004BA6">
        <w:rPr>
          <w:lang w:val="en-US"/>
        </w:rPr>
        <w:t xml:space="preserve"> 3.5 years </w:t>
      </w:r>
      <w:r w:rsidR="003A4CE8" w:rsidRPr="003A4CE8">
        <w:rPr>
          <w:lang w:val="en-US"/>
        </w:rPr>
        <w:t>→</w:t>
      </w:r>
      <w:r w:rsidRPr="00004BA6">
        <w:rPr>
          <w:lang w:val="en-US"/>
        </w:rPr>
        <w:t xml:space="preserve"> desecration in 167 </w:t>
      </w:r>
      <w:r w:rsidR="00892558" w:rsidRPr="00CA405B">
        <w:rPr>
          <w:lang w:val="nb-NO"/>
        </w:rPr>
        <w:sym w:font="Wingdings" w:char="F0DF"/>
      </w:r>
      <w:r w:rsidRPr="00004BA6">
        <w:rPr>
          <w:lang w:val="en-US"/>
        </w:rPr>
        <w:t xml:space="preserve"> 3.5 years </w:t>
      </w:r>
      <w:r w:rsidR="003A4CE8" w:rsidRPr="003A4CE8">
        <w:rPr>
          <w:lang w:val="en-US"/>
        </w:rPr>
        <w:t>→</w:t>
      </w:r>
      <w:r w:rsidRPr="00004BA6">
        <w:rPr>
          <w:lang w:val="en-US"/>
        </w:rPr>
        <w:t xml:space="preserve"> 164</w:t>
      </w:r>
    </w:p>
    <w:p w14:paraId="19F781EC" w14:textId="1C84B1C7" w:rsidR="00853CDD" w:rsidRDefault="00C6169B" w:rsidP="00110432">
      <w:pPr>
        <w:rPr>
          <w:lang w:val="en-US"/>
        </w:rPr>
      </w:pPr>
      <w:r w:rsidRPr="00004BA6">
        <w:rPr>
          <w:lang w:val="en-US"/>
        </w:rPr>
        <w:t>The first "anointed" (v. 25)</w:t>
      </w:r>
      <w:r w:rsidR="00892558">
        <w:rPr>
          <w:lang w:val="en-US"/>
        </w:rPr>
        <w:t xml:space="preserve"> </w:t>
      </w:r>
      <w:r w:rsidRPr="00004BA6">
        <w:rPr>
          <w:lang w:val="en-US"/>
        </w:rPr>
        <w:t>= Cyrus</w:t>
      </w:r>
      <w:r w:rsidR="00892558">
        <w:rPr>
          <w:lang w:val="en-US"/>
        </w:rPr>
        <w:t xml:space="preserve"> </w:t>
      </w:r>
      <w:r w:rsidRPr="00004BA6">
        <w:rPr>
          <w:lang w:val="en-US"/>
        </w:rPr>
        <w:t>/</w:t>
      </w:r>
      <w:r w:rsidR="00892558">
        <w:rPr>
          <w:lang w:val="en-US"/>
        </w:rPr>
        <w:t xml:space="preserve"> </w:t>
      </w:r>
      <w:r w:rsidRPr="00004BA6">
        <w:rPr>
          <w:lang w:val="en-US"/>
        </w:rPr>
        <w:t>Zerubbabel</w:t>
      </w:r>
      <w:r w:rsidR="00892558">
        <w:rPr>
          <w:lang w:val="en-US"/>
        </w:rPr>
        <w:t xml:space="preserve"> </w:t>
      </w:r>
      <w:r w:rsidRPr="00004BA6">
        <w:rPr>
          <w:lang w:val="en-US"/>
        </w:rPr>
        <w:t>/</w:t>
      </w:r>
      <w:r w:rsidR="00892558">
        <w:rPr>
          <w:lang w:val="en-US"/>
        </w:rPr>
        <w:t xml:space="preserve"> </w:t>
      </w:r>
      <w:r w:rsidRPr="00004BA6">
        <w:rPr>
          <w:lang w:val="en-US"/>
        </w:rPr>
        <w:t xml:space="preserve">Joshua son of Jehosadak (all are called "anointed"). </w:t>
      </w:r>
    </w:p>
    <w:p w14:paraId="19CE0254" w14:textId="33AD49DD" w:rsidR="00C6169B" w:rsidRPr="00004BA6" w:rsidRDefault="00C6169B" w:rsidP="00110432">
      <w:pPr>
        <w:rPr>
          <w:lang w:val="en-US"/>
        </w:rPr>
      </w:pPr>
      <w:r w:rsidRPr="00004BA6">
        <w:rPr>
          <w:lang w:val="en-US"/>
        </w:rPr>
        <w:t>The second "anointed" (v. 26): Onias (the priests were anointed, Leviticus 4:3)</w:t>
      </w:r>
    </w:p>
    <w:p w14:paraId="0F3C1514" w14:textId="77777777" w:rsidR="00C6169B" w:rsidRPr="00004BA6" w:rsidRDefault="00C6169B" w:rsidP="00110432">
      <w:pPr>
        <w:rPr>
          <w:lang w:val="en-US"/>
        </w:rPr>
      </w:pPr>
      <w:r w:rsidRPr="00004BA6">
        <w:rPr>
          <w:lang w:val="en-US"/>
        </w:rPr>
        <w:t>All who adhered to the "covenant" during this "week" were severely persecuted. The last 3.5 years in particular were remembered as a time of trouble like no other.</w:t>
      </w:r>
    </w:p>
    <w:p w14:paraId="421E53E7" w14:textId="7CE265FA" w:rsidR="00FE2B71" w:rsidRPr="00004BA6" w:rsidRDefault="00C6169B" w:rsidP="00110432">
      <w:pPr>
        <w:rPr>
          <w:lang w:val="en-US"/>
        </w:rPr>
      </w:pPr>
      <w:r w:rsidRPr="00004BA6">
        <w:rPr>
          <w:lang w:val="en-US"/>
        </w:rPr>
        <w:t>Most modern interpreters and several in ancient times</w:t>
      </w:r>
      <w:r w:rsidR="002E550F">
        <w:rPr>
          <w:lang w:val="en-US"/>
        </w:rPr>
        <w:t xml:space="preserve"> </w:t>
      </w:r>
      <w:r w:rsidR="00AA3A96">
        <w:rPr>
          <w:lang w:val="en-US"/>
        </w:rPr>
        <w:t xml:space="preserve">support </w:t>
      </w:r>
      <w:r w:rsidR="002E550F">
        <w:rPr>
          <w:lang w:val="en-US"/>
        </w:rPr>
        <w:t>this interpretation</w:t>
      </w:r>
      <w:r w:rsidRPr="00004BA6">
        <w:rPr>
          <w:lang w:val="en-US"/>
        </w:rPr>
        <w:t>.</w:t>
      </w:r>
    </w:p>
    <w:p w14:paraId="5A601D6B" w14:textId="77777777" w:rsidR="00FE2B71" w:rsidRPr="008A6E3A" w:rsidRDefault="00FE2B71" w:rsidP="008A6E3A">
      <w:pPr>
        <w:rPr>
          <w:b/>
          <w:bCs/>
          <w:lang w:val="en-US"/>
        </w:rPr>
      </w:pPr>
      <w:r w:rsidRPr="008A6E3A">
        <w:rPr>
          <w:b/>
          <w:bCs/>
          <w:lang w:val="en-US"/>
        </w:rPr>
        <w:t>Problems:</w:t>
      </w:r>
    </w:p>
    <w:p w14:paraId="7DFA2ADD" w14:textId="146F1572" w:rsidR="00DD2CC0" w:rsidRPr="00250B2B" w:rsidRDefault="00C6169B" w:rsidP="00DD2CC0">
      <w:pPr>
        <w:pStyle w:val="ListParagraph"/>
        <w:numPr>
          <w:ilvl w:val="0"/>
          <w:numId w:val="35"/>
        </w:numPr>
        <w:rPr>
          <w:lang w:val="en-US"/>
        </w:rPr>
      </w:pPr>
      <w:r w:rsidRPr="00250B2B">
        <w:rPr>
          <w:lang w:val="en-US"/>
        </w:rPr>
        <w:t>The 62 sevens should be 434 years but are only 367</w:t>
      </w:r>
      <w:r w:rsidR="006F772C">
        <w:rPr>
          <w:lang w:val="en-US"/>
        </w:rPr>
        <w:t xml:space="preserve"> years</w:t>
      </w:r>
      <w:r w:rsidRPr="00250B2B">
        <w:rPr>
          <w:lang w:val="en-US"/>
        </w:rPr>
        <w:t>.</w:t>
      </w:r>
      <w:r w:rsidR="00250B2B" w:rsidRPr="00250B2B">
        <w:rPr>
          <w:lang w:val="en-US"/>
        </w:rPr>
        <w:t xml:space="preserve"> </w:t>
      </w:r>
      <w:r w:rsidR="00FE2B71" w:rsidRPr="00250B2B">
        <w:rPr>
          <w:lang w:val="en-US"/>
        </w:rPr>
        <w:t xml:space="preserve">This is according to </w:t>
      </w:r>
      <w:r w:rsidR="00FE2B71" w:rsidRPr="00250B2B">
        <w:rPr>
          <w:i/>
          <w:iCs/>
          <w:lang w:val="en-US"/>
        </w:rPr>
        <w:t xml:space="preserve">our </w:t>
      </w:r>
      <w:r w:rsidR="00FE2B71" w:rsidRPr="00250B2B">
        <w:rPr>
          <w:lang w:val="en-US"/>
        </w:rPr>
        <w:t>chronology</w:t>
      </w:r>
      <w:r w:rsidR="00BE2B81">
        <w:rPr>
          <w:lang w:val="en-US"/>
        </w:rPr>
        <w:t>;</w:t>
      </w:r>
      <w:r w:rsidR="00FE2B71" w:rsidRPr="00250B2B">
        <w:rPr>
          <w:lang w:val="en-US"/>
        </w:rPr>
        <w:t xml:space="preserve"> we do not know for sure how Daniel dated the events.</w:t>
      </w:r>
      <w:r w:rsidR="00250B2B" w:rsidRPr="00250B2B">
        <w:rPr>
          <w:lang w:val="en-US"/>
        </w:rPr>
        <w:t xml:space="preserve"> </w:t>
      </w:r>
      <w:r w:rsidRPr="00250B2B">
        <w:rPr>
          <w:lang w:val="en-US"/>
        </w:rPr>
        <w:t xml:space="preserve">Perhaps 62 is a "round" number to </w:t>
      </w:r>
      <w:r w:rsidR="00F16113" w:rsidRPr="00250B2B">
        <w:rPr>
          <w:lang w:val="en-US"/>
        </w:rPr>
        <w:t>maintain</w:t>
      </w:r>
      <w:r w:rsidRPr="00250B2B">
        <w:rPr>
          <w:lang w:val="en-US"/>
        </w:rPr>
        <w:t xml:space="preserve"> Jeremiah's 70 years as a frame?</w:t>
      </w:r>
    </w:p>
    <w:p w14:paraId="3A91C5D2" w14:textId="43570F7E" w:rsidR="00C6169B" w:rsidRPr="00DD2CC0" w:rsidRDefault="00C6169B" w:rsidP="00DD2CC0">
      <w:pPr>
        <w:pStyle w:val="ListParagraph"/>
        <w:numPr>
          <w:ilvl w:val="0"/>
          <w:numId w:val="35"/>
        </w:numPr>
        <w:rPr>
          <w:lang w:val="en-US"/>
        </w:rPr>
      </w:pPr>
      <w:r w:rsidRPr="00DD2CC0">
        <w:rPr>
          <w:lang w:val="en-US"/>
        </w:rPr>
        <w:t>This may have ended the sins of Antiochus, but not the sins of the Jews.</w:t>
      </w:r>
    </w:p>
    <w:p w14:paraId="055EEF6C" w14:textId="77777777" w:rsidR="00C6169B" w:rsidRPr="00004BA6" w:rsidRDefault="00C6169B" w:rsidP="00C6169B">
      <w:pPr>
        <w:rPr>
          <w:lang w:val="en-US"/>
        </w:rPr>
      </w:pPr>
      <w:r w:rsidRPr="00004BA6">
        <w:rPr>
          <w:lang w:val="en-US"/>
        </w:rPr>
        <w:t xml:space="preserve"> </w:t>
      </w:r>
    </w:p>
    <w:p w14:paraId="2613A574" w14:textId="77777777" w:rsidR="00C6169B" w:rsidRPr="008A6E3A" w:rsidRDefault="00C6169B" w:rsidP="008A6E3A">
      <w:pPr>
        <w:rPr>
          <w:b/>
          <w:bCs/>
          <w:lang w:val="en-US"/>
        </w:rPr>
      </w:pPr>
      <w:r w:rsidRPr="008A6E3A">
        <w:rPr>
          <w:b/>
          <w:bCs/>
          <w:lang w:val="en-US"/>
        </w:rPr>
        <w:t>INTERPRETATION NO. 2 (69 WEEKS)</w:t>
      </w:r>
    </w:p>
    <w:p w14:paraId="5ABF14DA" w14:textId="61B34CC4" w:rsidR="00C6169B" w:rsidRPr="00004BA6" w:rsidRDefault="00C6169B" w:rsidP="00C6169B">
      <w:pPr>
        <w:rPr>
          <w:lang w:val="en-US"/>
        </w:rPr>
      </w:pPr>
      <w:r w:rsidRPr="00004BA6">
        <w:rPr>
          <w:lang w:val="en-US"/>
        </w:rPr>
        <w:t xml:space="preserve">Word </w:t>
      </w:r>
      <w:r w:rsidR="00892558" w:rsidRPr="00CA405B">
        <w:rPr>
          <w:lang w:val="nb-NO"/>
        </w:rPr>
        <w:sym w:font="Wingdings" w:char="F0DF"/>
      </w:r>
      <w:r w:rsidRPr="00004BA6">
        <w:rPr>
          <w:lang w:val="en-US"/>
        </w:rPr>
        <w:t xml:space="preserve"> 483 years </w:t>
      </w:r>
      <w:r w:rsidR="003A4CE8" w:rsidRPr="003A4CE8">
        <w:rPr>
          <w:lang w:val="en-US"/>
        </w:rPr>
        <w:t>→</w:t>
      </w:r>
      <w:r w:rsidRPr="00004BA6">
        <w:rPr>
          <w:lang w:val="en-US"/>
        </w:rPr>
        <w:t xml:space="preserve"> Messiah</w:t>
      </w:r>
    </w:p>
    <w:p w14:paraId="6F8FD47F" w14:textId="0B79C155" w:rsidR="00C6169B" w:rsidRPr="00004BA6" w:rsidRDefault="00C6169B" w:rsidP="00C6169B">
      <w:pPr>
        <w:rPr>
          <w:lang w:val="en-US"/>
        </w:rPr>
      </w:pPr>
      <w:r w:rsidRPr="00004BA6">
        <w:rPr>
          <w:lang w:val="en-US"/>
        </w:rPr>
        <w:t>Many in the ancient church and Jewish scribes: Jesus' 1</w:t>
      </w:r>
      <w:r w:rsidRPr="00D3048D">
        <w:rPr>
          <w:vertAlign w:val="superscript"/>
          <w:lang w:val="en-US"/>
        </w:rPr>
        <w:t>st</w:t>
      </w:r>
      <w:r w:rsidR="00D3048D">
        <w:rPr>
          <w:lang w:val="en-US"/>
        </w:rPr>
        <w:t xml:space="preserve"> </w:t>
      </w:r>
      <w:r w:rsidRPr="00004BA6">
        <w:rPr>
          <w:lang w:val="en-US"/>
        </w:rPr>
        <w:t>coming</w:t>
      </w:r>
    </w:p>
    <w:p w14:paraId="4BD7D795" w14:textId="77777777" w:rsidR="00336522" w:rsidRDefault="00862D09" w:rsidP="00C6169B">
      <w:pPr>
        <w:rPr>
          <w:lang w:val="nb-NO"/>
        </w:rPr>
      </w:pPr>
      <w:r>
        <w:rPr>
          <w:lang w:val="nb-NO"/>
        </w:rPr>
        <w:t>Word:</w:t>
      </w:r>
    </w:p>
    <w:p w14:paraId="7BD7FC27" w14:textId="4C60DC76" w:rsidR="00C6169B" w:rsidRPr="00632B00" w:rsidRDefault="00C6169B" w:rsidP="00BC6C0B">
      <w:pPr>
        <w:pStyle w:val="ListParagraph"/>
        <w:numPr>
          <w:ilvl w:val="0"/>
          <w:numId w:val="16"/>
        </w:numPr>
        <w:rPr>
          <w:lang w:val="en-US"/>
        </w:rPr>
      </w:pPr>
      <w:r w:rsidRPr="00004BA6">
        <w:rPr>
          <w:lang w:val="en-US"/>
        </w:rPr>
        <w:t>Artaxerxes I sends Ezra back in 458 BC (Ezr</w:t>
      </w:r>
      <w:r w:rsidR="007875DC">
        <w:rPr>
          <w:lang w:val="en-US"/>
        </w:rPr>
        <w:t>a</w:t>
      </w:r>
      <w:r w:rsidRPr="00004BA6">
        <w:rPr>
          <w:lang w:val="en-US"/>
        </w:rPr>
        <w:t xml:space="preserve"> 7:11-26). </w:t>
      </w:r>
      <w:r w:rsidRPr="00632B00">
        <w:rPr>
          <w:lang w:val="en-US"/>
        </w:rPr>
        <w:t>Solar year: 26 AD</w:t>
      </w:r>
    </w:p>
    <w:p w14:paraId="701F3CBF" w14:textId="137BE2D1" w:rsidR="00BC6C0B" w:rsidRDefault="00C6169B" w:rsidP="00C6169B">
      <w:pPr>
        <w:pStyle w:val="ListParagraph"/>
        <w:numPr>
          <w:ilvl w:val="0"/>
          <w:numId w:val="16"/>
        </w:numPr>
        <w:rPr>
          <w:lang w:val="nb-NO"/>
        </w:rPr>
      </w:pPr>
      <w:r w:rsidRPr="00004BA6">
        <w:rPr>
          <w:lang w:val="en-US"/>
        </w:rPr>
        <w:t xml:space="preserve">Nehemiah </w:t>
      </w:r>
      <w:r w:rsidR="00BE2B81">
        <w:rPr>
          <w:lang w:val="en-US"/>
        </w:rPr>
        <w:t xml:space="preserve">was </w:t>
      </w:r>
      <w:r w:rsidRPr="00004BA6">
        <w:rPr>
          <w:lang w:val="en-US"/>
        </w:rPr>
        <w:t xml:space="preserve">sent by Artaxerxes I in 445 (Neh 2:1-8). </w:t>
      </w:r>
      <w:r w:rsidRPr="00BC6C0B">
        <w:rPr>
          <w:lang w:val="nb-NO"/>
        </w:rPr>
        <w:t>Messiah: 30 AD</w:t>
      </w:r>
    </w:p>
    <w:p w14:paraId="7644F7D4" w14:textId="77777777" w:rsidR="00632B00" w:rsidRDefault="00C6169B" w:rsidP="007431B3">
      <w:pPr>
        <w:pStyle w:val="ListParagraph"/>
        <w:numPr>
          <w:ilvl w:val="0"/>
          <w:numId w:val="17"/>
        </w:numPr>
        <w:rPr>
          <w:lang w:val="en-US"/>
        </w:rPr>
      </w:pPr>
      <w:r w:rsidRPr="00004BA6">
        <w:rPr>
          <w:lang w:val="en-US"/>
        </w:rPr>
        <w:t xml:space="preserve">From 445 BC to 30 AD = 475 solar years. “Measured” = abbreviated: 490 lunar years. </w:t>
      </w:r>
    </w:p>
    <w:p w14:paraId="7014FFBE" w14:textId="6ACDDA84" w:rsidR="00C6169B" w:rsidRPr="00E46B80" w:rsidRDefault="00C6169B" w:rsidP="00E46B80">
      <w:pPr>
        <w:rPr>
          <w:lang w:val="en-US"/>
        </w:rPr>
      </w:pPr>
      <w:r w:rsidRPr="00E46B80">
        <w:rPr>
          <w:lang w:val="en-US"/>
        </w:rPr>
        <w:lastRenderedPageBreak/>
        <w:t>"An anointed one" (v. 25): Jesus (fulfilled all 6 things in v. 24).</w:t>
      </w:r>
    </w:p>
    <w:p w14:paraId="70A40F43" w14:textId="0ED0DEBA" w:rsidR="00C6169B" w:rsidRPr="00004BA6" w:rsidRDefault="00C6169B" w:rsidP="00C6169B">
      <w:pPr>
        <w:rPr>
          <w:lang w:val="en-US"/>
        </w:rPr>
      </w:pPr>
      <w:r w:rsidRPr="00004BA6">
        <w:rPr>
          <w:lang w:val="en-US"/>
        </w:rPr>
        <w:t>"</w:t>
      </w:r>
      <w:r w:rsidR="008325B4" w:rsidRPr="008325B4">
        <w:rPr>
          <w:lang w:val="en-US"/>
        </w:rPr>
        <w:t>the ruler who will come</w:t>
      </w:r>
      <w:r w:rsidRPr="00004BA6">
        <w:rPr>
          <w:lang w:val="en-US"/>
        </w:rPr>
        <w:t>"</w:t>
      </w:r>
      <w:r w:rsidR="00D46A61">
        <w:rPr>
          <w:lang w:val="en-US"/>
        </w:rPr>
        <w:t xml:space="preserve"> </w:t>
      </w:r>
      <w:r w:rsidR="00D46A61" w:rsidRPr="00E46B80">
        <w:rPr>
          <w:lang w:val="en-US"/>
        </w:rPr>
        <w:t>(v. 2</w:t>
      </w:r>
      <w:r w:rsidR="00D46A61">
        <w:rPr>
          <w:lang w:val="en-US"/>
        </w:rPr>
        <w:t>6</w:t>
      </w:r>
      <w:r w:rsidR="00D46A61" w:rsidRPr="00E46B80">
        <w:rPr>
          <w:lang w:val="en-US"/>
        </w:rPr>
        <w:t>)</w:t>
      </w:r>
      <w:r w:rsidRPr="00004BA6">
        <w:rPr>
          <w:lang w:val="en-US"/>
        </w:rPr>
        <w:t>: Titus 70 AD Not yet emperor.</w:t>
      </w:r>
    </w:p>
    <w:p w14:paraId="60EA6544" w14:textId="07D856C9" w:rsidR="00C6169B" w:rsidRDefault="00C6169B" w:rsidP="00C6169B">
      <w:pPr>
        <w:rPr>
          <w:lang w:val="en-US"/>
        </w:rPr>
      </w:pPr>
      <w:r w:rsidRPr="00004BA6">
        <w:rPr>
          <w:lang w:val="en-US"/>
        </w:rPr>
        <w:t>Justin Martyr: The Messiah had to come before the Jews lost their national government in the year 70 (Gen</w:t>
      </w:r>
      <w:r w:rsidR="006D3737">
        <w:rPr>
          <w:lang w:val="en-US"/>
        </w:rPr>
        <w:t xml:space="preserve"> </w:t>
      </w:r>
      <w:r w:rsidRPr="00004BA6">
        <w:rPr>
          <w:lang w:val="en-US"/>
        </w:rPr>
        <w:t>49:10). The argument is repeated in almost all known debates between Christians and Jews about the coming of the Messiah, also by modern Messianic Christians.</w:t>
      </w:r>
    </w:p>
    <w:p w14:paraId="6CEB4F37" w14:textId="0CF8F667" w:rsidR="006D3737" w:rsidRPr="00EB7FC4" w:rsidRDefault="006D3737" w:rsidP="00EB7FC4">
      <w:pPr>
        <w:pStyle w:val="ListParagraph"/>
        <w:numPr>
          <w:ilvl w:val="0"/>
          <w:numId w:val="36"/>
        </w:numPr>
        <w:rPr>
          <w:lang w:val="en-US"/>
        </w:rPr>
      </w:pPr>
      <w:r w:rsidRPr="00440E7C">
        <w:rPr>
          <w:i/>
          <w:iCs/>
          <w:lang w:val="en-US"/>
        </w:rPr>
        <w:t>“The scepter will not depart from Judah, nor the ruler’s staff from between his feet, until he to whom it belongs shall come and the obedience of the nations shall be his.”</w:t>
      </w:r>
      <w:r w:rsidRPr="00EB7FC4">
        <w:rPr>
          <w:lang w:val="en-US"/>
        </w:rPr>
        <w:t xml:space="preserve"> Gen 49:10</w:t>
      </w:r>
    </w:p>
    <w:p w14:paraId="3479B23D" w14:textId="18F4576A" w:rsidR="00CA0AE4" w:rsidRDefault="00C6169B" w:rsidP="00C6169B">
      <w:pPr>
        <w:rPr>
          <w:lang w:val="en-US"/>
        </w:rPr>
      </w:pPr>
      <w:r w:rsidRPr="00004BA6">
        <w:rPr>
          <w:lang w:val="en-US"/>
        </w:rPr>
        <w:t>God will take care of the sin</w:t>
      </w:r>
      <w:r w:rsidR="00BE2B81">
        <w:rPr>
          <w:lang w:val="en-US"/>
        </w:rPr>
        <w:t>,</w:t>
      </w:r>
      <w:r w:rsidRPr="00004BA6">
        <w:rPr>
          <w:lang w:val="en-US"/>
        </w:rPr>
        <w:t xml:space="preserve"> but the temple will actually be torn down again. </w:t>
      </w:r>
    </w:p>
    <w:p w14:paraId="1B3BB926" w14:textId="6DE99157" w:rsidR="00C6169B" w:rsidRPr="00004BA6" w:rsidRDefault="00C6169B" w:rsidP="00C6169B">
      <w:pPr>
        <w:rPr>
          <w:lang w:val="en-US"/>
        </w:rPr>
      </w:pPr>
      <w:r w:rsidRPr="00004BA6">
        <w:rPr>
          <w:lang w:val="en-US"/>
        </w:rPr>
        <w:t>"He" (v. 27) = Jesus, makes a covenant for 7 years.</w:t>
      </w:r>
    </w:p>
    <w:p w14:paraId="5D3A994E" w14:textId="0D2144B2" w:rsidR="00C6169B" w:rsidRPr="00004BA6" w:rsidRDefault="00C6169B" w:rsidP="00C6169B">
      <w:pPr>
        <w:rPr>
          <w:lang w:val="en-US"/>
        </w:rPr>
      </w:pPr>
      <w:r w:rsidRPr="00004BA6">
        <w:rPr>
          <w:lang w:val="en-US"/>
        </w:rPr>
        <w:t>70</w:t>
      </w:r>
      <w:r w:rsidRPr="001F74FF">
        <w:rPr>
          <w:vertAlign w:val="superscript"/>
          <w:lang w:val="en-US"/>
        </w:rPr>
        <w:t>th</w:t>
      </w:r>
      <w:r w:rsidR="001F74FF">
        <w:rPr>
          <w:lang w:val="en-US"/>
        </w:rPr>
        <w:t xml:space="preserve"> </w:t>
      </w:r>
      <w:r w:rsidRPr="00004BA6">
        <w:rPr>
          <w:lang w:val="en-US"/>
        </w:rPr>
        <w:t>week:</w:t>
      </w:r>
    </w:p>
    <w:p w14:paraId="2C182F83" w14:textId="3C4CB6CB" w:rsidR="00C6169B" w:rsidRPr="00004BA6" w:rsidRDefault="00C6169B" w:rsidP="003C0CA6">
      <w:pPr>
        <w:pStyle w:val="ListParagraph"/>
        <w:numPr>
          <w:ilvl w:val="0"/>
          <w:numId w:val="21"/>
        </w:numPr>
        <w:rPr>
          <w:lang w:val="en-US"/>
        </w:rPr>
      </w:pPr>
      <w:r w:rsidRPr="00004BA6">
        <w:rPr>
          <w:lang w:val="en-US"/>
        </w:rPr>
        <w:t>Jesus' ministry (3.5 years) + the time until the gospel is preached to the Gentiles. Problems: No event to end the 70th week, and nothing in the NT suggests a 7-year covenant.</w:t>
      </w:r>
    </w:p>
    <w:p w14:paraId="36E376D4" w14:textId="737C76E0" w:rsidR="00C6169B" w:rsidRPr="00004BA6" w:rsidRDefault="00C6169B" w:rsidP="003C0CA6">
      <w:pPr>
        <w:pStyle w:val="ListParagraph"/>
        <w:numPr>
          <w:ilvl w:val="0"/>
          <w:numId w:val="21"/>
        </w:numPr>
        <w:rPr>
          <w:lang w:val="en-US"/>
        </w:rPr>
      </w:pPr>
      <w:r w:rsidRPr="00004BA6">
        <w:rPr>
          <w:lang w:val="en-US"/>
        </w:rPr>
        <w:t>Jesus' ministry + the Jewish war (about 3.5 years). The "days" in Mark 13:20 may refer to the last half week in Dan 9:27.</w:t>
      </w:r>
    </w:p>
    <w:p w14:paraId="4F526C5F" w14:textId="77777777" w:rsidR="00C6169B" w:rsidRPr="00004BA6" w:rsidRDefault="00C6169B" w:rsidP="00C6169B">
      <w:pPr>
        <w:rPr>
          <w:lang w:val="en-US"/>
        </w:rPr>
      </w:pPr>
      <w:r w:rsidRPr="00004BA6">
        <w:rPr>
          <w:lang w:val="en-US"/>
        </w:rPr>
        <w:t xml:space="preserve"> </w:t>
      </w:r>
    </w:p>
    <w:p w14:paraId="28144BAF" w14:textId="77777777" w:rsidR="00C6169B" w:rsidRPr="008A6E3A" w:rsidRDefault="00C6169B" w:rsidP="008A6E3A">
      <w:pPr>
        <w:rPr>
          <w:b/>
          <w:bCs/>
          <w:lang w:val="en-US"/>
        </w:rPr>
      </w:pPr>
      <w:r w:rsidRPr="008A6E3A">
        <w:rPr>
          <w:b/>
          <w:bCs/>
          <w:lang w:val="en-US"/>
        </w:rPr>
        <w:t>INTERPRETATION NO. 3 (69)</w:t>
      </w:r>
    </w:p>
    <w:p w14:paraId="2B40D745" w14:textId="04966001" w:rsidR="00C6169B" w:rsidRPr="00004BA6" w:rsidRDefault="00C6169B" w:rsidP="00C6169B">
      <w:pPr>
        <w:rPr>
          <w:lang w:val="en-US"/>
        </w:rPr>
      </w:pPr>
      <w:r w:rsidRPr="00004BA6">
        <w:rPr>
          <w:lang w:val="en-US"/>
        </w:rPr>
        <w:t xml:space="preserve">About </w:t>
      </w:r>
      <w:r w:rsidR="000A0437">
        <w:rPr>
          <w:lang w:val="en-US"/>
        </w:rPr>
        <w:t xml:space="preserve">the </w:t>
      </w:r>
      <w:r w:rsidRPr="00004BA6">
        <w:rPr>
          <w:lang w:val="en-US"/>
        </w:rPr>
        <w:t>same as interpretation no. 2 until the 70</w:t>
      </w:r>
      <w:r w:rsidRPr="00351AC4">
        <w:rPr>
          <w:vertAlign w:val="superscript"/>
          <w:lang w:val="en-US"/>
        </w:rPr>
        <w:t>th</w:t>
      </w:r>
      <w:r w:rsidR="00351AC4">
        <w:rPr>
          <w:lang w:val="en-US"/>
        </w:rPr>
        <w:t xml:space="preserve"> </w:t>
      </w:r>
      <w:r w:rsidRPr="00004BA6">
        <w:rPr>
          <w:lang w:val="en-US"/>
        </w:rPr>
        <w:t>week, with a large jump between the 69</w:t>
      </w:r>
      <w:r w:rsidRPr="00351AC4">
        <w:rPr>
          <w:vertAlign w:val="superscript"/>
          <w:lang w:val="en-US"/>
        </w:rPr>
        <w:t>th</w:t>
      </w:r>
      <w:r w:rsidR="00351AC4">
        <w:rPr>
          <w:lang w:val="en-US"/>
        </w:rPr>
        <w:t xml:space="preserve"> </w:t>
      </w:r>
      <w:r w:rsidRPr="00004BA6">
        <w:rPr>
          <w:lang w:val="en-US"/>
        </w:rPr>
        <w:t>and 70</w:t>
      </w:r>
      <w:r w:rsidRPr="00351AC4">
        <w:rPr>
          <w:vertAlign w:val="superscript"/>
          <w:lang w:val="en-US"/>
        </w:rPr>
        <w:t>th</w:t>
      </w:r>
      <w:r w:rsidR="00351AC4">
        <w:rPr>
          <w:lang w:val="en-US"/>
        </w:rPr>
        <w:t xml:space="preserve"> </w:t>
      </w:r>
      <w:r w:rsidRPr="00004BA6">
        <w:rPr>
          <w:lang w:val="en-US"/>
        </w:rPr>
        <w:t>week.</w:t>
      </w:r>
    </w:p>
    <w:p w14:paraId="718F454F" w14:textId="3E7EED3F" w:rsidR="00C6169B" w:rsidRPr="009B3A48" w:rsidRDefault="00072565" w:rsidP="00C6169B">
      <w:r w:rsidRPr="00CF6333">
        <w:rPr>
          <w:i/>
          <w:iCs/>
          <w:lang w:val="en-US"/>
        </w:rPr>
        <w:t>"</w:t>
      </w:r>
      <w:r w:rsidR="00C6169B" w:rsidRPr="00CF6333">
        <w:rPr>
          <w:i/>
          <w:iCs/>
          <w:lang w:val="en-US"/>
        </w:rPr>
        <w:t>A coming prince</w:t>
      </w:r>
      <w:r w:rsidRPr="00CF6333">
        <w:rPr>
          <w:i/>
          <w:iCs/>
        </w:rPr>
        <w:t xml:space="preserve">" </w:t>
      </w:r>
      <w:r w:rsidR="00C6169B" w:rsidRPr="00CF6333">
        <w:rPr>
          <w:i/>
          <w:iCs/>
        </w:rPr>
        <w:t>/</w:t>
      </w:r>
      <w:r w:rsidRPr="00CF6333">
        <w:rPr>
          <w:i/>
          <w:iCs/>
        </w:rPr>
        <w:t xml:space="preserve"> "</w:t>
      </w:r>
      <w:r w:rsidR="00C6169B" w:rsidRPr="00CF6333">
        <w:rPr>
          <w:i/>
          <w:iCs/>
        </w:rPr>
        <w:t>he</w:t>
      </w:r>
      <w:r w:rsidRPr="00CF6333">
        <w:rPr>
          <w:i/>
          <w:iCs/>
        </w:rPr>
        <w:t>"</w:t>
      </w:r>
      <w:r w:rsidR="00C6169B" w:rsidRPr="009B3A48">
        <w:t>: Antichrist</w:t>
      </w:r>
    </w:p>
    <w:p w14:paraId="2062E056" w14:textId="77777777" w:rsidR="00C6169B" w:rsidRPr="00004BA6" w:rsidRDefault="00C6169B" w:rsidP="00C6169B">
      <w:pPr>
        <w:rPr>
          <w:lang w:val="en-US"/>
        </w:rPr>
      </w:pPr>
      <w:r w:rsidRPr="00CF6333">
        <w:rPr>
          <w:i/>
          <w:iCs/>
          <w:lang w:val="en-US"/>
        </w:rPr>
        <w:t>"Covenant"</w:t>
      </w:r>
      <w:r w:rsidRPr="00004BA6">
        <w:rPr>
          <w:lang w:val="en-US"/>
        </w:rPr>
        <w:t>: Antichrist's agreement with the Jews to rebuild the temple</w:t>
      </w:r>
    </w:p>
    <w:p w14:paraId="0C4507CE" w14:textId="345971A8" w:rsidR="00C6169B" w:rsidRPr="00004BA6" w:rsidRDefault="000E23DA" w:rsidP="00C6169B">
      <w:pPr>
        <w:rPr>
          <w:lang w:val="en-US"/>
        </w:rPr>
      </w:pPr>
      <w:r>
        <w:rPr>
          <w:lang w:val="en-US"/>
        </w:rPr>
        <w:t>In the m</w:t>
      </w:r>
      <w:r w:rsidR="00C6169B" w:rsidRPr="00004BA6">
        <w:rPr>
          <w:lang w:val="en-US"/>
        </w:rPr>
        <w:t>iddle of the 7 years: The Antichrist stops the sacrifice and makes himself God (“the abomination of desolation”).</w:t>
      </w:r>
    </w:p>
    <w:p w14:paraId="4F492507" w14:textId="77777777" w:rsidR="00C6169B" w:rsidRPr="00004BA6" w:rsidRDefault="00C6169B" w:rsidP="00C6169B">
      <w:pPr>
        <w:rPr>
          <w:lang w:val="en-US"/>
        </w:rPr>
      </w:pPr>
      <w:r w:rsidRPr="00004BA6">
        <w:rPr>
          <w:lang w:val="en-US"/>
        </w:rPr>
        <w:t>Built on Hippolyt (early 200s):</w:t>
      </w:r>
    </w:p>
    <w:p w14:paraId="59E1EADC" w14:textId="6A27E5A3" w:rsidR="00AC2BBD" w:rsidRPr="00004BA6" w:rsidRDefault="00C6169B" w:rsidP="00AC2BBD">
      <w:pPr>
        <w:pStyle w:val="ListParagraph"/>
        <w:numPr>
          <w:ilvl w:val="0"/>
          <w:numId w:val="22"/>
        </w:numPr>
        <w:rPr>
          <w:lang w:val="en-US"/>
        </w:rPr>
      </w:pPr>
      <w:r w:rsidRPr="00004BA6">
        <w:rPr>
          <w:lang w:val="en-US"/>
        </w:rPr>
        <w:t>9:27 is Rev 11:1-13. Elijah and Enoch in the 1</w:t>
      </w:r>
      <w:r w:rsidRPr="001911E9">
        <w:rPr>
          <w:vertAlign w:val="superscript"/>
          <w:lang w:val="en-US"/>
        </w:rPr>
        <w:t>st</w:t>
      </w:r>
      <w:r w:rsidR="001911E9">
        <w:rPr>
          <w:lang w:val="en-US"/>
        </w:rPr>
        <w:t xml:space="preserve"> </w:t>
      </w:r>
      <w:r w:rsidRPr="00004BA6">
        <w:rPr>
          <w:lang w:val="en-US"/>
        </w:rPr>
        <w:t>half, Antichrist in the 2</w:t>
      </w:r>
      <w:r w:rsidRPr="001911E9">
        <w:rPr>
          <w:vertAlign w:val="superscript"/>
          <w:lang w:val="en-US"/>
        </w:rPr>
        <w:t>nd</w:t>
      </w:r>
      <w:r w:rsidR="001911E9">
        <w:rPr>
          <w:lang w:val="en-US"/>
        </w:rPr>
        <w:t xml:space="preserve"> </w:t>
      </w:r>
      <w:r w:rsidRPr="00004BA6">
        <w:rPr>
          <w:lang w:val="en-US"/>
        </w:rPr>
        <w:t>half.</w:t>
      </w:r>
    </w:p>
    <w:p w14:paraId="441E6A6A" w14:textId="3EB0C2D1" w:rsidR="00C6169B" w:rsidRPr="00004BA6" w:rsidRDefault="00C6169B" w:rsidP="00AC2BBD">
      <w:pPr>
        <w:pStyle w:val="ListParagraph"/>
        <w:numPr>
          <w:ilvl w:val="0"/>
          <w:numId w:val="22"/>
        </w:numPr>
        <w:rPr>
          <w:lang w:val="en-US"/>
        </w:rPr>
      </w:pPr>
      <w:r w:rsidRPr="00004BA6">
        <w:rPr>
          <w:lang w:val="en-US"/>
        </w:rPr>
        <w:t>Thought Jesus' return would happen 500 years after Jesus' birth.</w:t>
      </w:r>
    </w:p>
    <w:p w14:paraId="5DE53B6C" w14:textId="0A9ED699" w:rsidR="00C6169B" w:rsidRPr="00AC2BBD" w:rsidRDefault="00C6169B" w:rsidP="00AC2BBD">
      <w:pPr>
        <w:pStyle w:val="ListParagraph"/>
        <w:numPr>
          <w:ilvl w:val="0"/>
          <w:numId w:val="22"/>
        </w:numPr>
        <w:rPr>
          <w:lang w:val="nb-NO"/>
        </w:rPr>
      </w:pPr>
      <w:r w:rsidRPr="00004BA6">
        <w:rPr>
          <w:lang w:val="en-US"/>
        </w:rPr>
        <w:t xml:space="preserve">First in the old church to time the return. </w:t>
      </w:r>
      <w:r w:rsidRPr="00AC2BBD">
        <w:rPr>
          <w:lang w:val="nb-NO"/>
        </w:rPr>
        <w:t xml:space="preserve">Renaissance </w:t>
      </w:r>
      <w:r w:rsidR="001911E9">
        <w:rPr>
          <w:lang w:val="nb-NO"/>
        </w:rPr>
        <w:t xml:space="preserve">through </w:t>
      </w:r>
      <w:r w:rsidRPr="00AC2BBD">
        <w:rPr>
          <w:lang w:val="nb-NO"/>
        </w:rPr>
        <w:t>Darby.</w:t>
      </w:r>
    </w:p>
    <w:p w14:paraId="3E25930C" w14:textId="06640C46" w:rsidR="00C6169B" w:rsidRPr="00004BA6" w:rsidRDefault="00C6169B" w:rsidP="00C6169B">
      <w:pPr>
        <w:rPr>
          <w:lang w:val="en-US"/>
        </w:rPr>
      </w:pPr>
      <w:r w:rsidRPr="00004BA6">
        <w:rPr>
          <w:lang w:val="en-US"/>
        </w:rPr>
        <w:lastRenderedPageBreak/>
        <w:t xml:space="preserve">Problems: The jump is somewhat inconsistent, </w:t>
      </w:r>
      <w:r w:rsidR="000A0437">
        <w:rPr>
          <w:lang w:val="en-US"/>
        </w:rPr>
        <w:t xml:space="preserve">and </w:t>
      </w:r>
      <w:r w:rsidRPr="00004BA6">
        <w:rPr>
          <w:lang w:val="en-US"/>
        </w:rPr>
        <w:t>the temple rebuilt.</w:t>
      </w:r>
    </w:p>
    <w:p w14:paraId="42871404" w14:textId="77777777" w:rsidR="00C6169B" w:rsidRPr="00004BA6" w:rsidRDefault="00C6169B" w:rsidP="00C6169B">
      <w:pPr>
        <w:rPr>
          <w:lang w:val="en-US"/>
        </w:rPr>
      </w:pPr>
      <w:r w:rsidRPr="00004BA6">
        <w:rPr>
          <w:lang w:val="en-US"/>
        </w:rPr>
        <w:t xml:space="preserve"> </w:t>
      </w:r>
    </w:p>
    <w:p w14:paraId="5317C36E" w14:textId="77777777" w:rsidR="00C6169B" w:rsidRPr="008A6E3A" w:rsidRDefault="00C6169B" w:rsidP="008A6E3A">
      <w:pPr>
        <w:rPr>
          <w:b/>
          <w:bCs/>
          <w:lang w:val="en-US"/>
        </w:rPr>
      </w:pPr>
      <w:r w:rsidRPr="008A6E3A">
        <w:rPr>
          <w:b/>
          <w:bCs/>
          <w:lang w:val="en-US"/>
        </w:rPr>
        <w:t>INTERPRETATION NO. 4 (7+62)</w:t>
      </w:r>
    </w:p>
    <w:p w14:paraId="1649D80D" w14:textId="17EDB293" w:rsidR="00C6169B" w:rsidRPr="00004BA6" w:rsidRDefault="00C6169B" w:rsidP="00C6169B">
      <w:pPr>
        <w:rPr>
          <w:lang w:val="en-US"/>
        </w:rPr>
      </w:pPr>
      <w:r w:rsidRPr="00004BA6">
        <w:rPr>
          <w:lang w:val="en-US"/>
        </w:rPr>
        <w:t>Word = Jeremiah's prophecy (as "word" in v. 23</w:t>
      </w:r>
      <w:r w:rsidR="000A0437">
        <w:rPr>
          <w:lang w:val="en-US"/>
        </w:rPr>
        <w:t>;</w:t>
      </w:r>
      <w:r w:rsidRPr="00004BA6">
        <w:rPr>
          <w:lang w:val="en-US"/>
        </w:rPr>
        <w:t xml:space="preserve"> also fits with Jer</w:t>
      </w:r>
      <w:r w:rsidR="00217E84">
        <w:rPr>
          <w:lang w:val="en-US"/>
        </w:rPr>
        <w:t>emiah</w:t>
      </w:r>
      <w:r w:rsidRPr="00004BA6">
        <w:rPr>
          <w:lang w:val="en-US"/>
        </w:rPr>
        <w:t xml:space="preserve"> in Dan 9:2, Jer 25:12f, 29:10)</w:t>
      </w:r>
    </w:p>
    <w:p w14:paraId="29F228EA" w14:textId="579783C7" w:rsidR="00C6169B" w:rsidRPr="00004BA6" w:rsidRDefault="00C6169B" w:rsidP="00C6169B">
      <w:pPr>
        <w:rPr>
          <w:lang w:val="en-US"/>
        </w:rPr>
      </w:pPr>
      <w:r w:rsidRPr="00004BA6">
        <w:rPr>
          <w:lang w:val="en-US"/>
        </w:rPr>
        <w:t xml:space="preserve">Word 586 </w:t>
      </w:r>
      <w:r w:rsidR="00307497" w:rsidRPr="00CA405B">
        <w:rPr>
          <w:lang w:val="nb-NO"/>
        </w:rPr>
        <w:sym w:font="Wingdings" w:char="F0DF"/>
      </w:r>
      <w:r w:rsidR="00307497" w:rsidRPr="00BC4F70">
        <w:rPr>
          <w:lang w:val="en-US"/>
        </w:rPr>
        <w:t xml:space="preserve"> </w:t>
      </w:r>
      <w:r w:rsidRPr="00004BA6">
        <w:rPr>
          <w:lang w:val="en-US"/>
        </w:rPr>
        <w:t xml:space="preserve">49 years </w:t>
      </w:r>
      <w:r w:rsidR="003A4CE8" w:rsidRPr="003A4CE8">
        <w:rPr>
          <w:lang w:val="en-US"/>
        </w:rPr>
        <w:t>→</w:t>
      </w:r>
      <w:r w:rsidRPr="00004BA6">
        <w:rPr>
          <w:lang w:val="en-US"/>
        </w:rPr>
        <w:t xml:space="preserve"> 538... 440 </w:t>
      </w:r>
      <w:r w:rsidR="00307497" w:rsidRPr="00CA405B">
        <w:rPr>
          <w:lang w:val="nb-NO"/>
        </w:rPr>
        <w:sym w:font="Wingdings" w:char="F0DF"/>
      </w:r>
      <w:r w:rsidR="00307497" w:rsidRPr="00BC4F70">
        <w:rPr>
          <w:lang w:val="en-US"/>
        </w:rPr>
        <w:t xml:space="preserve"> </w:t>
      </w:r>
      <w:r w:rsidRPr="00004BA6">
        <w:rPr>
          <w:lang w:val="en-US"/>
        </w:rPr>
        <w:t xml:space="preserve">434 years </w:t>
      </w:r>
      <w:r w:rsidR="003A4CE8" w:rsidRPr="003A4CE8">
        <w:rPr>
          <w:lang w:val="en-US"/>
        </w:rPr>
        <w:t>→</w:t>
      </w:r>
      <w:r w:rsidRPr="00004BA6">
        <w:rPr>
          <w:lang w:val="en-US"/>
        </w:rPr>
        <w:t xml:space="preserve"> 6 BC... </w:t>
      </w:r>
      <w:r w:rsidR="00307497" w:rsidRPr="00CA405B">
        <w:rPr>
          <w:lang w:val="nb-NO"/>
        </w:rPr>
        <w:sym w:font="Wingdings" w:char="F0DF"/>
      </w:r>
      <w:r w:rsidR="00307497" w:rsidRPr="00BC4F70">
        <w:rPr>
          <w:lang w:val="en-US"/>
        </w:rPr>
        <w:t xml:space="preserve"> </w:t>
      </w:r>
      <w:r w:rsidRPr="00004BA6">
        <w:rPr>
          <w:lang w:val="en-US"/>
        </w:rPr>
        <w:t xml:space="preserve">7 years (?) </w:t>
      </w:r>
      <w:r w:rsidR="003A4CE8" w:rsidRPr="003A4CE8">
        <w:rPr>
          <w:lang w:val="en-US"/>
        </w:rPr>
        <w:t>→</w:t>
      </w:r>
    </w:p>
    <w:p w14:paraId="6BFA8B17" w14:textId="671A2B39" w:rsidR="00A832AB" w:rsidRPr="00004BA6" w:rsidRDefault="00A832AB" w:rsidP="00C6169B">
      <w:pPr>
        <w:rPr>
          <w:lang w:val="en-US"/>
        </w:rPr>
      </w:pPr>
      <w:r w:rsidRPr="00BC4F70">
        <w:rPr>
          <w:i/>
          <w:iCs/>
          <w:lang w:val="en-US"/>
        </w:rPr>
        <w:t>“An anointed one”</w:t>
      </w:r>
      <w:r w:rsidRPr="00004BA6">
        <w:rPr>
          <w:lang w:val="en-US"/>
        </w:rPr>
        <w:t>: Cyrus</w:t>
      </w:r>
    </w:p>
    <w:p w14:paraId="4A1869B5" w14:textId="2CD65511" w:rsidR="00C6169B" w:rsidRPr="00004BA6" w:rsidRDefault="00C6169B" w:rsidP="00C6169B">
      <w:pPr>
        <w:rPr>
          <w:lang w:val="en-US"/>
        </w:rPr>
      </w:pPr>
      <w:r w:rsidRPr="00004BA6">
        <w:rPr>
          <w:lang w:val="en-US"/>
        </w:rPr>
        <w:t>Nehemiah's rebuilding began in 440 according to Josephus.</w:t>
      </w:r>
    </w:p>
    <w:p w14:paraId="6F297797" w14:textId="03185446" w:rsidR="00C6169B" w:rsidRPr="00004BA6" w:rsidRDefault="00C6169B" w:rsidP="00C6169B">
      <w:pPr>
        <w:rPr>
          <w:lang w:val="en-US"/>
        </w:rPr>
      </w:pPr>
      <w:r w:rsidRPr="00004BA6">
        <w:rPr>
          <w:lang w:val="en-US"/>
        </w:rPr>
        <w:t>Problems: Jeremiah's prophecies of return appear to be closer to 597 than 586. (Or 605 in Jer 25:12?)</w:t>
      </w:r>
    </w:p>
    <w:p w14:paraId="24DDC91A" w14:textId="77777777" w:rsidR="00C6169B" w:rsidRPr="00004BA6" w:rsidRDefault="00C6169B" w:rsidP="00C6169B">
      <w:pPr>
        <w:rPr>
          <w:lang w:val="en-US"/>
        </w:rPr>
      </w:pPr>
      <w:r w:rsidRPr="00004BA6">
        <w:rPr>
          <w:lang w:val="en-US"/>
        </w:rPr>
        <w:t xml:space="preserve"> </w:t>
      </w:r>
    </w:p>
    <w:p w14:paraId="6B78BDFD" w14:textId="77777777" w:rsidR="00C6169B" w:rsidRPr="008A6E3A" w:rsidRDefault="00C6169B" w:rsidP="008A6E3A">
      <w:pPr>
        <w:rPr>
          <w:b/>
          <w:bCs/>
          <w:lang w:val="en-US"/>
        </w:rPr>
      </w:pPr>
      <w:r w:rsidRPr="008A6E3A">
        <w:rPr>
          <w:b/>
          <w:bCs/>
          <w:lang w:val="en-US"/>
        </w:rPr>
        <w:t>INTERPRETATION NO. 5 (69)</w:t>
      </w:r>
    </w:p>
    <w:p w14:paraId="121D810F" w14:textId="71F90E42" w:rsidR="00C6169B" w:rsidRPr="00004BA6" w:rsidRDefault="00C6169B" w:rsidP="00C6169B">
      <w:pPr>
        <w:rPr>
          <w:lang w:val="en-US"/>
        </w:rPr>
      </w:pPr>
      <w:r w:rsidRPr="00004BA6">
        <w:rPr>
          <w:lang w:val="en-US"/>
        </w:rPr>
        <w:t>Much like interpretation no. 2. Not literal weeks but playing on the 70 years in Daniel's mind.</w:t>
      </w:r>
    </w:p>
    <w:p w14:paraId="7AA4F109" w14:textId="31D21278" w:rsidR="00A832AB" w:rsidRPr="00004BA6" w:rsidRDefault="00A832AB" w:rsidP="00C6169B">
      <w:pPr>
        <w:rPr>
          <w:lang w:val="en-US"/>
        </w:rPr>
      </w:pPr>
      <w:r w:rsidRPr="00004BA6">
        <w:rPr>
          <w:lang w:val="en-US"/>
        </w:rPr>
        <w:t xml:space="preserve">Word </w:t>
      </w:r>
      <w:r w:rsidR="00AB152E" w:rsidRPr="00CA405B">
        <w:rPr>
          <w:lang w:val="nb-NO"/>
        </w:rPr>
        <w:sym w:font="Wingdings" w:char="F0DF"/>
      </w:r>
      <w:r w:rsidR="00AB152E" w:rsidRPr="00A50056">
        <w:rPr>
          <w:lang w:val="en-US"/>
        </w:rPr>
        <w:t xml:space="preserve"> </w:t>
      </w:r>
      <w:r w:rsidRPr="00004BA6">
        <w:rPr>
          <w:lang w:val="en-US"/>
        </w:rPr>
        <w:t xml:space="preserve">69 weeks </w:t>
      </w:r>
      <w:r w:rsidR="003A4CE8" w:rsidRPr="003A4CE8">
        <w:rPr>
          <w:lang w:val="en-US"/>
        </w:rPr>
        <w:t>→</w:t>
      </w:r>
      <w:r w:rsidRPr="00004BA6">
        <w:rPr>
          <w:lang w:val="en-US"/>
        </w:rPr>
        <w:t xml:space="preserve"> Messiah</w:t>
      </w:r>
    </w:p>
    <w:p w14:paraId="3ED7D961" w14:textId="77777777" w:rsidR="00A832AB" w:rsidRPr="00004BA6" w:rsidRDefault="00C6169B" w:rsidP="00C6169B">
      <w:pPr>
        <w:rPr>
          <w:lang w:val="en-US"/>
        </w:rPr>
      </w:pPr>
      <w:r w:rsidRPr="00B520AA">
        <w:rPr>
          <w:i/>
          <w:iCs/>
          <w:lang w:val="en-US"/>
        </w:rPr>
        <w:t>“An anointed one”</w:t>
      </w:r>
      <w:r w:rsidRPr="00004BA6">
        <w:rPr>
          <w:lang w:val="en-US"/>
        </w:rPr>
        <w:t xml:space="preserve"> (v. 25) = Jesus (fulfilling v. 24)</w:t>
      </w:r>
    </w:p>
    <w:p w14:paraId="10ECD087" w14:textId="01362E80" w:rsidR="00C6169B" w:rsidRPr="00004BA6" w:rsidRDefault="00C6169B" w:rsidP="00C6169B">
      <w:pPr>
        <w:rPr>
          <w:lang w:val="en-US"/>
        </w:rPr>
      </w:pPr>
      <w:r w:rsidRPr="00B520AA">
        <w:rPr>
          <w:i/>
          <w:iCs/>
          <w:lang w:val="en-US"/>
        </w:rPr>
        <w:t>"The people of a prince"</w:t>
      </w:r>
      <w:r w:rsidRPr="00004BA6">
        <w:rPr>
          <w:lang w:val="en-US"/>
        </w:rPr>
        <w:t xml:space="preserve"> = The Romans in AD 70.</w:t>
      </w:r>
    </w:p>
    <w:p w14:paraId="16A285D9" w14:textId="282AA9A6" w:rsidR="00116B56" w:rsidRPr="00004BA6" w:rsidRDefault="00116B56" w:rsidP="00C6169B">
      <w:pPr>
        <w:rPr>
          <w:lang w:val="en-US"/>
        </w:rPr>
      </w:pPr>
      <w:r w:rsidRPr="00B520AA">
        <w:rPr>
          <w:i/>
          <w:iCs/>
          <w:lang w:val="en-US"/>
        </w:rPr>
        <w:t>"He"</w:t>
      </w:r>
      <w:r w:rsidRPr="00004BA6">
        <w:rPr>
          <w:lang w:val="en-US"/>
        </w:rPr>
        <w:t xml:space="preserve"> (v. 27) = Jesus</w:t>
      </w:r>
    </w:p>
    <w:p w14:paraId="680887BC" w14:textId="21A59816" w:rsidR="00C6169B" w:rsidRPr="00004BA6" w:rsidRDefault="00C6169B" w:rsidP="00C6169B">
      <w:pPr>
        <w:rPr>
          <w:lang w:val="en-US"/>
        </w:rPr>
      </w:pPr>
      <w:r w:rsidRPr="00B520AA">
        <w:rPr>
          <w:i/>
          <w:iCs/>
          <w:lang w:val="en-US"/>
        </w:rPr>
        <w:t>“Covenant”</w:t>
      </w:r>
      <w:r w:rsidRPr="00004BA6">
        <w:rPr>
          <w:lang w:val="en-US"/>
        </w:rPr>
        <w:t xml:space="preserve"> = the new covenant</w:t>
      </w:r>
    </w:p>
    <w:p w14:paraId="2A4C1615" w14:textId="56FB9A31" w:rsidR="00C6169B" w:rsidRPr="00004BA6" w:rsidRDefault="00C6169B" w:rsidP="00C6169B">
      <w:pPr>
        <w:rPr>
          <w:lang w:val="en-US"/>
        </w:rPr>
      </w:pPr>
      <w:r w:rsidRPr="00B520AA">
        <w:rPr>
          <w:i/>
          <w:iCs/>
          <w:lang w:val="en-US"/>
        </w:rPr>
        <w:t>"</w:t>
      </w:r>
      <w:r w:rsidR="00304EC6" w:rsidRPr="00B520AA">
        <w:rPr>
          <w:i/>
          <w:iCs/>
          <w:lang w:val="en-US"/>
        </w:rPr>
        <w:t>he will put an end to sacrifice and offering</w:t>
      </w:r>
      <w:r w:rsidRPr="00B520AA">
        <w:rPr>
          <w:i/>
          <w:iCs/>
          <w:lang w:val="en-US"/>
        </w:rPr>
        <w:t>"</w:t>
      </w:r>
      <w:r w:rsidRPr="00004BA6">
        <w:rPr>
          <w:lang w:val="en-US"/>
        </w:rPr>
        <w:t xml:space="preserve"> = Jesus' death</w:t>
      </w:r>
    </w:p>
    <w:p w14:paraId="2BC7183E" w14:textId="032B45C4" w:rsidR="00116B56" w:rsidRPr="00004BA6" w:rsidRDefault="00C6169B" w:rsidP="00C6169B">
      <w:pPr>
        <w:rPr>
          <w:lang w:val="en-US"/>
        </w:rPr>
      </w:pPr>
      <w:r w:rsidRPr="00B520AA">
        <w:rPr>
          <w:i/>
          <w:iCs/>
          <w:lang w:val="en-US"/>
        </w:rPr>
        <w:t>“</w:t>
      </w:r>
      <w:r w:rsidR="008930A9" w:rsidRPr="00B520AA">
        <w:rPr>
          <w:i/>
          <w:iCs/>
          <w:lang w:val="en-US"/>
        </w:rPr>
        <w:t>him</w:t>
      </w:r>
      <w:r w:rsidRPr="00B520AA">
        <w:rPr>
          <w:i/>
          <w:iCs/>
          <w:lang w:val="en-US"/>
        </w:rPr>
        <w:t>”</w:t>
      </w:r>
      <w:r w:rsidR="0041118A">
        <w:rPr>
          <w:lang w:val="en-US"/>
        </w:rPr>
        <w:t xml:space="preserve"> (v. 27)</w:t>
      </w:r>
      <w:r w:rsidRPr="00004BA6">
        <w:rPr>
          <w:lang w:val="en-US"/>
        </w:rPr>
        <w:t xml:space="preserve"> = Titus is introduced</w:t>
      </w:r>
    </w:p>
    <w:p w14:paraId="43F7F4DA" w14:textId="14E86B53" w:rsidR="00C6169B" w:rsidRPr="00004BA6" w:rsidRDefault="00C6169B" w:rsidP="00C6169B">
      <w:pPr>
        <w:rPr>
          <w:lang w:val="en-US"/>
        </w:rPr>
      </w:pPr>
      <w:r w:rsidRPr="00004BA6">
        <w:rPr>
          <w:lang w:val="en-US"/>
        </w:rPr>
        <w:t>Judaism is over</w:t>
      </w:r>
      <w:r w:rsidR="000A0437">
        <w:rPr>
          <w:lang w:val="en-US"/>
        </w:rPr>
        <w:t>;</w:t>
      </w:r>
      <w:r w:rsidRPr="00004BA6">
        <w:rPr>
          <w:lang w:val="en-US"/>
        </w:rPr>
        <w:t xml:space="preserve"> now everything is about Jesus.</w:t>
      </w:r>
    </w:p>
    <w:p w14:paraId="1A792524" w14:textId="336A124A" w:rsidR="00C6169B" w:rsidRPr="00004BA6" w:rsidRDefault="00C6169B" w:rsidP="00C6169B">
      <w:pPr>
        <w:rPr>
          <w:lang w:val="en-US"/>
        </w:rPr>
      </w:pPr>
      <w:r w:rsidRPr="00004BA6">
        <w:rPr>
          <w:lang w:val="en-US"/>
        </w:rPr>
        <w:t>Daniel thinks physically and nationally</w:t>
      </w:r>
      <w:r w:rsidR="000A0437">
        <w:rPr>
          <w:lang w:val="en-US"/>
        </w:rPr>
        <w:t>;</w:t>
      </w:r>
      <w:r w:rsidRPr="00004BA6">
        <w:rPr>
          <w:lang w:val="en-US"/>
        </w:rPr>
        <w:t xml:space="preserve"> God thinks spiritually and universally.</w:t>
      </w:r>
    </w:p>
    <w:p w14:paraId="349296AB" w14:textId="77777777" w:rsidR="00C6169B" w:rsidRPr="00004BA6" w:rsidRDefault="00C6169B" w:rsidP="00C6169B">
      <w:pPr>
        <w:rPr>
          <w:lang w:val="en-US"/>
        </w:rPr>
      </w:pPr>
      <w:r w:rsidRPr="00004BA6">
        <w:rPr>
          <w:lang w:val="en-US"/>
        </w:rPr>
        <w:t xml:space="preserve"> </w:t>
      </w:r>
    </w:p>
    <w:p w14:paraId="59AF8720" w14:textId="1E731F81" w:rsidR="00C6169B" w:rsidRPr="00004BA6" w:rsidRDefault="00C6169B" w:rsidP="008A6E3A">
      <w:pPr>
        <w:pStyle w:val="Heading2"/>
        <w:rPr>
          <w:lang w:val="en-US"/>
        </w:rPr>
      </w:pPr>
      <w:bookmarkStart w:id="47" w:name="_Toc130204991"/>
      <w:r w:rsidRPr="00004BA6">
        <w:rPr>
          <w:lang w:val="en-US"/>
        </w:rPr>
        <w:t>DAN 10-12: A WORD ABOUT A BATTLE</w:t>
      </w:r>
      <w:bookmarkEnd w:id="47"/>
    </w:p>
    <w:p w14:paraId="316F3DAA" w14:textId="2D9457CA" w:rsidR="00C6169B" w:rsidRPr="00004BA6" w:rsidRDefault="00C6169B" w:rsidP="00C6169B">
      <w:pPr>
        <w:rPr>
          <w:lang w:val="en-US"/>
        </w:rPr>
      </w:pPr>
      <w:r w:rsidRPr="00004BA6">
        <w:rPr>
          <w:lang w:val="en-US"/>
        </w:rPr>
        <w:t>C</w:t>
      </w:r>
      <w:r w:rsidR="00B520AA">
        <w:rPr>
          <w:lang w:val="en-US"/>
        </w:rPr>
        <w:t>h</w:t>
      </w:r>
      <w:r w:rsidR="00FE04C7">
        <w:rPr>
          <w:lang w:val="en-US"/>
        </w:rPr>
        <w:t>.</w:t>
      </w:r>
      <w:r w:rsidRPr="00004BA6">
        <w:rPr>
          <w:lang w:val="en-US"/>
        </w:rPr>
        <w:t xml:space="preserve"> 10: </w:t>
      </w:r>
      <w:r w:rsidR="008A564B" w:rsidRPr="00004BA6">
        <w:rPr>
          <w:lang w:val="en-US"/>
        </w:rPr>
        <w:tab/>
      </w:r>
      <w:r w:rsidRPr="00004BA6">
        <w:rPr>
          <w:lang w:val="en-US"/>
        </w:rPr>
        <w:t>I</w:t>
      </w:r>
      <w:r w:rsidR="00B520AA">
        <w:rPr>
          <w:lang w:val="en-US"/>
        </w:rPr>
        <w:t>ntroduction</w:t>
      </w:r>
    </w:p>
    <w:p w14:paraId="139D5F3A" w14:textId="396AFE5B" w:rsidR="00C6169B" w:rsidRPr="00004BA6" w:rsidRDefault="00C6169B" w:rsidP="00C6169B">
      <w:pPr>
        <w:rPr>
          <w:lang w:val="en-US"/>
        </w:rPr>
      </w:pPr>
      <w:r w:rsidRPr="00004BA6">
        <w:rPr>
          <w:lang w:val="en-US"/>
        </w:rPr>
        <w:lastRenderedPageBreak/>
        <w:t xml:space="preserve">11:1-12:4: </w:t>
      </w:r>
      <w:r w:rsidR="008A564B" w:rsidRPr="00004BA6">
        <w:rPr>
          <w:lang w:val="en-US"/>
        </w:rPr>
        <w:tab/>
      </w:r>
      <w:r w:rsidRPr="00004BA6">
        <w:rPr>
          <w:lang w:val="en-US"/>
        </w:rPr>
        <w:t>T</w:t>
      </w:r>
      <w:r w:rsidR="00B520AA">
        <w:rPr>
          <w:lang w:val="en-US"/>
        </w:rPr>
        <w:t>he battle</w:t>
      </w:r>
    </w:p>
    <w:p w14:paraId="175AFDF4" w14:textId="2016F7C5" w:rsidR="00C6169B" w:rsidRPr="00004BA6" w:rsidRDefault="00C6169B" w:rsidP="00C6169B">
      <w:pPr>
        <w:rPr>
          <w:lang w:val="en-US"/>
        </w:rPr>
      </w:pPr>
      <w:r w:rsidRPr="00004BA6">
        <w:rPr>
          <w:lang w:val="en-US"/>
        </w:rPr>
        <w:t>12</w:t>
      </w:r>
      <w:r w:rsidR="008A564B" w:rsidRPr="00004BA6">
        <w:rPr>
          <w:lang w:val="en-US"/>
        </w:rPr>
        <w:t xml:space="preserve">:5-13: </w:t>
      </w:r>
      <w:r w:rsidR="008A564B" w:rsidRPr="00004BA6">
        <w:rPr>
          <w:lang w:val="en-US"/>
        </w:rPr>
        <w:tab/>
      </w:r>
      <w:r w:rsidRPr="00004BA6">
        <w:rPr>
          <w:lang w:val="en-US"/>
        </w:rPr>
        <w:t>C</w:t>
      </w:r>
      <w:r w:rsidR="00B520AA">
        <w:rPr>
          <w:lang w:val="en-US"/>
        </w:rPr>
        <w:t>losing</w:t>
      </w:r>
    </w:p>
    <w:p w14:paraId="18CD30DE" w14:textId="77777777" w:rsidR="00C6169B" w:rsidRPr="00004BA6" w:rsidRDefault="00C6169B" w:rsidP="00C6169B">
      <w:pPr>
        <w:rPr>
          <w:lang w:val="en-US"/>
        </w:rPr>
      </w:pPr>
      <w:r w:rsidRPr="00004BA6">
        <w:rPr>
          <w:lang w:val="en-US"/>
        </w:rPr>
        <w:t xml:space="preserve"> </w:t>
      </w:r>
    </w:p>
    <w:p w14:paraId="125ECDF7" w14:textId="1CE8ECE7" w:rsidR="00C6169B" w:rsidRPr="00004BA6" w:rsidRDefault="00C6169B" w:rsidP="009B6A05">
      <w:pPr>
        <w:pStyle w:val="Heading2"/>
        <w:rPr>
          <w:lang w:val="en-US"/>
        </w:rPr>
      </w:pPr>
      <w:bookmarkStart w:id="48" w:name="_Toc130204992"/>
      <w:r w:rsidRPr="00004BA6">
        <w:rPr>
          <w:lang w:val="en-US"/>
        </w:rPr>
        <w:t>CHAPTER 10: INTRODUCTION. WHO IS “THE PRINCE OF THE PERSIANS”?</w:t>
      </w:r>
      <w:bookmarkEnd w:id="48"/>
    </w:p>
    <w:p w14:paraId="5A103753" w14:textId="74AF6BC8" w:rsidR="00C6169B" w:rsidRPr="00004BA6" w:rsidRDefault="00C6169B" w:rsidP="009B6A05">
      <w:pPr>
        <w:pStyle w:val="Heading3"/>
        <w:rPr>
          <w:lang w:val="en-US"/>
        </w:rPr>
      </w:pPr>
      <w:bookmarkStart w:id="49" w:name="_Toc130204993"/>
      <w:r w:rsidRPr="00004BA6">
        <w:rPr>
          <w:lang w:val="en-US"/>
        </w:rPr>
        <w:t>1. THE DEMON OVER PERSIA?</w:t>
      </w:r>
      <w:bookmarkEnd w:id="49"/>
    </w:p>
    <w:p w14:paraId="3B2746A4" w14:textId="261D3D9E" w:rsidR="00C6169B" w:rsidRPr="00004BA6" w:rsidRDefault="00C6169B" w:rsidP="00C6169B">
      <w:pPr>
        <w:rPr>
          <w:lang w:val="en-US"/>
        </w:rPr>
      </w:pPr>
      <w:r w:rsidRPr="00004BA6">
        <w:rPr>
          <w:lang w:val="en-US"/>
        </w:rPr>
        <w:t>He prevented the word of God from coming to Daniel for 21 days. Mi</w:t>
      </w:r>
      <w:r w:rsidR="00C04FBE">
        <w:rPr>
          <w:lang w:val="en-US"/>
        </w:rPr>
        <w:t>ch</w:t>
      </w:r>
      <w:r w:rsidRPr="00004BA6">
        <w:rPr>
          <w:lang w:val="en-US"/>
        </w:rPr>
        <w:t>ael came to fight him.</w:t>
      </w:r>
    </w:p>
    <w:p w14:paraId="2F2857E6" w14:textId="074C7123" w:rsidR="00C6169B" w:rsidRPr="00004BA6" w:rsidRDefault="00C6169B" w:rsidP="00C6169B">
      <w:pPr>
        <w:rPr>
          <w:lang w:val="en-US"/>
        </w:rPr>
      </w:pPr>
      <w:r w:rsidRPr="00004BA6">
        <w:rPr>
          <w:lang w:val="en-US"/>
        </w:rPr>
        <w:t>The context seems to suggest angels (and demons) since Michael is also called "prince".</w:t>
      </w:r>
    </w:p>
    <w:p w14:paraId="39C0E919" w14:textId="4C67C7CB" w:rsidR="00C6169B" w:rsidRPr="00004BA6" w:rsidRDefault="00C6169B" w:rsidP="00C6169B">
      <w:pPr>
        <w:rPr>
          <w:lang w:val="en-US"/>
        </w:rPr>
      </w:pPr>
      <w:r w:rsidRPr="00004BA6">
        <w:rPr>
          <w:lang w:val="en-US"/>
        </w:rPr>
        <w:t>A picture of a spiritual parallel to earthly conflicts.</w:t>
      </w:r>
    </w:p>
    <w:p w14:paraId="011585FD" w14:textId="1C0BA3DF" w:rsidR="00C6169B" w:rsidRPr="00004BA6" w:rsidRDefault="00C6169B" w:rsidP="00C6169B">
      <w:pPr>
        <w:rPr>
          <w:lang w:val="en-US"/>
        </w:rPr>
      </w:pPr>
      <w:r w:rsidRPr="00004BA6">
        <w:rPr>
          <w:lang w:val="en-US"/>
        </w:rPr>
        <w:t>Jews seem to have believed that every nation and person had an angel.</w:t>
      </w:r>
    </w:p>
    <w:p w14:paraId="796CEBEB" w14:textId="1A9CED6F" w:rsidR="00C6169B" w:rsidRPr="00004BA6" w:rsidRDefault="00AD2CB3" w:rsidP="00C6169B">
      <w:pPr>
        <w:rPr>
          <w:lang w:val="en-US"/>
        </w:rPr>
      </w:pPr>
      <w:r>
        <w:rPr>
          <w:rFonts w:hint="eastAsia"/>
          <w:lang w:val="en-US"/>
        </w:rPr>
        <w:t>However</w:t>
      </w:r>
      <w:r>
        <w:rPr>
          <w:lang w:val="en-US"/>
        </w:rPr>
        <w:t>,</w:t>
      </w:r>
      <w:r w:rsidR="00DA3238">
        <w:rPr>
          <w:lang w:val="en-US"/>
        </w:rPr>
        <w:t xml:space="preserve"> </w:t>
      </w:r>
      <w:r w:rsidR="00C6169B" w:rsidRPr="00004BA6">
        <w:rPr>
          <w:lang w:val="en-US"/>
        </w:rPr>
        <w:t>the Bible focuses on God's omnipotence. He raises and overthrows kings without any mention of demons. Not much trace of this in</w:t>
      </w:r>
      <w:r>
        <w:rPr>
          <w:lang w:val="en-US"/>
        </w:rPr>
        <w:t xml:space="preserve"> the</w:t>
      </w:r>
      <w:r w:rsidR="00C6169B" w:rsidRPr="00004BA6">
        <w:rPr>
          <w:lang w:val="en-US"/>
        </w:rPr>
        <w:t xml:space="preserve"> NT.</w:t>
      </w:r>
    </w:p>
    <w:p w14:paraId="365D6380" w14:textId="77777777" w:rsidR="00C6169B" w:rsidRPr="00004BA6" w:rsidRDefault="00C6169B" w:rsidP="00C6169B">
      <w:pPr>
        <w:rPr>
          <w:lang w:val="en-US"/>
        </w:rPr>
      </w:pPr>
    </w:p>
    <w:p w14:paraId="326B8C3A" w14:textId="77777777" w:rsidR="00C6169B" w:rsidRPr="00004BA6" w:rsidRDefault="00C6169B" w:rsidP="008A5558">
      <w:pPr>
        <w:pStyle w:val="Heading3"/>
        <w:rPr>
          <w:lang w:val="en-US"/>
        </w:rPr>
      </w:pPr>
      <w:bookmarkStart w:id="50" w:name="_Toc130204994"/>
      <w:r w:rsidRPr="00004BA6">
        <w:rPr>
          <w:lang w:val="en-US"/>
        </w:rPr>
        <w:t xml:space="preserve">2. </w:t>
      </w:r>
      <w:r w:rsidRPr="00004BA6">
        <w:rPr>
          <w:lang w:val="en-US"/>
        </w:rPr>
        <w:tab/>
        <w:t>THE EARTHLY PRINCE/PRINCE OF PERSIA</w:t>
      </w:r>
      <w:bookmarkEnd w:id="50"/>
    </w:p>
    <w:p w14:paraId="62EF5FDD" w14:textId="5A12FDFA" w:rsidR="00C6169B" w:rsidRPr="00004BA6" w:rsidRDefault="00C6169B" w:rsidP="00C6169B">
      <w:pPr>
        <w:rPr>
          <w:lang w:val="en-US"/>
        </w:rPr>
      </w:pPr>
      <w:r w:rsidRPr="00004BA6">
        <w:rPr>
          <w:lang w:val="en-US"/>
        </w:rPr>
        <w:t>Cambyses II was the prince at this time</w:t>
      </w:r>
      <w:r w:rsidR="00C10DB5">
        <w:rPr>
          <w:lang w:val="en-US"/>
        </w:rPr>
        <w:t xml:space="preserve"> and</w:t>
      </w:r>
      <w:r w:rsidRPr="00004BA6">
        <w:rPr>
          <w:lang w:val="en-US"/>
        </w:rPr>
        <w:t xml:space="preserve"> king </w:t>
      </w:r>
      <w:r w:rsidR="00C10DB5">
        <w:rPr>
          <w:lang w:val="en-US"/>
        </w:rPr>
        <w:t xml:space="preserve">from </w:t>
      </w:r>
      <w:r w:rsidRPr="00004BA6">
        <w:rPr>
          <w:lang w:val="en-US"/>
        </w:rPr>
        <w:t>530-522.</w:t>
      </w:r>
    </w:p>
    <w:p w14:paraId="143D967A" w14:textId="00A22B36" w:rsidR="00C6169B" w:rsidRPr="00004BA6" w:rsidRDefault="00C6169B" w:rsidP="00C6169B">
      <w:pPr>
        <w:rPr>
          <w:lang w:val="en-US"/>
        </w:rPr>
      </w:pPr>
      <w:r w:rsidRPr="00004BA6">
        <w:rPr>
          <w:lang w:val="en-US"/>
        </w:rPr>
        <w:t>Ezr</w:t>
      </w:r>
      <w:r w:rsidR="00742173">
        <w:rPr>
          <w:lang w:val="en-US"/>
        </w:rPr>
        <w:t>a</w:t>
      </w:r>
      <w:r w:rsidRPr="00004BA6">
        <w:rPr>
          <w:lang w:val="en-US"/>
        </w:rPr>
        <w:t xml:space="preserve"> 4:1-5, 24: </w:t>
      </w:r>
      <w:r w:rsidR="005672BC">
        <w:rPr>
          <w:lang w:val="en-US"/>
        </w:rPr>
        <w:t xml:space="preserve">The </w:t>
      </w:r>
      <w:r w:rsidRPr="00004BA6">
        <w:rPr>
          <w:lang w:val="en-US"/>
        </w:rPr>
        <w:t xml:space="preserve">work </w:t>
      </w:r>
      <w:r w:rsidR="005672BC">
        <w:rPr>
          <w:lang w:val="en-US"/>
        </w:rPr>
        <w:t xml:space="preserve">of rebuilding the temple </w:t>
      </w:r>
      <w:r w:rsidRPr="00004BA6">
        <w:rPr>
          <w:lang w:val="en-US"/>
        </w:rPr>
        <w:t>was hindered from the year 536 to 520.</w:t>
      </w:r>
    </w:p>
    <w:p w14:paraId="19C27D18" w14:textId="05F903FC" w:rsidR="00C6169B" w:rsidRPr="00004BA6" w:rsidRDefault="00C6169B" w:rsidP="00C6169B">
      <w:pPr>
        <w:rPr>
          <w:lang w:val="en-US"/>
        </w:rPr>
      </w:pPr>
      <w:r w:rsidRPr="00004BA6">
        <w:rPr>
          <w:lang w:val="en-US"/>
        </w:rPr>
        <w:t>Josephus: Work stopped completely under Cambyses II (</w:t>
      </w:r>
      <w:r w:rsidR="003A03C6">
        <w:rPr>
          <w:lang w:val="en-US"/>
        </w:rPr>
        <w:t>approx</w:t>
      </w:r>
      <w:r w:rsidRPr="00004BA6">
        <w:rPr>
          <w:lang w:val="en-US"/>
        </w:rPr>
        <w:t>. 530)</w:t>
      </w:r>
    </w:p>
    <w:p w14:paraId="4A62C582" w14:textId="252DF4BE" w:rsidR="00C6169B" w:rsidRPr="00004BA6" w:rsidRDefault="00C6169B" w:rsidP="00C6169B">
      <w:pPr>
        <w:rPr>
          <w:lang w:val="en-US"/>
        </w:rPr>
      </w:pPr>
      <w:r w:rsidRPr="00004BA6">
        <w:rPr>
          <w:lang w:val="en-US"/>
        </w:rPr>
        <w:t xml:space="preserve">The </w:t>
      </w:r>
      <w:r w:rsidR="00F114EA" w:rsidRPr="00F114EA">
        <w:rPr>
          <w:lang w:val="en-US"/>
        </w:rPr>
        <w:t>officials</w:t>
      </w:r>
      <w:r w:rsidRPr="00004BA6">
        <w:rPr>
          <w:lang w:val="en-US"/>
        </w:rPr>
        <w:t xml:space="preserve"> (Ezr</w:t>
      </w:r>
      <w:r w:rsidR="003A03C6">
        <w:rPr>
          <w:lang w:val="en-US"/>
        </w:rPr>
        <w:t>a</w:t>
      </w:r>
      <w:r w:rsidRPr="00004BA6">
        <w:rPr>
          <w:lang w:val="en-US"/>
        </w:rPr>
        <w:t xml:space="preserve"> 4:5) could be people who were hired to go to the Persian </w:t>
      </w:r>
      <w:r>
        <w:t xml:space="preserve">court </w:t>
      </w:r>
      <w:r w:rsidRPr="00004BA6">
        <w:rPr>
          <w:lang w:val="en-US"/>
        </w:rPr>
        <w:t xml:space="preserve">and stop the project (evidence for this </w:t>
      </w:r>
      <w:r w:rsidR="007D2CC7">
        <w:rPr>
          <w:lang w:val="en-US"/>
        </w:rPr>
        <w:t xml:space="preserve">is found </w:t>
      </w:r>
      <w:r w:rsidRPr="00004BA6">
        <w:rPr>
          <w:lang w:val="en-US"/>
        </w:rPr>
        <w:t>in Josephus after 530, so maybe also before?).</w:t>
      </w:r>
    </w:p>
    <w:p w14:paraId="3153B3F7" w14:textId="132F2913" w:rsidR="00C6169B" w:rsidRPr="00004BA6" w:rsidRDefault="00C6169B" w:rsidP="00C6169B">
      <w:pPr>
        <w:rPr>
          <w:lang w:val="en-US"/>
        </w:rPr>
      </w:pPr>
      <w:r w:rsidRPr="00004BA6">
        <w:rPr>
          <w:lang w:val="en-US"/>
        </w:rPr>
        <w:t>If Cyrus had gone to Asia Minor (Calvin &amp; Geneva Study Bible</w:t>
      </w:r>
      <w:r w:rsidR="007D2CC7">
        <w:rPr>
          <w:lang w:val="en-US"/>
        </w:rPr>
        <w:t>,</w:t>
      </w:r>
      <w:r w:rsidRPr="00004BA6">
        <w:rPr>
          <w:lang w:val="en-US"/>
        </w:rPr>
        <w:t xml:space="preserve"> 1599) or fought in the East </w:t>
      </w:r>
      <w:r w:rsidR="007D2CC7">
        <w:rPr>
          <w:lang w:val="en-US"/>
        </w:rPr>
        <w:t>(</w:t>
      </w:r>
      <w:r w:rsidRPr="00004BA6">
        <w:rPr>
          <w:lang w:val="en-US"/>
        </w:rPr>
        <w:t>537-530</w:t>
      </w:r>
      <w:r w:rsidR="007D2CC7">
        <w:rPr>
          <w:lang w:val="en-US"/>
        </w:rPr>
        <w:t>)</w:t>
      </w:r>
      <w:r w:rsidRPr="00004BA6">
        <w:rPr>
          <w:lang w:val="en-US"/>
        </w:rPr>
        <w:t>, Cambyses would be the one ruling in the capital.</w:t>
      </w:r>
    </w:p>
    <w:p w14:paraId="7400FCD3" w14:textId="25EC576F" w:rsidR="00C6169B" w:rsidRPr="00004BA6" w:rsidRDefault="00C6169B" w:rsidP="00C6169B">
      <w:pPr>
        <w:rPr>
          <w:lang w:val="en-US"/>
        </w:rPr>
      </w:pPr>
      <w:r w:rsidRPr="00004BA6">
        <w:rPr>
          <w:lang w:val="en-US"/>
        </w:rPr>
        <w:t>The angel tries to get him to do what God wants. The book is about how God intervenes against kings and kingdoms.</w:t>
      </w:r>
    </w:p>
    <w:p w14:paraId="64F01247" w14:textId="4F3DB9F0" w:rsidR="00C6169B" w:rsidRPr="00004BA6" w:rsidRDefault="00C6169B" w:rsidP="00C6169B">
      <w:pPr>
        <w:rPr>
          <w:lang w:val="en-US"/>
        </w:rPr>
      </w:pPr>
      <w:r w:rsidRPr="00004BA6">
        <w:rPr>
          <w:lang w:val="en-US"/>
        </w:rPr>
        <w:t>Objection: Michael is also called "prince" and is an angel.</w:t>
      </w:r>
    </w:p>
    <w:p w14:paraId="68FA0FB9" w14:textId="77777777" w:rsidR="00C6169B" w:rsidRPr="00004BA6" w:rsidRDefault="00C6169B" w:rsidP="00C6169B">
      <w:pPr>
        <w:rPr>
          <w:lang w:val="en-US"/>
        </w:rPr>
      </w:pPr>
      <w:r w:rsidRPr="00004BA6">
        <w:rPr>
          <w:lang w:val="en-US"/>
        </w:rPr>
        <w:t xml:space="preserve"> </w:t>
      </w:r>
    </w:p>
    <w:p w14:paraId="3B59D143" w14:textId="0E324834" w:rsidR="00C6169B" w:rsidRPr="00004BA6" w:rsidRDefault="00C6169B" w:rsidP="002A3734">
      <w:pPr>
        <w:pStyle w:val="Heading2"/>
        <w:rPr>
          <w:lang w:val="en-US"/>
        </w:rPr>
      </w:pPr>
      <w:bookmarkStart w:id="51" w:name="_Toc130204995"/>
      <w:r w:rsidRPr="00004BA6">
        <w:rPr>
          <w:lang w:val="en-US"/>
        </w:rPr>
        <w:lastRenderedPageBreak/>
        <w:t>THE CONTROVERSY (11:1</w:t>
      </w:r>
      <w:r w:rsidR="002A3734" w:rsidRPr="00004BA6">
        <w:rPr>
          <w:lang w:val="en-US"/>
        </w:rPr>
        <w:t>-12:4) 536 B.C.</w:t>
      </w:r>
      <w:bookmarkEnd w:id="51"/>
    </w:p>
    <w:p w14:paraId="2FE9AE61" w14:textId="77777777" w:rsidR="00257526" w:rsidRDefault="00257526" w:rsidP="00C6169B">
      <w:pPr>
        <w:rPr>
          <w:lang w:val="en-US"/>
        </w:rPr>
      </w:pPr>
      <w:r w:rsidRPr="00257526">
        <w:rPr>
          <w:lang w:val="en-US"/>
        </w:rPr>
        <w:t>The main point: The Greek kingdom is falling — which means the Kingdom of God is coming!</w:t>
      </w:r>
    </w:p>
    <w:p w14:paraId="2D8CCEED" w14:textId="07785F38" w:rsidR="00C6169B" w:rsidRPr="00004BA6" w:rsidRDefault="00C6169B" w:rsidP="00C6169B">
      <w:pPr>
        <w:rPr>
          <w:lang w:val="en-US"/>
        </w:rPr>
      </w:pPr>
      <w:r w:rsidRPr="00004BA6">
        <w:rPr>
          <w:lang w:val="en-US"/>
        </w:rPr>
        <w:t>Chapter 11: Especially important as it is so long and detailed. Would mean a lot to readers under Antiochus.</w:t>
      </w:r>
    </w:p>
    <w:p w14:paraId="0DEB258E" w14:textId="195531ED" w:rsidR="00C6169B" w:rsidRPr="00004BA6" w:rsidRDefault="00C6169B" w:rsidP="00C6169B">
      <w:pPr>
        <w:rPr>
          <w:lang w:val="en-US"/>
        </w:rPr>
      </w:pPr>
      <w:r w:rsidRPr="00004BA6">
        <w:rPr>
          <w:lang w:val="en-US"/>
        </w:rPr>
        <w:t>11:5-19: The battles between the Ptolemies (Egypt, the king of the south) and the Seleucids (Syria, the king of the north)</w:t>
      </w:r>
    </w:p>
    <w:p w14:paraId="110C68B1" w14:textId="114D8B20" w:rsidR="00C6169B" w:rsidRPr="00004BA6" w:rsidRDefault="00C6169B" w:rsidP="00C6169B">
      <w:pPr>
        <w:rPr>
          <w:lang w:val="en-US"/>
        </w:rPr>
      </w:pPr>
      <w:r w:rsidRPr="00004BA6">
        <w:rPr>
          <w:lang w:val="en-US"/>
        </w:rPr>
        <w:t>11:21-39: Antiochus IV</w:t>
      </w:r>
    </w:p>
    <w:p w14:paraId="2419194E" w14:textId="44E9877F" w:rsidR="00C6169B" w:rsidRPr="004C48FD" w:rsidRDefault="00C6169B" w:rsidP="00C6169B">
      <w:pPr>
        <w:rPr>
          <w:lang w:val="en-US"/>
        </w:rPr>
      </w:pPr>
      <w:r w:rsidRPr="00004BA6">
        <w:rPr>
          <w:lang w:val="en-US"/>
        </w:rPr>
        <w:t>11:40-45: "</w:t>
      </w:r>
      <w:r w:rsidR="004D6DE7" w:rsidRPr="004D6DE7">
        <w:t xml:space="preserve"> </w:t>
      </w:r>
      <w:r w:rsidR="004D6DE7" w:rsidRPr="004D6DE7">
        <w:rPr>
          <w:lang w:val="en-US"/>
        </w:rPr>
        <w:t>At the time of the end</w:t>
      </w:r>
      <w:r w:rsidRPr="00004BA6">
        <w:rPr>
          <w:lang w:val="en-US"/>
        </w:rPr>
        <w:t xml:space="preserve">"... not historically correct if still Antiochus IV. </w:t>
      </w:r>
      <w:r w:rsidRPr="004C48FD">
        <w:rPr>
          <w:lang w:val="en-US"/>
        </w:rPr>
        <w:t>And suddenly three actors...?</w:t>
      </w:r>
    </w:p>
    <w:p w14:paraId="71EC985B" w14:textId="16593F81" w:rsidR="00C6169B" w:rsidRPr="00004BA6" w:rsidRDefault="00C6169B" w:rsidP="00CE1945">
      <w:pPr>
        <w:pStyle w:val="ListParagraph"/>
        <w:numPr>
          <w:ilvl w:val="0"/>
          <w:numId w:val="23"/>
        </w:numPr>
        <w:rPr>
          <w:lang w:val="en-US"/>
        </w:rPr>
      </w:pPr>
      <w:r w:rsidRPr="00004BA6">
        <w:rPr>
          <w:lang w:val="en-US"/>
        </w:rPr>
        <w:t>Antichrist (since the 4</w:t>
      </w:r>
      <w:r w:rsidRPr="004C48FD">
        <w:rPr>
          <w:vertAlign w:val="superscript"/>
          <w:lang w:val="en-US"/>
        </w:rPr>
        <w:t>th</w:t>
      </w:r>
      <w:r w:rsidR="004C48FD">
        <w:rPr>
          <w:lang w:val="en-US"/>
        </w:rPr>
        <w:t xml:space="preserve"> </w:t>
      </w:r>
      <w:r w:rsidRPr="00004BA6">
        <w:rPr>
          <w:lang w:val="en-US"/>
        </w:rPr>
        <w:t>century). But the "time of the end" seems to be the end of the Greek Empire (8:17, 19</w:t>
      </w:r>
      <w:r w:rsidR="007D2CC7">
        <w:rPr>
          <w:lang w:val="en-US"/>
        </w:rPr>
        <w:t>;</w:t>
      </w:r>
      <w:r w:rsidRPr="00004BA6">
        <w:rPr>
          <w:lang w:val="en-US"/>
        </w:rPr>
        <w:t xml:space="preserve"> 11:35, 40</w:t>
      </w:r>
      <w:r w:rsidR="007D2CC7">
        <w:rPr>
          <w:lang w:val="en-US"/>
        </w:rPr>
        <w:t>;</w:t>
      </w:r>
      <w:r w:rsidRPr="00004BA6">
        <w:rPr>
          <w:lang w:val="en-US"/>
        </w:rPr>
        <w:t xml:space="preserve"> 12:4, 9)</w:t>
      </w:r>
    </w:p>
    <w:p w14:paraId="1C9DBECA" w14:textId="78E5FA3F" w:rsidR="00C6169B" w:rsidRPr="00004BA6" w:rsidRDefault="00C6169B" w:rsidP="00CE1945">
      <w:pPr>
        <w:pStyle w:val="ListParagraph"/>
        <w:numPr>
          <w:ilvl w:val="0"/>
          <w:numId w:val="23"/>
        </w:numPr>
        <w:rPr>
          <w:lang w:val="en-US"/>
        </w:rPr>
      </w:pPr>
      <w:r w:rsidRPr="00004BA6">
        <w:rPr>
          <w:lang w:val="en-US"/>
        </w:rPr>
        <w:t xml:space="preserve">A jump to the end of the Greek Empire and the arrival of the Romans in the East. </w:t>
      </w:r>
      <w:r w:rsidR="007C441E">
        <w:rPr>
          <w:lang w:val="en-US"/>
        </w:rPr>
        <w:t>Verses</w:t>
      </w:r>
      <w:r w:rsidRPr="00004BA6">
        <w:rPr>
          <w:lang w:val="en-US"/>
        </w:rPr>
        <w:t xml:space="preserve"> 44-45 </w:t>
      </w:r>
      <w:r w:rsidR="007D2CC7">
        <w:rPr>
          <w:lang w:val="en-US"/>
        </w:rPr>
        <w:t>are</w:t>
      </w:r>
      <w:r w:rsidRPr="00004BA6">
        <w:rPr>
          <w:lang w:val="en-US"/>
        </w:rPr>
        <w:t xml:space="preserve"> about the Roman general Crassus</w:t>
      </w:r>
      <w:r w:rsidR="007D2CC7">
        <w:rPr>
          <w:lang w:val="en-US"/>
        </w:rPr>
        <w:t>,</w:t>
      </w:r>
      <w:r w:rsidRPr="00004BA6">
        <w:rPr>
          <w:lang w:val="en-US"/>
        </w:rPr>
        <w:t xml:space="preserve"> who attacked the Parthians (east and north) but was killed.</w:t>
      </w:r>
    </w:p>
    <w:p w14:paraId="6AAD1C3A" w14:textId="77777777" w:rsidR="00C6169B" w:rsidRPr="00004BA6" w:rsidRDefault="00C6169B" w:rsidP="00C6169B">
      <w:pPr>
        <w:rPr>
          <w:lang w:val="en-US"/>
        </w:rPr>
      </w:pPr>
      <w:r w:rsidRPr="00004BA6">
        <w:rPr>
          <w:lang w:val="en-US"/>
        </w:rPr>
        <w:t xml:space="preserve"> </w:t>
      </w:r>
    </w:p>
    <w:p w14:paraId="7ED8E561" w14:textId="77777777" w:rsidR="00C6169B" w:rsidRPr="00004BA6" w:rsidRDefault="00C6169B" w:rsidP="00CE1945">
      <w:pPr>
        <w:pStyle w:val="Heading3"/>
        <w:rPr>
          <w:lang w:val="en-US"/>
        </w:rPr>
      </w:pPr>
      <w:bookmarkStart w:id="52" w:name="_Toc130204996"/>
      <w:r w:rsidRPr="00004BA6">
        <w:rPr>
          <w:lang w:val="en-US"/>
        </w:rPr>
        <w:t>THE KINGDOM OF GOD</w:t>
      </w:r>
      <w:bookmarkEnd w:id="52"/>
    </w:p>
    <w:p w14:paraId="55DFC826" w14:textId="5BDE20DA" w:rsidR="00C6169B" w:rsidRPr="00004BA6" w:rsidRDefault="00C6169B" w:rsidP="00C6169B">
      <w:pPr>
        <w:rPr>
          <w:lang w:val="en-US"/>
        </w:rPr>
      </w:pPr>
      <w:r w:rsidRPr="00004BA6">
        <w:rPr>
          <w:lang w:val="en-US"/>
        </w:rPr>
        <w:t xml:space="preserve">If chapter 11 ended with the downfall of the Greek kingdom, </w:t>
      </w:r>
      <w:r w:rsidRPr="00F87157">
        <w:rPr>
          <w:i/>
          <w:iCs/>
          <w:lang w:val="en-US"/>
        </w:rPr>
        <w:t>"</w:t>
      </w:r>
      <w:r w:rsidR="001110FE" w:rsidRPr="00F87157">
        <w:rPr>
          <w:i/>
          <w:iCs/>
          <w:lang w:val="en-US"/>
        </w:rPr>
        <w:t>A</w:t>
      </w:r>
      <w:r w:rsidRPr="00F87157">
        <w:rPr>
          <w:i/>
          <w:iCs/>
          <w:lang w:val="en-US"/>
        </w:rPr>
        <w:t>t that time"</w:t>
      </w:r>
      <w:r w:rsidRPr="00004BA6">
        <w:rPr>
          <w:lang w:val="en-US"/>
        </w:rPr>
        <w:t xml:space="preserve"> (12:1) would refer to when God's kingdom is finally established.</w:t>
      </w:r>
    </w:p>
    <w:p w14:paraId="34E49DB4" w14:textId="6894BBAE" w:rsidR="00C6169B" w:rsidRPr="00004BA6" w:rsidRDefault="00C6169B" w:rsidP="00F030C2">
      <w:pPr>
        <w:pStyle w:val="ListParagraph"/>
        <w:numPr>
          <w:ilvl w:val="0"/>
          <w:numId w:val="24"/>
        </w:numPr>
        <w:rPr>
          <w:lang w:val="en-US"/>
        </w:rPr>
      </w:pPr>
      <w:r w:rsidRPr="00004BA6">
        <w:rPr>
          <w:lang w:val="en-US"/>
        </w:rPr>
        <w:t>a time of trouble: AD 66-70 (Mark 13:19) or generally (Acts 14:22, Rev 1:9)</w:t>
      </w:r>
    </w:p>
    <w:p w14:paraId="0EF3647E" w14:textId="77777777" w:rsidR="008E506A" w:rsidRDefault="008E506A" w:rsidP="00F030C2">
      <w:pPr>
        <w:pStyle w:val="ListParagraph"/>
        <w:numPr>
          <w:ilvl w:val="0"/>
          <w:numId w:val="24"/>
        </w:numPr>
        <w:rPr>
          <w:lang w:val="en-US"/>
        </w:rPr>
      </w:pPr>
      <w:r w:rsidRPr="008E506A">
        <w:rPr>
          <w:lang w:val="en-US"/>
        </w:rPr>
        <w:t>everyone whose name is found written in the book</w:t>
      </w:r>
      <w:r>
        <w:rPr>
          <w:lang w:val="en-US"/>
        </w:rPr>
        <w:t xml:space="preserve"> </w:t>
      </w:r>
      <w:r w:rsidRPr="008E506A">
        <w:rPr>
          <w:lang w:val="en-US"/>
        </w:rPr>
        <w:t xml:space="preserve">will be delivered </w:t>
      </w:r>
    </w:p>
    <w:p w14:paraId="511CF993" w14:textId="2B9BB173" w:rsidR="00C6169B" w:rsidRPr="008E506A" w:rsidRDefault="00C6169B" w:rsidP="00F030C2">
      <w:pPr>
        <w:pStyle w:val="ListParagraph"/>
        <w:numPr>
          <w:ilvl w:val="0"/>
          <w:numId w:val="24"/>
        </w:numPr>
        <w:rPr>
          <w:lang w:val="en-US"/>
        </w:rPr>
      </w:pPr>
      <w:r w:rsidRPr="008E506A">
        <w:rPr>
          <w:lang w:val="en-US"/>
        </w:rPr>
        <w:t>resurrection from the dead</w:t>
      </w:r>
    </w:p>
    <w:p w14:paraId="5F9F6108" w14:textId="6F8D74DC" w:rsidR="00C6169B" w:rsidRPr="00F030C2" w:rsidRDefault="00C6169B" w:rsidP="00F030C2">
      <w:pPr>
        <w:pStyle w:val="ListParagraph"/>
        <w:numPr>
          <w:ilvl w:val="0"/>
          <w:numId w:val="24"/>
        </w:numPr>
        <w:rPr>
          <w:lang w:val="nb-NO"/>
        </w:rPr>
      </w:pPr>
      <w:r w:rsidRPr="00F030C2">
        <w:rPr>
          <w:lang w:val="nb-NO"/>
        </w:rPr>
        <w:t>many brought to justice</w:t>
      </w:r>
    </w:p>
    <w:p w14:paraId="005A4794" w14:textId="77777777" w:rsidR="00C6169B" w:rsidRPr="00C6169B" w:rsidRDefault="00C6169B" w:rsidP="00C6169B">
      <w:pPr>
        <w:rPr>
          <w:lang w:val="nb-NO"/>
        </w:rPr>
      </w:pPr>
      <w:r w:rsidRPr="00C6169B">
        <w:rPr>
          <w:lang w:val="nb-NO"/>
        </w:rPr>
        <w:t xml:space="preserve"> </w:t>
      </w:r>
    </w:p>
    <w:p w14:paraId="227899D0" w14:textId="77777777" w:rsidR="00C6169B" w:rsidRPr="00C6169B" w:rsidRDefault="00C6169B" w:rsidP="00CE1945">
      <w:pPr>
        <w:pStyle w:val="Heading2"/>
        <w:rPr>
          <w:lang w:val="nb-NO"/>
        </w:rPr>
      </w:pPr>
      <w:bookmarkStart w:id="53" w:name="_Toc130204997"/>
      <w:r w:rsidRPr="00C6169B">
        <w:rPr>
          <w:lang w:val="nb-NO"/>
        </w:rPr>
        <w:t>12:11-12</w:t>
      </w:r>
      <w:bookmarkEnd w:id="53"/>
    </w:p>
    <w:p w14:paraId="07B17804" w14:textId="29BE408B" w:rsidR="00C6169B" w:rsidRPr="00004BA6" w:rsidRDefault="00C6169B" w:rsidP="00C6169B">
      <w:pPr>
        <w:rPr>
          <w:lang w:val="en-US"/>
        </w:rPr>
      </w:pPr>
      <w:r w:rsidRPr="00004BA6">
        <w:rPr>
          <w:lang w:val="en-US"/>
        </w:rPr>
        <w:t>1290 days: Approx. the period of the Maccabean revolt (167 to 164 BC)</w:t>
      </w:r>
      <w:r w:rsidR="00757FAA">
        <w:rPr>
          <w:lang w:val="en-US"/>
        </w:rPr>
        <w:t>?</w:t>
      </w:r>
      <w:r w:rsidRPr="00004BA6">
        <w:rPr>
          <w:lang w:val="en-US"/>
        </w:rPr>
        <w:t xml:space="preserve"> About the same as the 3.5 “times” in v. 7. Specifically: 3 years and 7 months (30-day months)</w:t>
      </w:r>
    </w:p>
    <w:p w14:paraId="3E55DCD6" w14:textId="02BEDF81" w:rsidR="00C6169B" w:rsidRDefault="00C6169B" w:rsidP="00C6169B">
      <w:r w:rsidRPr="00004BA6">
        <w:rPr>
          <w:lang w:val="en-US"/>
        </w:rPr>
        <w:t xml:space="preserve">1335 days: 45 days more, to February 163 BC. </w:t>
      </w:r>
      <w:r w:rsidR="00406F60" w:rsidRPr="00004BA6">
        <w:rPr>
          <w:lang w:val="en-US"/>
        </w:rPr>
        <w:t>I</w:t>
      </w:r>
      <w:r w:rsidRPr="00004BA6">
        <w:rPr>
          <w:lang w:val="en-US"/>
        </w:rPr>
        <w:t>f</w:t>
      </w:r>
      <w:r w:rsidR="00406F60">
        <w:rPr>
          <w:lang w:val="en-US"/>
        </w:rPr>
        <w:t xml:space="preserve"> this is to be interpreted</w:t>
      </w:r>
      <w:r w:rsidRPr="00004BA6">
        <w:rPr>
          <w:lang w:val="en-US"/>
        </w:rPr>
        <w:t xml:space="preserve"> literal</w:t>
      </w:r>
      <w:r w:rsidR="00406F60">
        <w:rPr>
          <w:lang w:val="en-US"/>
        </w:rPr>
        <w:t>ly</w:t>
      </w:r>
      <w:r w:rsidRPr="00004BA6">
        <w:rPr>
          <w:lang w:val="en-US"/>
        </w:rPr>
        <w:t xml:space="preserve"> (Gurney). </w:t>
      </w:r>
      <w:r>
        <w:t>Antiochus IV died in the spring of that year.</w:t>
      </w:r>
    </w:p>
    <w:p w14:paraId="1F26558D" w14:textId="4DD61B0F" w:rsidR="00C6169B" w:rsidRPr="00004BA6" w:rsidRDefault="00C6169B" w:rsidP="00C6169B">
      <w:pPr>
        <w:rPr>
          <w:lang w:val="en-US"/>
        </w:rPr>
      </w:pPr>
      <w:r w:rsidRPr="000F4C4D">
        <w:rPr>
          <w:i/>
          <w:iCs/>
        </w:rPr>
        <w:lastRenderedPageBreak/>
        <w:t>"The most notable characteristic of the numeral 1,335 is that it is larger than 1,290. If then one makes it to the 1,335 days, he or she has outlasted the 1,290. Such persons have endured. They outlast the pressure, the persecution, the pain—they have gone through and beyond the trouble (cf. Mark 13:13; Heb. 10:36). The numerals may baffle us but the way they are used here simply implies that Yahweh has a people who will make it in spite of everything thrown at them.”</w:t>
      </w:r>
      <w:r>
        <w:t xml:space="preserve"> </w:t>
      </w:r>
      <w:r w:rsidRPr="00004BA6">
        <w:rPr>
          <w:lang w:val="en-US"/>
        </w:rPr>
        <w:t>Davis</w:t>
      </w:r>
    </w:p>
    <w:p w14:paraId="1CACCE6D" w14:textId="77777777" w:rsidR="00C6169B" w:rsidRPr="00004BA6" w:rsidRDefault="00C6169B" w:rsidP="00C6169B">
      <w:pPr>
        <w:rPr>
          <w:lang w:val="en-US"/>
        </w:rPr>
      </w:pPr>
      <w:r w:rsidRPr="00004BA6">
        <w:rPr>
          <w:lang w:val="en-US"/>
        </w:rPr>
        <w:t xml:space="preserve"> </w:t>
      </w:r>
    </w:p>
    <w:p w14:paraId="2C77FB06" w14:textId="77777777" w:rsidR="00C6169B" w:rsidRPr="00004BA6" w:rsidRDefault="00C6169B" w:rsidP="00B160D2">
      <w:pPr>
        <w:pStyle w:val="Heading2"/>
        <w:rPr>
          <w:lang w:val="en-US"/>
        </w:rPr>
      </w:pPr>
      <w:bookmarkStart w:id="54" w:name="_Toc130204998"/>
      <w:r w:rsidRPr="00004BA6">
        <w:rPr>
          <w:lang w:val="en-US"/>
        </w:rPr>
        <w:t>SUMMARY OF CHAPTERS 7-12</w:t>
      </w:r>
      <w:bookmarkEnd w:id="54"/>
    </w:p>
    <w:p w14:paraId="63A1A9B4" w14:textId="6F910485" w:rsidR="00C6169B" w:rsidRPr="00004BA6" w:rsidRDefault="00C6169B" w:rsidP="00C6169B">
      <w:pPr>
        <w:rPr>
          <w:lang w:val="en-US"/>
        </w:rPr>
      </w:pPr>
      <w:r w:rsidRPr="00004BA6">
        <w:rPr>
          <w:lang w:val="en-US"/>
        </w:rPr>
        <w:t xml:space="preserve">The Bible is trustworthy, even if we don't always interpret it </w:t>
      </w:r>
      <w:r w:rsidR="00757FAA">
        <w:rPr>
          <w:lang w:val="en-US"/>
        </w:rPr>
        <w:t>correctly</w:t>
      </w:r>
      <w:r w:rsidRPr="00004BA6">
        <w:rPr>
          <w:lang w:val="en-US"/>
        </w:rPr>
        <w:t xml:space="preserve"> the first time.</w:t>
      </w:r>
    </w:p>
    <w:p w14:paraId="4BF84A36" w14:textId="79F72222" w:rsidR="00C6169B" w:rsidRPr="00004BA6" w:rsidRDefault="00C6169B" w:rsidP="00C6169B">
      <w:pPr>
        <w:rPr>
          <w:lang w:val="en-US"/>
        </w:rPr>
      </w:pPr>
      <w:r w:rsidRPr="00004BA6">
        <w:rPr>
          <w:lang w:val="en-US"/>
        </w:rPr>
        <w:t>God controls history and had planned to send Jesus</w:t>
      </w:r>
      <w:r w:rsidR="00147518">
        <w:rPr>
          <w:lang w:val="en-US"/>
        </w:rPr>
        <w:t xml:space="preserve"> at a certain time</w:t>
      </w:r>
      <w:r w:rsidRPr="00004BA6">
        <w:rPr>
          <w:lang w:val="en-US"/>
        </w:rPr>
        <w:t xml:space="preserve">. He is still in control — humans cannot cause the end of the world unless </w:t>
      </w:r>
      <w:r w:rsidR="00757FAA">
        <w:rPr>
          <w:lang w:val="en-US"/>
        </w:rPr>
        <w:t>H</w:t>
      </w:r>
      <w:r w:rsidRPr="00004BA6">
        <w:rPr>
          <w:lang w:val="en-US"/>
        </w:rPr>
        <w:t>e wants them to. He</w:t>
      </w:r>
      <w:r w:rsidR="00AC647B">
        <w:rPr>
          <w:lang w:val="en-US"/>
        </w:rPr>
        <w:t>’s</w:t>
      </w:r>
      <w:r w:rsidRPr="00004BA6">
        <w:rPr>
          <w:lang w:val="en-US"/>
        </w:rPr>
        <w:t xml:space="preserve"> </w:t>
      </w:r>
      <w:r w:rsidR="00AC647B">
        <w:rPr>
          <w:lang w:val="en-US"/>
        </w:rPr>
        <w:t>got</w:t>
      </w:r>
      <w:r w:rsidRPr="00004BA6">
        <w:rPr>
          <w:lang w:val="en-US"/>
        </w:rPr>
        <w:t xml:space="preserve"> the whole world in </w:t>
      </w:r>
      <w:r w:rsidR="00757FAA">
        <w:rPr>
          <w:lang w:val="en-US"/>
        </w:rPr>
        <w:t>H</w:t>
      </w:r>
      <w:r w:rsidRPr="00004BA6">
        <w:rPr>
          <w:lang w:val="en-US"/>
        </w:rPr>
        <w:t>is hand</w:t>
      </w:r>
      <w:r w:rsidR="00AC647B">
        <w:rPr>
          <w:lang w:val="en-US"/>
        </w:rPr>
        <w:t>s</w:t>
      </w:r>
      <w:r w:rsidRPr="00004BA6">
        <w:rPr>
          <w:lang w:val="en-US"/>
        </w:rPr>
        <w:t>.</w:t>
      </w:r>
    </w:p>
    <w:p w14:paraId="3A4487F5" w14:textId="32F2FF95" w:rsidR="00C6169B" w:rsidRPr="00004BA6" w:rsidRDefault="00C6169B" w:rsidP="00C6169B">
      <w:pPr>
        <w:rPr>
          <w:lang w:val="en-US"/>
        </w:rPr>
      </w:pPr>
      <w:r w:rsidRPr="00004BA6">
        <w:rPr>
          <w:lang w:val="en-US"/>
        </w:rPr>
        <w:t xml:space="preserve">Nothing can stop </w:t>
      </w:r>
      <w:r w:rsidR="00757FAA">
        <w:rPr>
          <w:lang w:val="en-US"/>
        </w:rPr>
        <w:t>H</w:t>
      </w:r>
      <w:r w:rsidRPr="00004BA6">
        <w:rPr>
          <w:lang w:val="en-US"/>
        </w:rPr>
        <w:t>is kingdom</w:t>
      </w:r>
      <w:r w:rsidR="00582A2B">
        <w:rPr>
          <w:lang w:val="en-US"/>
        </w:rPr>
        <w:t>, b</w:t>
      </w:r>
      <w:r w:rsidRPr="00004BA6">
        <w:rPr>
          <w:lang w:val="en-US"/>
        </w:rPr>
        <w:t xml:space="preserve">ut there will always be difficulties for those who belong to </w:t>
      </w:r>
      <w:r w:rsidR="00757FAA">
        <w:rPr>
          <w:lang w:val="en-US"/>
        </w:rPr>
        <w:t>H</w:t>
      </w:r>
      <w:r w:rsidRPr="00004BA6">
        <w:rPr>
          <w:lang w:val="en-US"/>
        </w:rPr>
        <w:t>is kingdom while they live on earth. We must remember that we belong to the kingdom that will outlast all earthly kingdoms</w:t>
      </w:r>
      <w:r w:rsidR="00CB082E">
        <w:rPr>
          <w:lang w:val="en-US"/>
        </w:rPr>
        <w:t xml:space="preserve">, </w:t>
      </w:r>
      <w:r w:rsidRPr="00004BA6">
        <w:rPr>
          <w:lang w:val="en-US"/>
        </w:rPr>
        <w:t>even after death.</w:t>
      </w:r>
    </w:p>
    <w:p w14:paraId="72209D6A" w14:textId="77777777" w:rsidR="00C6169B" w:rsidRPr="00004BA6" w:rsidRDefault="00C6169B" w:rsidP="00C6169B">
      <w:pPr>
        <w:rPr>
          <w:lang w:val="en-US"/>
        </w:rPr>
      </w:pPr>
      <w:r w:rsidRPr="00004BA6">
        <w:rPr>
          <w:lang w:val="en-US"/>
        </w:rPr>
        <w:t xml:space="preserve"> </w:t>
      </w:r>
    </w:p>
    <w:p w14:paraId="47166FAF" w14:textId="32D37A35" w:rsidR="00FC1CD1" w:rsidRDefault="00FC1CD1" w:rsidP="00FC1CD1">
      <w:pPr>
        <w:pStyle w:val="Heading2"/>
      </w:pPr>
      <w:bookmarkStart w:id="55" w:name="_Toc130204999"/>
      <w:r w:rsidRPr="00FC1CD1">
        <w:t>HE'S GOT THE WHOLE WORLD IN HIS HANDS</w:t>
      </w:r>
      <w:bookmarkEnd w:id="55"/>
    </w:p>
    <w:p w14:paraId="76041B37" w14:textId="5C753F68" w:rsidR="00257526" w:rsidRPr="00254AF4" w:rsidRDefault="00254AF4" w:rsidP="00257526">
      <w:pPr>
        <w:rPr>
          <w:i/>
          <w:iCs/>
        </w:rPr>
      </w:pPr>
      <w:r w:rsidRPr="00254AF4">
        <w:rPr>
          <w:i/>
          <w:iCs/>
        </w:rPr>
        <w:t>Song by Petra</w:t>
      </w:r>
    </w:p>
    <w:p w14:paraId="0E6C1140" w14:textId="0462384C" w:rsidR="00C6169B" w:rsidRDefault="00C6169B" w:rsidP="00C6169B">
      <w:r>
        <w:t>Hearts are falling left and right, children fear this planet's plight Fatalistic fears abound and take their toll without a sound</w:t>
      </w:r>
    </w:p>
    <w:p w14:paraId="0C1F86AF" w14:textId="77777777" w:rsidR="00C6169B" w:rsidRDefault="00C6169B" w:rsidP="00C6169B">
      <w:r>
        <w:t>But through the vague uncertainty comes a bold assurity This world is under sovereignty - divinely ordered destiny</w:t>
      </w:r>
    </w:p>
    <w:p w14:paraId="062E5AF5" w14:textId="77777777" w:rsidR="00C6169B" w:rsidRDefault="00C6169B" w:rsidP="00C6169B">
      <w:r>
        <w:t>He holds this world together with the Word of His power Safe within His hands til its own appointed hour</w:t>
      </w:r>
    </w:p>
    <w:p w14:paraId="64E83551" w14:textId="77777777" w:rsidR="00F65839" w:rsidRPr="004544C0" w:rsidRDefault="00C6169B" w:rsidP="00C6169B">
      <w:pPr>
        <w:rPr>
          <w:b/>
          <w:bCs/>
          <w:i/>
          <w:iCs/>
        </w:rPr>
      </w:pPr>
      <w:r w:rsidRPr="004544C0">
        <w:rPr>
          <w:b/>
          <w:bCs/>
          <w:i/>
          <w:iCs/>
        </w:rPr>
        <w:t xml:space="preserve">He's still got the whole world in His hands - tonight </w:t>
      </w:r>
    </w:p>
    <w:p w14:paraId="6144B92B" w14:textId="77777777" w:rsidR="00F65839" w:rsidRPr="004544C0" w:rsidRDefault="00C6169B" w:rsidP="00C6169B">
      <w:pPr>
        <w:rPr>
          <w:b/>
          <w:bCs/>
          <w:i/>
          <w:iCs/>
        </w:rPr>
      </w:pPr>
      <w:r w:rsidRPr="004544C0">
        <w:rPr>
          <w:b/>
          <w:bCs/>
          <w:i/>
          <w:iCs/>
        </w:rPr>
        <w:t xml:space="preserve">And only He knows where the sparrow lands - tonight </w:t>
      </w:r>
    </w:p>
    <w:p w14:paraId="7547ECEF" w14:textId="77777777" w:rsidR="00F65839" w:rsidRPr="004544C0" w:rsidRDefault="00C6169B" w:rsidP="00C6169B">
      <w:pPr>
        <w:rPr>
          <w:b/>
          <w:bCs/>
          <w:i/>
          <w:iCs/>
        </w:rPr>
      </w:pPr>
      <w:r w:rsidRPr="004544C0">
        <w:rPr>
          <w:b/>
          <w:bCs/>
          <w:i/>
          <w:iCs/>
        </w:rPr>
        <w:t xml:space="preserve">And nothing in this world can stop His plans - tonight </w:t>
      </w:r>
    </w:p>
    <w:p w14:paraId="3C442194" w14:textId="24809E5C" w:rsidR="00F65839" w:rsidRPr="004544C0" w:rsidRDefault="00C6169B" w:rsidP="00C6169B">
      <w:pPr>
        <w:rPr>
          <w:b/>
          <w:bCs/>
          <w:i/>
          <w:iCs/>
        </w:rPr>
      </w:pPr>
      <w:r w:rsidRPr="004544C0">
        <w:rPr>
          <w:b/>
          <w:bCs/>
          <w:i/>
          <w:iCs/>
        </w:rPr>
        <w:t xml:space="preserve">'Cause He's still got the whole world in His hands </w:t>
      </w:r>
    </w:p>
    <w:p w14:paraId="2CF2200E" w14:textId="25C61C9B" w:rsidR="00C6169B" w:rsidRPr="004544C0" w:rsidRDefault="00C6169B" w:rsidP="00C6169B">
      <w:pPr>
        <w:rPr>
          <w:b/>
          <w:bCs/>
          <w:i/>
          <w:iCs/>
        </w:rPr>
      </w:pPr>
      <w:r w:rsidRPr="004544C0">
        <w:rPr>
          <w:b/>
          <w:bCs/>
          <w:i/>
          <w:iCs/>
        </w:rPr>
        <w:lastRenderedPageBreak/>
        <w:t>In His hands tonight</w:t>
      </w:r>
    </w:p>
    <w:p w14:paraId="5FC4715B" w14:textId="77777777" w:rsidR="00C6169B" w:rsidRDefault="00C6169B" w:rsidP="00C6169B"/>
    <w:p w14:paraId="77EAFAEE" w14:textId="77777777" w:rsidR="004544C0" w:rsidRDefault="00C6169B" w:rsidP="00C6169B">
      <w:r>
        <w:t xml:space="preserve">Humanistic lies lament: the holocaust is imminent </w:t>
      </w:r>
    </w:p>
    <w:p w14:paraId="0E3D99B6" w14:textId="2E5B196B" w:rsidR="00C6169B" w:rsidRDefault="00C6169B" w:rsidP="00C6169B">
      <w:r>
        <w:t>Doomsday prophets in the news predicting who will light the fuse</w:t>
      </w:r>
    </w:p>
    <w:p w14:paraId="7DDD5B0A" w14:textId="77777777" w:rsidR="004544C0" w:rsidRDefault="004544C0" w:rsidP="00C6169B"/>
    <w:p w14:paraId="0996E25B" w14:textId="77777777" w:rsidR="004544C0" w:rsidRDefault="00C6169B" w:rsidP="00C6169B">
      <w:r>
        <w:t xml:space="preserve">The fate of His creation isn't subject to a man </w:t>
      </w:r>
    </w:p>
    <w:p w14:paraId="3797E764" w14:textId="19D7DF1C" w:rsidR="00C6169B" w:rsidRDefault="00C6169B" w:rsidP="00C6169B">
      <w:r>
        <w:t>The final consummation is according to His plan</w:t>
      </w:r>
    </w:p>
    <w:p w14:paraId="69D30664" w14:textId="77777777" w:rsidR="004544C0" w:rsidRDefault="004544C0" w:rsidP="00C6169B"/>
    <w:p w14:paraId="79CEAE96" w14:textId="7C7684D6" w:rsidR="00626516" w:rsidRDefault="00C6169B" w:rsidP="00C6169B">
      <w:r>
        <w:t>He's still got you - He's still got me in His hands tonight</w:t>
      </w:r>
    </w:p>
    <w:sectPr w:rsidR="00626516" w:rsidSect="005466D1">
      <w:footerReference w:type="default" r:id="rId13"/>
      <w:footerReference w:type="first" r:id="rId14"/>
      <w:pgSz w:w="11906" w:h="16838" w:code="9"/>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90ADD" w14:textId="77777777" w:rsidR="00AE7EF7" w:rsidRDefault="00AE7EF7" w:rsidP="005466D1">
      <w:pPr>
        <w:spacing w:after="0" w:line="240" w:lineRule="auto"/>
      </w:pPr>
      <w:r>
        <w:separator/>
      </w:r>
    </w:p>
  </w:endnote>
  <w:endnote w:type="continuationSeparator" w:id="0">
    <w:p w14:paraId="6E7FD5C3" w14:textId="77777777" w:rsidR="00AE7EF7" w:rsidRDefault="00AE7EF7" w:rsidP="00546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5BE02310" w14:textId="010E1BFF" w:rsidR="005466D1" w:rsidRPr="005466D1" w:rsidRDefault="005466D1">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2401F523" wp14:editId="7A2609AA">
              <wp:extent cx="195580" cy="195580"/>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757FAA">
          <w:rPr>
            <w:rFonts w:ascii="Times New Roman" w:hAnsi="Times New Roman" w:cs="Times New Roman"/>
            <w:b/>
            <w:bCs/>
            <w:noProof/>
            <w:sz w:val="20"/>
            <w:szCs w:val="20"/>
          </w:rPr>
          <w:t>34</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757FAA">
          <w:rPr>
            <w:rFonts w:ascii="Times New Roman" w:hAnsi="Times New Roman" w:cs="Times New Roman"/>
            <w:b/>
            <w:bCs/>
            <w:noProof/>
            <w:sz w:val="20"/>
            <w:szCs w:val="20"/>
          </w:rPr>
          <w:t>37</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ABDE9" w14:textId="0D378C58" w:rsidR="005466D1" w:rsidRDefault="005466D1">
    <w:pPr>
      <w:pStyle w:val="Footer"/>
    </w:pPr>
  </w:p>
  <w:p w14:paraId="21EA84F0" w14:textId="77777777" w:rsidR="005466D1" w:rsidRDefault="00546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C9306" w14:textId="77777777" w:rsidR="00AE7EF7" w:rsidRDefault="00AE7EF7" w:rsidP="005466D1">
      <w:pPr>
        <w:spacing w:after="0" w:line="240" w:lineRule="auto"/>
      </w:pPr>
      <w:r>
        <w:separator/>
      </w:r>
    </w:p>
  </w:footnote>
  <w:footnote w:type="continuationSeparator" w:id="0">
    <w:p w14:paraId="467BCE14" w14:textId="77777777" w:rsidR="00AE7EF7" w:rsidRDefault="00AE7EF7" w:rsidP="005466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F44"/>
    <w:multiLevelType w:val="hybridMultilevel"/>
    <w:tmpl w:val="FCF6F4A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7041DD"/>
    <w:multiLevelType w:val="hybridMultilevel"/>
    <w:tmpl w:val="E0D299A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7A3740"/>
    <w:multiLevelType w:val="hybridMultilevel"/>
    <w:tmpl w:val="C68C7E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57969"/>
    <w:multiLevelType w:val="hybridMultilevel"/>
    <w:tmpl w:val="703AC0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2138F"/>
    <w:multiLevelType w:val="hybridMultilevel"/>
    <w:tmpl w:val="0F1C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611995"/>
    <w:multiLevelType w:val="hybridMultilevel"/>
    <w:tmpl w:val="358ED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31A05"/>
    <w:multiLevelType w:val="hybridMultilevel"/>
    <w:tmpl w:val="DF08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01D58"/>
    <w:multiLevelType w:val="hybridMultilevel"/>
    <w:tmpl w:val="DD00E602"/>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426FE1"/>
    <w:multiLevelType w:val="hybridMultilevel"/>
    <w:tmpl w:val="AAB6A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447AEA"/>
    <w:multiLevelType w:val="hybridMultilevel"/>
    <w:tmpl w:val="39F867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6C945C6"/>
    <w:multiLevelType w:val="hybridMultilevel"/>
    <w:tmpl w:val="12BC2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3B5D65"/>
    <w:multiLevelType w:val="hybridMultilevel"/>
    <w:tmpl w:val="770431A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8C75D7"/>
    <w:multiLevelType w:val="hybridMultilevel"/>
    <w:tmpl w:val="56C07CD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E9179B"/>
    <w:multiLevelType w:val="hybridMultilevel"/>
    <w:tmpl w:val="86C47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E3C3D"/>
    <w:multiLevelType w:val="hybridMultilevel"/>
    <w:tmpl w:val="614E51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2758BF"/>
    <w:multiLevelType w:val="hybridMultilevel"/>
    <w:tmpl w:val="E5AA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4C27DB"/>
    <w:multiLevelType w:val="hybridMultilevel"/>
    <w:tmpl w:val="C322AB4E"/>
    <w:lvl w:ilvl="0" w:tplc="6F3CBFE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4048F3"/>
    <w:multiLevelType w:val="hybridMultilevel"/>
    <w:tmpl w:val="A22E2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727D0"/>
    <w:multiLevelType w:val="hybridMultilevel"/>
    <w:tmpl w:val="3638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14366"/>
    <w:multiLevelType w:val="hybridMultilevel"/>
    <w:tmpl w:val="C368E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35C49"/>
    <w:multiLevelType w:val="hybridMultilevel"/>
    <w:tmpl w:val="31AE6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A74CF8"/>
    <w:multiLevelType w:val="hybridMultilevel"/>
    <w:tmpl w:val="1518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562794"/>
    <w:multiLevelType w:val="hybridMultilevel"/>
    <w:tmpl w:val="1E52BB2E"/>
    <w:lvl w:ilvl="0" w:tplc="04090001">
      <w:start w:val="1"/>
      <w:numFmt w:val="bullet"/>
      <w:lvlText w:val=""/>
      <w:lvlJc w:val="left"/>
      <w:pPr>
        <w:ind w:left="720" w:hanging="360"/>
      </w:pPr>
      <w:rPr>
        <w:rFonts w:ascii="Symbol" w:hAnsi="Symbol" w:hint="default"/>
      </w:rPr>
    </w:lvl>
    <w:lvl w:ilvl="1" w:tplc="5DA26F1A">
      <w:start w:val="7"/>
      <w:numFmt w:val="bullet"/>
      <w:lvlText w:val="-"/>
      <w:lvlJc w:val="left"/>
      <w:pPr>
        <w:ind w:left="1440" w:hanging="360"/>
      </w:pPr>
      <w:rPr>
        <w:rFonts w:ascii="Times New Roman" w:eastAsiaTheme="minorEastAsia"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C4019E"/>
    <w:multiLevelType w:val="hybridMultilevel"/>
    <w:tmpl w:val="50B21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F802E8"/>
    <w:multiLevelType w:val="hybridMultilevel"/>
    <w:tmpl w:val="6E1451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464AF9"/>
    <w:multiLevelType w:val="hybridMultilevel"/>
    <w:tmpl w:val="146E2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0C5D21"/>
    <w:multiLevelType w:val="hybridMultilevel"/>
    <w:tmpl w:val="034CB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239C7"/>
    <w:multiLevelType w:val="hybridMultilevel"/>
    <w:tmpl w:val="86FE2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8326C0"/>
    <w:multiLevelType w:val="hybridMultilevel"/>
    <w:tmpl w:val="E34EA9AA"/>
    <w:lvl w:ilvl="0" w:tplc="04090017">
      <w:start w:val="1"/>
      <w:numFmt w:val="lowerLetter"/>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B14E05"/>
    <w:multiLevelType w:val="hybridMultilevel"/>
    <w:tmpl w:val="D376FD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C14C0A"/>
    <w:multiLevelType w:val="hybridMultilevel"/>
    <w:tmpl w:val="DC08CB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58525E5"/>
    <w:multiLevelType w:val="hybridMultilevel"/>
    <w:tmpl w:val="F4FA9C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937F78"/>
    <w:multiLevelType w:val="hybridMultilevel"/>
    <w:tmpl w:val="DF3A5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390E07"/>
    <w:multiLevelType w:val="hybridMultilevel"/>
    <w:tmpl w:val="8DD22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144A5B"/>
    <w:multiLevelType w:val="hybridMultilevel"/>
    <w:tmpl w:val="A69C55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B62E9F"/>
    <w:multiLevelType w:val="hybridMultilevel"/>
    <w:tmpl w:val="86829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F2170A"/>
    <w:multiLevelType w:val="hybridMultilevel"/>
    <w:tmpl w:val="28E44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11496D"/>
    <w:multiLevelType w:val="hybridMultilevel"/>
    <w:tmpl w:val="2E362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387D05"/>
    <w:multiLevelType w:val="hybridMultilevel"/>
    <w:tmpl w:val="DD468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CD2F1F"/>
    <w:multiLevelType w:val="hybridMultilevel"/>
    <w:tmpl w:val="527E42DA"/>
    <w:lvl w:ilvl="0" w:tplc="088E8D76">
      <w:start w:val="70"/>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40F708E"/>
    <w:multiLevelType w:val="hybridMultilevel"/>
    <w:tmpl w:val="849E46B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46D0335"/>
    <w:multiLevelType w:val="hybridMultilevel"/>
    <w:tmpl w:val="6B9809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D87968"/>
    <w:multiLevelType w:val="hybridMultilevel"/>
    <w:tmpl w:val="B336B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CC1179"/>
    <w:multiLevelType w:val="hybridMultilevel"/>
    <w:tmpl w:val="31D4EE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5D02C4"/>
    <w:multiLevelType w:val="hybridMultilevel"/>
    <w:tmpl w:val="7E0AA7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659184B"/>
    <w:multiLevelType w:val="hybridMultilevel"/>
    <w:tmpl w:val="5CB613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F44682"/>
    <w:multiLevelType w:val="hybridMultilevel"/>
    <w:tmpl w:val="5FAEFC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9145529">
    <w:abstractNumId w:val="27"/>
  </w:num>
  <w:num w:numId="2" w16cid:durableId="444422990">
    <w:abstractNumId w:val="19"/>
  </w:num>
  <w:num w:numId="3" w16cid:durableId="1901747775">
    <w:abstractNumId w:val="13"/>
  </w:num>
  <w:num w:numId="4" w16cid:durableId="1843272343">
    <w:abstractNumId w:val="8"/>
  </w:num>
  <w:num w:numId="5" w16cid:durableId="1589342092">
    <w:abstractNumId w:val="15"/>
  </w:num>
  <w:num w:numId="6" w16cid:durableId="363100947">
    <w:abstractNumId w:val="2"/>
  </w:num>
  <w:num w:numId="7" w16cid:durableId="1795756419">
    <w:abstractNumId w:val="14"/>
  </w:num>
  <w:num w:numId="8" w16cid:durableId="1142582635">
    <w:abstractNumId w:val="6"/>
  </w:num>
  <w:num w:numId="9" w16cid:durableId="1983532537">
    <w:abstractNumId w:val="20"/>
  </w:num>
  <w:num w:numId="10" w16cid:durableId="1610627492">
    <w:abstractNumId w:val="0"/>
  </w:num>
  <w:num w:numId="11" w16cid:durableId="723061062">
    <w:abstractNumId w:val="16"/>
  </w:num>
  <w:num w:numId="12" w16cid:durableId="1874416109">
    <w:abstractNumId w:val="11"/>
  </w:num>
  <w:num w:numId="13" w16cid:durableId="1391147748">
    <w:abstractNumId w:val="33"/>
  </w:num>
  <w:num w:numId="14" w16cid:durableId="2038845656">
    <w:abstractNumId w:val="30"/>
  </w:num>
  <w:num w:numId="15" w16cid:durableId="1204561408">
    <w:abstractNumId w:val="22"/>
  </w:num>
  <w:num w:numId="16" w16cid:durableId="671641253">
    <w:abstractNumId w:val="28"/>
  </w:num>
  <w:num w:numId="17" w16cid:durableId="1029985306">
    <w:abstractNumId w:val="39"/>
  </w:num>
  <w:num w:numId="18" w16cid:durableId="1062169283">
    <w:abstractNumId w:val="46"/>
  </w:num>
  <w:num w:numId="19" w16cid:durableId="447239318">
    <w:abstractNumId w:val="9"/>
  </w:num>
  <w:num w:numId="20" w16cid:durableId="1529635698">
    <w:abstractNumId w:val="29"/>
  </w:num>
  <w:num w:numId="21" w16cid:durableId="1972054815">
    <w:abstractNumId w:val="40"/>
  </w:num>
  <w:num w:numId="22" w16cid:durableId="1856335807">
    <w:abstractNumId w:val="26"/>
  </w:num>
  <w:num w:numId="23" w16cid:durableId="1706711391">
    <w:abstractNumId w:val="34"/>
  </w:num>
  <w:num w:numId="24" w16cid:durableId="1861970547">
    <w:abstractNumId w:val="18"/>
  </w:num>
  <w:num w:numId="25" w16cid:durableId="2106995168">
    <w:abstractNumId w:val="32"/>
  </w:num>
  <w:num w:numId="26" w16cid:durableId="874124141">
    <w:abstractNumId w:val="5"/>
  </w:num>
  <w:num w:numId="27" w16cid:durableId="268590594">
    <w:abstractNumId w:val="44"/>
  </w:num>
  <w:num w:numId="28" w16cid:durableId="593511124">
    <w:abstractNumId w:val="36"/>
  </w:num>
  <w:num w:numId="29" w16cid:durableId="538595356">
    <w:abstractNumId w:val="38"/>
  </w:num>
  <w:num w:numId="30" w16cid:durableId="1150633793">
    <w:abstractNumId w:val="4"/>
  </w:num>
  <w:num w:numId="31" w16cid:durableId="822040449">
    <w:abstractNumId w:val="42"/>
  </w:num>
  <w:num w:numId="32" w16cid:durableId="2017537305">
    <w:abstractNumId w:val="10"/>
  </w:num>
  <w:num w:numId="33" w16cid:durableId="742987635">
    <w:abstractNumId w:val="43"/>
  </w:num>
  <w:num w:numId="34" w16cid:durableId="1114791305">
    <w:abstractNumId w:val="3"/>
  </w:num>
  <w:num w:numId="35" w16cid:durableId="1011369729">
    <w:abstractNumId w:val="37"/>
  </w:num>
  <w:num w:numId="36" w16cid:durableId="542716014">
    <w:abstractNumId w:val="23"/>
  </w:num>
  <w:num w:numId="37" w16cid:durableId="1169979341">
    <w:abstractNumId w:val="21"/>
  </w:num>
  <w:num w:numId="38" w16cid:durableId="722679232">
    <w:abstractNumId w:val="7"/>
  </w:num>
  <w:num w:numId="39" w16cid:durableId="884295843">
    <w:abstractNumId w:val="1"/>
  </w:num>
  <w:num w:numId="40" w16cid:durableId="1534464927">
    <w:abstractNumId w:val="25"/>
  </w:num>
  <w:num w:numId="41" w16cid:durableId="1151209939">
    <w:abstractNumId w:val="35"/>
  </w:num>
  <w:num w:numId="42" w16cid:durableId="1823741404">
    <w:abstractNumId w:val="17"/>
  </w:num>
  <w:num w:numId="43" w16cid:durableId="598870850">
    <w:abstractNumId w:val="31"/>
  </w:num>
  <w:num w:numId="44" w16cid:durableId="465397550">
    <w:abstractNumId w:val="24"/>
  </w:num>
  <w:num w:numId="45" w16cid:durableId="477503788">
    <w:abstractNumId w:val="45"/>
  </w:num>
  <w:num w:numId="46" w16cid:durableId="1149251429">
    <w:abstractNumId w:val="12"/>
  </w:num>
  <w:num w:numId="47" w16cid:durableId="6338041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zI0NgKyzICUko5ScGpxcWZ+HkiBaS0A8sJR3CwAAAA="/>
  </w:docVars>
  <w:rsids>
    <w:rsidRoot w:val="00C6169B"/>
    <w:rsid w:val="00004BA6"/>
    <w:rsid w:val="00014A3A"/>
    <w:rsid w:val="00023BB7"/>
    <w:rsid w:val="00025AA1"/>
    <w:rsid w:val="000266D7"/>
    <w:rsid w:val="00027513"/>
    <w:rsid w:val="00027C73"/>
    <w:rsid w:val="000301DB"/>
    <w:rsid w:val="000321E7"/>
    <w:rsid w:val="000358BE"/>
    <w:rsid w:val="00037366"/>
    <w:rsid w:val="0004337C"/>
    <w:rsid w:val="00063A27"/>
    <w:rsid w:val="00063C60"/>
    <w:rsid w:val="00072565"/>
    <w:rsid w:val="00074160"/>
    <w:rsid w:val="00075677"/>
    <w:rsid w:val="00075B2C"/>
    <w:rsid w:val="0008305D"/>
    <w:rsid w:val="00095D04"/>
    <w:rsid w:val="000A0437"/>
    <w:rsid w:val="000A2E7D"/>
    <w:rsid w:val="000A5414"/>
    <w:rsid w:val="000B617F"/>
    <w:rsid w:val="000E13EE"/>
    <w:rsid w:val="000E23DA"/>
    <w:rsid w:val="000E2C1E"/>
    <w:rsid w:val="000E3016"/>
    <w:rsid w:val="000E7D0F"/>
    <w:rsid w:val="000F18CD"/>
    <w:rsid w:val="000F4C4D"/>
    <w:rsid w:val="000F6BDB"/>
    <w:rsid w:val="0010072D"/>
    <w:rsid w:val="00110432"/>
    <w:rsid w:val="001110FE"/>
    <w:rsid w:val="00112B3F"/>
    <w:rsid w:val="00116B56"/>
    <w:rsid w:val="00147518"/>
    <w:rsid w:val="0015692A"/>
    <w:rsid w:val="001627ED"/>
    <w:rsid w:val="00172086"/>
    <w:rsid w:val="00174CB3"/>
    <w:rsid w:val="00177443"/>
    <w:rsid w:val="001827AC"/>
    <w:rsid w:val="001911E9"/>
    <w:rsid w:val="00194921"/>
    <w:rsid w:val="001A3F36"/>
    <w:rsid w:val="001B282C"/>
    <w:rsid w:val="001B3113"/>
    <w:rsid w:val="001B3C3E"/>
    <w:rsid w:val="001D6531"/>
    <w:rsid w:val="001E6785"/>
    <w:rsid w:val="001E68C5"/>
    <w:rsid w:val="001F74FF"/>
    <w:rsid w:val="00200058"/>
    <w:rsid w:val="002101CA"/>
    <w:rsid w:val="00217E84"/>
    <w:rsid w:val="002228FA"/>
    <w:rsid w:val="00227939"/>
    <w:rsid w:val="00230287"/>
    <w:rsid w:val="00233A2B"/>
    <w:rsid w:val="00245358"/>
    <w:rsid w:val="00250B2B"/>
    <w:rsid w:val="00254AF4"/>
    <w:rsid w:val="00257526"/>
    <w:rsid w:val="00263F89"/>
    <w:rsid w:val="00266B99"/>
    <w:rsid w:val="002720E2"/>
    <w:rsid w:val="00272CB4"/>
    <w:rsid w:val="00280829"/>
    <w:rsid w:val="00280D75"/>
    <w:rsid w:val="002812AF"/>
    <w:rsid w:val="00281BFE"/>
    <w:rsid w:val="0028341A"/>
    <w:rsid w:val="0028358C"/>
    <w:rsid w:val="00284171"/>
    <w:rsid w:val="00287DB4"/>
    <w:rsid w:val="00292578"/>
    <w:rsid w:val="00295961"/>
    <w:rsid w:val="002A1A74"/>
    <w:rsid w:val="002A3734"/>
    <w:rsid w:val="002A7519"/>
    <w:rsid w:val="002B073D"/>
    <w:rsid w:val="002B0879"/>
    <w:rsid w:val="002B1902"/>
    <w:rsid w:val="002B42F6"/>
    <w:rsid w:val="002D6B1E"/>
    <w:rsid w:val="002E0003"/>
    <w:rsid w:val="002E4192"/>
    <w:rsid w:val="002E550F"/>
    <w:rsid w:val="002F01C9"/>
    <w:rsid w:val="002F3CC1"/>
    <w:rsid w:val="00301E9F"/>
    <w:rsid w:val="00304EC6"/>
    <w:rsid w:val="00307497"/>
    <w:rsid w:val="00313D94"/>
    <w:rsid w:val="00313FE7"/>
    <w:rsid w:val="003176BC"/>
    <w:rsid w:val="0031774B"/>
    <w:rsid w:val="003179EC"/>
    <w:rsid w:val="00331259"/>
    <w:rsid w:val="003356F0"/>
    <w:rsid w:val="00335DFF"/>
    <w:rsid w:val="00336522"/>
    <w:rsid w:val="00343643"/>
    <w:rsid w:val="0034728E"/>
    <w:rsid w:val="00347563"/>
    <w:rsid w:val="00350944"/>
    <w:rsid w:val="00351AC4"/>
    <w:rsid w:val="003562D7"/>
    <w:rsid w:val="00356425"/>
    <w:rsid w:val="00357BF7"/>
    <w:rsid w:val="00360112"/>
    <w:rsid w:val="003603BC"/>
    <w:rsid w:val="003658A9"/>
    <w:rsid w:val="00366890"/>
    <w:rsid w:val="00367AF3"/>
    <w:rsid w:val="0037153D"/>
    <w:rsid w:val="003A03C6"/>
    <w:rsid w:val="003A4CE8"/>
    <w:rsid w:val="003C0CA6"/>
    <w:rsid w:val="003C6150"/>
    <w:rsid w:val="003C71A0"/>
    <w:rsid w:val="003D01C6"/>
    <w:rsid w:val="003E0CF9"/>
    <w:rsid w:val="003E1AF2"/>
    <w:rsid w:val="003F4676"/>
    <w:rsid w:val="003F4BFE"/>
    <w:rsid w:val="004007F9"/>
    <w:rsid w:val="00404437"/>
    <w:rsid w:val="00406F60"/>
    <w:rsid w:val="004077CA"/>
    <w:rsid w:val="0041118A"/>
    <w:rsid w:val="00416197"/>
    <w:rsid w:val="00426F60"/>
    <w:rsid w:val="004272AE"/>
    <w:rsid w:val="00432199"/>
    <w:rsid w:val="00436806"/>
    <w:rsid w:val="00440E7C"/>
    <w:rsid w:val="00441DB8"/>
    <w:rsid w:val="00453619"/>
    <w:rsid w:val="004544C0"/>
    <w:rsid w:val="0046447C"/>
    <w:rsid w:val="0047574E"/>
    <w:rsid w:val="004846D5"/>
    <w:rsid w:val="004869AF"/>
    <w:rsid w:val="004871E7"/>
    <w:rsid w:val="00497C77"/>
    <w:rsid w:val="004B14D9"/>
    <w:rsid w:val="004B256A"/>
    <w:rsid w:val="004C3C7E"/>
    <w:rsid w:val="004C48FD"/>
    <w:rsid w:val="004D2C5D"/>
    <w:rsid w:val="004D439D"/>
    <w:rsid w:val="004D4D23"/>
    <w:rsid w:val="004D6DE7"/>
    <w:rsid w:val="004F36AB"/>
    <w:rsid w:val="005123D6"/>
    <w:rsid w:val="0052089E"/>
    <w:rsid w:val="00527F69"/>
    <w:rsid w:val="005466D1"/>
    <w:rsid w:val="00561BD1"/>
    <w:rsid w:val="0056461C"/>
    <w:rsid w:val="005672BC"/>
    <w:rsid w:val="00570EC4"/>
    <w:rsid w:val="0057327A"/>
    <w:rsid w:val="00576037"/>
    <w:rsid w:val="00576166"/>
    <w:rsid w:val="005770EE"/>
    <w:rsid w:val="00582A2B"/>
    <w:rsid w:val="005A6B68"/>
    <w:rsid w:val="005A729D"/>
    <w:rsid w:val="005C2E23"/>
    <w:rsid w:val="005C4164"/>
    <w:rsid w:val="005E02BA"/>
    <w:rsid w:val="005F0378"/>
    <w:rsid w:val="006006DD"/>
    <w:rsid w:val="00601FBB"/>
    <w:rsid w:val="00605735"/>
    <w:rsid w:val="00610824"/>
    <w:rsid w:val="00612145"/>
    <w:rsid w:val="00617D35"/>
    <w:rsid w:val="00624EC6"/>
    <w:rsid w:val="00626516"/>
    <w:rsid w:val="00630B91"/>
    <w:rsid w:val="0063172E"/>
    <w:rsid w:val="00631C2E"/>
    <w:rsid w:val="006324E6"/>
    <w:rsid w:val="00632B00"/>
    <w:rsid w:val="006411CA"/>
    <w:rsid w:val="006532F7"/>
    <w:rsid w:val="006548DE"/>
    <w:rsid w:val="00657412"/>
    <w:rsid w:val="006609EE"/>
    <w:rsid w:val="0066303B"/>
    <w:rsid w:val="00663589"/>
    <w:rsid w:val="00671932"/>
    <w:rsid w:val="00671F05"/>
    <w:rsid w:val="00681975"/>
    <w:rsid w:val="006914B8"/>
    <w:rsid w:val="006964CA"/>
    <w:rsid w:val="00697FA0"/>
    <w:rsid w:val="006A6E27"/>
    <w:rsid w:val="006B0827"/>
    <w:rsid w:val="006D3737"/>
    <w:rsid w:val="006D436B"/>
    <w:rsid w:val="006E0833"/>
    <w:rsid w:val="006E25B3"/>
    <w:rsid w:val="006E70DA"/>
    <w:rsid w:val="006E7124"/>
    <w:rsid w:val="006F06BC"/>
    <w:rsid w:val="006F0CDB"/>
    <w:rsid w:val="006F60FF"/>
    <w:rsid w:val="006F69D8"/>
    <w:rsid w:val="006F772C"/>
    <w:rsid w:val="0070074C"/>
    <w:rsid w:val="0070269D"/>
    <w:rsid w:val="00704FEB"/>
    <w:rsid w:val="00705FAB"/>
    <w:rsid w:val="00717FEA"/>
    <w:rsid w:val="0072099C"/>
    <w:rsid w:val="00722BE2"/>
    <w:rsid w:val="007306FB"/>
    <w:rsid w:val="00730CCD"/>
    <w:rsid w:val="0073109A"/>
    <w:rsid w:val="00742173"/>
    <w:rsid w:val="007431B3"/>
    <w:rsid w:val="00757FAA"/>
    <w:rsid w:val="007631AB"/>
    <w:rsid w:val="00765232"/>
    <w:rsid w:val="007735A5"/>
    <w:rsid w:val="00773816"/>
    <w:rsid w:val="00783132"/>
    <w:rsid w:val="007875DC"/>
    <w:rsid w:val="007A1C9B"/>
    <w:rsid w:val="007A711A"/>
    <w:rsid w:val="007B2AEC"/>
    <w:rsid w:val="007C441E"/>
    <w:rsid w:val="007C52F8"/>
    <w:rsid w:val="007D2B37"/>
    <w:rsid w:val="007D2CC7"/>
    <w:rsid w:val="007D3054"/>
    <w:rsid w:val="007D6821"/>
    <w:rsid w:val="007D6A99"/>
    <w:rsid w:val="007E6607"/>
    <w:rsid w:val="007F2D08"/>
    <w:rsid w:val="008005FE"/>
    <w:rsid w:val="00813CC1"/>
    <w:rsid w:val="008161AD"/>
    <w:rsid w:val="00817D49"/>
    <w:rsid w:val="00820C3A"/>
    <w:rsid w:val="008214C6"/>
    <w:rsid w:val="00822085"/>
    <w:rsid w:val="00822D24"/>
    <w:rsid w:val="00830315"/>
    <w:rsid w:val="008325B4"/>
    <w:rsid w:val="00837024"/>
    <w:rsid w:val="008408CA"/>
    <w:rsid w:val="00853CDD"/>
    <w:rsid w:val="008626F4"/>
    <w:rsid w:val="00862D09"/>
    <w:rsid w:val="008654FD"/>
    <w:rsid w:val="0088540A"/>
    <w:rsid w:val="00885D8B"/>
    <w:rsid w:val="00892558"/>
    <w:rsid w:val="008930A9"/>
    <w:rsid w:val="008A03E9"/>
    <w:rsid w:val="008A1D44"/>
    <w:rsid w:val="008A5558"/>
    <w:rsid w:val="008A564B"/>
    <w:rsid w:val="008A6E3A"/>
    <w:rsid w:val="008A7F9B"/>
    <w:rsid w:val="008B4FCC"/>
    <w:rsid w:val="008B5772"/>
    <w:rsid w:val="008C056B"/>
    <w:rsid w:val="008C20AF"/>
    <w:rsid w:val="008C33A2"/>
    <w:rsid w:val="008D15FD"/>
    <w:rsid w:val="008D3623"/>
    <w:rsid w:val="008D5EC0"/>
    <w:rsid w:val="008E2978"/>
    <w:rsid w:val="008E506A"/>
    <w:rsid w:val="008F2CD7"/>
    <w:rsid w:val="008F542E"/>
    <w:rsid w:val="008F699B"/>
    <w:rsid w:val="00902CE8"/>
    <w:rsid w:val="00910886"/>
    <w:rsid w:val="00911188"/>
    <w:rsid w:val="009156FA"/>
    <w:rsid w:val="00916609"/>
    <w:rsid w:val="0093532C"/>
    <w:rsid w:val="00945D74"/>
    <w:rsid w:val="00951B90"/>
    <w:rsid w:val="00953919"/>
    <w:rsid w:val="009578C1"/>
    <w:rsid w:val="00961058"/>
    <w:rsid w:val="00962AAC"/>
    <w:rsid w:val="0096434D"/>
    <w:rsid w:val="00981647"/>
    <w:rsid w:val="009940B8"/>
    <w:rsid w:val="009B1328"/>
    <w:rsid w:val="009B3A48"/>
    <w:rsid w:val="009B6A05"/>
    <w:rsid w:val="009C0024"/>
    <w:rsid w:val="009C2B13"/>
    <w:rsid w:val="009C3E7B"/>
    <w:rsid w:val="009E32E8"/>
    <w:rsid w:val="009E41BE"/>
    <w:rsid w:val="009F1589"/>
    <w:rsid w:val="009F3EC1"/>
    <w:rsid w:val="00A012AF"/>
    <w:rsid w:val="00A01F21"/>
    <w:rsid w:val="00A302BB"/>
    <w:rsid w:val="00A31EA2"/>
    <w:rsid w:val="00A33909"/>
    <w:rsid w:val="00A3605B"/>
    <w:rsid w:val="00A37763"/>
    <w:rsid w:val="00A44489"/>
    <w:rsid w:val="00A50056"/>
    <w:rsid w:val="00A53813"/>
    <w:rsid w:val="00A54050"/>
    <w:rsid w:val="00A56477"/>
    <w:rsid w:val="00A655CE"/>
    <w:rsid w:val="00A66C87"/>
    <w:rsid w:val="00A75634"/>
    <w:rsid w:val="00A76BAA"/>
    <w:rsid w:val="00A76F8B"/>
    <w:rsid w:val="00A832AB"/>
    <w:rsid w:val="00A837ED"/>
    <w:rsid w:val="00A84966"/>
    <w:rsid w:val="00A92964"/>
    <w:rsid w:val="00A929AB"/>
    <w:rsid w:val="00AA076B"/>
    <w:rsid w:val="00AA3138"/>
    <w:rsid w:val="00AA3A96"/>
    <w:rsid w:val="00AA6A60"/>
    <w:rsid w:val="00AB152E"/>
    <w:rsid w:val="00AB53B8"/>
    <w:rsid w:val="00AC0246"/>
    <w:rsid w:val="00AC2BBD"/>
    <w:rsid w:val="00AC647B"/>
    <w:rsid w:val="00AD0E88"/>
    <w:rsid w:val="00AD2CB3"/>
    <w:rsid w:val="00AD2F87"/>
    <w:rsid w:val="00AD4CE3"/>
    <w:rsid w:val="00AD5569"/>
    <w:rsid w:val="00AD5F7B"/>
    <w:rsid w:val="00AD71AB"/>
    <w:rsid w:val="00AE40F3"/>
    <w:rsid w:val="00AE454E"/>
    <w:rsid w:val="00AE7EF7"/>
    <w:rsid w:val="00AF0238"/>
    <w:rsid w:val="00AF0EC0"/>
    <w:rsid w:val="00AF7453"/>
    <w:rsid w:val="00B05A5E"/>
    <w:rsid w:val="00B06CAB"/>
    <w:rsid w:val="00B151E2"/>
    <w:rsid w:val="00B160D2"/>
    <w:rsid w:val="00B16743"/>
    <w:rsid w:val="00B1721C"/>
    <w:rsid w:val="00B252AB"/>
    <w:rsid w:val="00B2540A"/>
    <w:rsid w:val="00B405E8"/>
    <w:rsid w:val="00B43583"/>
    <w:rsid w:val="00B4730C"/>
    <w:rsid w:val="00B520AA"/>
    <w:rsid w:val="00B62C6C"/>
    <w:rsid w:val="00B7235F"/>
    <w:rsid w:val="00B93064"/>
    <w:rsid w:val="00B95079"/>
    <w:rsid w:val="00B9513C"/>
    <w:rsid w:val="00B96886"/>
    <w:rsid w:val="00BA3E21"/>
    <w:rsid w:val="00BB5B93"/>
    <w:rsid w:val="00BC4F70"/>
    <w:rsid w:val="00BC6691"/>
    <w:rsid w:val="00BC68A6"/>
    <w:rsid w:val="00BC69A3"/>
    <w:rsid w:val="00BC6C0B"/>
    <w:rsid w:val="00BE2B81"/>
    <w:rsid w:val="00BE2E2F"/>
    <w:rsid w:val="00BE303A"/>
    <w:rsid w:val="00BE6C12"/>
    <w:rsid w:val="00BF64E4"/>
    <w:rsid w:val="00C04913"/>
    <w:rsid w:val="00C04FBE"/>
    <w:rsid w:val="00C101BD"/>
    <w:rsid w:val="00C10DB5"/>
    <w:rsid w:val="00C2557F"/>
    <w:rsid w:val="00C332D9"/>
    <w:rsid w:val="00C34206"/>
    <w:rsid w:val="00C34E58"/>
    <w:rsid w:val="00C350B1"/>
    <w:rsid w:val="00C3713A"/>
    <w:rsid w:val="00C4139A"/>
    <w:rsid w:val="00C475A5"/>
    <w:rsid w:val="00C56A05"/>
    <w:rsid w:val="00C60B43"/>
    <w:rsid w:val="00C6169B"/>
    <w:rsid w:val="00C65DEC"/>
    <w:rsid w:val="00C850B0"/>
    <w:rsid w:val="00C95AC3"/>
    <w:rsid w:val="00CA0AE4"/>
    <w:rsid w:val="00CA2709"/>
    <w:rsid w:val="00CA3A84"/>
    <w:rsid w:val="00CA51C2"/>
    <w:rsid w:val="00CA74FE"/>
    <w:rsid w:val="00CB082E"/>
    <w:rsid w:val="00CB1029"/>
    <w:rsid w:val="00CB1344"/>
    <w:rsid w:val="00CC2BB2"/>
    <w:rsid w:val="00CE1945"/>
    <w:rsid w:val="00CE3F6C"/>
    <w:rsid w:val="00CE6177"/>
    <w:rsid w:val="00CE79AC"/>
    <w:rsid w:val="00CF6333"/>
    <w:rsid w:val="00CF6DB3"/>
    <w:rsid w:val="00D14706"/>
    <w:rsid w:val="00D22A85"/>
    <w:rsid w:val="00D253EF"/>
    <w:rsid w:val="00D27D73"/>
    <w:rsid w:val="00D27E56"/>
    <w:rsid w:val="00D3048D"/>
    <w:rsid w:val="00D33521"/>
    <w:rsid w:val="00D3625C"/>
    <w:rsid w:val="00D46A61"/>
    <w:rsid w:val="00D520B2"/>
    <w:rsid w:val="00D65BA6"/>
    <w:rsid w:val="00D7008D"/>
    <w:rsid w:val="00D73FA8"/>
    <w:rsid w:val="00D824D1"/>
    <w:rsid w:val="00D86A74"/>
    <w:rsid w:val="00D952C3"/>
    <w:rsid w:val="00DA3238"/>
    <w:rsid w:val="00DA63A3"/>
    <w:rsid w:val="00DA6EE9"/>
    <w:rsid w:val="00DB2991"/>
    <w:rsid w:val="00DB7766"/>
    <w:rsid w:val="00DB780F"/>
    <w:rsid w:val="00DC7276"/>
    <w:rsid w:val="00DD2CC0"/>
    <w:rsid w:val="00DD4C0F"/>
    <w:rsid w:val="00DE05EB"/>
    <w:rsid w:val="00DE1327"/>
    <w:rsid w:val="00DF04A7"/>
    <w:rsid w:val="00E03867"/>
    <w:rsid w:val="00E05A5A"/>
    <w:rsid w:val="00E0756C"/>
    <w:rsid w:val="00E103CC"/>
    <w:rsid w:val="00E20C53"/>
    <w:rsid w:val="00E31102"/>
    <w:rsid w:val="00E35505"/>
    <w:rsid w:val="00E46B80"/>
    <w:rsid w:val="00E50AF6"/>
    <w:rsid w:val="00E50FE5"/>
    <w:rsid w:val="00E51685"/>
    <w:rsid w:val="00E62640"/>
    <w:rsid w:val="00E670A6"/>
    <w:rsid w:val="00E91929"/>
    <w:rsid w:val="00E92116"/>
    <w:rsid w:val="00E97D37"/>
    <w:rsid w:val="00EB2647"/>
    <w:rsid w:val="00EB2C15"/>
    <w:rsid w:val="00EB7FC4"/>
    <w:rsid w:val="00EC3B61"/>
    <w:rsid w:val="00EE4BC6"/>
    <w:rsid w:val="00EE7FA8"/>
    <w:rsid w:val="00EF4EC9"/>
    <w:rsid w:val="00F029EF"/>
    <w:rsid w:val="00F030C2"/>
    <w:rsid w:val="00F114EA"/>
    <w:rsid w:val="00F16113"/>
    <w:rsid w:val="00F22425"/>
    <w:rsid w:val="00F22F60"/>
    <w:rsid w:val="00F252C4"/>
    <w:rsid w:val="00F269AD"/>
    <w:rsid w:val="00F372BA"/>
    <w:rsid w:val="00F404E5"/>
    <w:rsid w:val="00F519AF"/>
    <w:rsid w:val="00F52B4B"/>
    <w:rsid w:val="00F642CD"/>
    <w:rsid w:val="00F6447C"/>
    <w:rsid w:val="00F65839"/>
    <w:rsid w:val="00F702C1"/>
    <w:rsid w:val="00F72E89"/>
    <w:rsid w:val="00F76F42"/>
    <w:rsid w:val="00F83A21"/>
    <w:rsid w:val="00F8462F"/>
    <w:rsid w:val="00F87157"/>
    <w:rsid w:val="00F952AD"/>
    <w:rsid w:val="00F96996"/>
    <w:rsid w:val="00F97603"/>
    <w:rsid w:val="00FB3642"/>
    <w:rsid w:val="00FC1CD1"/>
    <w:rsid w:val="00FD0545"/>
    <w:rsid w:val="00FD4A07"/>
    <w:rsid w:val="00FE04C7"/>
    <w:rsid w:val="00FE10A1"/>
    <w:rsid w:val="00FE2B71"/>
    <w:rsid w:val="00FF346F"/>
    <w:rsid w:val="00FF6925"/>
    <w:rsid w:val="00FF7F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08E9D"/>
  <w15:chartTrackingRefBased/>
  <w15:docId w15:val="{E27985E5-E7DE-4968-9341-06BFD4139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174CB3"/>
    <w:pPr>
      <w:ind w:left="720"/>
      <w:contextualSpacing/>
    </w:pPr>
  </w:style>
  <w:style w:type="table" w:styleId="TableGrid">
    <w:name w:val="Table Grid"/>
    <w:basedOn w:val="TableNormal"/>
    <w:uiPriority w:val="39"/>
    <w:rsid w:val="001B3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31EA2"/>
    <w:rPr>
      <w:color w:val="0563C1" w:themeColor="hyperlink"/>
      <w:u w:val="single"/>
    </w:rPr>
  </w:style>
  <w:style w:type="character" w:customStyle="1" w:styleId="UnresolvedMention1">
    <w:name w:val="Unresolved Mention1"/>
    <w:basedOn w:val="DefaultParagraphFont"/>
    <w:uiPriority w:val="99"/>
    <w:semiHidden/>
    <w:unhideWhenUsed/>
    <w:rsid w:val="00A31EA2"/>
    <w:rPr>
      <w:color w:val="605E5C"/>
      <w:shd w:val="clear" w:color="auto" w:fill="E1DFDD"/>
    </w:rPr>
  </w:style>
  <w:style w:type="paragraph" w:styleId="Footer">
    <w:name w:val="footer"/>
    <w:basedOn w:val="Normal"/>
    <w:link w:val="FooterChar"/>
    <w:uiPriority w:val="99"/>
    <w:unhideWhenUsed/>
    <w:rsid w:val="00436806"/>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436806"/>
    <w:rPr>
      <w:rFonts w:eastAsiaTheme="minorHAnsi"/>
      <w:lang w:val="en-US" w:eastAsia="en-US"/>
    </w:rPr>
  </w:style>
  <w:style w:type="paragraph" w:styleId="TOC2">
    <w:name w:val="toc 2"/>
    <w:basedOn w:val="Normal"/>
    <w:next w:val="Normal"/>
    <w:autoRedefine/>
    <w:uiPriority w:val="39"/>
    <w:unhideWhenUsed/>
    <w:rsid w:val="00681975"/>
    <w:pPr>
      <w:spacing w:after="100"/>
      <w:ind w:left="240"/>
    </w:pPr>
  </w:style>
  <w:style w:type="paragraph" w:styleId="TOC3">
    <w:name w:val="toc 3"/>
    <w:basedOn w:val="Normal"/>
    <w:next w:val="Normal"/>
    <w:autoRedefine/>
    <w:uiPriority w:val="39"/>
    <w:unhideWhenUsed/>
    <w:rsid w:val="00681975"/>
    <w:pPr>
      <w:spacing w:after="100"/>
      <w:ind w:left="480"/>
    </w:pPr>
  </w:style>
  <w:style w:type="paragraph" w:styleId="TOC1">
    <w:name w:val="toc 1"/>
    <w:basedOn w:val="Normal"/>
    <w:next w:val="Normal"/>
    <w:autoRedefine/>
    <w:uiPriority w:val="39"/>
    <w:unhideWhenUsed/>
    <w:rsid w:val="00681975"/>
    <w:pPr>
      <w:spacing w:after="100"/>
    </w:pPr>
  </w:style>
  <w:style w:type="paragraph" w:styleId="Revision">
    <w:name w:val="Revision"/>
    <w:hidden/>
    <w:uiPriority w:val="99"/>
    <w:semiHidden/>
    <w:rsid w:val="00671932"/>
    <w:pPr>
      <w:spacing w:after="0" w:line="240" w:lineRule="auto"/>
    </w:pPr>
    <w:rPr>
      <w:rFonts w:ascii="Times New Roman" w:hAnsi="Times New Roman"/>
      <w:sz w:val="24"/>
    </w:rPr>
  </w:style>
  <w:style w:type="paragraph" w:styleId="Header">
    <w:name w:val="header"/>
    <w:basedOn w:val="Normal"/>
    <w:link w:val="HeaderChar"/>
    <w:uiPriority w:val="99"/>
    <w:unhideWhenUsed/>
    <w:rsid w:val="00546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6D1"/>
    <w:rPr>
      <w:rFonts w:ascii="Times New Roman" w:hAnsi="Times New Roman"/>
      <w:sz w:val="24"/>
    </w:rPr>
  </w:style>
  <w:style w:type="character" w:styleId="CommentReference">
    <w:name w:val="annotation reference"/>
    <w:basedOn w:val="DefaultParagraphFont"/>
    <w:uiPriority w:val="99"/>
    <w:semiHidden/>
    <w:unhideWhenUsed/>
    <w:rsid w:val="003D01C6"/>
    <w:rPr>
      <w:sz w:val="16"/>
      <w:szCs w:val="16"/>
    </w:rPr>
  </w:style>
  <w:style w:type="paragraph" w:styleId="CommentText">
    <w:name w:val="annotation text"/>
    <w:basedOn w:val="Normal"/>
    <w:link w:val="CommentTextChar"/>
    <w:uiPriority w:val="99"/>
    <w:semiHidden/>
    <w:unhideWhenUsed/>
    <w:rsid w:val="003D01C6"/>
    <w:pPr>
      <w:spacing w:line="240" w:lineRule="auto"/>
    </w:pPr>
    <w:rPr>
      <w:sz w:val="20"/>
      <w:szCs w:val="20"/>
    </w:rPr>
  </w:style>
  <w:style w:type="character" w:customStyle="1" w:styleId="CommentTextChar">
    <w:name w:val="Comment Text Char"/>
    <w:basedOn w:val="DefaultParagraphFont"/>
    <w:link w:val="CommentText"/>
    <w:uiPriority w:val="99"/>
    <w:semiHidden/>
    <w:rsid w:val="003D01C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D01C6"/>
    <w:rPr>
      <w:b/>
      <w:bCs/>
    </w:rPr>
  </w:style>
  <w:style w:type="character" w:customStyle="1" w:styleId="CommentSubjectChar">
    <w:name w:val="Comment Subject Char"/>
    <w:basedOn w:val="CommentTextChar"/>
    <w:link w:val="CommentSubject"/>
    <w:uiPriority w:val="99"/>
    <w:semiHidden/>
    <w:rsid w:val="003D01C6"/>
    <w:rPr>
      <w:rFonts w:ascii="Times New Roman" w:hAnsi="Times New Roman"/>
      <w:b/>
      <w:bCs/>
      <w:sz w:val="20"/>
      <w:szCs w:val="20"/>
    </w:rPr>
  </w:style>
  <w:style w:type="paragraph" w:styleId="BalloonText">
    <w:name w:val="Balloon Text"/>
    <w:basedOn w:val="Normal"/>
    <w:link w:val="BalloonTextChar"/>
    <w:uiPriority w:val="99"/>
    <w:semiHidden/>
    <w:unhideWhenUsed/>
    <w:rsid w:val="003D01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1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tPeHJIzy-d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8</TotalTime>
  <Pages>38</Pages>
  <Words>8590</Words>
  <Characters>48964</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87</cp:revision>
  <dcterms:created xsi:type="dcterms:W3CDTF">2022-10-04T03:45:00Z</dcterms:created>
  <dcterms:modified xsi:type="dcterms:W3CDTF">2023-03-20T03:42:00Z</dcterms:modified>
</cp:coreProperties>
</file>